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bookmarkStart w:id="1" w:name="_GoBack"/>
      <w:bookmarkEnd w:id="1"/>
    </w:p>
    <w:p w14:paraId="62C05975" w14:textId="77777777" w:rsidR="00F52B6F" w:rsidRDefault="00F52B6F" w:rsidP="00B62F14">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107BC93B" w:rsidR="00F52B6F" w:rsidRPr="00593D81" w:rsidRDefault="00F52B6F" w:rsidP="00B62F14">
      <w:pPr>
        <w:rPr>
          <w:rFonts w:ascii="Source Sans Pro" w:hAnsi="Source Sans Pro" w:cs="Arial"/>
          <w:b/>
          <w:sz w:val="22"/>
          <w:szCs w:val="22"/>
        </w:rPr>
      </w:pPr>
      <w:r w:rsidRPr="00593D81">
        <w:rPr>
          <w:rFonts w:ascii="Crimson" w:hAnsi="Crimson" w:cs="Arial"/>
          <w:b/>
          <w:sz w:val="22"/>
          <w:szCs w:val="22"/>
        </w:rPr>
        <w:t>Institution Name:</w:t>
      </w:r>
      <w:r w:rsidRPr="00593D81">
        <w:rPr>
          <w:rFonts w:ascii="Source Sans Pro" w:hAnsi="Source Sans Pro" w:cs="Arial"/>
          <w:b/>
          <w:sz w:val="22"/>
          <w:szCs w:val="22"/>
        </w:rPr>
        <w:t xml:space="preserve"> </w:t>
      </w:r>
      <w:permStart w:id="1207972398" w:edGrp="everyone"/>
      <w:r w:rsidRPr="00593D81">
        <w:rPr>
          <w:rFonts w:ascii="Source Sans Pro" w:hAnsi="Source Sans Pro" w:cs="Arial"/>
          <w:b/>
          <w:sz w:val="22"/>
          <w:szCs w:val="22"/>
        </w:rPr>
        <w:t xml:space="preserve">            </w:t>
      </w:r>
      <w:r w:rsidR="00097412">
        <w:rPr>
          <w:rFonts w:ascii="Source Sans Pro" w:hAnsi="Source Sans Pro" w:cs="Arial"/>
          <w:b/>
          <w:sz w:val="22"/>
          <w:szCs w:val="22"/>
        </w:rPr>
        <w:t>Hartnell College</w:t>
      </w:r>
      <w:r w:rsidRPr="00593D81">
        <w:rPr>
          <w:rFonts w:ascii="Source Sans Pro" w:hAnsi="Source Sans Pro" w:cs="Arial"/>
          <w:b/>
          <w:sz w:val="22"/>
          <w:szCs w:val="22"/>
        </w:rPr>
        <w:t xml:space="preserve">                       </w:t>
      </w:r>
      <w:permEnd w:id="1207972398"/>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Crimson" w:hAnsi="Crimson" w:cs="Arial"/>
          <w:b/>
          <w:sz w:val="22"/>
          <w:szCs w:val="22"/>
        </w:rPr>
        <w:t xml:space="preserve">Date: </w:t>
      </w:r>
      <w:permStart w:id="2146663398" w:edGrp="everyone"/>
      <w:r w:rsidRPr="00593D81">
        <w:rPr>
          <w:rFonts w:ascii="Source Sans Pro" w:hAnsi="Source Sans Pro" w:cs="Arial"/>
          <w:b/>
          <w:sz w:val="22"/>
          <w:szCs w:val="22"/>
          <w:u w:val="single"/>
        </w:rPr>
        <w:t xml:space="preserve">          </w:t>
      </w:r>
      <w:r w:rsidR="00A34372">
        <w:rPr>
          <w:rFonts w:ascii="Source Sans Pro" w:hAnsi="Source Sans Pro" w:cs="Arial"/>
          <w:b/>
          <w:sz w:val="22"/>
          <w:szCs w:val="22"/>
          <w:u w:val="single"/>
        </w:rPr>
        <w:t>4/29</w:t>
      </w:r>
      <w:r w:rsidR="00097412">
        <w:rPr>
          <w:rFonts w:ascii="Source Sans Pro" w:hAnsi="Source Sans Pro" w:cs="Arial"/>
          <w:b/>
          <w:sz w:val="22"/>
          <w:szCs w:val="22"/>
          <w:u w:val="single"/>
        </w:rPr>
        <w:t>/2019</w:t>
      </w:r>
      <w:r w:rsidRPr="00593D81">
        <w:rPr>
          <w:rFonts w:ascii="Source Sans Pro" w:hAnsi="Source Sans Pro" w:cs="Arial"/>
          <w:b/>
          <w:sz w:val="22"/>
          <w:szCs w:val="22"/>
          <w:u w:val="single"/>
        </w:rPr>
        <w:t xml:space="preserve">        </w:t>
      </w:r>
      <w:permEnd w:id="2146663398"/>
    </w:p>
    <w:p w14:paraId="008BD88D" w14:textId="77777777" w:rsidR="00F52B6F" w:rsidRPr="00593D81" w:rsidRDefault="00F52B6F" w:rsidP="00B62F14">
      <w:pPr>
        <w:rPr>
          <w:rFonts w:ascii="Source Sans Pro" w:hAnsi="Source Sans Pro" w:cs="Arial"/>
          <w:sz w:val="22"/>
          <w:szCs w:val="22"/>
        </w:rPr>
      </w:pPr>
    </w:p>
    <w:p w14:paraId="0FFF5ACA" w14:textId="77777777" w:rsidR="00F52B6F" w:rsidRPr="00593D81" w:rsidRDefault="00F52B6F" w:rsidP="00B62F14">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B62F14">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16"/>
        <w:gridCol w:w="9536"/>
      </w:tblGrid>
      <w:tr w:rsidR="00F52B6F" w:rsidRPr="00593D81" w14:paraId="1CD6095C" w14:textId="77777777" w:rsidTr="00B62F14">
        <w:trPr>
          <w:trHeight w:val="272"/>
        </w:trPr>
        <w:tc>
          <w:tcPr>
            <w:tcW w:w="3240" w:type="dxa"/>
            <w:shd w:val="clear" w:color="auto" w:fill="B8CCE4" w:themeFill="accent1" w:themeFillTint="66"/>
          </w:tcPr>
          <w:p w14:paraId="152ABB5E" w14:textId="77777777" w:rsidR="00F52B6F" w:rsidRPr="00593D81" w:rsidRDefault="00F52B6F" w:rsidP="00B62F14">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B62F14">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B62F14">
        <w:trPr>
          <w:trHeight w:val="272"/>
        </w:trPr>
        <w:tc>
          <w:tcPr>
            <w:tcW w:w="3240" w:type="dxa"/>
          </w:tcPr>
          <w:p w14:paraId="5A31D933"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B62F14">
        <w:trPr>
          <w:trHeight w:val="272"/>
        </w:trPr>
        <w:tc>
          <w:tcPr>
            <w:tcW w:w="3240" w:type="dxa"/>
          </w:tcPr>
          <w:p w14:paraId="12E92428"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B62F14">
        <w:trPr>
          <w:trHeight w:val="272"/>
        </w:trPr>
        <w:tc>
          <w:tcPr>
            <w:tcW w:w="3240" w:type="dxa"/>
          </w:tcPr>
          <w:p w14:paraId="765FC009"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B62F14">
        <w:trPr>
          <w:trHeight w:val="272"/>
        </w:trPr>
        <w:tc>
          <w:tcPr>
            <w:tcW w:w="3240" w:type="dxa"/>
          </w:tcPr>
          <w:p w14:paraId="3DD9FFDB"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B62F14">
        <w:trPr>
          <w:trHeight w:val="272"/>
        </w:trPr>
        <w:tc>
          <w:tcPr>
            <w:tcW w:w="3240" w:type="dxa"/>
          </w:tcPr>
          <w:p w14:paraId="161C770E"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B62F14">
      <w:pPr>
        <w:pStyle w:val="NoSpacing"/>
        <w:rPr>
          <w:rFonts w:ascii="Source Sans Pro" w:hAnsi="Source Sans Pro" w:cs="Arial"/>
        </w:rPr>
      </w:pPr>
    </w:p>
    <w:p w14:paraId="63D34D27" w14:textId="77777777" w:rsidR="00F52B6F" w:rsidRPr="00593D81" w:rsidRDefault="00F52B6F" w:rsidP="00B62F14">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3C43C083" w14:textId="77777777" w:rsidR="00F52B6F" w:rsidRPr="00593D81" w:rsidRDefault="00F52B6F" w:rsidP="00B62F14">
      <w:pPr>
        <w:shd w:val="clear" w:color="auto" w:fill="FFFFFF"/>
        <w:rPr>
          <w:rFonts w:ascii="Source Sans Pro" w:hAnsi="Source Sans Pro"/>
          <w:sz w:val="22"/>
        </w:rPr>
      </w:pPr>
    </w:p>
    <w:p w14:paraId="554F5544" w14:textId="77777777" w:rsidR="007247A4" w:rsidRDefault="007247A4">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0E3D3849" w14:textId="169E632C"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A new addition to the SOAA in fall 2018: Equity Considerations</w:t>
      </w:r>
    </w:p>
    <w:p w14:paraId="5DA50210" w14:textId="77777777" w:rsidR="00F52B6F" w:rsidRPr="00593D81" w:rsidRDefault="00F52B6F" w:rsidP="00B62F14">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B62F14">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B62F14">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B62F14">
      <w:pPr>
        <w:shd w:val="clear" w:color="auto" w:fill="FFFFFF"/>
        <w:jc w:val="both"/>
        <w:rPr>
          <w:rFonts w:ascii="Source Sans Pro" w:hAnsi="Source Sans Pro" w:cstheme="majorHAnsi"/>
          <w:sz w:val="22"/>
        </w:rPr>
      </w:pPr>
    </w:p>
    <w:p w14:paraId="75ADC7C4" w14:textId="77777777" w:rsidR="00F52B6F" w:rsidRPr="00593D81" w:rsidRDefault="00F52B6F" w:rsidP="00B62F14">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B62F14">
      <w:pPr>
        <w:shd w:val="clear" w:color="auto" w:fill="FFFFFF"/>
        <w:jc w:val="both"/>
        <w:rPr>
          <w:rFonts w:ascii="Source Sans Pro" w:hAnsi="Source Sans Pro" w:cstheme="majorHAnsi"/>
          <w:sz w:val="22"/>
          <w:szCs w:val="22"/>
        </w:rPr>
      </w:pPr>
    </w:p>
    <w:p w14:paraId="6EBAA0BB" w14:textId="77BA5ACC" w:rsidR="007247A4" w:rsidRDefault="00F52B6F" w:rsidP="00B62F14">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p w14:paraId="6E50B1F8" w14:textId="535F8AA4" w:rsidR="00F52B6F" w:rsidRPr="0026183E" w:rsidRDefault="00F52B6F" w:rsidP="004546FB">
      <w:pPr>
        <w:shd w:val="clear" w:color="auto" w:fill="FFFFFF"/>
        <w:jc w:val="center"/>
        <w:rPr>
          <w:rFonts w:ascii="Crimson" w:eastAsia="Times New Roman" w:hAnsi="Crimson" w:cs="Arial"/>
          <w:i/>
          <w:color w:val="FF0000"/>
          <w:sz w:val="18"/>
          <w:szCs w:val="22"/>
        </w:rPr>
        <w:sectPr w:rsidR="00F52B6F" w:rsidRPr="0026183E" w:rsidSect="007247A4">
          <w:footerReference w:type="even" r:id="rId9"/>
          <w:footerReference w:type="default" r:id="rId10"/>
          <w:headerReference w:type="first" r:id="rId11"/>
          <w:footerReference w:type="first" r:id="rId12"/>
          <w:pgSz w:w="15840" w:h="12240" w:orient="landscape"/>
          <w:pgMar w:top="1440" w:right="1080" w:bottom="1440" w:left="1080" w:header="288" w:footer="432" w:gutter="0"/>
          <w:cols w:space="720"/>
          <w:formProt w:val="0"/>
          <w:titlePg/>
          <w:docGrid w:linePitch="360"/>
        </w:sectPr>
      </w:pP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560077">
        <w:trPr>
          <w:trHeight w:val="474"/>
          <w:jc w:val="center"/>
        </w:trPr>
        <w:tc>
          <w:tcPr>
            <w:tcW w:w="4323" w:type="dxa"/>
            <w:shd w:val="clear" w:color="auto" w:fill="FDE9D9" w:themeFill="accent6" w:themeFillTint="33"/>
            <w:tcMar>
              <w:top w:w="29" w:type="dxa"/>
              <w:bottom w:w="29" w:type="dxa"/>
            </w:tcMar>
          </w:tcPr>
          <w:p w14:paraId="7736075F" w14:textId="77777777" w:rsidR="001B0824" w:rsidRPr="00DA70EA" w:rsidRDefault="001B0824" w:rsidP="00140DBB">
            <w:pPr>
              <w:pStyle w:val="Table"/>
              <w:rPr>
                <w:rFonts w:ascii="Source Sans Pro" w:hAnsi="Source Sans Pro" w:cs="Arial"/>
                <w:sz w:val="22"/>
                <w:szCs w:val="22"/>
              </w:rPr>
            </w:pPr>
            <w:r w:rsidRPr="00DA70EA">
              <w:rPr>
                <w:rFonts w:ascii="Source Sans Pro" w:hAnsi="Source Sans Pro" w:cs="Arial"/>
                <w:sz w:val="22"/>
                <w:szCs w:val="22"/>
              </w:rPr>
              <w:t>MAPPING Pathways to student end goals</w:t>
            </w:r>
          </w:p>
          <w:p w14:paraId="7D8A0BC2" w14:textId="0A775B52" w:rsidR="007106A4" w:rsidRPr="00DA70EA" w:rsidRDefault="007106A4" w:rsidP="00140DBB">
            <w:pPr>
              <w:pStyle w:val="Tableindent"/>
              <w:rPr>
                <w:rFonts w:ascii="Source Sans Pro" w:hAnsi="Source Sans Pro" w:cs="Arial"/>
                <w:sz w:val="22"/>
                <w:szCs w:val="22"/>
              </w:rPr>
            </w:pPr>
            <w:r w:rsidRPr="00DA70EA">
              <w:rPr>
                <w:rFonts w:ascii="Source Sans Pro" w:hAnsi="Source Sans Pro" w:cs="Arial"/>
                <w:sz w:val="22"/>
                <w:szCs w:val="22"/>
              </w:rPr>
              <w:t>Programs are organized and marketed in broad career-focused academic and communities or “meta-majors”</w:t>
            </w:r>
            <w:r w:rsidR="00140DBB" w:rsidRPr="00DA70EA">
              <w:rPr>
                <w:rFonts w:ascii="Source Sans Pro" w:hAnsi="Source Sans Pro" w:cs="Arial"/>
                <w:sz w:val="22"/>
                <w:szCs w:val="22"/>
              </w:rPr>
              <w:t>.</w:t>
            </w:r>
            <w:r w:rsidR="00877137" w:rsidRPr="00DA70EA">
              <w:rPr>
                <w:rFonts w:ascii="Source Sans Pro" w:hAnsi="Source Sans Pro" w:cs="Arial"/>
                <w:sz w:val="22"/>
                <w:szCs w:val="22"/>
              </w:rPr>
              <w:t xml:space="preserve"> </w:t>
            </w:r>
            <w:r w:rsidR="00877137" w:rsidRPr="00DA70EA">
              <w:rPr>
                <w:rFonts w:ascii="Source Sans Pro" w:hAnsi="Source Sans Pro" w:cs="Arial"/>
                <w:i/>
                <w:sz w:val="22"/>
                <w:szCs w:val="22"/>
              </w:rPr>
              <w:t>(Note: This practice was added to the SOAA in February 2019)</w:t>
            </w:r>
          </w:p>
          <w:p w14:paraId="6EC5D02E" w14:textId="2AB1AEC2" w:rsidR="001B0824" w:rsidRPr="00DA70EA" w:rsidRDefault="001B0824" w:rsidP="00140DBB">
            <w:pPr>
              <w:pStyle w:val="Tableindent"/>
              <w:numPr>
                <w:ilvl w:val="0"/>
                <w:numId w:val="0"/>
              </w:numPr>
              <w:ind w:left="360"/>
              <w:rPr>
                <w:rFonts w:ascii="Source Sans Pro" w:hAnsi="Source Sans Pro" w:cs="Arial"/>
                <w:sz w:val="22"/>
                <w:szCs w:val="22"/>
              </w:rPr>
            </w:pPr>
          </w:p>
        </w:tc>
        <w:tc>
          <w:tcPr>
            <w:tcW w:w="2340" w:type="dxa"/>
            <w:shd w:val="clear" w:color="auto" w:fill="FDE9D9" w:themeFill="accent6" w:themeFillTint="33"/>
            <w:tcMar>
              <w:top w:w="29" w:type="dxa"/>
              <w:bottom w:w="29" w:type="dxa"/>
            </w:tcMar>
            <w:vAlign w:val="center"/>
          </w:tcPr>
          <w:p w14:paraId="4DFAE5BB" w14:textId="77777777" w:rsidR="00027BDC" w:rsidRPr="00DA70EA" w:rsidRDefault="00027BDC" w:rsidP="00027BDC">
            <w:pPr>
              <w:tabs>
                <w:tab w:val="left" w:pos="275"/>
              </w:tabs>
              <w:spacing w:after="60"/>
              <w:rPr>
                <w:rFonts w:ascii="Source Sans Pro" w:hAnsi="Source Sans Pro" w:cs="Arial"/>
                <w:sz w:val="22"/>
                <w:szCs w:val="22"/>
              </w:rPr>
            </w:pPr>
            <w:permStart w:id="1089172912" w:edGrp="everyone"/>
            <w:r w:rsidRPr="00DA70EA">
              <w:rPr>
                <w:rFonts w:ascii="Source Sans Pro" w:eastAsia="MS Gothic" w:hAnsi="Source Sans Pro" w:cs="MS Gothic"/>
                <w:sz w:val="22"/>
                <w:szCs w:val="22"/>
              </w:rPr>
              <w:t>☐</w:t>
            </w:r>
            <w:permEnd w:id="1089172912"/>
            <w:r w:rsidRPr="00DA70EA">
              <w:rPr>
                <w:rFonts w:ascii="Source Sans Pro" w:eastAsia="MS Gothic" w:hAnsi="Source Sans Pro" w:cs="MS Gothic"/>
                <w:sz w:val="22"/>
                <w:szCs w:val="22"/>
              </w:rPr>
              <w:tab/>
            </w:r>
            <w:r w:rsidRPr="00DA70EA">
              <w:rPr>
                <w:rFonts w:ascii="Source Sans Pro" w:hAnsi="Source Sans Pro" w:cs="Arial"/>
                <w:sz w:val="22"/>
                <w:szCs w:val="22"/>
              </w:rPr>
              <w:t>Not occurring</w:t>
            </w:r>
          </w:p>
          <w:p w14:paraId="2D4C1D52" w14:textId="0D866010" w:rsidR="00027BDC" w:rsidRPr="00DA70EA" w:rsidRDefault="00560077" w:rsidP="00027BDC">
            <w:pPr>
              <w:tabs>
                <w:tab w:val="left" w:pos="275"/>
              </w:tabs>
              <w:spacing w:after="60"/>
              <w:rPr>
                <w:rFonts w:ascii="Source Sans Pro" w:hAnsi="Source Sans Pro" w:cs="Arial"/>
                <w:sz w:val="22"/>
                <w:szCs w:val="22"/>
              </w:rPr>
            </w:pPr>
            <w:permStart w:id="1139815588" w:edGrp="everyone"/>
            <w:r>
              <w:rPr>
                <w:rFonts w:ascii="Source Sans Pro" w:eastAsia="MS Gothic" w:hAnsi="Source Sans Pro" w:cs="MS Gothic"/>
                <w:sz w:val="22"/>
                <w:szCs w:val="22"/>
              </w:rPr>
              <w:t>X</w:t>
            </w:r>
            <w:permEnd w:id="1139815588"/>
            <w:r w:rsidR="00027BDC" w:rsidRPr="00DA70EA">
              <w:rPr>
                <w:rFonts w:ascii="Source Sans Pro" w:eastAsia="MS Gothic" w:hAnsi="Source Sans Pro" w:cs="MS Gothic"/>
                <w:sz w:val="22"/>
                <w:szCs w:val="22"/>
              </w:rPr>
              <w:tab/>
            </w:r>
            <w:r w:rsidR="00027BDC" w:rsidRPr="00DA70EA">
              <w:rPr>
                <w:rFonts w:ascii="Source Sans Pro" w:hAnsi="Source Sans Pro" w:cs="Arial"/>
                <w:sz w:val="22"/>
                <w:szCs w:val="22"/>
              </w:rPr>
              <w:t>Not systematic</w:t>
            </w:r>
          </w:p>
          <w:p w14:paraId="5C0DB0F9" w14:textId="27B11219" w:rsidR="00027BDC" w:rsidRPr="00DA70EA" w:rsidRDefault="00027BDC" w:rsidP="00027BDC">
            <w:pPr>
              <w:tabs>
                <w:tab w:val="left" w:pos="275"/>
              </w:tabs>
              <w:spacing w:after="60"/>
              <w:rPr>
                <w:rFonts w:ascii="Source Sans Pro" w:hAnsi="Source Sans Pro" w:cs="Arial"/>
                <w:sz w:val="22"/>
                <w:szCs w:val="22"/>
              </w:rPr>
            </w:pPr>
            <w:permStart w:id="1567949605" w:edGrp="everyone"/>
            <w:r w:rsidRPr="00DA70EA">
              <w:rPr>
                <w:rFonts w:ascii="Source Sans Pro" w:eastAsia="MS Gothic" w:hAnsi="Source Sans Pro" w:cs="MS Gothic"/>
                <w:sz w:val="22"/>
                <w:szCs w:val="22"/>
              </w:rPr>
              <w:t>☐</w:t>
            </w:r>
            <w:permEnd w:id="1567949605"/>
            <w:r w:rsidRPr="00DA70EA">
              <w:rPr>
                <w:rFonts w:ascii="Source Sans Pro" w:eastAsia="MS Gothic" w:hAnsi="Source Sans Pro" w:cs="MS Gothic"/>
                <w:sz w:val="22"/>
                <w:szCs w:val="22"/>
              </w:rPr>
              <w:tab/>
            </w:r>
            <w:r w:rsidRPr="00DA70EA">
              <w:rPr>
                <w:rFonts w:ascii="Source Sans Pro" w:hAnsi="Source Sans Pro" w:cs="Arial"/>
                <w:sz w:val="22"/>
                <w:szCs w:val="22"/>
              </w:rPr>
              <w:t>Planning to scale</w:t>
            </w:r>
          </w:p>
          <w:p w14:paraId="144B26AA" w14:textId="77777777" w:rsidR="00027BDC" w:rsidRPr="00DA70EA" w:rsidRDefault="00027BDC" w:rsidP="00027BDC">
            <w:pPr>
              <w:tabs>
                <w:tab w:val="left" w:pos="275"/>
              </w:tabs>
              <w:spacing w:after="60"/>
              <w:rPr>
                <w:rFonts w:ascii="Source Sans Pro" w:hAnsi="Source Sans Pro" w:cs="Arial"/>
                <w:sz w:val="22"/>
                <w:szCs w:val="22"/>
              </w:rPr>
            </w:pPr>
            <w:permStart w:id="1379407785" w:edGrp="everyone"/>
            <w:r w:rsidRPr="00DA70EA">
              <w:rPr>
                <w:rFonts w:ascii="Source Sans Pro" w:eastAsia="MS Gothic" w:hAnsi="Source Sans Pro" w:cs="MS Gothic"/>
                <w:sz w:val="22"/>
                <w:szCs w:val="22"/>
              </w:rPr>
              <w:t>☐</w:t>
            </w:r>
            <w:permEnd w:id="1379407785"/>
            <w:r w:rsidRPr="00DA70EA">
              <w:rPr>
                <w:rFonts w:ascii="Source Sans Pro" w:eastAsia="MS Gothic" w:hAnsi="Source Sans Pro" w:cs="MS Gothic"/>
                <w:sz w:val="22"/>
                <w:szCs w:val="22"/>
              </w:rPr>
              <w:tab/>
            </w:r>
            <w:r w:rsidRPr="00DA70EA">
              <w:rPr>
                <w:rFonts w:ascii="Source Sans Pro" w:hAnsi="Source Sans Pro" w:cs="Arial"/>
                <w:sz w:val="22"/>
                <w:szCs w:val="22"/>
              </w:rPr>
              <w:t>Scaling in progress</w:t>
            </w:r>
          </w:p>
          <w:p w14:paraId="56F2160D" w14:textId="07E90B8F" w:rsidR="001B0824" w:rsidRPr="00DA70EA" w:rsidRDefault="00027BDC" w:rsidP="00027BDC">
            <w:pPr>
              <w:rPr>
                <w:rFonts w:ascii="Source Sans Pro" w:hAnsi="Source Sans Pro" w:cs="Arial"/>
                <w:sz w:val="22"/>
                <w:szCs w:val="22"/>
              </w:rPr>
            </w:pPr>
            <w:permStart w:id="43974912" w:edGrp="everyone"/>
            <w:r w:rsidRPr="00DA70EA">
              <w:rPr>
                <w:rFonts w:ascii="Source Sans Pro" w:eastAsia="MS Gothic" w:hAnsi="Source Sans Pro" w:cs="MS Gothic"/>
                <w:sz w:val="22"/>
                <w:szCs w:val="22"/>
              </w:rPr>
              <w:t>☐</w:t>
            </w:r>
            <w:permEnd w:id="43974912"/>
            <w:r w:rsidRPr="00DA70EA">
              <w:rPr>
                <w:rFonts w:ascii="Source Sans Pro" w:hAnsi="Source Sans Pro" w:cs="Arial"/>
                <w:sz w:val="22"/>
                <w:szCs w:val="22"/>
              </w:rPr>
              <w:t xml:space="preserve"> At scale</w:t>
            </w:r>
          </w:p>
        </w:tc>
        <w:tc>
          <w:tcPr>
            <w:tcW w:w="4232" w:type="dxa"/>
            <w:shd w:val="clear" w:color="auto" w:fill="FDE9D9" w:themeFill="accent6" w:themeFillTint="33"/>
            <w:tcMar>
              <w:top w:w="29" w:type="dxa"/>
              <w:bottom w:w="29" w:type="dxa"/>
            </w:tcMar>
          </w:tcPr>
          <w:p w14:paraId="2044E1F1" w14:textId="77777777" w:rsidR="001B0824" w:rsidRPr="00DA70EA" w:rsidRDefault="001B0824" w:rsidP="00390E2A">
            <w:pPr>
              <w:rPr>
                <w:rFonts w:ascii="Source Sans Pro" w:hAnsi="Source Sans Pro" w:cs="Arial"/>
                <w:i/>
                <w:sz w:val="22"/>
                <w:szCs w:val="22"/>
              </w:rPr>
            </w:pPr>
            <w:r w:rsidRPr="00DA70EA">
              <w:rPr>
                <w:rFonts w:ascii="Source Sans Pro" w:hAnsi="Source Sans Pro" w:cs="Arial"/>
                <w:i/>
                <w:sz w:val="22"/>
                <w:szCs w:val="22"/>
              </w:rPr>
              <w:t>Progress to date:</w:t>
            </w:r>
          </w:p>
          <w:p w14:paraId="457CB6BD" w14:textId="73DF6ACA" w:rsidR="00EF6D71" w:rsidRPr="00DA70EA" w:rsidRDefault="00097412" w:rsidP="00B83273">
            <w:pPr>
              <w:pStyle w:val="Tablebul1"/>
              <w:numPr>
                <w:ilvl w:val="0"/>
                <w:numId w:val="33"/>
              </w:numPr>
              <w:rPr>
                <w:rFonts w:ascii="Source Sans Pro" w:hAnsi="Source Sans Pro"/>
              </w:rPr>
            </w:pPr>
            <w:permStart w:id="453985711" w:edGrp="everyone"/>
            <w:r w:rsidRPr="00DA70EA">
              <w:rPr>
                <w:rFonts w:ascii="Source Sans Pro" w:hAnsi="Source Sans Pro"/>
              </w:rPr>
              <w:t>Summer 2018 Inquiry Group research &amp; discussion:  faculty, student, administrator, and staff participants</w:t>
            </w:r>
          </w:p>
          <w:p w14:paraId="7DA10087" w14:textId="793911C7" w:rsidR="00097412" w:rsidRPr="00DA70EA" w:rsidRDefault="00097412" w:rsidP="00B83273">
            <w:pPr>
              <w:pStyle w:val="Tablebul1"/>
              <w:numPr>
                <w:ilvl w:val="0"/>
                <w:numId w:val="33"/>
              </w:numPr>
              <w:rPr>
                <w:rFonts w:ascii="Source Sans Pro" w:hAnsi="Source Sans Pro"/>
              </w:rPr>
            </w:pPr>
            <w:r w:rsidRPr="00DA70EA">
              <w:rPr>
                <w:rFonts w:ascii="Source Sans Pro" w:hAnsi="Source Sans Pro"/>
              </w:rPr>
              <w:t>Fall 2018 Entering Students Team took on meta-majors as one of their projects</w:t>
            </w:r>
          </w:p>
          <w:p w14:paraId="1D6BF768" w14:textId="224E7916" w:rsidR="00097412" w:rsidRPr="00DA70EA" w:rsidRDefault="00097412" w:rsidP="00B83273">
            <w:pPr>
              <w:pStyle w:val="Tablebul1"/>
              <w:numPr>
                <w:ilvl w:val="0"/>
                <w:numId w:val="33"/>
              </w:numPr>
              <w:rPr>
                <w:rFonts w:ascii="Source Sans Pro" w:hAnsi="Source Sans Pro"/>
              </w:rPr>
            </w:pPr>
            <w:r w:rsidRPr="00DA70EA">
              <w:rPr>
                <w:rFonts w:ascii="Source Sans Pro" w:hAnsi="Source Sans Pro"/>
              </w:rPr>
              <w:t>Spring 2019 Entering Students Team is using faculty, staff, administrator, and student leader feedback to compile guiding principles for constructing the first draft of meta-majors</w:t>
            </w:r>
          </w:p>
          <w:permEnd w:id="453985711"/>
          <w:p w14:paraId="12777041" w14:textId="77777777" w:rsidR="001B0824" w:rsidRPr="00DA70EA" w:rsidRDefault="001B0824" w:rsidP="00390E2A">
            <w:pPr>
              <w:rPr>
                <w:rFonts w:ascii="Source Sans Pro" w:hAnsi="Source Sans Pro"/>
                <w:sz w:val="22"/>
                <w:szCs w:val="22"/>
              </w:rPr>
            </w:pPr>
          </w:p>
          <w:p w14:paraId="4E3A23A3" w14:textId="77777777" w:rsidR="008E6721" w:rsidRPr="00DA70EA" w:rsidRDefault="008E6721" w:rsidP="007B5EBC">
            <w:pPr>
              <w:pStyle w:val="Tablebul1"/>
              <w:numPr>
                <w:ilvl w:val="0"/>
                <w:numId w:val="0"/>
              </w:numPr>
              <w:ind w:left="245"/>
              <w:rPr>
                <w:rFonts w:ascii="Source Sans Pro" w:hAnsi="Source Sans Pro"/>
              </w:rPr>
            </w:pPr>
          </w:p>
          <w:p w14:paraId="7218050D" w14:textId="16DCD845" w:rsidR="00F00121" w:rsidRPr="00DA70EA" w:rsidRDefault="00F00121" w:rsidP="00D81987">
            <w:pPr>
              <w:pStyle w:val="Tablebul1"/>
              <w:numPr>
                <w:ilvl w:val="0"/>
                <w:numId w:val="0"/>
              </w:numPr>
              <w:rPr>
                <w:rFonts w:ascii="Source Sans Pro" w:hAnsi="Source Sans Pro"/>
              </w:rPr>
            </w:pPr>
          </w:p>
          <w:p w14:paraId="47F5228E" w14:textId="77777777" w:rsidR="00013C45" w:rsidRPr="00DA70EA" w:rsidRDefault="00F00121" w:rsidP="00013C45">
            <w:pPr>
              <w:pStyle w:val="Tablebul1"/>
              <w:numPr>
                <w:ilvl w:val="0"/>
                <w:numId w:val="0"/>
              </w:numPr>
              <w:ind w:left="245" w:hanging="245"/>
              <w:rPr>
                <w:rFonts w:ascii="Source Sans Pro" w:hAnsi="Source Sans Pro"/>
              </w:rPr>
            </w:pPr>
            <w:r w:rsidRPr="00DA70EA">
              <w:rPr>
                <w:rFonts w:ascii="Source Sans Pro" w:hAnsi="Source Sans Pro"/>
              </w:rPr>
              <w:t xml:space="preserve">Term, if </w:t>
            </w:r>
            <w:r w:rsidRPr="00DA70EA">
              <w:rPr>
                <w:rFonts w:ascii="Source Sans Pro" w:hAnsi="Source Sans Pro"/>
                <w:i/>
              </w:rPr>
              <w:t>at scale</w:t>
            </w:r>
            <w:r w:rsidRPr="00DA70EA">
              <w:rPr>
                <w:rFonts w:ascii="Source Sans Pro" w:hAnsi="Source Sans Pro"/>
              </w:rPr>
              <w:t xml:space="preserve"> or </w:t>
            </w:r>
            <w:r w:rsidRPr="00DA70EA">
              <w:rPr>
                <w:rFonts w:ascii="Source Sans Pro" w:hAnsi="Source Sans Pro"/>
                <w:i/>
              </w:rPr>
              <w:t>scaling</w:t>
            </w:r>
            <w:r w:rsidRPr="00DA70EA">
              <w:rPr>
                <w:rFonts w:ascii="Source Sans Pro" w:hAnsi="Source Sans Pro"/>
              </w:rPr>
              <w:t>:</w:t>
            </w:r>
            <w:r w:rsidR="00013C45" w:rsidRPr="00DA70EA">
              <w:rPr>
                <w:rFonts w:ascii="Source Sans Pro" w:hAnsi="Source Sans Pro"/>
              </w:rPr>
              <w:t xml:space="preserve"> </w:t>
            </w:r>
            <w:permStart w:id="297221133" w:edGrp="everyone"/>
          </w:p>
          <w:permEnd w:id="297221133"/>
          <w:p w14:paraId="4CA4F5D3" w14:textId="29FF7B1C" w:rsidR="00F00121" w:rsidRPr="00DA70EA" w:rsidRDefault="00F00121" w:rsidP="007E7262">
            <w:pPr>
              <w:pStyle w:val="Tablebul1"/>
              <w:numPr>
                <w:ilvl w:val="0"/>
                <w:numId w:val="0"/>
              </w:numPr>
              <w:rPr>
                <w:rFonts w:ascii="Source Sans Pro" w:hAnsi="Source Sans Pro"/>
              </w:rPr>
            </w:pPr>
          </w:p>
        </w:tc>
        <w:tc>
          <w:tcPr>
            <w:tcW w:w="4050" w:type="dxa"/>
            <w:shd w:val="clear" w:color="auto" w:fill="FDE9D9" w:themeFill="accent6" w:themeFillTint="33"/>
          </w:tcPr>
          <w:p w14:paraId="6F776FAC" w14:textId="77777777" w:rsidR="001B0824" w:rsidRPr="00DA70EA" w:rsidRDefault="001B0824" w:rsidP="00390E2A">
            <w:pPr>
              <w:rPr>
                <w:rFonts w:ascii="Source Sans Pro" w:hAnsi="Source Sans Pro" w:cs="Arial"/>
                <w:i/>
                <w:sz w:val="22"/>
                <w:szCs w:val="22"/>
              </w:rPr>
            </w:pPr>
            <w:r w:rsidRPr="00DA70EA">
              <w:rPr>
                <w:rFonts w:ascii="Source Sans Pro" w:hAnsi="Source Sans Pro" w:cs="Arial"/>
                <w:i/>
                <w:sz w:val="22"/>
                <w:szCs w:val="22"/>
              </w:rPr>
              <w:t>Next steps:</w:t>
            </w:r>
          </w:p>
          <w:p w14:paraId="128B7D7A" w14:textId="2FF2F799" w:rsidR="00EF6D71" w:rsidRPr="00DA70EA" w:rsidRDefault="00301856" w:rsidP="00B83273">
            <w:pPr>
              <w:pStyle w:val="Tablebul1"/>
              <w:numPr>
                <w:ilvl w:val="0"/>
                <w:numId w:val="32"/>
              </w:numPr>
              <w:rPr>
                <w:rFonts w:ascii="Source Sans Pro" w:hAnsi="Source Sans Pro"/>
              </w:rPr>
            </w:pPr>
            <w:permStart w:id="1904219256" w:edGrp="everyone"/>
            <w:r w:rsidRPr="00DA70EA">
              <w:rPr>
                <w:rFonts w:ascii="Source Sans Pro" w:hAnsi="Source Sans Pro"/>
              </w:rPr>
              <w:t xml:space="preserve">Fall 2019 </w:t>
            </w:r>
            <w:r w:rsidR="00097412" w:rsidRPr="00DA70EA">
              <w:rPr>
                <w:rFonts w:ascii="Source Sans Pro" w:hAnsi="Source Sans Pro"/>
              </w:rPr>
              <w:t>Entering Students Team will construct first draft of meta-majors using guiding principles</w:t>
            </w:r>
          </w:p>
          <w:p w14:paraId="4FCB1858" w14:textId="0C340606" w:rsidR="00097412" w:rsidRDefault="00301856" w:rsidP="00B83273">
            <w:pPr>
              <w:pStyle w:val="Tablebul1"/>
              <w:numPr>
                <w:ilvl w:val="0"/>
                <w:numId w:val="32"/>
              </w:numPr>
              <w:rPr>
                <w:rFonts w:ascii="Source Sans Pro" w:hAnsi="Source Sans Pro"/>
              </w:rPr>
            </w:pPr>
            <w:r w:rsidRPr="00DA70EA">
              <w:rPr>
                <w:rFonts w:ascii="Source Sans Pro" w:hAnsi="Source Sans Pro"/>
              </w:rPr>
              <w:t xml:space="preserve">2019-2020 </w:t>
            </w:r>
            <w:r w:rsidR="00F0348B" w:rsidRPr="00DA70EA">
              <w:rPr>
                <w:rFonts w:ascii="Source Sans Pro" w:hAnsi="Source Sans Pro"/>
              </w:rPr>
              <w:t>M</w:t>
            </w:r>
            <w:r w:rsidR="00097412" w:rsidRPr="00DA70EA">
              <w:rPr>
                <w:rFonts w:ascii="Source Sans Pro" w:hAnsi="Source Sans Pro"/>
              </w:rPr>
              <w:t>eta-major drafts will receive feedback from all stakeholders at the College</w:t>
            </w:r>
            <w:r w:rsidR="00337BAB">
              <w:rPr>
                <w:rFonts w:ascii="Source Sans Pro" w:hAnsi="Source Sans Pro"/>
              </w:rPr>
              <w:t>, high schools, and industry.  M</w:t>
            </w:r>
            <w:r w:rsidR="00097412" w:rsidRPr="00DA70EA">
              <w:rPr>
                <w:rFonts w:ascii="Source Sans Pro" w:hAnsi="Source Sans Pro"/>
              </w:rPr>
              <w:t xml:space="preserve">ultiple revisions </w:t>
            </w:r>
            <w:r w:rsidR="00F0348B" w:rsidRPr="00DA70EA">
              <w:rPr>
                <w:rFonts w:ascii="Source Sans Pro" w:hAnsi="Source Sans Pro"/>
              </w:rPr>
              <w:t xml:space="preserve">of meta-majors are </w:t>
            </w:r>
            <w:r w:rsidR="00097412" w:rsidRPr="00DA70EA">
              <w:rPr>
                <w:rFonts w:ascii="Source Sans Pro" w:hAnsi="Source Sans Pro"/>
              </w:rPr>
              <w:t>expected</w:t>
            </w:r>
          </w:p>
          <w:p w14:paraId="7E6BAD48" w14:textId="0911CDE6" w:rsidR="00097412" w:rsidRPr="00DA70EA" w:rsidRDefault="00301856" w:rsidP="00B83273">
            <w:pPr>
              <w:pStyle w:val="Tablebul1"/>
              <w:numPr>
                <w:ilvl w:val="0"/>
                <w:numId w:val="32"/>
              </w:numPr>
              <w:rPr>
                <w:rFonts w:ascii="Source Sans Pro" w:hAnsi="Source Sans Pro"/>
              </w:rPr>
            </w:pPr>
            <w:r w:rsidRPr="00DA70EA">
              <w:rPr>
                <w:rFonts w:ascii="Source Sans Pro" w:hAnsi="Source Sans Pro"/>
              </w:rPr>
              <w:t xml:space="preserve">Spring 2020 </w:t>
            </w:r>
            <w:r w:rsidR="00F0348B" w:rsidRPr="00DA70EA">
              <w:rPr>
                <w:rFonts w:ascii="Source Sans Pro" w:hAnsi="Source Sans Pro"/>
              </w:rPr>
              <w:t>M</w:t>
            </w:r>
            <w:r w:rsidR="00097412" w:rsidRPr="00DA70EA">
              <w:rPr>
                <w:rFonts w:ascii="Source Sans Pro" w:hAnsi="Source Sans Pro"/>
              </w:rPr>
              <w:t>eta-majors approved</w:t>
            </w:r>
          </w:p>
          <w:permEnd w:id="1904219256"/>
          <w:p w14:paraId="3C4EC734" w14:textId="77777777" w:rsidR="001B0824" w:rsidRPr="00DA70EA" w:rsidRDefault="001B0824" w:rsidP="00390E2A">
            <w:pPr>
              <w:rPr>
                <w:rFonts w:ascii="Source Sans Pro" w:hAnsi="Source Sans Pro" w:cs="Arial"/>
                <w:i/>
                <w:sz w:val="22"/>
                <w:szCs w:val="22"/>
              </w:rPr>
            </w:pPr>
          </w:p>
          <w:p w14:paraId="353CE05F" w14:textId="77777777" w:rsidR="001B0824" w:rsidRPr="00B83273" w:rsidRDefault="001B0824" w:rsidP="00B83273">
            <w:pPr>
              <w:pStyle w:val="ListParagraph"/>
              <w:numPr>
                <w:ilvl w:val="0"/>
                <w:numId w:val="32"/>
              </w:numPr>
              <w:rPr>
                <w:rFonts w:ascii="Source Sans Pro" w:hAnsi="Source Sans Pro" w:cs="Arial"/>
                <w:i/>
                <w:sz w:val="22"/>
                <w:szCs w:val="22"/>
              </w:rPr>
            </w:pPr>
            <w:r w:rsidRPr="00B83273">
              <w:rPr>
                <w:rFonts w:ascii="Source Sans Pro" w:hAnsi="Source Sans Pro" w:cs="Arial"/>
                <w:i/>
                <w:sz w:val="22"/>
                <w:szCs w:val="22"/>
              </w:rPr>
              <w:t>Timeline for implementing next steps:</w:t>
            </w:r>
          </w:p>
          <w:p w14:paraId="20D001CC" w14:textId="13855824" w:rsidR="00EF6D71" w:rsidRPr="00DA70EA" w:rsidRDefault="00097412" w:rsidP="00B83273">
            <w:pPr>
              <w:pStyle w:val="Tablebul1"/>
              <w:numPr>
                <w:ilvl w:val="0"/>
                <w:numId w:val="32"/>
              </w:numPr>
              <w:rPr>
                <w:rFonts w:ascii="Source Sans Pro" w:hAnsi="Source Sans Pro"/>
              </w:rPr>
            </w:pPr>
            <w:permStart w:id="914818602" w:edGrp="everyone"/>
            <w:r w:rsidRPr="00DA70EA">
              <w:rPr>
                <w:rFonts w:ascii="Source Sans Pro" w:hAnsi="Source Sans Pro"/>
              </w:rPr>
              <w:t>2019-2020 academic year</w:t>
            </w:r>
          </w:p>
          <w:permEnd w:id="914818602"/>
          <w:p w14:paraId="7B78651D" w14:textId="77777777" w:rsidR="001B0824" w:rsidRPr="00DA70EA" w:rsidRDefault="001B0824" w:rsidP="008A0EEF">
            <w:pPr>
              <w:pStyle w:val="Tablebul1"/>
              <w:numPr>
                <w:ilvl w:val="0"/>
                <w:numId w:val="0"/>
              </w:numPr>
              <w:ind w:left="245"/>
              <w:rPr>
                <w:rFonts w:ascii="Source Sans Pro" w:hAnsi="Source Sans Pro"/>
              </w:rPr>
            </w:pPr>
          </w:p>
        </w:tc>
      </w:tr>
      <w:tr w:rsidR="007106A4" w:rsidRPr="00593D81" w14:paraId="52EEFD4B" w14:textId="77777777" w:rsidTr="004C5DE2">
        <w:trPr>
          <w:trHeight w:val="1511"/>
          <w:jc w:val="center"/>
        </w:trPr>
        <w:tc>
          <w:tcPr>
            <w:tcW w:w="4323" w:type="dxa"/>
            <w:shd w:val="clear" w:color="auto" w:fill="FDE9D9" w:themeFill="accent6" w:themeFillTint="33"/>
            <w:tcMar>
              <w:top w:w="29" w:type="dxa"/>
              <w:bottom w:w="29" w:type="dxa"/>
            </w:tcMar>
          </w:tcPr>
          <w:p w14:paraId="32ACC8B0" w14:textId="4DA3F01D"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lastRenderedPageBreak/>
              <w:t>Every program is well designed to guide and prepare students to enter employment and further education in fields of importance to the college’s service area.</w:t>
            </w:r>
          </w:p>
        </w:tc>
        <w:tc>
          <w:tcPr>
            <w:tcW w:w="2340" w:type="dxa"/>
            <w:shd w:val="clear" w:color="auto" w:fill="FDE9D9" w:themeFill="accent6" w:themeFillTint="33"/>
            <w:tcMar>
              <w:top w:w="29" w:type="dxa"/>
              <w:bottom w:w="29" w:type="dxa"/>
            </w:tcMar>
            <w:vAlign w:val="center"/>
          </w:tcPr>
          <w:p w14:paraId="7A2BAA00" w14:textId="77777777" w:rsidR="007106A4" w:rsidRPr="00593D81" w:rsidRDefault="007106A4" w:rsidP="007106A4">
            <w:pPr>
              <w:tabs>
                <w:tab w:val="left" w:pos="275"/>
              </w:tabs>
              <w:spacing w:after="60"/>
              <w:rPr>
                <w:rFonts w:ascii="Source Sans Pro" w:hAnsi="Source Sans Pro" w:cs="Arial"/>
                <w:sz w:val="22"/>
                <w:szCs w:val="22"/>
              </w:rPr>
            </w:pPr>
            <w:permStart w:id="1816597907" w:edGrp="everyone"/>
            <w:r w:rsidRPr="00593D81">
              <w:rPr>
                <w:rFonts w:ascii="Source Sans Pro" w:eastAsia="MS Gothic" w:hAnsi="Source Sans Pro" w:cs="MS Gothic"/>
                <w:sz w:val="22"/>
                <w:szCs w:val="22"/>
              </w:rPr>
              <w:t>☐</w:t>
            </w:r>
            <w:permEnd w:id="1816597907"/>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7825B9BB" w14:textId="0708C289" w:rsidR="007106A4" w:rsidRPr="00593D81" w:rsidRDefault="00B62F14" w:rsidP="007106A4">
            <w:pPr>
              <w:tabs>
                <w:tab w:val="left" w:pos="275"/>
              </w:tabs>
              <w:spacing w:after="60"/>
              <w:rPr>
                <w:rFonts w:ascii="Source Sans Pro" w:hAnsi="Source Sans Pro" w:cs="Arial"/>
                <w:sz w:val="22"/>
                <w:szCs w:val="22"/>
              </w:rPr>
            </w:pPr>
            <w:permStart w:id="1436038506"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1436038506"/>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systematic</w:t>
            </w:r>
          </w:p>
          <w:p w14:paraId="5A534553" w14:textId="77777777" w:rsidR="007106A4" w:rsidRPr="00593D81" w:rsidRDefault="007106A4" w:rsidP="007106A4">
            <w:pPr>
              <w:tabs>
                <w:tab w:val="left" w:pos="275"/>
              </w:tabs>
              <w:spacing w:after="60"/>
              <w:rPr>
                <w:rFonts w:ascii="Source Sans Pro" w:hAnsi="Source Sans Pro" w:cs="Arial"/>
                <w:sz w:val="22"/>
                <w:szCs w:val="22"/>
              </w:rPr>
            </w:pPr>
            <w:permStart w:id="1539768762" w:edGrp="everyone"/>
            <w:r w:rsidRPr="00593D81">
              <w:rPr>
                <w:rFonts w:ascii="Source Sans Pro" w:eastAsia="MS Gothic" w:hAnsi="Source Sans Pro" w:cs="MS Gothic"/>
                <w:sz w:val="22"/>
                <w:szCs w:val="22"/>
              </w:rPr>
              <w:t>☐</w:t>
            </w:r>
            <w:permEnd w:id="1539768762"/>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47976DE0" w14:textId="77777777" w:rsidR="007106A4" w:rsidRPr="00593D81" w:rsidRDefault="007106A4" w:rsidP="007106A4">
            <w:pPr>
              <w:tabs>
                <w:tab w:val="left" w:pos="275"/>
              </w:tabs>
              <w:spacing w:after="60"/>
              <w:rPr>
                <w:rFonts w:ascii="Source Sans Pro" w:hAnsi="Source Sans Pro" w:cs="Arial"/>
                <w:sz w:val="22"/>
                <w:szCs w:val="22"/>
              </w:rPr>
            </w:pPr>
            <w:permStart w:id="271530538" w:edGrp="everyone"/>
            <w:r w:rsidRPr="00593D81">
              <w:rPr>
                <w:rFonts w:ascii="Source Sans Pro" w:eastAsia="MS Gothic" w:hAnsi="Source Sans Pro" w:cs="MS Gothic"/>
                <w:sz w:val="22"/>
                <w:szCs w:val="22"/>
              </w:rPr>
              <w:t>☐</w:t>
            </w:r>
            <w:permEnd w:id="27153053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E424C79" w14:textId="175EF35C" w:rsidR="007106A4" w:rsidRPr="00593D81" w:rsidRDefault="007106A4" w:rsidP="007106A4">
            <w:pPr>
              <w:rPr>
                <w:rFonts w:ascii="Source Sans Pro" w:hAnsi="Source Sans Pro" w:cs="Arial"/>
                <w:sz w:val="22"/>
                <w:szCs w:val="22"/>
              </w:rPr>
            </w:pPr>
            <w:permStart w:id="678631606" w:edGrp="everyone"/>
            <w:r w:rsidRPr="00593D81">
              <w:rPr>
                <w:rFonts w:ascii="Source Sans Pro" w:eastAsia="MS Gothic" w:hAnsi="Source Sans Pro" w:cs="MS Gothic"/>
                <w:sz w:val="22"/>
                <w:szCs w:val="22"/>
              </w:rPr>
              <w:t>☐</w:t>
            </w:r>
            <w:permEnd w:id="678631606"/>
            <w:r w:rsidRPr="00593D81">
              <w:rPr>
                <w:rFonts w:ascii="Source Sans Pro" w:hAnsi="Source Sans Pro" w:cs="Arial"/>
                <w:sz w:val="22"/>
                <w:szCs w:val="22"/>
              </w:rPr>
              <w:t xml:space="preserve"> At scale</w:t>
            </w:r>
          </w:p>
        </w:tc>
        <w:tc>
          <w:tcPr>
            <w:tcW w:w="4232" w:type="dxa"/>
            <w:shd w:val="clear" w:color="auto" w:fill="FDE9D9" w:themeFill="accent6" w:themeFillTint="33"/>
            <w:tcMar>
              <w:top w:w="29" w:type="dxa"/>
              <w:bottom w:w="29" w:type="dxa"/>
            </w:tcMar>
          </w:tcPr>
          <w:p w14:paraId="79EC71F8"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7EDD3EDC" w14:textId="3AC1FDEE" w:rsidR="007106A4" w:rsidRPr="00B83273" w:rsidRDefault="008A7D24" w:rsidP="00B83273">
            <w:pPr>
              <w:pStyle w:val="Tablebul1"/>
              <w:numPr>
                <w:ilvl w:val="0"/>
                <w:numId w:val="0"/>
              </w:numPr>
              <w:ind w:left="360"/>
              <w:rPr>
                <w:rFonts w:ascii="Source Sans Pro" w:hAnsi="Source Sans Pro"/>
              </w:rPr>
            </w:pPr>
            <w:permStart w:id="565260458" w:edGrp="everyone"/>
            <w:r w:rsidRPr="00B83273">
              <w:rPr>
                <w:rFonts w:ascii="Source Sans Pro" w:hAnsi="Source Sans Pro"/>
              </w:rPr>
              <w:t>Some pr</w:t>
            </w:r>
            <w:r w:rsidR="003079D0">
              <w:rPr>
                <w:rFonts w:ascii="Source Sans Pro" w:hAnsi="Source Sans Pro"/>
              </w:rPr>
              <w:t>ograms such as nursing, future educators</w:t>
            </w:r>
            <w:r w:rsidRPr="00B83273">
              <w:rPr>
                <w:rFonts w:ascii="Source Sans Pro" w:hAnsi="Source Sans Pro"/>
              </w:rPr>
              <w:t>, &amp; CTE have better</w:t>
            </w:r>
            <w:r w:rsidR="00B83273">
              <w:rPr>
                <w:rFonts w:ascii="Source Sans Pro" w:hAnsi="Source Sans Pro"/>
              </w:rPr>
              <w:t xml:space="preserve"> connections between programs of</w:t>
            </w:r>
            <w:r w:rsidRPr="00B83273">
              <w:rPr>
                <w:rFonts w:ascii="Source Sans Pro" w:hAnsi="Source Sans Pro"/>
              </w:rPr>
              <w:t xml:space="preserve"> study and career</w:t>
            </w:r>
            <w:r w:rsidR="00B83273">
              <w:rPr>
                <w:rFonts w:ascii="Source Sans Pro" w:hAnsi="Source Sans Pro"/>
              </w:rPr>
              <w:t>.</w:t>
            </w:r>
          </w:p>
          <w:permEnd w:id="565260458"/>
          <w:p w14:paraId="08C18339" w14:textId="77777777" w:rsidR="007106A4" w:rsidRPr="00593D81" w:rsidRDefault="007106A4" w:rsidP="007106A4">
            <w:pPr>
              <w:rPr>
                <w:rFonts w:ascii="Source Sans Pro" w:hAnsi="Source Sans Pro"/>
                <w:sz w:val="22"/>
                <w:szCs w:val="22"/>
              </w:rPr>
            </w:pPr>
          </w:p>
          <w:p w14:paraId="02D3DA95" w14:textId="77777777" w:rsidR="007106A4" w:rsidRPr="00593D81" w:rsidRDefault="007106A4" w:rsidP="007106A4">
            <w:pPr>
              <w:pStyle w:val="Tablebul1"/>
              <w:numPr>
                <w:ilvl w:val="0"/>
                <w:numId w:val="0"/>
              </w:numPr>
              <w:ind w:left="245"/>
              <w:rPr>
                <w:rFonts w:ascii="Source Sans Pro" w:hAnsi="Source Sans Pro"/>
              </w:rPr>
            </w:pPr>
          </w:p>
          <w:p w14:paraId="14753470" w14:textId="77777777" w:rsidR="007106A4" w:rsidRPr="00593D81" w:rsidRDefault="007106A4" w:rsidP="007106A4">
            <w:pPr>
              <w:pStyle w:val="Tablebul1"/>
              <w:numPr>
                <w:ilvl w:val="0"/>
                <w:numId w:val="0"/>
              </w:numPr>
              <w:rPr>
                <w:rFonts w:ascii="Source Sans Pro" w:hAnsi="Source Sans Pro"/>
              </w:rPr>
            </w:pPr>
          </w:p>
          <w:p w14:paraId="6F6969E7"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721380245" w:edGrp="everyone"/>
          </w:p>
          <w:permEnd w:id="1721380245"/>
          <w:p w14:paraId="3CB14C57" w14:textId="3C92744F" w:rsidR="007106A4" w:rsidRPr="00593D81" w:rsidRDefault="007106A4" w:rsidP="007106A4">
            <w:pPr>
              <w:pStyle w:val="Tablebul1"/>
              <w:numPr>
                <w:ilvl w:val="0"/>
                <w:numId w:val="0"/>
              </w:numPr>
              <w:ind w:left="245" w:hanging="245"/>
              <w:rPr>
                <w:rFonts w:ascii="Source Sans Pro" w:hAnsi="Source Sans Pro"/>
              </w:rPr>
            </w:pPr>
          </w:p>
        </w:tc>
        <w:tc>
          <w:tcPr>
            <w:tcW w:w="4050" w:type="dxa"/>
            <w:shd w:val="clear" w:color="auto" w:fill="FDE9D9" w:themeFill="accent6" w:themeFillTint="33"/>
          </w:tcPr>
          <w:p w14:paraId="25316449" w14:textId="77777777" w:rsidR="007106A4" w:rsidRPr="00B83273" w:rsidRDefault="007106A4" w:rsidP="00B83273">
            <w:pPr>
              <w:ind w:left="360"/>
              <w:rPr>
                <w:rFonts w:ascii="Source Sans Pro" w:hAnsi="Source Sans Pro" w:cs="Arial"/>
                <w:i/>
                <w:sz w:val="22"/>
                <w:szCs w:val="22"/>
              </w:rPr>
            </w:pPr>
            <w:r w:rsidRPr="00B83273">
              <w:rPr>
                <w:rFonts w:ascii="Source Sans Pro" w:hAnsi="Source Sans Pro" w:cs="Arial"/>
                <w:i/>
                <w:sz w:val="22"/>
                <w:szCs w:val="22"/>
              </w:rPr>
              <w:t>Next steps:</w:t>
            </w:r>
          </w:p>
          <w:p w14:paraId="474BAF69" w14:textId="06B776F7" w:rsidR="00B83273" w:rsidRDefault="00B83273" w:rsidP="00B83273">
            <w:pPr>
              <w:pStyle w:val="Tablebul1"/>
              <w:numPr>
                <w:ilvl w:val="0"/>
                <w:numId w:val="31"/>
              </w:numPr>
              <w:rPr>
                <w:rFonts w:ascii="Source Sans Pro" w:hAnsi="Source Sans Pro"/>
              </w:rPr>
            </w:pPr>
            <w:permStart w:id="806959632" w:edGrp="everyone"/>
            <w:r>
              <w:rPr>
                <w:rFonts w:ascii="Source Sans Pro" w:hAnsi="Source Sans Pro"/>
              </w:rPr>
              <w:t xml:space="preserve">Spring 2019 one of the guiding principles adopted by the Entering Students Team for use in constructing meta-majors Fall 2019 has to do with aligning meta-majors with career paths.   </w:t>
            </w:r>
          </w:p>
          <w:p w14:paraId="72E113F1" w14:textId="4D581136" w:rsidR="007106A4" w:rsidRDefault="00D31DE1" w:rsidP="00B83273">
            <w:pPr>
              <w:pStyle w:val="Tablebul1"/>
              <w:numPr>
                <w:ilvl w:val="0"/>
                <w:numId w:val="31"/>
              </w:numPr>
              <w:rPr>
                <w:rFonts w:ascii="Source Sans Pro" w:hAnsi="Source Sans Pro"/>
              </w:rPr>
            </w:pPr>
            <w:r>
              <w:rPr>
                <w:rFonts w:ascii="Source Sans Pro" w:hAnsi="Source Sans Pro"/>
              </w:rPr>
              <w:t>Spring 2020</w:t>
            </w:r>
            <w:r w:rsidR="00301856">
              <w:rPr>
                <w:rFonts w:ascii="Source Sans Pro" w:hAnsi="Source Sans Pro"/>
              </w:rPr>
              <w:t xml:space="preserve"> </w:t>
            </w:r>
            <w:r>
              <w:rPr>
                <w:rFonts w:ascii="Source Sans Pro" w:hAnsi="Source Sans Pro"/>
              </w:rPr>
              <w:t>Entering Students team will collaborate with College stakeholders in the c</w:t>
            </w:r>
            <w:r w:rsidR="00F0348B">
              <w:rPr>
                <w:rFonts w:ascii="Source Sans Pro" w:hAnsi="Source Sans Pro"/>
              </w:rPr>
              <w:t>onstruct</w:t>
            </w:r>
            <w:r>
              <w:rPr>
                <w:rFonts w:ascii="Source Sans Pro" w:hAnsi="Source Sans Pro"/>
              </w:rPr>
              <w:t>ion of a</w:t>
            </w:r>
            <w:r w:rsidR="00F0348B">
              <w:rPr>
                <w:rFonts w:ascii="Source Sans Pro" w:hAnsi="Source Sans Pro"/>
              </w:rPr>
              <w:t xml:space="preserve"> meta-majors graphic to include career paths</w:t>
            </w:r>
          </w:p>
          <w:p w14:paraId="60949BAB" w14:textId="165D13CD" w:rsidR="00D92B01" w:rsidRPr="00593D81" w:rsidRDefault="00D92B01" w:rsidP="00D92B01">
            <w:pPr>
              <w:pStyle w:val="Tablebul1"/>
              <w:numPr>
                <w:ilvl w:val="0"/>
                <w:numId w:val="0"/>
              </w:numPr>
              <w:ind w:left="720"/>
              <w:rPr>
                <w:rFonts w:ascii="Source Sans Pro" w:hAnsi="Source Sans Pro"/>
              </w:rPr>
            </w:pPr>
          </w:p>
          <w:permEnd w:id="806959632"/>
          <w:p w14:paraId="3FC6F312" w14:textId="77777777" w:rsidR="007106A4" w:rsidRPr="00593D81" w:rsidRDefault="007106A4" w:rsidP="007106A4">
            <w:pPr>
              <w:rPr>
                <w:rFonts w:ascii="Source Sans Pro" w:hAnsi="Source Sans Pro" w:cs="Arial"/>
                <w:i/>
                <w:sz w:val="22"/>
                <w:szCs w:val="22"/>
              </w:rPr>
            </w:pPr>
          </w:p>
          <w:p w14:paraId="4E67D061" w14:textId="77777777" w:rsidR="007106A4" w:rsidRPr="00B83273" w:rsidRDefault="007106A4" w:rsidP="00B83273">
            <w:pPr>
              <w:pStyle w:val="ListParagraph"/>
              <w:numPr>
                <w:ilvl w:val="0"/>
                <w:numId w:val="31"/>
              </w:numPr>
              <w:rPr>
                <w:rFonts w:ascii="Source Sans Pro" w:hAnsi="Source Sans Pro" w:cs="Arial"/>
                <w:i/>
                <w:sz w:val="22"/>
                <w:szCs w:val="22"/>
              </w:rPr>
            </w:pPr>
            <w:r w:rsidRPr="00B83273">
              <w:rPr>
                <w:rFonts w:ascii="Source Sans Pro" w:hAnsi="Source Sans Pro" w:cs="Arial"/>
                <w:i/>
                <w:sz w:val="22"/>
                <w:szCs w:val="22"/>
              </w:rPr>
              <w:t>Timeline for implementing next steps:</w:t>
            </w:r>
          </w:p>
          <w:p w14:paraId="7FB20714" w14:textId="506DA9DB" w:rsidR="007106A4" w:rsidRPr="00593D81" w:rsidRDefault="00B83273" w:rsidP="00B83273">
            <w:pPr>
              <w:pStyle w:val="Tablebul1"/>
              <w:numPr>
                <w:ilvl w:val="0"/>
                <w:numId w:val="31"/>
              </w:numPr>
              <w:rPr>
                <w:rFonts w:ascii="Source Sans Pro" w:hAnsi="Source Sans Pro"/>
              </w:rPr>
            </w:pPr>
            <w:permStart w:id="1170504750" w:edGrp="everyone"/>
            <w:r>
              <w:rPr>
                <w:rFonts w:ascii="Source Sans Pro" w:hAnsi="Source Sans Pro"/>
              </w:rPr>
              <w:t>2019-</w:t>
            </w:r>
            <w:r w:rsidR="00301856">
              <w:rPr>
                <w:rFonts w:ascii="Source Sans Pro" w:hAnsi="Source Sans Pro"/>
              </w:rPr>
              <w:t>2020</w:t>
            </w:r>
          </w:p>
          <w:permEnd w:id="1170504750"/>
          <w:p w14:paraId="3F08E2BB" w14:textId="77777777" w:rsidR="007106A4" w:rsidRPr="00593D81" w:rsidRDefault="007106A4" w:rsidP="007106A4">
            <w:pPr>
              <w:pStyle w:val="Tablebul1"/>
              <w:numPr>
                <w:ilvl w:val="0"/>
                <w:numId w:val="0"/>
              </w:numPr>
              <w:ind w:left="245"/>
              <w:rPr>
                <w:rFonts w:ascii="Source Sans Pro" w:hAnsi="Source Sans Pro"/>
              </w:rPr>
            </w:pPr>
          </w:p>
        </w:tc>
      </w:tr>
      <w:tr w:rsidR="007106A4" w:rsidRPr="00593D81" w14:paraId="5639B9D3" w14:textId="77777777" w:rsidTr="001B41DF">
        <w:trPr>
          <w:trHeight w:val="1511"/>
          <w:jc w:val="center"/>
        </w:trPr>
        <w:tc>
          <w:tcPr>
            <w:tcW w:w="4323" w:type="dxa"/>
            <w:shd w:val="clear" w:color="auto" w:fill="FDE9D9" w:themeFill="accent6" w:themeFillTint="33"/>
            <w:tcMar>
              <w:top w:w="29" w:type="dxa"/>
              <w:bottom w:w="29" w:type="dxa"/>
            </w:tcMar>
          </w:tcPr>
          <w:p w14:paraId="064E4F33" w14:textId="0B79B4D0"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shd w:val="clear" w:color="auto" w:fill="FDE9D9" w:themeFill="accent6" w:themeFillTint="33"/>
            <w:tcMar>
              <w:top w:w="29" w:type="dxa"/>
              <w:bottom w:w="29" w:type="dxa"/>
            </w:tcMar>
            <w:vAlign w:val="center"/>
          </w:tcPr>
          <w:p w14:paraId="58E10A0D" w14:textId="2DE73A95" w:rsidR="007106A4" w:rsidRPr="00593D81" w:rsidRDefault="008A7D24" w:rsidP="007106A4">
            <w:pPr>
              <w:tabs>
                <w:tab w:val="left" w:pos="275"/>
              </w:tabs>
              <w:spacing w:after="60"/>
              <w:rPr>
                <w:rFonts w:ascii="Source Sans Pro" w:hAnsi="Source Sans Pro" w:cs="Arial"/>
                <w:sz w:val="22"/>
                <w:szCs w:val="22"/>
              </w:rPr>
            </w:pPr>
            <w:permStart w:id="661673753"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661673753"/>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occurring</w:t>
            </w:r>
          </w:p>
          <w:p w14:paraId="4C4B7049" w14:textId="77777777" w:rsidR="007106A4" w:rsidRPr="00593D81" w:rsidRDefault="007106A4" w:rsidP="007106A4">
            <w:pPr>
              <w:tabs>
                <w:tab w:val="left" w:pos="275"/>
              </w:tabs>
              <w:spacing w:after="60"/>
              <w:rPr>
                <w:rFonts w:ascii="Source Sans Pro" w:hAnsi="Source Sans Pro" w:cs="Arial"/>
                <w:sz w:val="22"/>
                <w:szCs w:val="22"/>
              </w:rPr>
            </w:pPr>
            <w:permStart w:id="1957568483" w:edGrp="everyone"/>
            <w:r w:rsidRPr="00593D81">
              <w:rPr>
                <w:rFonts w:ascii="Source Sans Pro" w:eastAsia="MS Gothic" w:hAnsi="Source Sans Pro" w:cs="MS Gothic"/>
                <w:sz w:val="22"/>
                <w:szCs w:val="22"/>
              </w:rPr>
              <w:t>☐</w:t>
            </w:r>
            <w:permEnd w:id="1957568483"/>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1F7904" w14:textId="77777777" w:rsidR="007106A4" w:rsidRPr="00593D81" w:rsidRDefault="007106A4" w:rsidP="007106A4">
            <w:pPr>
              <w:tabs>
                <w:tab w:val="left" w:pos="275"/>
              </w:tabs>
              <w:spacing w:after="60"/>
              <w:rPr>
                <w:rFonts w:ascii="Source Sans Pro" w:hAnsi="Source Sans Pro" w:cs="Arial"/>
                <w:sz w:val="22"/>
                <w:szCs w:val="22"/>
              </w:rPr>
            </w:pPr>
            <w:permStart w:id="808780844" w:edGrp="everyone"/>
            <w:r w:rsidRPr="00593D81">
              <w:rPr>
                <w:rFonts w:ascii="Source Sans Pro" w:eastAsia="MS Gothic" w:hAnsi="Source Sans Pro" w:cs="MS Gothic"/>
                <w:sz w:val="22"/>
                <w:szCs w:val="22"/>
              </w:rPr>
              <w:t>☐</w:t>
            </w:r>
            <w:permEnd w:id="80878084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3722F6C" w14:textId="77777777" w:rsidR="007106A4" w:rsidRPr="00593D81" w:rsidRDefault="007106A4" w:rsidP="007106A4">
            <w:pPr>
              <w:tabs>
                <w:tab w:val="left" w:pos="275"/>
              </w:tabs>
              <w:spacing w:after="60"/>
              <w:rPr>
                <w:rFonts w:ascii="Source Sans Pro" w:hAnsi="Source Sans Pro" w:cs="Arial"/>
                <w:sz w:val="22"/>
                <w:szCs w:val="22"/>
              </w:rPr>
            </w:pPr>
            <w:permStart w:id="1176506560" w:edGrp="everyone"/>
            <w:r w:rsidRPr="00593D81">
              <w:rPr>
                <w:rFonts w:ascii="Source Sans Pro" w:eastAsia="MS Gothic" w:hAnsi="Source Sans Pro" w:cs="MS Gothic"/>
                <w:sz w:val="22"/>
                <w:szCs w:val="22"/>
              </w:rPr>
              <w:t>☐</w:t>
            </w:r>
            <w:permEnd w:id="1176506560"/>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54110A0" w14:textId="6E921913" w:rsidR="007106A4" w:rsidRPr="00593D81" w:rsidRDefault="007106A4" w:rsidP="007106A4">
            <w:pPr>
              <w:tabs>
                <w:tab w:val="left" w:pos="275"/>
              </w:tabs>
              <w:spacing w:after="60"/>
              <w:rPr>
                <w:rFonts w:ascii="Source Sans Pro" w:eastAsia="MS Gothic" w:hAnsi="Source Sans Pro" w:cs="MS Gothic"/>
                <w:sz w:val="22"/>
                <w:szCs w:val="22"/>
              </w:rPr>
            </w:pPr>
            <w:permStart w:id="1556510700" w:edGrp="everyone"/>
            <w:r w:rsidRPr="00593D81">
              <w:rPr>
                <w:rFonts w:ascii="Source Sans Pro" w:eastAsia="MS Gothic" w:hAnsi="Source Sans Pro" w:cs="MS Gothic"/>
                <w:sz w:val="22"/>
                <w:szCs w:val="22"/>
              </w:rPr>
              <w:t>☐</w:t>
            </w:r>
            <w:permEnd w:id="1556510700"/>
            <w:r w:rsidRPr="00593D81">
              <w:rPr>
                <w:rFonts w:ascii="Source Sans Pro" w:hAnsi="Source Sans Pro" w:cs="Arial"/>
                <w:sz w:val="22"/>
                <w:szCs w:val="22"/>
              </w:rPr>
              <w:t xml:space="preserve"> At scale</w:t>
            </w:r>
          </w:p>
        </w:tc>
        <w:tc>
          <w:tcPr>
            <w:tcW w:w="4232" w:type="dxa"/>
            <w:shd w:val="clear" w:color="auto" w:fill="FDE9D9" w:themeFill="accent6" w:themeFillTint="33"/>
            <w:tcMar>
              <w:top w:w="29" w:type="dxa"/>
              <w:bottom w:w="29" w:type="dxa"/>
            </w:tcMar>
          </w:tcPr>
          <w:p w14:paraId="140C7CA3"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3E162EDD" w14:textId="1462D59B" w:rsidR="007106A4" w:rsidRPr="00593D81" w:rsidRDefault="007106A4" w:rsidP="007106A4">
            <w:pPr>
              <w:pStyle w:val="Tablebul1"/>
              <w:numPr>
                <w:ilvl w:val="0"/>
                <w:numId w:val="11"/>
              </w:numPr>
              <w:rPr>
                <w:rFonts w:ascii="Source Sans Pro" w:hAnsi="Source Sans Pro"/>
              </w:rPr>
            </w:pPr>
            <w:r w:rsidRPr="00593D81">
              <w:rPr>
                <w:rFonts w:ascii="Source Sans Pro" w:hAnsi="Source Sans Pro"/>
              </w:rPr>
              <w:t xml:space="preserve">   </w:t>
            </w:r>
            <w:permStart w:id="460486103" w:edGrp="everyone"/>
            <w:r w:rsidR="00D31DE1">
              <w:rPr>
                <w:rFonts w:ascii="Source Sans Pro" w:hAnsi="Source Sans Pro"/>
              </w:rPr>
              <w:t xml:space="preserve">The College has a Transfer and Career Center web page on our web site.  </w:t>
            </w:r>
          </w:p>
          <w:permEnd w:id="460486103"/>
          <w:p w14:paraId="7410B038" w14:textId="77777777" w:rsidR="007106A4" w:rsidRPr="00593D81" w:rsidRDefault="007106A4" w:rsidP="007106A4">
            <w:pPr>
              <w:pStyle w:val="Tablebul1"/>
              <w:numPr>
                <w:ilvl w:val="0"/>
                <w:numId w:val="0"/>
              </w:numPr>
              <w:ind w:left="245"/>
              <w:rPr>
                <w:rFonts w:ascii="Source Sans Pro" w:hAnsi="Source Sans Pro"/>
              </w:rPr>
            </w:pPr>
          </w:p>
          <w:p w14:paraId="3F454FAD" w14:textId="77777777" w:rsidR="007106A4" w:rsidRPr="00593D81" w:rsidRDefault="007106A4" w:rsidP="007106A4">
            <w:pPr>
              <w:pStyle w:val="Tablebul1"/>
              <w:numPr>
                <w:ilvl w:val="0"/>
                <w:numId w:val="0"/>
              </w:numPr>
              <w:ind w:left="245"/>
              <w:rPr>
                <w:rFonts w:ascii="Source Sans Pro" w:hAnsi="Source Sans Pro"/>
              </w:rPr>
            </w:pPr>
          </w:p>
          <w:p w14:paraId="610E7916"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446389944" w:edGrp="everyone"/>
          </w:p>
          <w:permEnd w:id="1446389944"/>
          <w:p w14:paraId="2C278D56" w14:textId="77777777" w:rsidR="007106A4" w:rsidRPr="00593D81" w:rsidRDefault="007106A4" w:rsidP="007106A4">
            <w:pPr>
              <w:rPr>
                <w:rFonts w:ascii="Source Sans Pro" w:hAnsi="Source Sans Pro" w:cs="Arial"/>
                <w:i/>
                <w:sz w:val="22"/>
                <w:szCs w:val="22"/>
              </w:rPr>
            </w:pPr>
          </w:p>
        </w:tc>
        <w:tc>
          <w:tcPr>
            <w:tcW w:w="4050" w:type="dxa"/>
            <w:shd w:val="clear" w:color="auto" w:fill="FDE9D9" w:themeFill="accent6" w:themeFillTint="33"/>
          </w:tcPr>
          <w:p w14:paraId="7F0010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4982BEA9" w14:textId="2915548C" w:rsidR="00301856" w:rsidRPr="00237C76" w:rsidRDefault="00301856" w:rsidP="00301856">
            <w:pPr>
              <w:pStyle w:val="Tablebul1"/>
              <w:rPr>
                <w:rFonts w:ascii="Source sans p" w:hAnsi="Source sans p" w:hint="eastAsia"/>
              </w:rPr>
            </w:pPr>
            <w:permStart w:id="35980104" w:edGrp="everyone"/>
            <w:r w:rsidRPr="00237C76">
              <w:rPr>
                <w:rFonts w:ascii="Source sans p" w:hAnsi="Source sans p"/>
              </w:rPr>
              <w:t xml:space="preserve">2020-2021 </w:t>
            </w:r>
            <w:r w:rsidR="00D31DE1" w:rsidRPr="00237C76">
              <w:rPr>
                <w:rFonts w:ascii="Source sans p" w:hAnsi="Source sans p"/>
              </w:rPr>
              <w:t xml:space="preserve">Entering Students Team will design &amp; approve </w:t>
            </w:r>
            <w:r w:rsidRPr="00237C76">
              <w:rPr>
                <w:rFonts w:ascii="Source sans p" w:hAnsi="Source sans p"/>
              </w:rPr>
              <w:t xml:space="preserve">meta-majors dashboard </w:t>
            </w:r>
            <w:r w:rsidR="00D31DE1" w:rsidRPr="00237C76">
              <w:rPr>
                <w:rFonts w:ascii="Source sans p" w:hAnsi="Source sans p"/>
              </w:rPr>
              <w:t xml:space="preserve">to be located </w:t>
            </w:r>
            <w:r w:rsidRPr="00237C76">
              <w:rPr>
                <w:rFonts w:ascii="Source sans p" w:hAnsi="Source sans p"/>
              </w:rPr>
              <w:t xml:space="preserve">on </w:t>
            </w:r>
            <w:r w:rsidR="00D31DE1" w:rsidRPr="00237C76">
              <w:rPr>
                <w:rFonts w:ascii="Source sans p" w:hAnsi="Source sans p"/>
              </w:rPr>
              <w:t xml:space="preserve">the </w:t>
            </w:r>
            <w:r w:rsidRPr="00237C76">
              <w:rPr>
                <w:rFonts w:ascii="Source sans p" w:hAnsi="Source sans p"/>
              </w:rPr>
              <w:t>home page of web site with career info and links to more detailed information concerning level of education needed and potential salary</w:t>
            </w:r>
          </w:p>
          <w:p w14:paraId="4077B4C7" w14:textId="77777777" w:rsidR="007106A4" w:rsidRPr="00237C76" w:rsidRDefault="007106A4" w:rsidP="00301856">
            <w:pPr>
              <w:pStyle w:val="Tablebul1"/>
              <w:rPr>
                <w:rFonts w:ascii="Source sans p" w:hAnsi="Source sans p" w:hint="eastAsia"/>
              </w:rPr>
            </w:pPr>
          </w:p>
          <w:permEnd w:id="35980104"/>
          <w:p w14:paraId="4B5F1A9F" w14:textId="77777777" w:rsidR="007106A4" w:rsidRPr="00237C76" w:rsidRDefault="007106A4" w:rsidP="007106A4">
            <w:pPr>
              <w:rPr>
                <w:rFonts w:ascii="Source sans p" w:hAnsi="Source sans p" w:cs="Arial" w:hint="eastAsia"/>
                <w:i/>
                <w:sz w:val="22"/>
                <w:szCs w:val="22"/>
              </w:rPr>
            </w:pPr>
          </w:p>
          <w:p w14:paraId="1A8D27EC" w14:textId="77777777" w:rsidR="007106A4" w:rsidRPr="00237C76" w:rsidRDefault="007106A4" w:rsidP="007106A4">
            <w:pPr>
              <w:rPr>
                <w:rFonts w:ascii="Source sans p" w:hAnsi="Source sans p" w:cs="Arial" w:hint="eastAsia"/>
                <w:i/>
                <w:sz w:val="22"/>
                <w:szCs w:val="22"/>
              </w:rPr>
            </w:pPr>
            <w:r w:rsidRPr="00237C76">
              <w:rPr>
                <w:rFonts w:ascii="Source sans p" w:hAnsi="Source sans p" w:cs="Arial"/>
                <w:i/>
                <w:sz w:val="22"/>
                <w:szCs w:val="22"/>
              </w:rPr>
              <w:t>Timeline for implementing next steps:</w:t>
            </w:r>
          </w:p>
          <w:p w14:paraId="34413A43" w14:textId="1F8E443B" w:rsidR="007106A4" w:rsidRPr="00237C76" w:rsidRDefault="00301856" w:rsidP="00301856">
            <w:pPr>
              <w:pStyle w:val="Tablebul1"/>
              <w:rPr>
                <w:rFonts w:ascii="Source sans p" w:hAnsi="Source sans p" w:hint="eastAsia"/>
              </w:rPr>
            </w:pPr>
            <w:permStart w:id="152337459" w:edGrp="everyone"/>
            <w:r w:rsidRPr="00237C76">
              <w:rPr>
                <w:rFonts w:ascii="Source sans p" w:hAnsi="Source sans p"/>
              </w:rPr>
              <w:t>2020-2021</w:t>
            </w:r>
          </w:p>
          <w:permEnd w:id="152337459"/>
          <w:p w14:paraId="0465F376" w14:textId="77777777" w:rsidR="007106A4" w:rsidRPr="00593D81" w:rsidRDefault="007106A4" w:rsidP="007106A4">
            <w:pPr>
              <w:rPr>
                <w:rFonts w:ascii="Source Sans Pro" w:hAnsi="Source Sans Pro" w:cs="Arial"/>
                <w:i/>
                <w:sz w:val="22"/>
                <w:szCs w:val="22"/>
              </w:rPr>
            </w:pPr>
          </w:p>
        </w:tc>
      </w:tr>
      <w:tr w:rsidR="007106A4" w:rsidRPr="00593D81" w14:paraId="1EC6857B" w14:textId="77777777" w:rsidTr="002E4A8D">
        <w:trPr>
          <w:trHeight w:val="1765"/>
          <w:jc w:val="center"/>
        </w:trPr>
        <w:tc>
          <w:tcPr>
            <w:tcW w:w="4323" w:type="dxa"/>
            <w:shd w:val="clear" w:color="auto" w:fill="FDE9D9" w:themeFill="accent6" w:themeFillTint="33"/>
            <w:tcMar>
              <w:top w:w="29" w:type="dxa"/>
              <w:bottom w:w="29" w:type="dxa"/>
            </w:tcMar>
          </w:tcPr>
          <w:p w14:paraId="59854832" w14:textId="04EC13E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DE9D9" w:themeFill="accent6" w:themeFillTint="33"/>
            <w:tcMar>
              <w:top w:w="29" w:type="dxa"/>
              <w:bottom w:w="29" w:type="dxa"/>
            </w:tcMar>
            <w:vAlign w:val="center"/>
          </w:tcPr>
          <w:p w14:paraId="5170A438" w14:textId="77777777" w:rsidR="007106A4" w:rsidRPr="00593D81" w:rsidRDefault="007106A4" w:rsidP="007106A4">
            <w:pPr>
              <w:tabs>
                <w:tab w:val="left" w:pos="275"/>
              </w:tabs>
              <w:spacing w:after="60"/>
              <w:rPr>
                <w:rFonts w:ascii="Source Sans Pro" w:hAnsi="Source Sans Pro" w:cs="Arial"/>
                <w:sz w:val="22"/>
                <w:szCs w:val="22"/>
              </w:rPr>
            </w:pPr>
            <w:permStart w:id="702182632" w:edGrp="everyone"/>
            <w:r w:rsidRPr="00593D81">
              <w:rPr>
                <w:rFonts w:ascii="Source Sans Pro" w:eastAsia="MS Gothic" w:hAnsi="Source Sans Pro" w:cs="MS Gothic"/>
                <w:sz w:val="22"/>
                <w:szCs w:val="22"/>
              </w:rPr>
              <w:t>☐</w:t>
            </w:r>
            <w:permEnd w:id="70218263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958DFAB" w14:textId="2D1F796A" w:rsidR="007106A4" w:rsidRPr="00593D81" w:rsidRDefault="008A7D24" w:rsidP="007106A4">
            <w:pPr>
              <w:tabs>
                <w:tab w:val="left" w:pos="275"/>
              </w:tabs>
              <w:spacing w:after="60"/>
              <w:rPr>
                <w:rFonts w:ascii="Source Sans Pro" w:hAnsi="Source Sans Pro" w:cs="Arial"/>
                <w:sz w:val="22"/>
                <w:szCs w:val="22"/>
              </w:rPr>
            </w:pPr>
            <w:permStart w:id="1129074794"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1129074794"/>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systematic</w:t>
            </w:r>
          </w:p>
          <w:p w14:paraId="11898F78" w14:textId="77777777" w:rsidR="007106A4" w:rsidRPr="00593D81" w:rsidRDefault="007106A4" w:rsidP="007106A4">
            <w:pPr>
              <w:tabs>
                <w:tab w:val="left" w:pos="275"/>
              </w:tabs>
              <w:spacing w:after="60"/>
              <w:rPr>
                <w:rFonts w:ascii="Source Sans Pro" w:hAnsi="Source Sans Pro" w:cs="Arial"/>
                <w:sz w:val="22"/>
                <w:szCs w:val="22"/>
              </w:rPr>
            </w:pPr>
            <w:permStart w:id="1795361134" w:edGrp="everyone"/>
            <w:r w:rsidRPr="00593D81">
              <w:rPr>
                <w:rFonts w:ascii="Source Sans Pro" w:eastAsia="MS Gothic" w:hAnsi="Source Sans Pro" w:cs="MS Gothic"/>
                <w:sz w:val="22"/>
                <w:szCs w:val="22"/>
              </w:rPr>
              <w:t>☐</w:t>
            </w:r>
            <w:permEnd w:id="179536113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551BB18" w14:textId="77777777" w:rsidR="007106A4" w:rsidRPr="00593D81" w:rsidRDefault="007106A4" w:rsidP="007106A4">
            <w:pPr>
              <w:tabs>
                <w:tab w:val="left" w:pos="275"/>
              </w:tabs>
              <w:spacing w:after="60"/>
              <w:rPr>
                <w:rFonts w:ascii="Source Sans Pro" w:hAnsi="Source Sans Pro" w:cs="Arial"/>
                <w:sz w:val="22"/>
                <w:szCs w:val="22"/>
              </w:rPr>
            </w:pPr>
            <w:permStart w:id="796923459" w:edGrp="everyone"/>
            <w:r w:rsidRPr="00593D81">
              <w:rPr>
                <w:rFonts w:ascii="Source Sans Pro" w:eastAsia="MS Gothic" w:hAnsi="Source Sans Pro" w:cs="MS Gothic"/>
                <w:sz w:val="22"/>
                <w:szCs w:val="22"/>
              </w:rPr>
              <w:t>☐</w:t>
            </w:r>
            <w:permEnd w:id="796923459"/>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77F8409" w14:textId="0B837305" w:rsidR="007106A4" w:rsidRPr="00593D81" w:rsidRDefault="007106A4" w:rsidP="007106A4">
            <w:pPr>
              <w:rPr>
                <w:rFonts w:ascii="Source Sans Pro" w:hAnsi="Source Sans Pro" w:cs="Arial"/>
                <w:sz w:val="22"/>
                <w:szCs w:val="22"/>
              </w:rPr>
            </w:pPr>
            <w:permStart w:id="936313730" w:edGrp="everyone"/>
            <w:r w:rsidRPr="00593D81">
              <w:rPr>
                <w:rFonts w:ascii="Source Sans Pro" w:eastAsia="MS Gothic" w:hAnsi="Source Sans Pro" w:cs="MS Gothic"/>
                <w:sz w:val="22"/>
                <w:szCs w:val="22"/>
              </w:rPr>
              <w:t>☐</w:t>
            </w:r>
            <w:permEnd w:id="936313730"/>
            <w:r w:rsidRPr="00593D81">
              <w:rPr>
                <w:rFonts w:ascii="Source Sans Pro" w:hAnsi="Source Sans Pro" w:cs="Arial"/>
                <w:sz w:val="22"/>
                <w:szCs w:val="22"/>
              </w:rPr>
              <w:t xml:space="preserve"> At scale</w:t>
            </w:r>
          </w:p>
        </w:tc>
        <w:tc>
          <w:tcPr>
            <w:tcW w:w="4232" w:type="dxa"/>
            <w:shd w:val="clear" w:color="auto" w:fill="FDE9D9" w:themeFill="accent6" w:themeFillTint="33"/>
            <w:tcMar>
              <w:top w:w="29" w:type="dxa"/>
              <w:bottom w:w="29" w:type="dxa"/>
            </w:tcMar>
          </w:tcPr>
          <w:p w14:paraId="01F91A73"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131D685A" w14:textId="58A7138B" w:rsidR="007106A4" w:rsidRPr="00752A32" w:rsidRDefault="007106A4" w:rsidP="00752A32">
            <w:pPr>
              <w:pStyle w:val="Tablebul1"/>
              <w:numPr>
                <w:ilvl w:val="0"/>
                <w:numId w:val="0"/>
              </w:numPr>
              <w:ind w:left="245"/>
              <w:rPr>
                <w:rFonts w:ascii="Source Sans Pro" w:hAnsi="Source Sans Pro"/>
              </w:rPr>
            </w:pPr>
            <w:r w:rsidRPr="00752A32">
              <w:rPr>
                <w:rFonts w:ascii="Source Sans Pro" w:hAnsi="Source Sans Pro"/>
              </w:rPr>
              <w:t xml:space="preserve">   </w:t>
            </w:r>
            <w:permStart w:id="267977594" w:edGrp="everyone"/>
            <w:r w:rsidR="00D31DE1" w:rsidRPr="00752A32">
              <w:rPr>
                <w:rFonts w:ascii="Source Sans Pro" w:hAnsi="Source Sans Pro"/>
              </w:rPr>
              <w:t>Several attempts have been made by programs and individuals at the College to sequence and map co</w:t>
            </w:r>
            <w:r w:rsidR="00752A32">
              <w:rPr>
                <w:rFonts w:ascii="Source Sans Pro" w:hAnsi="Source Sans Pro"/>
              </w:rPr>
              <w:t>urses. Some programs have more efficient and clearly mapped courses than others.</w:t>
            </w:r>
            <w:r w:rsidR="00752A32" w:rsidRPr="00752A32">
              <w:rPr>
                <w:rFonts w:ascii="Source Sans Pro" w:hAnsi="Source Sans Pro"/>
              </w:rPr>
              <w:t xml:space="preserve"> </w:t>
            </w:r>
            <w:permEnd w:id="267977594"/>
          </w:p>
          <w:p w14:paraId="335B4258" w14:textId="5E9842EB" w:rsidR="007106A4" w:rsidRPr="00593D81" w:rsidRDefault="007106A4" w:rsidP="007106A4">
            <w:pPr>
              <w:pStyle w:val="Tablebul1"/>
              <w:numPr>
                <w:ilvl w:val="0"/>
                <w:numId w:val="0"/>
              </w:numPr>
              <w:ind w:left="245"/>
              <w:rPr>
                <w:rFonts w:ascii="Source Sans Pro" w:hAnsi="Source Sans Pro"/>
              </w:rPr>
            </w:pPr>
          </w:p>
          <w:p w14:paraId="124C08BE" w14:textId="2B38122E" w:rsidR="007106A4" w:rsidRPr="00593D81" w:rsidRDefault="007106A4" w:rsidP="007106A4">
            <w:pPr>
              <w:pStyle w:val="Tablebul1"/>
              <w:numPr>
                <w:ilvl w:val="0"/>
                <w:numId w:val="0"/>
              </w:numPr>
              <w:ind w:left="245"/>
              <w:rPr>
                <w:rFonts w:ascii="Source Sans Pro" w:hAnsi="Source Sans Pro"/>
              </w:rPr>
            </w:pPr>
          </w:p>
          <w:p w14:paraId="211E354C" w14:textId="77777777" w:rsidR="007106A4" w:rsidRPr="00593D81" w:rsidRDefault="007106A4" w:rsidP="007106A4">
            <w:pPr>
              <w:pStyle w:val="Tablebul1"/>
              <w:numPr>
                <w:ilvl w:val="0"/>
                <w:numId w:val="0"/>
              </w:numPr>
              <w:ind w:left="245"/>
              <w:rPr>
                <w:rFonts w:ascii="Source Sans Pro" w:hAnsi="Source Sans Pro"/>
              </w:rPr>
            </w:pPr>
          </w:p>
          <w:p w14:paraId="62F60B05"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88126714" w:edGrp="everyone"/>
          </w:p>
          <w:permEnd w:id="488126714"/>
          <w:p w14:paraId="41BC0657" w14:textId="1412EF70" w:rsidR="007106A4" w:rsidRPr="00593D81" w:rsidRDefault="007106A4" w:rsidP="007106A4">
            <w:pPr>
              <w:pStyle w:val="Tablebul1"/>
              <w:numPr>
                <w:ilvl w:val="0"/>
                <w:numId w:val="0"/>
              </w:numPr>
              <w:ind w:left="245" w:hanging="245"/>
              <w:rPr>
                <w:rFonts w:ascii="Source Sans Pro" w:hAnsi="Source Sans Pro"/>
              </w:rPr>
            </w:pPr>
          </w:p>
        </w:tc>
        <w:tc>
          <w:tcPr>
            <w:tcW w:w="4050" w:type="dxa"/>
            <w:shd w:val="clear" w:color="auto" w:fill="FDE9D9" w:themeFill="accent6" w:themeFillTint="33"/>
          </w:tcPr>
          <w:p w14:paraId="654C03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28AFCD30" w14:textId="670CA49B" w:rsidR="007106A4" w:rsidRDefault="00301856" w:rsidP="007106A4">
            <w:pPr>
              <w:pStyle w:val="Tablebul1"/>
              <w:rPr>
                <w:rFonts w:ascii="Source Sans Pro" w:hAnsi="Source Sans Pro"/>
              </w:rPr>
            </w:pPr>
            <w:permStart w:id="1095041248" w:edGrp="everyone"/>
            <w:r>
              <w:rPr>
                <w:rFonts w:ascii="Source Sans Pro" w:hAnsi="Source Sans Pro"/>
              </w:rPr>
              <w:t xml:space="preserve">Spring 2019 </w:t>
            </w:r>
            <w:r w:rsidR="001558F7">
              <w:rPr>
                <w:rFonts w:ascii="Source Sans Pro" w:hAnsi="Source Sans Pro"/>
              </w:rPr>
              <w:t xml:space="preserve">and Fall 2019 </w:t>
            </w:r>
            <w:r w:rsidR="00D31DE1">
              <w:rPr>
                <w:rFonts w:ascii="Source Sans Pro" w:hAnsi="Source Sans Pro"/>
              </w:rPr>
              <w:t xml:space="preserve">Hartnell College Redesign Guided Pathways leadership is bringing </w:t>
            </w:r>
            <w:r>
              <w:rPr>
                <w:rFonts w:ascii="Source Sans Pro" w:hAnsi="Source Sans Pro"/>
              </w:rPr>
              <w:t>key players at the College together to begin coordinating timeline for meta-majors, program mapping, SLOs, PLOs, and PPA</w:t>
            </w:r>
          </w:p>
          <w:p w14:paraId="03D7A5F9" w14:textId="3C6B1996" w:rsidR="00301856" w:rsidRDefault="00301856" w:rsidP="007106A4">
            <w:pPr>
              <w:pStyle w:val="Tablebul1"/>
              <w:rPr>
                <w:rFonts w:ascii="Source Sans Pro" w:hAnsi="Source Sans Pro"/>
              </w:rPr>
            </w:pPr>
            <w:r>
              <w:rPr>
                <w:rFonts w:ascii="Source Sans Pro" w:hAnsi="Source Sans Pro"/>
              </w:rPr>
              <w:t>2019-2020 Some program mapping likely to happen as meta-majors are prepared to be put in place</w:t>
            </w:r>
          </w:p>
          <w:p w14:paraId="761862FC" w14:textId="16C41D43" w:rsidR="00301856" w:rsidRPr="00593D81" w:rsidRDefault="00301856" w:rsidP="007106A4">
            <w:pPr>
              <w:pStyle w:val="Tablebul1"/>
              <w:rPr>
                <w:rFonts w:ascii="Source Sans Pro" w:hAnsi="Source Sans Pro"/>
              </w:rPr>
            </w:pPr>
            <w:r>
              <w:rPr>
                <w:rFonts w:ascii="Source Sans Pro" w:hAnsi="Source Sans Pro"/>
              </w:rPr>
              <w:t xml:space="preserve">2020-2021 </w:t>
            </w:r>
            <w:r w:rsidR="00337BAB">
              <w:rPr>
                <w:rFonts w:ascii="Source Sans Pro" w:hAnsi="Source Sans Pro"/>
              </w:rPr>
              <w:t>Entering Students Team takes on how, when, and by whom program mapping will be completed for full-time students to start</w:t>
            </w:r>
          </w:p>
          <w:permEnd w:id="1095041248"/>
          <w:p w14:paraId="4DB48B2C" w14:textId="77777777" w:rsidR="007106A4" w:rsidRPr="00593D81" w:rsidRDefault="007106A4" w:rsidP="007106A4">
            <w:pPr>
              <w:rPr>
                <w:rFonts w:ascii="Source Sans Pro" w:hAnsi="Source Sans Pro" w:cs="Arial"/>
                <w:i/>
                <w:sz w:val="22"/>
                <w:szCs w:val="22"/>
              </w:rPr>
            </w:pPr>
          </w:p>
          <w:p w14:paraId="224BEE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5135F0E" w14:textId="59A84747" w:rsidR="007106A4" w:rsidRPr="00593D81" w:rsidRDefault="00DA70EA" w:rsidP="007106A4">
            <w:pPr>
              <w:pStyle w:val="Tablebul1"/>
              <w:rPr>
                <w:rFonts w:ascii="Source Sans Pro" w:hAnsi="Source Sans Pro"/>
              </w:rPr>
            </w:pPr>
            <w:permStart w:id="980706378" w:edGrp="everyone"/>
            <w:r>
              <w:rPr>
                <w:rFonts w:ascii="Source Sans Pro" w:hAnsi="Source Sans Pro"/>
              </w:rPr>
              <w:t>2019-2020</w:t>
            </w:r>
          </w:p>
          <w:permEnd w:id="980706378"/>
          <w:p w14:paraId="55FB24FB" w14:textId="77777777" w:rsidR="007106A4" w:rsidRPr="00593D81" w:rsidRDefault="007106A4" w:rsidP="007106A4">
            <w:pPr>
              <w:pStyle w:val="Tablebul1"/>
              <w:numPr>
                <w:ilvl w:val="0"/>
                <w:numId w:val="0"/>
              </w:numPr>
              <w:ind w:left="245"/>
              <w:rPr>
                <w:rFonts w:ascii="Source Sans Pro" w:hAnsi="Source Sans Pro"/>
              </w:rPr>
            </w:pPr>
          </w:p>
        </w:tc>
      </w:tr>
      <w:tr w:rsidR="007106A4" w:rsidRPr="00593D81" w14:paraId="57DF68E0" w14:textId="77777777" w:rsidTr="002E4A8D">
        <w:trPr>
          <w:trHeight w:val="1765"/>
          <w:jc w:val="center"/>
        </w:trPr>
        <w:tc>
          <w:tcPr>
            <w:tcW w:w="4323" w:type="dxa"/>
            <w:shd w:val="clear" w:color="auto" w:fill="FDE9D9" w:themeFill="accent6" w:themeFillTint="33"/>
            <w:tcMar>
              <w:top w:w="29" w:type="dxa"/>
              <w:bottom w:w="29" w:type="dxa"/>
            </w:tcMar>
          </w:tcPr>
          <w:p w14:paraId="63B85211" w14:textId="13DE0C1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shd w:val="clear" w:color="auto" w:fill="FDE9D9" w:themeFill="accent6" w:themeFillTint="33"/>
            <w:tcMar>
              <w:top w:w="29" w:type="dxa"/>
              <w:bottom w:w="29" w:type="dxa"/>
            </w:tcMar>
            <w:vAlign w:val="center"/>
          </w:tcPr>
          <w:p w14:paraId="122B5E66" w14:textId="77777777" w:rsidR="007106A4" w:rsidRPr="00593D81" w:rsidRDefault="007106A4" w:rsidP="007106A4">
            <w:pPr>
              <w:tabs>
                <w:tab w:val="left" w:pos="275"/>
              </w:tabs>
              <w:spacing w:after="60"/>
              <w:rPr>
                <w:rFonts w:ascii="Source Sans Pro" w:hAnsi="Source Sans Pro" w:cs="Arial"/>
                <w:sz w:val="22"/>
                <w:szCs w:val="22"/>
              </w:rPr>
            </w:pPr>
            <w:permStart w:id="629219463" w:edGrp="everyone"/>
            <w:r w:rsidRPr="00593D81">
              <w:rPr>
                <w:rFonts w:ascii="Source Sans Pro" w:eastAsia="MS Gothic" w:hAnsi="Source Sans Pro" w:cs="MS Gothic"/>
                <w:sz w:val="22"/>
                <w:szCs w:val="22"/>
              </w:rPr>
              <w:t>☐</w:t>
            </w:r>
            <w:permEnd w:id="62921946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4D11F89" w14:textId="201D1A01" w:rsidR="007106A4" w:rsidRPr="00593D81" w:rsidRDefault="007106A4" w:rsidP="007106A4">
            <w:pPr>
              <w:tabs>
                <w:tab w:val="left" w:pos="275"/>
              </w:tabs>
              <w:spacing w:after="60"/>
              <w:rPr>
                <w:rFonts w:ascii="Source Sans Pro" w:hAnsi="Source Sans Pro" w:cs="Arial"/>
                <w:sz w:val="22"/>
                <w:szCs w:val="22"/>
              </w:rPr>
            </w:pPr>
            <w:permStart w:id="1760824219" w:edGrp="everyone"/>
            <w:permEnd w:id="176082421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B39241" w14:textId="6556C327" w:rsidR="007106A4" w:rsidRPr="00593D81" w:rsidRDefault="009273DD" w:rsidP="007106A4">
            <w:pPr>
              <w:tabs>
                <w:tab w:val="left" w:pos="275"/>
              </w:tabs>
              <w:spacing w:after="60"/>
              <w:rPr>
                <w:rFonts w:ascii="Source Sans Pro" w:hAnsi="Source Sans Pro" w:cs="Arial"/>
                <w:sz w:val="22"/>
                <w:szCs w:val="22"/>
              </w:rPr>
            </w:pPr>
            <w:permStart w:id="862593056" w:edGrp="everyone"/>
            <w:r>
              <w:rPr>
                <w:rFonts w:ascii="Source Sans Pro" w:eastAsia="MS Gothic" w:hAnsi="Source Sans Pro" w:cs="MS Gothic"/>
                <w:sz w:val="22"/>
                <w:szCs w:val="22"/>
              </w:rPr>
              <w:t>X</w:t>
            </w:r>
            <w:permEnd w:id="862593056"/>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Planning to scale</w:t>
            </w:r>
          </w:p>
          <w:p w14:paraId="6CAC923F" w14:textId="7F3B9F21" w:rsidR="00AF03CF" w:rsidRDefault="007106A4" w:rsidP="007106A4">
            <w:pPr>
              <w:tabs>
                <w:tab w:val="left" w:pos="275"/>
              </w:tabs>
              <w:spacing w:after="60"/>
              <w:rPr>
                <w:rFonts w:ascii="Source Sans Pro" w:hAnsi="Source Sans Pro" w:cs="Arial"/>
                <w:sz w:val="22"/>
                <w:szCs w:val="22"/>
              </w:rPr>
            </w:pPr>
            <w:permStart w:id="878324736" w:edGrp="everyone"/>
            <w:permEnd w:id="87832473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ermStart w:id="1572744553" w:edGrp="everyone"/>
            <w:r w:rsidR="00AF03CF">
              <w:rPr>
                <w:rFonts w:ascii="Source Sans Pro" w:hAnsi="Source Sans Pro" w:cs="Arial"/>
                <w:sz w:val="22"/>
                <w:szCs w:val="22"/>
              </w:rPr>
              <w:t xml:space="preserve"> </w:t>
            </w:r>
          </w:p>
          <w:p w14:paraId="31313ACE" w14:textId="10E9115C" w:rsidR="007106A4" w:rsidRPr="00AF03CF" w:rsidRDefault="00AF03CF" w:rsidP="007106A4">
            <w:pPr>
              <w:tabs>
                <w:tab w:val="left" w:pos="275"/>
              </w:tabs>
              <w:spacing w:after="60"/>
              <w:rPr>
                <w:rFonts w:ascii="Source Sans Pro" w:hAnsi="Source Sans Pro" w:cs="Arial"/>
                <w:sz w:val="22"/>
                <w:szCs w:val="22"/>
              </w:rPr>
            </w:pPr>
            <w:r>
              <w:rPr>
                <w:rFonts w:ascii="Source Sans Pro" w:hAnsi="Source Sans Pro" w:cs="Arial"/>
                <w:sz w:val="22"/>
                <w:szCs w:val="22"/>
              </w:rPr>
              <w:t xml:space="preserve"> </w:t>
            </w:r>
            <w:permEnd w:id="1572744553"/>
            <w:r w:rsidR="007106A4" w:rsidRPr="00593D81">
              <w:rPr>
                <w:rFonts w:ascii="Source Sans Pro" w:hAnsi="Source Sans Pro" w:cs="Arial"/>
                <w:sz w:val="22"/>
                <w:szCs w:val="22"/>
              </w:rPr>
              <w:t>At scale</w:t>
            </w:r>
          </w:p>
        </w:tc>
        <w:tc>
          <w:tcPr>
            <w:tcW w:w="4232" w:type="dxa"/>
            <w:shd w:val="clear" w:color="auto" w:fill="FDE9D9" w:themeFill="accent6" w:themeFillTint="33"/>
            <w:tcMar>
              <w:top w:w="29" w:type="dxa"/>
              <w:bottom w:w="29" w:type="dxa"/>
            </w:tcMar>
          </w:tcPr>
          <w:p w14:paraId="3578540B"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643CFE10" w14:textId="4757A8D4" w:rsidR="007106A4" w:rsidRPr="00593D81" w:rsidRDefault="00752A32" w:rsidP="007106A4">
            <w:pPr>
              <w:pStyle w:val="Tablebul1"/>
              <w:numPr>
                <w:ilvl w:val="0"/>
                <w:numId w:val="11"/>
              </w:numPr>
              <w:rPr>
                <w:rFonts w:ascii="Source Sans Pro" w:hAnsi="Source Sans Pro"/>
              </w:rPr>
            </w:pPr>
            <w:permStart w:id="952704980" w:edGrp="everyone"/>
            <w:r>
              <w:rPr>
                <w:rFonts w:ascii="Source Sans Pro" w:hAnsi="Source Sans Pro"/>
              </w:rPr>
              <w:t>The College has hired on partial release time three faculty AB705 leads from math, English, and</w:t>
            </w:r>
            <w:r w:rsidR="009506DE">
              <w:rPr>
                <w:rFonts w:ascii="Source Sans Pro" w:hAnsi="Source Sans Pro"/>
              </w:rPr>
              <w:t xml:space="preserve"> counsel</w:t>
            </w:r>
            <w:r w:rsidR="002E4A8D">
              <w:rPr>
                <w:rFonts w:ascii="Source Sans Pro" w:hAnsi="Source Sans Pro"/>
              </w:rPr>
              <w:t>ing.  Math alignment is nearly complete pending CTE curriculum adjustments</w:t>
            </w:r>
            <w:r w:rsidR="009506DE">
              <w:rPr>
                <w:rFonts w:ascii="Source Sans Pro" w:hAnsi="Source Sans Pro"/>
              </w:rPr>
              <w:t>.</w:t>
            </w:r>
            <w:r>
              <w:rPr>
                <w:rFonts w:ascii="Source Sans Pro" w:hAnsi="Source Sans Pro"/>
              </w:rPr>
              <w:t xml:space="preserve"> </w:t>
            </w:r>
          </w:p>
          <w:permEnd w:id="952704980"/>
          <w:p w14:paraId="12EBA460" w14:textId="77777777" w:rsidR="007106A4" w:rsidRPr="00593D81" w:rsidRDefault="007106A4" w:rsidP="007106A4">
            <w:pPr>
              <w:pStyle w:val="Tbul1"/>
              <w:numPr>
                <w:ilvl w:val="0"/>
                <w:numId w:val="0"/>
              </w:numPr>
              <w:ind w:left="245"/>
              <w:rPr>
                <w:rFonts w:ascii="Source Sans Pro" w:hAnsi="Source Sans Pro"/>
              </w:rPr>
            </w:pPr>
          </w:p>
          <w:p w14:paraId="750DB450" w14:textId="77777777" w:rsidR="007106A4" w:rsidRPr="00593D81" w:rsidRDefault="007106A4" w:rsidP="007106A4">
            <w:pPr>
              <w:pStyle w:val="Tbul1"/>
              <w:numPr>
                <w:ilvl w:val="0"/>
                <w:numId w:val="0"/>
              </w:numPr>
              <w:rPr>
                <w:rFonts w:ascii="Source Sans Pro" w:hAnsi="Source Sans Pro"/>
              </w:rPr>
            </w:pPr>
          </w:p>
          <w:p w14:paraId="29CB5F2B" w14:textId="5E69B5D8"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8077111" w:edGrp="everyone"/>
          </w:p>
          <w:permEnd w:id="978077111"/>
          <w:p w14:paraId="48A9C880" w14:textId="77777777" w:rsidR="007106A4" w:rsidRPr="00593D81" w:rsidRDefault="007106A4" w:rsidP="007106A4">
            <w:pPr>
              <w:rPr>
                <w:rFonts w:ascii="Source Sans Pro" w:hAnsi="Source Sans Pro" w:cs="Arial"/>
                <w:i/>
                <w:sz w:val="22"/>
                <w:szCs w:val="22"/>
              </w:rPr>
            </w:pPr>
          </w:p>
        </w:tc>
        <w:tc>
          <w:tcPr>
            <w:tcW w:w="4050" w:type="dxa"/>
            <w:shd w:val="clear" w:color="auto" w:fill="FDE9D9" w:themeFill="accent6" w:themeFillTint="33"/>
          </w:tcPr>
          <w:p w14:paraId="42494A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77BB56AA" w14:textId="77C3F468" w:rsidR="007F096B" w:rsidRDefault="009506DE" w:rsidP="007F096B">
            <w:pPr>
              <w:rPr>
                <w:rFonts w:ascii="Source Sans Pro" w:hAnsi="Source Sans Pro" w:cs="Arial"/>
                <w:sz w:val="22"/>
                <w:szCs w:val="22"/>
              </w:rPr>
            </w:pPr>
            <w:permStart w:id="593394189" w:edGrp="everyone"/>
            <w:r>
              <w:rPr>
                <w:rFonts w:ascii="Source Sans Pro" w:hAnsi="Source Sans Pro" w:cs="Arial"/>
                <w:sz w:val="22"/>
                <w:szCs w:val="22"/>
              </w:rPr>
              <w:t xml:space="preserve">2019-2020 </w:t>
            </w:r>
            <w:r w:rsidR="00A517CB">
              <w:rPr>
                <w:rFonts w:ascii="Source Sans Pro" w:hAnsi="Source Sans Pro" w:cs="Arial"/>
                <w:sz w:val="22"/>
                <w:szCs w:val="22"/>
              </w:rPr>
              <w:t>AB705 leads will</w:t>
            </w:r>
            <w:r w:rsidR="003079D0">
              <w:rPr>
                <w:rFonts w:ascii="Source Sans Pro" w:hAnsi="Source Sans Pro" w:cs="Arial"/>
                <w:sz w:val="22"/>
                <w:szCs w:val="22"/>
              </w:rPr>
              <w:t xml:space="preserve"> complete </w:t>
            </w:r>
            <w:r w:rsidR="00083CC2">
              <w:rPr>
                <w:rFonts w:ascii="Source Sans Pro" w:hAnsi="Source Sans Pro" w:cs="Arial"/>
                <w:sz w:val="22"/>
                <w:szCs w:val="22"/>
              </w:rPr>
              <w:t>and implement curriculum</w:t>
            </w:r>
            <w:r>
              <w:rPr>
                <w:rFonts w:ascii="Source Sans Pro" w:hAnsi="Source Sans Pro" w:cs="Arial"/>
                <w:sz w:val="22"/>
                <w:szCs w:val="22"/>
              </w:rPr>
              <w:t xml:space="preserve"> changes</w:t>
            </w:r>
          </w:p>
          <w:permEnd w:id="593394189"/>
          <w:p w14:paraId="300D65D2" w14:textId="77777777" w:rsidR="007F096B" w:rsidRPr="00593D81" w:rsidRDefault="007F096B" w:rsidP="007106A4">
            <w:pPr>
              <w:rPr>
                <w:rFonts w:ascii="Source Sans Pro" w:hAnsi="Source Sans Pro" w:cs="Arial"/>
                <w:sz w:val="22"/>
                <w:szCs w:val="22"/>
              </w:rPr>
            </w:pPr>
          </w:p>
          <w:p w14:paraId="15F400FF"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CD6EA69" w14:textId="65B692BD" w:rsidR="007106A4" w:rsidRPr="00593D81" w:rsidRDefault="007F096B" w:rsidP="007106A4">
            <w:pPr>
              <w:pStyle w:val="Tablebul1"/>
              <w:numPr>
                <w:ilvl w:val="0"/>
                <w:numId w:val="11"/>
              </w:numPr>
              <w:rPr>
                <w:rFonts w:ascii="Source Sans Pro" w:hAnsi="Source Sans Pro"/>
              </w:rPr>
            </w:pPr>
            <w:permStart w:id="129726491" w:edGrp="everyone"/>
            <w:r>
              <w:rPr>
                <w:rFonts w:ascii="Source Sans Pro" w:hAnsi="Source Sans Pro"/>
              </w:rPr>
              <w:t>2019-2020</w:t>
            </w:r>
          </w:p>
          <w:permEnd w:id="129726491"/>
          <w:p w14:paraId="347DC445" w14:textId="77777777" w:rsidR="007106A4" w:rsidRPr="00593D81" w:rsidRDefault="007106A4" w:rsidP="007106A4">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027BDC" w:rsidRPr="00593D81" w14:paraId="042EA92C" w14:textId="3DD84701" w:rsidTr="001B6680">
        <w:trPr>
          <w:jc w:val="center"/>
        </w:trPr>
        <w:tc>
          <w:tcPr>
            <w:tcW w:w="4315" w:type="dxa"/>
            <w:tcBorders>
              <w:bottom w:val="single" w:sz="4" w:space="0" w:color="auto"/>
            </w:tcBorders>
            <w:shd w:val="clear" w:color="auto" w:fill="E5DFEC" w:themeFill="accent4" w:themeFillTint="33"/>
            <w:tcMar>
              <w:top w:w="29" w:type="dxa"/>
              <w:bottom w:w="29" w:type="dxa"/>
            </w:tcMar>
          </w:tcPr>
          <w:p w14:paraId="2968DC37" w14:textId="38223BA3" w:rsidR="00027BDC" w:rsidRPr="00593D81" w:rsidRDefault="00027BDC" w:rsidP="00140DBB">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w:t>
            </w:r>
            <w:r w:rsidR="00A02730" w:rsidRPr="00593D81">
              <w:rPr>
                <w:rFonts w:ascii="Source Sans Pro" w:hAnsi="Source Sans Pro" w:cs="Arial"/>
                <w:sz w:val="22"/>
                <w:szCs w:val="22"/>
              </w:rPr>
              <w:t xml:space="preserve">program </w:t>
            </w:r>
            <w:r w:rsidRPr="00593D81">
              <w:rPr>
                <w:rFonts w:ascii="Source Sans Pro" w:hAnsi="Source Sans Pro" w:cs="Arial"/>
                <w:sz w:val="22"/>
                <w:szCs w:val="22"/>
              </w:rPr>
              <w:t xml:space="preserve">PATHWAY </w:t>
            </w:r>
          </w:p>
          <w:p w14:paraId="7BC98A60" w14:textId="02834B4B" w:rsidR="00027BDC" w:rsidRPr="00593D81" w:rsidRDefault="00027BDC" w:rsidP="00140DBB">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027BDC" w:rsidRPr="00593D81" w:rsidRDefault="00027BDC" w:rsidP="00140DBB">
            <w:pPr>
              <w:pStyle w:val="Tableindent"/>
              <w:numPr>
                <w:ilvl w:val="0"/>
                <w:numId w:val="0"/>
              </w:numPr>
              <w:ind w:left="515"/>
              <w:rPr>
                <w:rFonts w:ascii="Source Sans Pro" w:hAnsi="Source Sans Pro" w:cs="Arial"/>
                <w:sz w:val="22"/>
                <w:szCs w:val="22"/>
              </w:rPr>
            </w:pPr>
          </w:p>
        </w:tc>
        <w:tc>
          <w:tcPr>
            <w:tcW w:w="2430" w:type="dxa"/>
            <w:shd w:val="clear" w:color="auto" w:fill="E5DFEC" w:themeFill="accent4" w:themeFillTint="33"/>
            <w:tcMar>
              <w:top w:w="29" w:type="dxa"/>
              <w:bottom w:w="29" w:type="dxa"/>
            </w:tcMar>
            <w:vAlign w:val="center"/>
          </w:tcPr>
          <w:p w14:paraId="2DE2B67E" w14:textId="77777777" w:rsidR="00027BDC" w:rsidRPr="00593D81" w:rsidRDefault="00027BDC" w:rsidP="00027BDC">
            <w:pPr>
              <w:tabs>
                <w:tab w:val="left" w:pos="275"/>
              </w:tabs>
              <w:spacing w:after="60"/>
              <w:rPr>
                <w:rFonts w:ascii="Source Sans Pro" w:hAnsi="Source Sans Pro" w:cs="Arial"/>
                <w:sz w:val="22"/>
                <w:szCs w:val="22"/>
              </w:rPr>
            </w:pPr>
            <w:permStart w:id="49687314" w:edGrp="everyone"/>
            <w:r w:rsidRPr="00593D81">
              <w:rPr>
                <w:rFonts w:ascii="Source Sans Pro" w:eastAsia="MS Gothic" w:hAnsi="Source Sans Pro" w:cs="MS Gothic"/>
                <w:sz w:val="22"/>
                <w:szCs w:val="22"/>
              </w:rPr>
              <w:t>☐</w:t>
            </w:r>
            <w:permEnd w:id="4968731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D7FC3F5" w14:textId="606A26C5" w:rsidR="00027BDC" w:rsidRPr="00593D81" w:rsidRDefault="008A7D24" w:rsidP="00027BDC">
            <w:pPr>
              <w:tabs>
                <w:tab w:val="left" w:pos="275"/>
              </w:tabs>
              <w:spacing w:after="60"/>
              <w:rPr>
                <w:rFonts w:ascii="Source Sans Pro" w:hAnsi="Source Sans Pro" w:cs="Arial"/>
                <w:sz w:val="22"/>
                <w:szCs w:val="22"/>
              </w:rPr>
            </w:pPr>
            <w:permStart w:id="1886933019" w:edGrp="everyone"/>
            <w:r>
              <w:rPr>
                <w:rFonts w:ascii="Source Sans Pro" w:eastAsia="MS Gothic" w:hAnsi="Source Sans Pro" w:cs="MS Gothic"/>
                <w:sz w:val="22"/>
                <w:szCs w:val="22"/>
              </w:rPr>
              <w:t>X</w:t>
            </w:r>
            <w:permEnd w:id="1886933019"/>
            <w:r w:rsidR="00027BDC" w:rsidRPr="00593D81">
              <w:rPr>
                <w:rFonts w:ascii="Source Sans Pro" w:eastAsia="MS Gothic" w:hAnsi="Source Sans Pro" w:cs="MS Gothic"/>
                <w:sz w:val="22"/>
                <w:szCs w:val="22"/>
              </w:rPr>
              <w:tab/>
            </w:r>
            <w:r w:rsidR="00027BDC" w:rsidRPr="00593D81">
              <w:rPr>
                <w:rFonts w:ascii="Source Sans Pro" w:hAnsi="Source Sans Pro" w:cs="Arial"/>
                <w:sz w:val="22"/>
                <w:szCs w:val="22"/>
              </w:rPr>
              <w:t>Not systematic</w:t>
            </w:r>
          </w:p>
          <w:p w14:paraId="598D7E95" w14:textId="77777777" w:rsidR="00027BDC" w:rsidRPr="00593D81" w:rsidRDefault="00027BDC" w:rsidP="00027BDC">
            <w:pPr>
              <w:tabs>
                <w:tab w:val="left" w:pos="275"/>
              </w:tabs>
              <w:spacing w:after="60"/>
              <w:rPr>
                <w:rFonts w:ascii="Source Sans Pro" w:hAnsi="Source Sans Pro" w:cs="Arial"/>
                <w:sz w:val="22"/>
                <w:szCs w:val="22"/>
              </w:rPr>
            </w:pPr>
            <w:permStart w:id="1414885408" w:edGrp="everyone"/>
            <w:r w:rsidRPr="00593D81">
              <w:rPr>
                <w:rFonts w:ascii="Source Sans Pro" w:eastAsia="MS Gothic" w:hAnsi="Source Sans Pro" w:cs="MS Gothic"/>
                <w:sz w:val="22"/>
                <w:szCs w:val="22"/>
              </w:rPr>
              <w:t>☐</w:t>
            </w:r>
            <w:permEnd w:id="141488540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43E0401" w14:textId="77777777" w:rsidR="00027BDC" w:rsidRPr="00593D81" w:rsidRDefault="00027BDC" w:rsidP="00027BDC">
            <w:pPr>
              <w:tabs>
                <w:tab w:val="left" w:pos="275"/>
              </w:tabs>
              <w:spacing w:after="60"/>
              <w:rPr>
                <w:rFonts w:ascii="Source Sans Pro" w:hAnsi="Source Sans Pro" w:cs="Arial"/>
                <w:sz w:val="22"/>
                <w:szCs w:val="22"/>
              </w:rPr>
            </w:pPr>
            <w:permStart w:id="593106245" w:edGrp="everyone"/>
            <w:r w:rsidRPr="00593D81">
              <w:rPr>
                <w:rFonts w:ascii="Source Sans Pro" w:eastAsia="MS Gothic" w:hAnsi="Source Sans Pro" w:cs="MS Gothic"/>
                <w:sz w:val="22"/>
                <w:szCs w:val="22"/>
              </w:rPr>
              <w:t>☐</w:t>
            </w:r>
            <w:permEnd w:id="593106245"/>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1D57E528" w14:textId="7A2C6716" w:rsidR="00027BDC" w:rsidRPr="00593D81" w:rsidRDefault="00027BDC" w:rsidP="00027BDC">
            <w:pPr>
              <w:rPr>
                <w:rFonts w:ascii="Source Sans Pro" w:hAnsi="Source Sans Pro" w:cs="Arial"/>
                <w:sz w:val="22"/>
                <w:szCs w:val="22"/>
              </w:rPr>
            </w:pPr>
            <w:permStart w:id="7435518" w:edGrp="everyone"/>
            <w:r w:rsidRPr="00593D81">
              <w:rPr>
                <w:rFonts w:ascii="Source Sans Pro" w:eastAsia="MS Gothic" w:hAnsi="Source Sans Pro" w:cs="MS Gothic"/>
                <w:sz w:val="22"/>
                <w:szCs w:val="22"/>
              </w:rPr>
              <w:t>☐</w:t>
            </w:r>
            <w:permEnd w:id="7435518"/>
            <w:r w:rsidRPr="00593D81">
              <w:rPr>
                <w:rFonts w:ascii="Source Sans Pro" w:hAnsi="Source Sans Pro" w:cs="Arial"/>
                <w:sz w:val="22"/>
                <w:szCs w:val="22"/>
              </w:rPr>
              <w:t xml:space="preserve"> At scale</w:t>
            </w:r>
          </w:p>
        </w:tc>
        <w:tc>
          <w:tcPr>
            <w:tcW w:w="4190" w:type="dxa"/>
            <w:shd w:val="clear" w:color="auto" w:fill="E5DFEC" w:themeFill="accent4" w:themeFillTint="33"/>
            <w:tcMar>
              <w:top w:w="29" w:type="dxa"/>
              <w:bottom w:w="29" w:type="dxa"/>
            </w:tcMar>
          </w:tcPr>
          <w:p w14:paraId="42762A62"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Progress to date:</w:t>
            </w:r>
          </w:p>
          <w:p w14:paraId="3E8E859C" w14:textId="7FC2900C" w:rsidR="00027BDC" w:rsidRPr="00593D81" w:rsidRDefault="00581C58" w:rsidP="00027BDC">
            <w:pPr>
              <w:pStyle w:val="Tablebul1"/>
              <w:rPr>
                <w:rFonts w:ascii="Source Sans Pro" w:hAnsi="Source Sans Pro"/>
              </w:rPr>
            </w:pPr>
            <w:permStart w:id="1985243552" w:edGrp="everyone"/>
            <w:r>
              <w:rPr>
                <w:rFonts w:ascii="Source Sans Pro" w:hAnsi="Source Sans Pro"/>
              </w:rPr>
              <w:t>Seeing a counselor and d</w:t>
            </w:r>
            <w:r w:rsidR="007D5C1F">
              <w:rPr>
                <w:rFonts w:ascii="Source Sans Pro" w:hAnsi="Source Sans Pro"/>
              </w:rPr>
              <w:t>eveloping an Ed plan</w:t>
            </w:r>
            <w:r>
              <w:rPr>
                <w:rFonts w:ascii="Source Sans Pro" w:hAnsi="Source Sans Pro"/>
              </w:rPr>
              <w:t xml:space="preserve"> is required as one of the</w:t>
            </w:r>
            <w:r w:rsidR="007D5C1F">
              <w:rPr>
                <w:rFonts w:ascii="Source Sans Pro" w:hAnsi="Source Sans Pro"/>
              </w:rPr>
              <w:t xml:space="preserve"> steps to success when enrolling</w:t>
            </w:r>
            <w:r>
              <w:rPr>
                <w:rFonts w:ascii="Source Sans Pro" w:hAnsi="Source Sans Pro"/>
              </w:rPr>
              <w:t>. Some Hartnell and dual enrollment students choose to take Counseling courses that offer more information in these areas</w:t>
            </w:r>
          </w:p>
          <w:permEnd w:id="1985243552"/>
          <w:p w14:paraId="52765E8D" w14:textId="22FDF615" w:rsidR="00027BDC" w:rsidRPr="00593D81" w:rsidRDefault="00027BDC" w:rsidP="00027BDC">
            <w:pPr>
              <w:pStyle w:val="Tbul1"/>
              <w:numPr>
                <w:ilvl w:val="0"/>
                <w:numId w:val="0"/>
              </w:numPr>
              <w:rPr>
                <w:rFonts w:ascii="Source Sans Pro" w:hAnsi="Source Sans Pro"/>
              </w:rPr>
            </w:pPr>
          </w:p>
          <w:p w14:paraId="03D65AC6" w14:textId="77777777" w:rsidR="00673F83" w:rsidRPr="00593D81" w:rsidRDefault="00673F83" w:rsidP="00027BDC">
            <w:pPr>
              <w:pStyle w:val="Tbul1"/>
              <w:numPr>
                <w:ilvl w:val="0"/>
                <w:numId w:val="0"/>
              </w:numPr>
              <w:rPr>
                <w:rFonts w:ascii="Source Sans Pro" w:hAnsi="Source Sans Pro"/>
              </w:rPr>
            </w:pPr>
          </w:p>
          <w:p w14:paraId="27F0750D" w14:textId="77777777" w:rsidR="00F00121" w:rsidRPr="00593D81" w:rsidRDefault="00F00121" w:rsidP="00027BDC">
            <w:pPr>
              <w:pStyle w:val="Tbul1"/>
              <w:numPr>
                <w:ilvl w:val="0"/>
                <w:numId w:val="0"/>
              </w:numPr>
              <w:rPr>
                <w:rFonts w:ascii="Source Sans Pro" w:hAnsi="Source Sans Pro"/>
              </w:rPr>
            </w:pPr>
          </w:p>
          <w:p w14:paraId="6A0D7A1E" w14:textId="77777777" w:rsidR="00F00121" w:rsidRPr="00593D81" w:rsidRDefault="00F00121" w:rsidP="00F0012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33073411" w:edGrp="everyone"/>
          </w:p>
          <w:permEnd w:id="433073411"/>
          <w:p w14:paraId="4FFEFCA2" w14:textId="60AEAF97" w:rsidR="00F00121" w:rsidRPr="00593D81" w:rsidRDefault="00F00121" w:rsidP="00027BDC">
            <w:pPr>
              <w:pStyle w:val="Tbul1"/>
              <w:numPr>
                <w:ilvl w:val="0"/>
                <w:numId w:val="0"/>
              </w:numPr>
              <w:rPr>
                <w:rFonts w:ascii="Source Sans Pro" w:hAnsi="Source Sans Pro"/>
              </w:rPr>
            </w:pPr>
          </w:p>
        </w:tc>
        <w:tc>
          <w:tcPr>
            <w:tcW w:w="4051" w:type="dxa"/>
            <w:shd w:val="clear" w:color="auto" w:fill="E5DFEC" w:themeFill="accent4" w:themeFillTint="33"/>
          </w:tcPr>
          <w:p w14:paraId="3B26258A"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Next steps:</w:t>
            </w:r>
          </w:p>
          <w:p w14:paraId="085485EF" w14:textId="46449C80" w:rsidR="00027BDC" w:rsidRDefault="00752A32" w:rsidP="00027BDC">
            <w:pPr>
              <w:pStyle w:val="Tablebul1"/>
              <w:numPr>
                <w:ilvl w:val="0"/>
                <w:numId w:val="11"/>
              </w:numPr>
              <w:rPr>
                <w:rFonts w:ascii="Source Sans Pro" w:hAnsi="Source Sans Pro"/>
              </w:rPr>
            </w:pPr>
            <w:permStart w:id="518142066" w:edGrp="everyone"/>
            <w:r>
              <w:rPr>
                <w:rFonts w:ascii="Source Sans Pro" w:hAnsi="Source Sans Pro"/>
              </w:rPr>
              <w:t>2019-2020 Pre-Enrolled Students Team will d</w:t>
            </w:r>
            <w:r w:rsidR="00A26E92">
              <w:rPr>
                <w:rFonts w:ascii="Source Sans Pro" w:hAnsi="Source Sans Pro"/>
              </w:rPr>
              <w:t>esign &amp; approve system for creating, housing, and updating consistent PR materials for outreach</w:t>
            </w:r>
          </w:p>
          <w:p w14:paraId="14E09F57" w14:textId="563A53E8" w:rsidR="00A26E92" w:rsidRDefault="00752A32" w:rsidP="00027BDC">
            <w:pPr>
              <w:pStyle w:val="Tablebul1"/>
              <w:numPr>
                <w:ilvl w:val="0"/>
                <w:numId w:val="11"/>
              </w:numPr>
              <w:rPr>
                <w:rFonts w:ascii="Source Sans Pro" w:hAnsi="Source Sans Pro"/>
              </w:rPr>
            </w:pPr>
            <w:r>
              <w:rPr>
                <w:rFonts w:ascii="Source Sans Pro" w:hAnsi="Source Sans Pro"/>
              </w:rPr>
              <w:t>2019-2020 Pre-Enrolled Student Team will d</w:t>
            </w:r>
            <w:r w:rsidR="00A26E92">
              <w:rPr>
                <w:rFonts w:ascii="Source Sans Pro" w:hAnsi="Source Sans Pro"/>
              </w:rPr>
              <w:t>esign &amp; approve system for mapping pre-enrolled student pathways and keeping these materials up to date</w:t>
            </w:r>
          </w:p>
          <w:permEnd w:id="518142066"/>
          <w:p w14:paraId="24388AF1" w14:textId="77777777" w:rsidR="00027BDC" w:rsidRPr="00593D81" w:rsidRDefault="00027BDC" w:rsidP="00027BDC">
            <w:pPr>
              <w:rPr>
                <w:rFonts w:ascii="Source Sans Pro" w:hAnsi="Source Sans Pro" w:cs="Arial"/>
                <w:sz w:val="22"/>
                <w:szCs w:val="22"/>
              </w:rPr>
            </w:pPr>
          </w:p>
          <w:p w14:paraId="28371798"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AD7DB71" w14:textId="5A09EF95" w:rsidR="00027BDC" w:rsidRPr="00593D81" w:rsidRDefault="00A26E92" w:rsidP="00027BDC">
            <w:pPr>
              <w:pStyle w:val="Tablebul1"/>
              <w:numPr>
                <w:ilvl w:val="0"/>
                <w:numId w:val="11"/>
              </w:numPr>
              <w:rPr>
                <w:rFonts w:ascii="Source Sans Pro" w:hAnsi="Source Sans Pro"/>
              </w:rPr>
            </w:pPr>
            <w:permStart w:id="1169896289" w:edGrp="everyone"/>
            <w:r>
              <w:rPr>
                <w:rFonts w:ascii="Source Sans Pro" w:hAnsi="Source Sans Pro"/>
              </w:rPr>
              <w:t>2019-2020</w:t>
            </w:r>
          </w:p>
          <w:permEnd w:id="1169896289"/>
          <w:p w14:paraId="2D28D58B" w14:textId="77777777" w:rsidR="00027BDC" w:rsidRPr="00593D81" w:rsidRDefault="00027BDC" w:rsidP="00027BDC">
            <w:pPr>
              <w:rPr>
                <w:rFonts w:ascii="Source Sans Pro" w:hAnsi="Source Sans Pro" w:cs="Arial"/>
                <w:i/>
                <w:sz w:val="22"/>
                <w:szCs w:val="22"/>
              </w:rPr>
            </w:pPr>
          </w:p>
        </w:tc>
      </w:tr>
      <w:tr w:rsidR="00027BDC" w:rsidRPr="00593D81" w14:paraId="7095873D" w14:textId="129509B8" w:rsidTr="00D12FEA">
        <w:trPr>
          <w:jc w:val="center"/>
        </w:trPr>
        <w:tc>
          <w:tcPr>
            <w:tcW w:w="4315" w:type="dxa"/>
            <w:tcBorders>
              <w:top w:val="single" w:sz="4" w:space="0" w:color="auto"/>
            </w:tcBorders>
            <w:shd w:val="clear" w:color="auto" w:fill="FDE9D9" w:themeFill="accent6" w:themeFillTint="33"/>
            <w:tcMar>
              <w:top w:w="29" w:type="dxa"/>
              <w:bottom w:w="29" w:type="dxa"/>
            </w:tcMar>
          </w:tcPr>
          <w:p w14:paraId="0D1CBA0E" w14:textId="3E870E3F" w:rsidR="00027BDC" w:rsidRPr="00593D81" w:rsidRDefault="00027BDC" w:rsidP="00027BDC">
            <w:pPr>
              <w:pStyle w:val="Tableindent"/>
              <w:rPr>
                <w:rFonts w:ascii="Source Sans Pro" w:hAnsi="Source Sans Pro" w:cs="Arial"/>
                <w:sz w:val="22"/>
                <w:szCs w:val="22"/>
              </w:rPr>
            </w:pPr>
            <w:r w:rsidRPr="00593D81">
              <w:rPr>
                <w:rFonts w:ascii="Source Sans Pro" w:hAnsi="Source Sans Pro" w:cs="Arial"/>
                <w:sz w:val="22"/>
                <w:szCs w:val="22"/>
              </w:rPr>
              <w:t>Special supports are provided to help academically un</w:t>
            </w:r>
            <w:r w:rsidR="003732F0" w:rsidRPr="00593D81">
              <w:rPr>
                <w:rFonts w:ascii="Source Sans Pro" w:hAnsi="Source Sans Pro" w:cs="Arial"/>
                <w:sz w:val="22"/>
                <w:szCs w:val="22"/>
              </w:rPr>
              <w:t>der</w:t>
            </w:r>
            <w:r w:rsidRPr="00593D81">
              <w:rPr>
                <w:rFonts w:ascii="Source Sans Pro" w:hAnsi="Source Sans Pro" w:cs="Arial"/>
                <w:sz w:val="22"/>
                <w:szCs w:val="22"/>
              </w:rPr>
              <w:t xml:space="preserve">prepared students to succeed in the “gateway” courses for the college’s </w:t>
            </w:r>
            <w:r w:rsidRPr="00593D81">
              <w:rPr>
                <w:rFonts w:ascii="Source Sans Pro" w:hAnsi="Source Sans Pro" w:cs="Arial"/>
                <w:b/>
                <w:sz w:val="22"/>
                <w:szCs w:val="22"/>
              </w:rPr>
              <w:t>major program area</w:t>
            </w:r>
            <w:r w:rsidR="002F61AB" w:rsidRPr="00593D81">
              <w:rPr>
                <w:rFonts w:ascii="Source Sans Pro" w:hAnsi="Source Sans Pro" w:cs="Arial"/>
                <w:b/>
                <w:sz w:val="22"/>
                <w:szCs w:val="22"/>
              </w:rPr>
              <w:t>s</w:t>
            </w:r>
            <w:r w:rsidR="002F61AB" w:rsidRPr="00593D81">
              <w:rPr>
                <w:rFonts w:ascii="Source Sans Pro" w:hAnsi="Source Sans Pro" w:cs="Arial"/>
                <w:sz w:val="22"/>
                <w:szCs w:val="22"/>
              </w:rPr>
              <w:t xml:space="preserve">. </w:t>
            </w:r>
          </w:p>
        </w:tc>
        <w:tc>
          <w:tcPr>
            <w:tcW w:w="2430" w:type="dxa"/>
            <w:shd w:val="clear" w:color="auto" w:fill="FDE9D9" w:themeFill="accent6" w:themeFillTint="33"/>
            <w:tcMar>
              <w:top w:w="29" w:type="dxa"/>
              <w:bottom w:w="29" w:type="dxa"/>
            </w:tcMar>
            <w:vAlign w:val="center"/>
          </w:tcPr>
          <w:p w14:paraId="07EC1DC0" w14:textId="77777777" w:rsidR="00027BDC" w:rsidRPr="00593D81" w:rsidRDefault="00027BDC" w:rsidP="00027BDC">
            <w:pPr>
              <w:tabs>
                <w:tab w:val="left" w:pos="275"/>
              </w:tabs>
              <w:spacing w:after="60"/>
              <w:rPr>
                <w:rFonts w:ascii="Source Sans Pro" w:hAnsi="Source Sans Pro" w:cs="Arial"/>
                <w:sz w:val="22"/>
                <w:szCs w:val="22"/>
              </w:rPr>
            </w:pPr>
            <w:permStart w:id="2115661243" w:edGrp="everyone"/>
            <w:r w:rsidRPr="00593D81">
              <w:rPr>
                <w:rFonts w:ascii="Source Sans Pro" w:eastAsia="MS Gothic" w:hAnsi="Source Sans Pro" w:cs="MS Gothic"/>
                <w:sz w:val="22"/>
                <w:szCs w:val="22"/>
              </w:rPr>
              <w:t>☐</w:t>
            </w:r>
            <w:permEnd w:id="211566124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083E0A8C" w14:textId="5D741186" w:rsidR="00027BDC" w:rsidRPr="00593D81" w:rsidRDefault="00AF03CF" w:rsidP="00027BDC">
            <w:pPr>
              <w:tabs>
                <w:tab w:val="left" w:pos="275"/>
              </w:tabs>
              <w:spacing w:after="60"/>
              <w:rPr>
                <w:rFonts w:ascii="Source Sans Pro" w:hAnsi="Source Sans Pro" w:cs="Arial"/>
                <w:sz w:val="22"/>
                <w:szCs w:val="22"/>
              </w:rPr>
            </w:pPr>
            <w:permStart w:id="1553990401" w:edGrp="everyone"/>
            <w:r>
              <w:rPr>
                <w:rFonts w:ascii="Source Sans Pro" w:eastAsia="MS Gothic" w:hAnsi="Source Sans Pro" w:cs="MS Gothic"/>
                <w:sz w:val="22"/>
                <w:szCs w:val="22"/>
              </w:rPr>
              <w:t xml:space="preserve">X </w:t>
            </w:r>
            <w:permEnd w:id="1553990401"/>
            <w:r w:rsidR="00027BDC" w:rsidRPr="00593D81">
              <w:rPr>
                <w:rFonts w:ascii="Source Sans Pro" w:eastAsia="MS Gothic" w:hAnsi="Source Sans Pro" w:cs="MS Gothic"/>
                <w:sz w:val="22"/>
                <w:szCs w:val="22"/>
              </w:rPr>
              <w:tab/>
            </w:r>
            <w:r w:rsidR="00027BDC" w:rsidRPr="00593D81">
              <w:rPr>
                <w:rFonts w:ascii="Source Sans Pro" w:hAnsi="Source Sans Pro" w:cs="Arial"/>
                <w:sz w:val="22"/>
                <w:szCs w:val="22"/>
              </w:rPr>
              <w:t>Not systematic</w:t>
            </w:r>
          </w:p>
          <w:p w14:paraId="4F274E63" w14:textId="7AFBF1FF" w:rsidR="00027BDC" w:rsidRPr="00593D81" w:rsidRDefault="00027BDC" w:rsidP="00027BDC">
            <w:pPr>
              <w:tabs>
                <w:tab w:val="left" w:pos="275"/>
              </w:tabs>
              <w:spacing w:after="60"/>
              <w:rPr>
                <w:rFonts w:ascii="Source Sans Pro" w:hAnsi="Source Sans Pro" w:cs="Arial"/>
                <w:sz w:val="22"/>
                <w:szCs w:val="22"/>
              </w:rPr>
            </w:pPr>
            <w:permStart w:id="322379310" w:edGrp="everyone"/>
            <w:permEnd w:id="322379310"/>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31F70847" w14:textId="77777777" w:rsidR="00027BDC" w:rsidRPr="00593D81" w:rsidRDefault="00027BDC" w:rsidP="00027BDC">
            <w:pPr>
              <w:tabs>
                <w:tab w:val="left" w:pos="275"/>
              </w:tabs>
              <w:spacing w:after="60"/>
              <w:rPr>
                <w:rFonts w:ascii="Source Sans Pro" w:hAnsi="Source Sans Pro" w:cs="Arial"/>
                <w:sz w:val="22"/>
                <w:szCs w:val="22"/>
              </w:rPr>
            </w:pPr>
            <w:permStart w:id="1199852106" w:edGrp="everyone"/>
            <w:r w:rsidRPr="00593D81">
              <w:rPr>
                <w:rFonts w:ascii="Source Sans Pro" w:eastAsia="MS Gothic" w:hAnsi="Source Sans Pro" w:cs="MS Gothic"/>
                <w:sz w:val="22"/>
                <w:szCs w:val="22"/>
              </w:rPr>
              <w:t>☐</w:t>
            </w:r>
            <w:permEnd w:id="119985210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2BD76E46" w14:textId="6D055D3D" w:rsidR="00027BDC" w:rsidRPr="00593D81" w:rsidRDefault="00027BDC" w:rsidP="00027BDC">
            <w:pPr>
              <w:rPr>
                <w:rFonts w:ascii="Source Sans Pro" w:hAnsi="Source Sans Pro" w:cs="Arial"/>
                <w:sz w:val="22"/>
                <w:szCs w:val="22"/>
              </w:rPr>
            </w:pPr>
            <w:permStart w:id="238964167" w:edGrp="everyone"/>
            <w:r w:rsidRPr="00593D81">
              <w:rPr>
                <w:rFonts w:ascii="Source Sans Pro" w:eastAsia="MS Gothic" w:hAnsi="Source Sans Pro" w:cs="MS Gothic"/>
                <w:sz w:val="22"/>
                <w:szCs w:val="22"/>
              </w:rPr>
              <w:t>☐</w:t>
            </w:r>
            <w:permEnd w:id="238964167"/>
            <w:r w:rsidRPr="00593D81">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6DC17078"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Progress to date:</w:t>
            </w:r>
          </w:p>
          <w:p w14:paraId="585A293A" w14:textId="1FFF0D8C" w:rsidR="002A0B4D" w:rsidRDefault="00AF03CF" w:rsidP="00027BDC">
            <w:pPr>
              <w:pStyle w:val="Tablebul1"/>
              <w:rPr>
                <w:rFonts w:ascii="Source Sans Pro" w:hAnsi="Source Sans Pro"/>
              </w:rPr>
            </w:pPr>
            <w:permStart w:id="1476595324" w:edGrp="everyone"/>
            <w:r>
              <w:rPr>
                <w:rFonts w:ascii="Source Sans Pro" w:hAnsi="Source Sans Pro"/>
              </w:rPr>
              <w:t xml:space="preserve">Panther Learning Lab </w:t>
            </w:r>
            <w:r w:rsidR="00CD6B5C">
              <w:rPr>
                <w:rFonts w:ascii="Source Sans Pro" w:hAnsi="Source Sans Pro"/>
              </w:rPr>
              <w:t>offers para-professional and peer tutoring services at multiple locations.</w:t>
            </w:r>
          </w:p>
          <w:p w14:paraId="37048FD7" w14:textId="5618AFA5" w:rsidR="00027BDC" w:rsidRDefault="002A0B4D" w:rsidP="00027BDC">
            <w:pPr>
              <w:pStyle w:val="Tablebul1"/>
              <w:rPr>
                <w:rFonts w:ascii="Source Sans Pro" w:hAnsi="Source Sans Pro"/>
              </w:rPr>
            </w:pPr>
            <w:r>
              <w:rPr>
                <w:rFonts w:ascii="Source Sans Pro" w:hAnsi="Source Sans Pro"/>
              </w:rPr>
              <w:t>Both dual enrollment and entering students are being encouraged to take Counseling 1, which is an introduction to college course.  However, there are limited number of sections and the curriculum needs to be re-evaluated and possible revised</w:t>
            </w:r>
            <w:r w:rsidR="00AF03CF">
              <w:rPr>
                <w:rFonts w:ascii="Source Sans Pro" w:hAnsi="Source Sans Pro"/>
              </w:rPr>
              <w:t>.</w:t>
            </w:r>
          </w:p>
          <w:p w14:paraId="0C173BFD" w14:textId="2960DDA9" w:rsidR="00045DCB" w:rsidRPr="00593D81" w:rsidRDefault="00045DCB" w:rsidP="00027BDC">
            <w:pPr>
              <w:pStyle w:val="Tablebul1"/>
              <w:rPr>
                <w:rFonts w:ascii="Source Sans Pro" w:hAnsi="Source Sans Pro"/>
              </w:rPr>
            </w:pPr>
            <w:r>
              <w:rPr>
                <w:rFonts w:ascii="Source Sans Pro" w:hAnsi="Source Sans Pro"/>
              </w:rPr>
              <w:t>Starfish is being used on a limited basis for certain classes (especially math and English).  Early Support Specialists and Instructors work to report and help students</w:t>
            </w:r>
          </w:p>
          <w:permEnd w:id="1476595324"/>
          <w:p w14:paraId="7AD595DD" w14:textId="56D41EC7" w:rsidR="00F00121" w:rsidRPr="00593D81" w:rsidRDefault="00F00121" w:rsidP="00F00121">
            <w:pPr>
              <w:pStyle w:val="Tbul1"/>
              <w:numPr>
                <w:ilvl w:val="0"/>
                <w:numId w:val="0"/>
              </w:numPr>
              <w:rPr>
                <w:rFonts w:ascii="Source Sans Pro" w:hAnsi="Source Sans Pro"/>
              </w:rPr>
            </w:pPr>
          </w:p>
          <w:p w14:paraId="06D694A5" w14:textId="77777777" w:rsidR="00F00121" w:rsidRPr="00593D81" w:rsidRDefault="00F00121" w:rsidP="00F00121">
            <w:pPr>
              <w:pStyle w:val="Tbul1"/>
              <w:numPr>
                <w:ilvl w:val="0"/>
                <w:numId w:val="0"/>
              </w:numPr>
              <w:ind w:left="245" w:hanging="245"/>
              <w:rPr>
                <w:rFonts w:ascii="Source Sans Pro" w:hAnsi="Source Sans Pro"/>
              </w:rPr>
            </w:pPr>
          </w:p>
          <w:p w14:paraId="61169F1B" w14:textId="77777777" w:rsidR="00F00121" w:rsidRPr="00593D81" w:rsidRDefault="00F00121" w:rsidP="00F0012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684430156" w:edGrp="everyone"/>
          </w:p>
          <w:permEnd w:id="1684430156"/>
          <w:p w14:paraId="02AE378B" w14:textId="42D1FD9C" w:rsidR="00F00121" w:rsidRPr="00593D81" w:rsidRDefault="00F00121" w:rsidP="00F00121">
            <w:pPr>
              <w:pStyle w:val="Tablebul1"/>
              <w:numPr>
                <w:ilvl w:val="0"/>
                <w:numId w:val="0"/>
              </w:numPr>
              <w:ind w:left="245" w:hanging="245"/>
              <w:rPr>
                <w:rFonts w:ascii="Source Sans Pro" w:hAnsi="Source Sans Pro"/>
              </w:rPr>
            </w:pPr>
          </w:p>
        </w:tc>
        <w:tc>
          <w:tcPr>
            <w:tcW w:w="4051" w:type="dxa"/>
            <w:shd w:val="clear" w:color="auto" w:fill="FDE9D9" w:themeFill="accent6" w:themeFillTint="33"/>
          </w:tcPr>
          <w:p w14:paraId="10456BE3"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Next steps:</w:t>
            </w:r>
          </w:p>
          <w:p w14:paraId="469EC7D1" w14:textId="77777777" w:rsidR="00045DCB" w:rsidRPr="008A4177" w:rsidRDefault="00045DCB" w:rsidP="00045DCB">
            <w:pPr>
              <w:pStyle w:val="Tablebul1"/>
              <w:numPr>
                <w:ilvl w:val="0"/>
                <w:numId w:val="11"/>
              </w:numPr>
              <w:rPr>
                <w:rFonts w:ascii="Source Sans Pro" w:hAnsi="Source Sans Pro"/>
              </w:rPr>
            </w:pPr>
            <w:permStart w:id="1361603039" w:edGrp="everyone"/>
            <w:r>
              <w:rPr>
                <w:rFonts w:ascii="Source Sans Pro" w:hAnsi="Source Sans Pro"/>
              </w:rPr>
              <w:t>2019-2020 Early Support Services will use data from trial run Spring 2019 to improve the program and to make plans for upscaling access</w:t>
            </w:r>
            <w:r w:rsidRPr="008A4177">
              <w:rPr>
                <w:rFonts w:ascii="Source Sans Pro" w:hAnsi="Source Sans Pro"/>
                <w:i/>
              </w:rPr>
              <w:t xml:space="preserve"> </w:t>
            </w:r>
          </w:p>
          <w:p w14:paraId="22F50E13" w14:textId="38A336D4" w:rsidR="00027BDC" w:rsidRPr="00593D81" w:rsidRDefault="00027BDC" w:rsidP="00027BDC">
            <w:pPr>
              <w:pStyle w:val="Tablebul1"/>
              <w:numPr>
                <w:ilvl w:val="0"/>
                <w:numId w:val="11"/>
              </w:numPr>
              <w:rPr>
                <w:rFonts w:ascii="Source Sans Pro" w:hAnsi="Source Sans Pro"/>
              </w:rPr>
            </w:pPr>
          </w:p>
          <w:permEnd w:id="1361603039"/>
          <w:p w14:paraId="47EFD4E9" w14:textId="77777777" w:rsidR="00027BDC" w:rsidRPr="00593D81" w:rsidRDefault="00027BDC" w:rsidP="00027BDC">
            <w:pPr>
              <w:rPr>
                <w:rFonts w:ascii="Source Sans Pro" w:hAnsi="Source Sans Pro" w:cs="Arial"/>
                <w:sz w:val="22"/>
                <w:szCs w:val="22"/>
              </w:rPr>
            </w:pPr>
          </w:p>
          <w:p w14:paraId="56C7C08A"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E58A2B4" w14:textId="4C48A05E" w:rsidR="00027BDC" w:rsidRPr="00593D81" w:rsidRDefault="00AF03CF" w:rsidP="00027BDC">
            <w:pPr>
              <w:pStyle w:val="Tablebul1"/>
              <w:numPr>
                <w:ilvl w:val="0"/>
                <w:numId w:val="11"/>
              </w:numPr>
              <w:rPr>
                <w:rFonts w:ascii="Source Sans Pro" w:hAnsi="Source Sans Pro"/>
              </w:rPr>
            </w:pPr>
            <w:permStart w:id="1891380529" w:edGrp="everyone"/>
            <w:r>
              <w:rPr>
                <w:rFonts w:ascii="Source Sans Pro" w:hAnsi="Source Sans Pro"/>
              </w:rPr>
              <w:t>2019-2020</w:t>
            </w:r>
          </w:p>
          <w:permEnd w:id="1891380529"/>
          <w:p w14:paraId="7AA2919C" w14:textId="77777777" w:rsidR="00027BDC" w:rsidRPr="00593D81" w:rsidRDefault="00027BDC" w:rsidP="00027BDC">
            <w:pPr>
              <w:pStyle w:val="ListParagraph"/>
              <w:ind w:left="360"/>
              <w:rPr>
                <w:rFonts w:ascii="Source Sans Pro" w:hAnsi="Source Sans Pro" w:cs="Arial"/>
                <w:i/>
                <w:sz w:val="22"/>
                <w:szCs w:val="22"/>
              </w:rPr>
            </w:pPr>
          </w:p>
        </w:tc>
      </w:tr>
      <w:tr w:rsidR="003B5F3C" w:rsidRPr="00593D81" w14:paraId="280A6231" w14:textId="77777777" w:rsidTr="00D12FEA">
        <w:trPr>
          <w:jc w:val="center"/>
        </w:trPr>
        <w:tc>
          <w:tcPr>
            <w:tcW w:w="4315" w:type="dxa"/>
            <w:tcBorders>
              <w:top w:val="single" w:sz="4" w:space="0" w:color="auto"/>
            </w:tcBorders>
            <w:shd w:val="clear" w:color="auto" w:fill="FDE9D9" w:themeFill="accent6" w:themeFillTint="33"/>
            <w:tcMar>
              <w:top w:w="29" w:type="dxa"/>
              <w:bottom w:w="29" w:type="dxa"/>
            </w:tcMar>
          </w:tcPr>
          <w:p w14:paraId="3877CC07" w14:textId="5360489C" w:rsidR="003B5F3C" w:rsidRPr="00593D81" w:rsidRDefault="003B5F3C" w:rsidP="00D1233D">
            <w:pPr>
              <w:pStyle w:val="Tableindent"/>
              <w:rPr>
                <w:rFonts w:ascii="Source Sans Pro" w:hAnsi="Source Sans Pro"/>
                <w:sz w:val="22"/>
                <w:szCs w:val="22"/>
              </w:rPr>
            </w:pPr>
            <w:r w:rsidRPr="00593D81">
              <w:rPr>
                <w:rFonts w:ascii="Source Sans Pro" w:hAnsi="Source Sans Pro"/>
                <w:sz w:val="22"/>
                <w:szCs w:val="22"/>
              </w:rPr>
              <w:t>Special supports are provided to help academically un</w:t>
            </w:r>
            <w:r w:rsidR="003732F0" w:rsidRPr="00593D81">
              <w:rPr>
                <w:rFonts w:ascii="Source Sans Pro" w:hAnsi="Source Sans Pro"/>
                <w:sz w:val="22"/>
                <w:szCs w:val="22"/>
              </w:rPr>
              <w:t>der</w:t>
            </w:r>
            <w:r w:rsidRPr="00593D81">
              <w:rPr>
                <w:rFonts w:ascii="Source Sans Pro" w:hAnsi="Source Sans Pro"/>
                <w:sz w:val="22"/>
                <w:szCs w:val="22"/>
              </w:rPr>
              <w:t>prepared students to succeed in the</w:t>
            </w:r>
            <w:r w:rsidR="00485D4E" w:rsidRPr="00593D81">
              <w:rPr>
                <w:rFonts w:ascii="Source Sans Pro" w:hAnsi="Source Sans Pro"/>
                <w:sz w:val="22"/>
                <w:szCs w:val="22"/>
              </w:rPr>
              <w:t xml:space="preserve"> program-relevant</w:t>
            </w:r>
            <w:r w:rsidRPr="00593D81">
              <w:rPr>
                <w:rFonts w:ascii="Source Sans Pro" w:hAnsi="Source Sans Pro"/>
                <w:sz w:val="22"/>
                <w:szCs w:val="22"/>
              </w:rPr>
              <w:t xml:space="preserve"> “gateway”</w:t>
            </w:r>
            <w:r w:rsidR="00485D4E" w:rsidRPr="00593D81">
              <w:rPr>
                <w:rFonts w:ascii="Source Sans Pro" w:hAnsi="Source Sans Pro"/>
                <w:sz w:val="22"/>
                <w:szCs w:val="22"/>
              </w:rPr>
              <w:t xml:space="preserve">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00BC7F4D" w:rsidRPr="00593D81">
              <w:rPr>
                <w:rFonts w:ascii="Source Sans Pro" w:hAnsi="Source Sans Pro"/>
                <w:i/>
                <w:sz w:val="22"/>
                <w:szCs w:val="22"/>
              </w:rPr>
              <w:t>(Note: This practice was added to the SOAA in February 2019)</w:t>
            </w:r>
          </w:p>
        </w:tc>
        <w:tc>
          <w:tcPr>
            <w:tcW w:w="2430" w:type="dxa"/>
            <w:shd w:val="clear" w:color="auto" w:fill="FDE9D9" w:themeFill="accent6" w:themeFillTint="33"/>
            <w:tcMar>
              <w:top w:w="29" w:type="dxa"/>
              <w:bottom w:w="29" w:type="dxa"/>
            </w:tcMar>
            <w:vAlign w:val="center"/>
          </w:tcPr>
          <w:p w14:paraId="2B603DD1" w14:textId="77777777" w:rsidR="003B5F3C" w:rsidRPr="00593D81" w:rsidRDefault="003B5F3C" w:rsidP="003B5F3C">
            <w:pPr>
              <w:tabs>
                <w:tab w:val="left" w:pos="275"/>
              </w:tabs>
              <w:spacing w:after="60"/>
              <w:rPr>
                <w:rFonts w:ascii="Source Sans Pro" w:hAnsi="Source Sans Pro" w:cs="Arial"/>
                <w:sz w:val="22"/>
                <w:szCs w:val="22"/>
              </w:rPr>
            </w:pPr>
            <w:permStart w:id="880755277" w:edGrp="everyone"/>
            <w:r w:rsidRPr="00593D81">
              <w:rPr>
                <w:rFonts w:ascii="Source Sans Pro" w:eastAsia="MS Gothic" w:hAnsi="Source Sans Pro" w:cs="MS Gothic"/>
                <w:sz w:val="22"/>
                <w:szCs w:val="22"/>
              </w:rPr>
              <w:t>☐</w:t>
            </w:r>
            <w:permEnd w:id="880755277"/>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6305059" w14:textId="7ADF5C4F" w:rsidR="003B5F3C" w:rsidRPr="00593D81" w:rsidRDefault="003B5F3C" w:rsidP="003B5F3C">
            <w:pPr>
              <w:tabs>
                <w:tab w:val="left" w:pos="275"/>
              </w:tabs>
              <w:spacing w:after="60"/>
              <w:rPr>
                <w:rFonts w:ascii="Source Sans Pro" w:hAnsi="Source Sans Pro" w:cs="Arial"/>
                <w:sz w:val="22"/>
                <w:szCs w:val="22"/>
              </w:rPr>
            </w:pPr>
            <w:permStart w:id="897263639" w:edGrp="everyone"/>
            <w:r w:rsidRPr="00593D81">
              <w:rPr>
                <w:rFonts w:ascii="Source Sans Pro" w:eastAsia="MS Gothic" w:hAnsi="Source Sans Pro" w:cs="MS Gothic"/>
                <w:sz w:val="22"/>
                <w:szCs w:val="22"/>
              </w:rPr>
              <w:t>☐</w:t>
            </w:r>
            <w:permEnd w:id="89726363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26871C82" w14:textId="4FA9D792" w:rsidR="003B5F3C" w:rsidRPr="00593D81" w:rsidRDefault="00D12FEA" w:rsidP="003B5F3C">
            <w:pPr>
              <w:tabs>
                <w:tab w:val="left" w:pos="275"/>
              </w:tabs>
              <w:spacing w:after="60"/>
              <w:rPr>
                <w:rFonts w:ascii="Source Sans Pro" w:hAnsi="Source Sans Pro" w:cs="Arial"/>
                <w:sz w:val="22"/>
                <w:szCs w:val="22"/>
              </w:rPr>
            </w:pPr>
            <w:permStart w:id="1535736358" w:edGrp="everyone"/>
            <w:r>
              <w:rPr>
                <w:rFonts w:ascii="Source Sans Pro" w:eastAsia="MS Gothic" w:hAnsi="Source Sans Pro" w:cs="MS Gothic"/>
                <w:sz w:val="22"/>
                <w:szCs w:val="22"/>
              </w:rPr>
              <w:t>X</w:t>
            </w:r>
            <w:permEnd w:id="1535736358"/>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Planning to scale</w:t>
            </w:r>
          </w:p>
          <w:p w14:paraId="285D6738" w14:textId="3600270A" w:rsidR="003B5F3C" w:rsidRPr="00593D81" w:rsidRDefault="003B5F3C" w:rsidP="003B5F3C">
            <w:pPr>
              <w:tabs>
                <w:tab w:val="left" w:pos="275"/>
              </w:tabs>
              <w:spacing w:after="60"/>
              <w:rPr>
                <w:rFonts w:ascii="Source Sans Pro" w:hAnsi="Source Sans Pro" w:cs="Arial"/>
                <w:sz w:val="22"/>
                <w:szCs w:val="22"/>
              </w:rPr>
            </w:pPr>
            <w:permStart w:id="276852790" w:edGrp="everyone"/>
            <w:permEnd w:id="276852790"/>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66DB005B" w14:textId="224D8778" w:rsidR="003B5F3C" w:rsidRPr="00593D81" w:rsidRDefault="003B5F3C" w:rsidP="003B5F3C">
            <w:pPr>
              <w:tabs>
                <w:tab w:val="left" w:pos="275"/>
              </w:tabs>
              <w:spacing w:after="60"/>
              <w:rPr>
                <w:rFonts w:ascii="Source Sans Pro" w:eastAsia="MS Gothic" w:hAnsi="Source Sans Pro" w:cs="MS Gothic"/>
                <w:sz w:val="22"/>
                <w:szCs w:val="22"/>
              </w:rPr>
            </w:pPr>
            <w:permStart w:id="1745300211" w:edGrp="everyone"/>
            <w:r w:rsidRPr="00593D81">
              <w:rPr>
                <w:rFonts w:ascii="Source Sans Pro" w:eastAsia="MS Gothic" w:hAnsi="Source Sans Pro" w:cs="MS Gothic"/>
                <w:sz w:val="22"/>
                <w:szCs w:val="22"/>
              </w:rPr>
              <w:t>☐</w:t>
            </w:r>
            <w:permEnd w:id="1745300211"/>
            <w:r w:rsidRPr="00593D81">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50B07D9E"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Progress to date:</w:t>
            </w:r>
          </w:p>
          <w:p w14:paraId="1DCFF855" w14:textId="788A82E9" w:rsidR="003B5F3C" w:rsidRPr="00593D81" w:rsidRDefault="00A517CB" w:rsidP="003B5F3C">
            <w:pPr>
              <w:pStyle w:val="Tablebul1"/>
              <w:rPr>
                <w:rFonts w:ascii="Source Sans Pro" w:hAnsi="Source Sans Pro"/>
              </w:rPr>
            </w:pPr>
            <w:permStart w:id="1744835410" w:edGrp="everyone"/>
            <w:r>
              <w:rPr>
                <w:rFonts w:ascii="Source Sans Pro" w:hAnsi="Source Sans Pro"/>
              </w:rPr>
              <w:t>The College has hired on partial release time three faculty AB705 leads from math, English, and counseling. They have aligned the Math Academy nonc</w:t>
            </w:r>
            <w:r w:rsidR="00E000B8">
              <w:rPr>
                <w:rFonts w:ascii="Source Sans Pro" w:hAnsi="Source Sans Pro"/>
              </w:rPr>
              <w:t>redit course with newer strategies</w:t>
            </w:r>
            <w:r>
              <w:rPr>
                <w:rFonts w:ascii="Source Sans Pro" w:hAnsi="Source Sans Pro"/>
              </w:rPr>
              <w:t xml:space="preserve"> of math department’s collaboration with Panther Learning L</w:t>
            </w:r>
            <w:r w:rsidR="009506DE">
              <w:rPr>
                <w:rFonts w:ascii="Source Sans Pro" w:hAnsi="Source Sans Pro"/>
              </w:rPr>
              <w:t>ab</w:t>
            </w:r>
            <w:r>
              <w:rPr>
                <w:rFonts w:ascii="Source Sans Pro" w:hAnsi="Source Sans Pro"/>
              </w:rPr>
              <w:t xml:space="preserve"> tutorial center with math/STEM focused location</w:t>
            </w:r>
            <w:r w:rsidR="00E000B8">
              <w:rPr>
                <w:rFonts w:ascii="Source Sans Pro" w:hAnsi="Source Sans Pro"/>
              </w:rPr>
              <w:t xml:space="preserve"> and with a newly developed co-requisite math lab course offering</w:t>
            </w:r>
            <w:r>
              <w:rPr>
                <w:rFonts w:ascii="Source Sans Pro" w:hAnsi="Source Sans Pro"/>
              </w:rPr>
              <w:t>.</w:t>
            </w:r>
            <w:r w:rsidR="009506DE">
              <w:rPr>
                <w:rFonts w:ascii="Source Sans Pro" w:hAnsi="Source Sans Pro"/>
              </w:rPr>
              <w:t xml:space="preserve">  </w:t>
            </w:r>
          </w:p>
          <w:permEnd w:id="1744835410"/>
          <w:p w14:paraId="4E7697DD" w14:textId="77777777" w:rsidR="003B5F3C" w:rsidRPr="00593D81" w:rsidRDefault="003B5F3C" w:rsidP="003B5F3C">
            <w:pPr>
              <w:pStyle w:val="Tbul1"/>
              <w:numPr>
                <w:ilvl w:val="0"/>
                <w:numId w:val="0"/>
              </w:numPr>
              <w:rPr>
                <w:rFonts w:ascii="Source Sans Pro" w:hAnsi="Source Sans Pro"/>
              </w:rPr>
            </w:pPr>
          </w:p>
          <w:p w14:paraId="36ACE1F6" w14:textId="77777777" w:rsidR="003B5F3C" w:rsidRPr="00593D81" w:rsidRDefault="003B5F3C" w:rsidP="003B5F3C">
            <w:pPr>
              <w:pStyle w:val="Tbul1"/>
              <w:numPr>
                <w:ilvl w:val="0"/>
                <w:numId w:val="0"/>
              </w:numPr>
              <w:ind w:left="245" w:hanging="245"/>
              <w:rPr>
                <w:rFonts w:ascii="Source Sans Pro" w:hAnsi="Source Sans Pro"/>
              </w:rPr>
            </w:pPr>
          </w:p>
          <w:p w14:paraId="21656AB1" w14:textId="5A88E445" w:rsidR="003B5F3C" w:rsidRPr="00593D81" w:rsidRDefault="003B5F3C" w:rsidP="003B5F3C">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601308534" w:edGrp="everyone"/>
            <w:r w:rsidR="00AF03CF">
              <w:rPr>
                <w:rFonts w:ascii="Source Sans Pro" w:hAnsi="Source Sans Pro"/>
              </w:rPr>
              <w:t>March 2019</w:t>
            </w:r>
          </w:p>
          <w:permEnd w:id="1601308534"/>
          <w:p w14:paraId="7AA99EC3" w14:textId="77777777" w:rsidR="003B5F3C" w:rsidRPr="00593D81" w:rsidRDefault="003B5F3C" w:rsidP="003B5F3C">
            <w:pPr>
              <w:rPr>
                <w:rFonts w:ascii="Source Sans Pro" w:hAnsi="Source Sans Pro" w:cs="Arial"/>
                <w:i/>
                <w:sz w:val="22"/>
                <w:szCs w:val="22"/>
              </w:rPr>
            </w:pPr>
          </w:p>
        </w:tc>
        <w:tc>
          <w:tcPr>
            <w:tcW w:w="4051" w:type="dxa"/>
            <w:shd w:val="clear" w:color="auto" w:fill="FDE9D9" w:themeFill="accent6" w:themeFillTint="33"/>
          </w:tcPr>
          <w:p w14:paraId="4FED24D3"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Next steps:</w:t>
            </w:r>
          </w:p>
          <w:p w14:paraId="57AA87B2" w14:textId="07770E20" w:rsidR="003B5F3C" w:rsidRPr="00593D81" w:rsidRDefault="00A517CB" w:rsidP="003B5F3C">
            <w:pPr>
              <w:pStyle w:val="Tablebul1"/>
              <w:numPr>
                <w:ilvl w:val="0"/>
                <w:numId w:val="11"/>
              </w:numPr>
              <w:rPr>
                <w:rFonts w:ascii="Source Sans Pro" w:hAnsi="Source Sans Pro"/>
              </w:rPr>
            </w:pPr>
            <w:permStart w:id="2095270586" w:edGrp="everyone"/>
            <w:r>
              <w:rPr>
                <w:rFonts w:ascii="Source Sans Pro" w:hAnsi="Source Sans Pro"/>
              </w:rPr>
              <w:t>Fall 2019 The AB705 leads will coordinate full implementation</w:t>
            </w:r>
          </w:p>
          <w:permEnd w:id="2095270586"/>
          <w:p w14:paraId="442497B9" w14:textId="77777777" w:rsidR="003B5F3C" w:rsidRPr="00593D81" w:rsidRDefault="003B5F3C" w:rsidP="003B5F3C">
            <w:pPr>
              <w:rPr>
                <w:rFonts w:ascii="Source Sans Pro" w:hAnsi="Source Sans Pro" w:cs="Arial"/>
                <w:sz w:val="22"/>
                <w:szCs w:val="22"/>
              </w:rPr>
            </w:pPr>
          </w:p>
          <w:p w14:paraId="4ADD68CD"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B0A5D16" w14:textId="66189C76" w:rsidR="003B5F3C" w:rsidRPr="00593D81" w:rsidRDefault="00AF03CF" w:rsidP="003B5F3C">
            <w:pPr>
              <w:pStyle w:val="Tablebul1"/>
              <w:numPr>
                <w:ilvl w:val="0"/>
                <w:numId w:val="11"/>
              </w:numPr>
              <w:rPr>
                <w:rFonts w:ascii="Source Sans Pro" w:hAnsi="Source Sans Pro"/>
              </w:rPr>
            </w:pPr>
            <w:permStart w:id="87974084" w:edGrp="everyone"/>
            <w:r>
              <w:rPr>
                <w:rFonts w:ascii="Source Sans Pro" w:hAnsi="Source Sans Pro"/>
              </w:rPr>
              <w:t>2019</w:t>
            </w:r>
          </w:p>
          <w:permEnd w:id="87974084"/>
          <w:p w14:paraId="583C9AC5" w14:textId="77777777" w:rsidR="003B5F3C" w:rsidRPr="00593D81" w:rsidRDefault="003B5F3C" w:rsidP="003B5F3C">
            <w:pPr>
              <w:rPr>
                <w:rFonts w:ascii="Source Sans Pro" w:hAnsi="Source Sans Pro" w:cs="Arial"/>
                <w:i/>
                <w:sz w:val="22"/>
                <w:szCs w:val="22"/>
              </w:rPr>
            </w:pPr>
          </w:p>
        </w:tc>
      </w:tr>
      <w:tr w:rsidR="003B5F3C" w:rsidRPr="00593D81" w14:paraId="68D1694C" w14:textId="77777777" w:rsidTr="00D12FEA">
        <w:trPr>
          <w:jc w:val="center"/>
        </w:trPr>
        <w:tc>
          <w:tcPr>
            <w:tcW w:w="4315" w:type="dxa"/>
            <w:tcBorders>
              <w:top w:val="single" w:sz="4" w:space="0" w:color="auto"/>
            </w:tcBorders>
            <w:shd w:val="clear" w:color="auto" w:fill="FDE9D9" w:themeFill="accent6" w:themeFillTint="33"/>
            <w:tcMar>
              <w:top w:w="29" w:type="dxa"/>
              <w:bottom w:w="29" w:type="dxa"/>
            </w:tcMar>
          </w:tcPr>
          <w:p w14:paraId="048BEC4E" w14:textId="2DC9E146" w:rsidR="003B5F3C" w:rsidRPr="00593D81" w:rsidRDefault="000F20C5" w:rsidP="00D1233D">
            <w:pPr>
              <w:pStyle w:val="Tableindent"/>
              <w:rPr>
                <w:rFonts w:ascii="Source Sans Pro" w:hAnsi="Source Sans Pro"/>
                <w:sz w:val="22"/>
                <w:szCs w:val="22"/>
              </w:rPr>
            </w:pPr>
            <w:r w:rsidRPr="00593D81">
              <w:rPr>
                <w:rFonts w:ascii="Source Sans Pro" w:hAnsi="Source Sans Pro"/>
                <w:sz w:val="22"/>
                <w:szCs w:val="22"/>
              </w:rPr>
              <w:t>S</w:t>
            </w:r>
            <w:r w:rsidR="003B5F3C" w:rsidRPr="00593D81">
              <w:rPr>
                <w:rFonts w:ascii="Source Sans Pro" w:hAnsi="Source Sans Pro"/>
                <w:sz w:val="22"/>
                <w:szCs w:val="22"/>
              </w:rPr>
              <w:t>pecial supports are provided to help academically un</w:t>
            </w:r>
            <w:r w:rsidR="003732F0" w:rsidRPr="00593D81">
              <w:rPr>
                <w:rFonts w:ascii="Source Sans Pro" w:hAnsi="Source Sans Pro"/>
                <w:sz w:val="22"/>
                <w:szCs w:val="22"/>
              </w:rPr>
              <w:t>der</w:t>
            </w:r>
            <w:r w:rsidR="003B5F3C" w:rsidRPr="00593D81">
              <w:rPr>
                <w:rFonts w:ascii="Source Sans Pro" w:hAnsi="Source Sans Pro"/>
                <w:sz w:val="22"/>
                <w:szCs w:val="22"/>
              </w:rPr>
              <w:t xml:space="preserve">prepared students to succeed in the “gateway” </w:t>
            </w:r>
            <w:r w:rsidR="003B5F3C" w:rsidRPr="00593D81">
              <w:rPr>
                <w:rFonts w:ascii="Source Sans Pro" w:hAnsi="Source Sans Pro"/>
                <w:b/>
                <w:sz w:val="22"/>
                <w:szCs w:val="22"/>
              </w:rPr>
              <w:t>English</w:t>
            </w:r>
            <w:r w:rsidR="003B5F3C" w:rsidRPr="00593D81">
              <w:rPr>
                <w:rFonts w:ascii="Source Sans Pro" w:hAnsi="Source Sans Pro"/>
                <w:sz w:val="22"/>
                <w:szCs w:val="22"/>
              </w:rPr>
              <w:t xml:space="preserve"> courses by the end of their first year.</w:t>
            </w:r>
            <w:r w:rsidR="006232D8" w:rsidRPr="00593D81">
              <w:rPr>
                <w:rFonts w:ascii="Source Sans Pro" w:hAnsi="Source Sans Pro"/>
                <w:sz w:val="22"/>
                <w:szCs w:val="22"/>
              </w:rPr>
              <w:t xml:space="preserve"> </w:t>
            </w:r>
            <w:r w:rsidR="006232D8" w:rsidRPr="00593D81">
              <w:rPr>
                <w:rFonts w:ascii="Source Sans Pro" w:hAnsi="Source Sans Pro"/>
                <w:i/>
                <w:sz w:val="22"/>
                <w:szCs w:val="22"/>
              </w:rPr>
              <w:t>(Note: This practice was added to the SOAA in February 2019)</w:t>
            </w:r>
          </w:p>
        </w:tc>
        <w:tc>
          <w:tcPr>
            <w:tcW w:w="2430" w:type="dxa"/>
            <w:shd w:val="clear" w:color="auto" w:fill="FDE9D9" w:themeFill="accent6" w:themeFillTint="33"/>
            <w:tcMar>
              <w:top w:w="29" w:type="dxa"/>
              <w:bottom w:w="29" w:type="dxa"/>
            </w:tcMar>
            <w:vAlign w:val="center"/>
          </w:tcPr>
          <w:p w14:paraId="4C5DC8CA" w14:textId="77777777" w:rsidR="003B5F3C" w:rsidRPr="00593D81" w:rsidRDefault="003B5F3C" w:rsidP="003B5F3C">
            <w:pPr>
              <w:tabs>
                <w:tab w:val="left" w:pos="275"/>
              </w:tabs>
              <w:spacing w:after="60"/>
              <w:rPr>
                <w:rFonts w:ascii="Source Sans Pro" w:hAnsi="Source Sans Pro" w:cs="Arial"/>
                <w:sz w:val="22"/>
                <w:szCs w:val="22"/>
              </w:rPr>
            </w:pPr>
            <w:permStart w:id="1459840235" w:edGrp="everyone"/>
            <w:r w:rsidRPr="00593D81">
              <w:rPr>
                <w:rFonts w:ascii="Source Sans Pro" w:eastAsia="MS Gothic" w:hAnsi="Source Sans Pro" w:cs="MS Gothic"/>
                <w:sz w:val="22"/>
                <w:szCs w:val="22"/>
              </w:rPr>
              <w:t>☐</w:t>
            </w:r>
            <w:permEnd w:id="145984023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4ECBE15" w14:textId="77777777" w:rsidR="003B5F3C" w:rsidRPr="00593D81" w:rsidRDefault="003B5F3C" w:rsidP="003B5F3C">
            <w:pPr>
              <w:tabs>
                <w:tab w:val="left" w:pos="275"/>
              </w:tabs>
              <w:spacing w:after="60"/>
              <w:rPr>
                <w:rFonts w:ascii="Source Sans Pro" w:hAnsi="Source Sans Pro" w:cs="Arial"/>
                <w:sz w:val="22"/>
                <w:szCs w:val="22"/>
              </w:rPr>
            </w:pPr>
            <w:permStart w:id="1478512780" w:edGrp="everyone"/>
            <w:r w:rsidRPr="00593D81">
              <w:rPr>
                <w:rFonts w:ascii="Source Sans Pro" w:eastAsia="MS Gothic" w:hAnsi="Source Sans Pro" w:cs="MS Gothic"/>
                <w:sz w:val="22"/>
                <w:szCs w:val="22"/>
              </w:rPr>
              <w:t>☐</w:t>
            </w:r>
            <w:permEnd w:id="1478512780"/>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944F728" w14:textId="431E6AAE" w:rsidR="003B5F3C" w:rsidRPr="00593D81" w:rsidRDefault="008A7D24" w:rsidP="003B5F3C">
            <w:pPr>
              <w:tabs>
                <w:tab w:val="left" w:pos="275"/>
              </w:tabs>
              <w:spacing w:after="60"/>
              <w:rPr>
                <w:rFonts w:ascii="Source Sans Pro" w:hAnsi="Source Sans Pro" w:cs="Arial"/>
                <w:sz w:val="22"/>
                <w:szCs w:val="22"/>
              </w:rPr>
            </w:pPr>
            <w:permStart w:id="1417247727" w:edGrp="everyone"/>
            <w:r>
              <w:rPr>
                <w:rFonts w:ascii="Source Sans Pro" w:eastAsia="MS Gothic" w:hAnsi="Source Sans Pro" w:cs="MS Gothic"/>
                <w:sz w:val="22"/>
                <w:szCs w:val="22"/>
              </w:rPr>
              <w:t>X</w:t>
            </w:r>
            <w:permEnd w:id="1417247727"/>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Planning to scale</w:t>
            </w:r>
          </w:p>
          <w:p w14:paraId="75CA96F7" w14:textId="5067407C" w:rsidR="003B5F3C" w:rsidRPr="00593D81" w:rsidRDefault="003B5F3C" w:rsidP="003B5F3C">
            <w:pPr>
              <w:tabs>
                <w:tab w:val="left" w:pos="275"/>
              </w:tabs>
              <w:spacing w:after="60"/>
              <w:rPr>
                <w:rFonts w:ascii="Source Sans Pro" w:hAnsi="Source Sans Pro" w:cs="Arial"/>
                <w:sz w:val="22"/>
                <w:szCs w:val="22"/>
              </w:rPr>
            </w:pPr>
            <w:permStart w:id="1671394177" w:edGrp="everyone"/>
            <w:r w:rsidRPr="00593D81">
              <w:rPr>
                <w:rFonts w:ascii="Source Sans Pro" w:eastAsia="MS Gothic" w:hAnsi="Source Sans Pro" w:cs="MS Gothic"/>
                <w:sz w:val="22"/>
                <w:szCs w:val="22"/>
              </w:rPr>
              <w:t>☐</w:t>
            </w:r>
            <w:permEnd w:id="167139417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6F5310D" w14:textId="780E6EF9" w:rsidR="003B5F3C" w:rsidRPr="00593D81" w:rsidRDefault="003B5F3C" w:rsidP="003B5F3C">
            <w:pPr>
              <w:tabs>
                <w:tab w:val="left" w:pos="275"/>
              </w:tabs>
              <w:spacing w:after="60"/>
              <w:rPr>
                <w:rFonts w:ascii="Source Sans Pro" w:eastAsia="MS Gothic" w:hAnsi="Source Sans Pro" w:cs="MS Gothic"/>
                <w:sz w:val="22"/>
                <w:szCs w:val="22"/>
              </w:rPr>
            </w:pPr>
            <w:permStart w:id="1896026702" w:edGrp="everyone"/>
            <w:r w:rsidRPr="00593D81">
              <w:rPr>
                <w:rFonts w:ascii="Source Sans Pro" w:eastAsia="MS Gothic" w:hAnsi="Source Sans Pro" w:cs="MS Gothic"/>
                <w:sz w:val="22"/>
                <w:szCs w:val="22"/>
              </w:rPr>
              <w:t>☐</w:t>
            </w:r>
            <w:permEnd w:id="1896026702"/>
            <w:r w:rsidRPr="00593D81">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2D2B629F"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Progress to date:</w:t>
            </w:r>
          </w:p>
          <w:p w14:paraId="7473329E" w14:textId="7E9FFD56" w:rsidR="003B5F3C" w:rsidRPr="00593D81" w:rsidRDefault="00A517CB" w:rsidP="003B5F3C">
            <w:pPr>
              <w:pStyle w:val="Tablebul1"/>
              <w:rPr>
                <w:rFonts w:ascii="Source Sans Pro" w:hAnsi="Source Sans Pro"/>
              </w:rPr>
            </w:pPr>
            <w:permStart w:id="1877302467" w:edGrp="everyone"/>
            <w:r>
              <w:rPr>
                <w:rFonts w:ascii="Source Sans Pro" w:hAnsi="Source Sans Pro"/>
              </w:rPr>
              <w:t>The College has hired on partial release time three faculty AB705 leads from math, English, and cou</w:t>
            </w:r>
            <w:r w:rsidR="00E000B8">
              <w:rPr>
                <w:rFonts w:ascii="Source Sans Pro" w:hAnsi="Source Sans Pro"/>
              </w:rPr>
              <w:t>nseling.  They have aligned the reading strategies/writing/humanities location of the Panther Learning Lab with a newly developed 4-unit option of English 1A called English 1AX</w:t>
            </w:r>
          </w:p>
          <w:permEnd w:id="1877302467"/>
          <w:p w14:paraId="0269D4D5" w14:textId="77777777" w:rsidR="003B5F3C" w:rsidRPr="00593D81" w:rsidRDefault="003B5F3C" w:rsidP="003B5F3C">
            <w:pPr>
              <w:pStyle w:val="Tbul1"/>
              <w:numPr>
                <w:ilvl w:val="0"/>
                <w:numId w:val="0"/>
              </w:numPr>
              <w:rPr>
                <w:rFonts w:ascii="Source Sans Pro" w:hAnsi="Source Sans Pro"/>
              </w:rPr>
            </w:pPr>
          </w:p>
          <w:p w14:paraId="3116A58E" w14:textId="77777777" w:rsidR="003B5F3C" w:rsidRPr="00593D81" w:rsidRDefault="003B5F3C" w:rsidP="003B5F3C">
            <w:pPr>
              <w:pStyle w:val="Tbul1"/>
              <w:numPr>
                <w:ilvl w:val="0"/>
                <w:numId w:val="0"/>
              </w:numPr>
              <w:ind w:left="245" w:hanging="245"/>
              <w:rPr>
                <w:rFonts w:ascii="Source Sans Pro" w:hAnsi="Source Sans Pro"/>
              </w:rPr>
            </w:pPr>
          </w:p>
          <w:p w14:paraId="4CD9F894" w14:textId="42F29657" w:rsidR="003B5F3C" w:rsidRPr="00593D81" w:rsidRDefault="003B5F3C" w:rsidP="003B5F3C">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143054361" w:edGrp="everyone"/>
            <w:r w:rsidR="00E000B8">
              <w:rPr>
                <w:rFonts w:ascii="Source Sans Pro" w:hAnsi="Source Sans Pro"/>
              </w:rPr>
              <w:t>March 2019</w:t>
            </w:r>
          </w:p>
          <w:permEnd w:id="2143054361"/>
          <w:p w14:paraId="0767627E" w14:textId="77777777" w:rsidR="003B5F3C" w:rsidRPr="00593D81" w:rsidRDefault="003B5F3C" w:rsidP="003B5F3C">
            <w:pPr>
              <w:rPr>
                <w:rFonts w:ascii="Source Sans Pro" w:hAnsi="Source Sans Pro" w:cs="Arial"/>
                <w:i/>
                <w:sz w:val="22"/>
                <w:szCs w:val="22"/>
              </w:rPr>
            </w:pPr>
          </w:p>
        </w:tc>
        <w:tc>
          <w:tcPr>
            <w:tcW w:w="4051" w:type="dxa"/>
            <w:shd w:val="clear" w:color="auto" w:fill="FDE9D9" w:themeFill="accent6" w:themeFillTint="33"/>
          </w:tcPr>
          <w:p w14:paraId="3CF4EB37"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Next steps:</w:t>
            </w:r>
          </w:p>
          <w:p w14:paraId="1AF07FAA" w14:textId="05375A4B" w:rsidR="003B5F3C" w:rsidRPr="00593D81" w:rsidRDefault="00E000B8" w:rsidP="003B5F3C">
            <w:pPr>
              <w:pStyle w:val="Tablebul1"/>
              <w:numPr>
                <w:ilvl w:val="0"/>
                <w:numId w:val="11"/>
              </w:numPr>
              <w:rPr>
                <w:rFonts w:ascii="Source Sans Pro" w:hAnsi="Source Sans Pro"/>
              </w:rPr>
            </w:pPr>
            <w:permStart w:id="1938252065" w:edGrp="everyone"/>
            <w:r>
              <w:rPr>
                <w:rFonts w:ascii="Source Sans Pro" w:hAnsi="Source Sans Pro"/>
              </w:rPr>
              <w:t>Fall 2019 The AB705 leads will coordinate full implementation.</w:t>
            </w:r>
          </w:p>
          <w:permEnd w:id="1938252065"/>
          <w:p w14:paraId="175E58B4" w14:textId="77777777" w:rsidR="003B5F3C" w:rsidRPr="00593D81" w:rsidRDefault="003B5F3C" w:rsidP="003B5F3C">
            <w:pPr>
              <w:rPr>
                <w:rFonts w:ascii="Source Sans Pro" w:hAnsi="Source Sans Pro" w:cs="Arial"/>
                <w:sz w:val="22"/>
                <w:szCs w:val="22"/>
              </w:rPr>
            </w:pPr>
          </w:p>
          <w:p w14:paraId="197DB0DC"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5F695A2" w14:textId="2ED0B792" w:rsidR="003B5F3C" w:rsidRPr="00593D81" w:rsidRDefault="00E000B8" w:rsidP="003B5F3C">
            <w:pPr>
              <w:pStyle w:val="Tablebul1"/>
              <w:numPr>
                <w:ilvl w:val="0"/>
                <w:numId w:val="11"/>
              </w:numPr>
              <w:rPr>
                <w:rFonts w:ascii="Source Sans Pro" w:hAnsi="Source Sans Pro"/>
              </w:rPr>
            </w:pPr>
            <w:permStart w:id="1571310916" w:edGrp="everyone"/>
            <w:r>
              <w:rPr>
                <w:rFonts w:ascii="Source Sans Pro" w:hAnsi="Source Sans Pro"/>
              </w:rPr>
              <w:t>2019</w:t>
            </w:r>
          </w:p>
          <w:permEnd w:id="1571310916"/>
          <w:p w14:paraId="243A3A0A" w14:textId="77777777" w:rsidR="003B5F3C" w:rsidRPr="00593D81" w:rsidRDefault="003B5F3C" w:rsidP="003B5F3C">
            <w:pPr>
              <w:rPr>
                <w:rFonts w:ascii="Source Sans Pro" w:hAnsi="Source Sans Pro" w:cs="Arial"/>
                <w:i/>
                <w:sz w:val="22"/>
                <w:szCs w:val="22"/>
              </w:rPr>
            </w:pPr>
          </w:p>
        </w:tc>
      </w:tr>
      <w:tr w:rsidR="003B5F3C" w:rsidRPr="00593D81" w14:paraId="198786E2" w14:textId="79D2553B" w:rsidTr="00D12FEA">
        <w:trPr>
          <w:trHeight w:val="1923"/>
          <w:jc w:val="center"/>
        </w:trPr>
        <w:tc>
          <w:tcPr>
            <w:tcW w:w="4315" w:type="dxa"/>
            <w:shd w:val="clear" w:color="auto" w:fill="FDE9D9" w:themeFill="accent6" w:themeFillTint="33"/>
            <w:tcMar>
              <w:top w:w="29" w:type="dxa"/>
              <w:bottom w:w="29" w:type="dxa"/>
            </w:tcMar>
          </w:tcPr>
          <w:p w14:paraId="391306C0" w14:textId="77777777" w:rsidR="003B5F3C" w:rsidRPr="00FC7051" w:rsidRDefault="003B5F3C" w:rsidP="003B5F3C">
            <w:pPr>
              <w:pStyle w:val="Tableindent"/>
              <w:rPr>
                <w:rFonts w:ascii="Source Sans Pro" w:hAnsi="Source Sans Pro" w:cs="Arial"/>
                <w:sz w:val="22"/>
                <w:szCs w:val="22"/>
              </w:rPr>
            </w:pPr>
            <w:r w:rsidRPr="00FC7051">
              <w:rPr>
                <w:rFonts w:ascii="Source Sans Pro" w:hAnsi="Source Sans Pro" w:cs="Arial"/>
                <w:sz w:val="22"/>
                <w:szCs w:val="22"/>
              </w:rPr>
              <w:t>Intensive support is provided to help very poorly prepared students to succeed in college-level courses as soon as possible.</w:t>
            </w:r>
          </w:p>
        </w:tc>
        <w:tc>
          <w:tcPr>
            <w:tcW w:w="2430" w:type="dxa"/>
            <w:shd w:val="clear" w:color="auto" w:fill="FDE9D9" w:themeFill="accent6" w:themeFillTint="33"/>
            <w:tcMar>
              <w:top w:w="29" w:type="dxa"/>
              <w:bottom w:w="29" w:type="dxa"/>
            </w:tcMar>
            <w:vAlign w:val="center"/>
          </w:tcPr>
          <w:p w14:paraId="5C14E638" w14:textId="24299DE6" w:rsidR="003B5F3C" w:rsidRPr="00FC7051" w:rsidRDefault="003B5F3C" w:rsidP="003B5F3C">
            <w:pPr>
              <w:tabs>
                <w:tab w:val="left" w:pos="275"/>
              </w:tabs>
              <w:spacing w:after="60"/>
              <w:rPr>
                <w:rFonts w:ascii="Source Sans Pro" w:hAnsi="Source Sans Pro" w:cs="Arial"/>
                <w:sz w:val="22"/>
                <w:szCs w:val="22"/>
              </w:rPr>
            </w:pPr>
            <w:permStart w:id="294925755" w:edGrp="everyone"/>
            <w:permEnd w:id="294925755"/>
            <w:r w:rsidRPr="00FC7051">
              <w:rPr>
                <w:rFonts w:ascii="Source Sans Pro" w:eastAsia="MS Gothic" w:hAnsi="Source Sans Pro" w:cs="MS Gothic"/>
                <w:sz w:val="22"/>
                <w:szCs w:val="22"/>
              </w:rPr>
              <w:tab/>
            </w:r>
            <w:r w:rsidRPr="00FC7051">
              <w:rPr>
                <w:rFonts w:ascii="Source Sans Pro" w:hAnsi="Source Sans Pro" w:cs="Arial"/>
                <w:sz w:val="22"/>
                <w:szCs w:val="22"/>
              </w:rPr>
              <w:t>Not occurring</w:t>
            </w:r>
          </w:p>
          <w:p w14:paraId="28D0E164" w14:textId="0D08558A" w:rsidR="003B5F3C" w:rsidRPr="00FC7051" w:rsidRDefault="003F7E99" w:rsidP="003B5F3C">
            <w:pPr>
              <w:tabs>
                <w:tab w:val="left" w:pos="275"/>
              </w:tabs>
              <w:spacing w:after="60"/>
              <w:rPr>
                <w:rFonts w:ascii="Source Sans Pro" w:hAnsi="Source Sans Pro" w:cs="Arial"/>
                <w:sz w:val="22"/>
                <w:szCs w:val="22"/>
              </w:rPr>
            </w:pPr>
            <w:permStart w:id="1053719865" w:edGrp="everyone"/>
            <w:r>
              <w:rPr>
                <w:rFonts w:ascii="Source Sans Pro" w:eastAsia="MS Gothic" w:hAnsi="Source Sans Pro" w:cs="MS Gothic"/>
                <w:sz w:val="22"/>
                <w:szCs w:val="22"/>
              </w:rPr>
              <w:t>X</w:t>
            </w:r>
            <w:permEnd w:id="1053719865"/>
            <w:r w:rsidR="003B5F3C" w:rsidRPr="00FC7051">
              <w:rPr>
                <w:rFonts w:ascii="Source Sans Pro" w:eastAsia="MS Gothic" w:hAnsi="Source Sans Pro" w:cs="MS Gothic"/>
                <w:sz w:val="22"/>
                <w:szCs w:val="22"/>
              </w:rPr>
              <w:tab/>
            </w:r>
            <w:r w:rsidR="003B5F3C" w:rsidRPr="00FC7051">
              <w:rPr>
                <w:rFonts w:ascii="Source Sans Pro" w:hAnsi="Source Sans Pro" w:cs="Arial"/>
                <w:sz w:val="22"/>
                <w:szCs w:val="22"/>
              </w:rPr>
              <w:t>Not systematic</w:t>
            </w:r>
          </w:p>
          <w:p w14:paraId="70637425" w14:textId="626F8915" w:rsidR="003B5F3C" w:rsidRPr="00FC7051" w:rsidRDefault="003B5F3C" w:rsidP="003B5F3C">
            <w:pPr>
              <w:tabs>
                <w:tab w:val="left" w:pos="275"/>
              </w:tabs>
              <w:spacing w:after="60"/>
              <w:rPr>
                <w:rFonts w:ascii="Source Sans Pro" w:hAnsi="Source Sans Pro" w:cs="Arial"/>
                <w:sz w:val="22"/>
                <w:szCs w:val="22"/>
              </w:rPr>
            </w:pPr>
            <w:permStart w:id="1555245480" w:edGrp="everyone"/>
            <w:r w:rsidRPr="00FC7051">
              <w:rPr>
                <w:rFonts w:ascii="Source Sans Pro" w:eastAsia="MS Gothic" w:hAnsi="Source Sans Pro" w:cs="MS Gothic"/>
                <w:sz w:val="22"/>
                <w:szCs w:val="22"/>
              </w:rPr>
              <w:t>☐</w:t>
            </w:r>
            <w:permEnd w:id="1555245480"/>
            <w:r w:rsidRPr="00FC7051">
              <w:rPr>
                <w:rFonts w:ascii="Source Sans Pro" w:eastAsia="MS Gothic" w:hAnsi="Source Sans Pro" w:cs="MS Gothic"/>
                <w:sz w:val="22"/>
                <w:szCs w:val="22"/>
              </w:rPr>
              <w:tab/>
            </w:r>
            <w:r w:rsidRPr="00FC7051">
              <w:rPr>
                <w:rFonts w:ascii="Source Sans Pro" w:hAnsi="Source Sans Pro" w:cs="Arial"/>
                <w:sz w:val="22"/>
                <w:szCs w:val="22"/>
              </w:rPr>
              <w:t>Planning to scale</w:t>
            </w:r>
          </w:p>
          <w:p w14:paraId="326B9FD6" w14:textId="345A5591" w:rsidR="003B5F3C" w:rsidRPr="00FC7051" w:rsidRDefault="003B5F3C" w:rsidP="003B5F3C">
            <w:pPr>
              <w:tabs>
                <w:tab w:val="left" w:pos="275"/>
              </w:tabs>
              <w:spacing w:after="60"/>
              <w:rPr>
                <w:rFonts w:ascii="Source Sans Pro" w:hAnsi="Source Sans Pro" w:cs="Arial"/>
                <w:sz w:val="22"/>
                <w:szCs w:val="22"/>
              </w:rPr>
            </w:pPr>
            <w:permStart w:id="1684014666" w:edGrp="everyone"/>
            <w:r w:rsidRPr="00FC7051">
              <w:rPr>
                <w:rFonts w:ascii="Source Sans Pro" w:eastAsia="MS Gothic" w:hAnsi="Source Sans Pro" w:cs="MS Gothic"/>
                <w:sz w:val="22"/>
                <w:szCs w:val="22"/>
              </w:rPr>
              <w:t>☐</w:t>
            </w:r>
            <w:permEnd w:id="1684014666"/>
            <w:r w:rsidRPr="00FC7051">
              <w:rPr>
                <w:rFonts w:ascii="Source Sans Pro" w:eastAsia="MS Gothic" w:hAnsi="Source Sans Pro" w:cs="MS Gothic"/>
                <w:sz w:val="22"/>
                <w:szCs w:val="22"/>
              </w:rPr>
              <w:tab/>
            </w:r>
            <w:r w:rsidRPr="00FC7051">
              <w:rPr>
                <w:rFonts w:ascii="Source Sans Pro" w:hAnsi="Source Sans Pro" w:cs="Arial"/>
                <w:sz w:val="22"/>
                <w:szCs w:val="22"/>
              </w:rPr>
              <w:t>Scaling in progress</w:t>
            </w:r>
          </w:p>
          <w:p w14:paraId="4338AEED" w14:textId="65DF99E6" w:rsidR="003B5F3C" w:rsidRPr="00FC7051" w:rsidRDefault="003B5F3C" w:rsidP="003B5F3C">
            <w:pPr>
              <w:rPr>
                <w:rFonts w:ascii="Source Sans Pro" w:hAnsi="Source Sans Pro" w:cs="Arial"/>
                <w:sz w:val="22"/>
                <w:szCs w:val="22"/>
              </w:rPr>
            </w:pPr>
            <w:permStart w:id="1541176330" w:edGrp="everyone"/>
            <w:r w:rsidRPr="00FC7051">
              <w:rPr>
                <w:rFonts w:ascii="Source Sans Pro" w:eastAsia="MS Gothic" w:hAnsi="Source Sans Pro" w:cs="MS Gothic"/>
                <w:sz w:val="22"/>
                <w:szCs w:val="22"/>
              </w:rPr>
              <w:t>☐</w:t>
            </w:r>
            <w:permEnd w:id="1541176330"/>
            <w:r w:rsidRPr="00FC7051">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7F07AE73"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Progress to date:</w:t>
            </w:r>
          </w:p>
          <w:p w14:paraId="7A44973A" w14:textId="2C9FBC9F" w:rsidR="003B5F3C" w:rsidRPr="00CD6B5C" w:rsidRDefault="00045DCB" w:rsidP="00CD6B5C">
            <w:pPr>
              <w:pStyle w:val="Tablebul1"/>
              <w:numPr>
                <w:ilvl w:val="0"/>
                <w:numId w:val="0"/>
              </w:numPr>
              <w:rPr>
                <w:rFonts w:ascii="Source Sans Pro" w:hAnsi="Source Sans Pro"/>
              </w:rPr>
            </w:pPr>
            <w:permStart w:id="1362787294" w:edGrp="everyone"/>
            <w:r>
              <w:rPr>
                <w:rFonts w:ascii="Source Sans Pro" w:hAnsi="Source Sans Pro"/>
              </w:rPr>
              <w:t>The academic probation system notifies and holds mandatory workshops to help students get back on track</w:t>
            </w:r>
            <w:permEnd w:id="1362787294"/>
          </w:p>
          <w:p w14:paraId="16E72D69" w14:textId="77777777" w:rsidR="003B5F3C" w:rsidRPr="00FC7051" w:rsidRDefault="003B5F3C" w:rsidP="003B5F3C">
            <w:pPr>
              <w:pStyle w:val="Tbul1"/>
              <w:numPr>
                <w:ilvl w:val="0"/>
                <w:numId w:val="0"/>
              </w:numPr>
              <w:ind w:left="245"/>
              <w:rPr>
                <w:rFonts w:ascii="Source Sans Pro" w:hAnsi="Source Sans Pro"/>
              </w:rPr>
            </w:pPr>
          </w:p>
          <w:p w14:paraId="22EDB234" w14:textId="2CA127E0" w:rsidR="003B5F3C" w:rsidRPr="00FC7051" w:rsidRDefault="003B5F3C" w:rsidP="003B5F3C">
            <w:pPr>
              <w:pStyle w:val="Tablebul1"/>
              <w:numPr>
                <w:ilvl w:val="0"/>
                <w:numId w:val="0"/>
              </w:numPr>
              <w:ind w:left="245" w:hanging="245"/>
              <w:rPr>
                <w:rFonts w:ascii="Source Sans Pro" w:hAnsi="Source Sans Pro"/>
              </w:rPr>
            </w:pPr>
            <w:r w:rsidRPr="00FC7051">
              <w:rPr>
                <w:rFonts w:ascii="Source Sans Pro" w:hAnsi="Source Sans Pro"/>
              </w:rPr>
              <w:t xml:space="preserve">Term, if </w:t>
            </w:r>
            <w:r w:rsidRPr="00FC7051">
              <w:rPr>
                <w:rFonts w:ascii="Source Sans Pro" w:hAnsi="Source Sans Pro"/>
                <w:i/>
              </w:rPr>
              <w:t>at scale</w:t>
            </w:r>
            <w:r w:rsidRPr="00FC7051">
              <w:rPr>
                <w:rFonts w:ascii="Source Sans Pro" w:hAnsi="Source Sans Pro"/>
              </w:rPr>
              <w:t xml:space="preserve"> or </w:t>
            </w:r>
            <w:r w:rsidRPr="00FC7051">
              <w:rPr>
                <w:rFonts w:ascii="Source Sans Pro" w:hAnsi="Source Sans Pro"/>
                <w:i/>
              </w:rPr>
              <w:t>scaling</w:t>
            </w:r>
            <w:r w:rsidRPr="00FC7051">
              <w:rPr>
                <w:rFonts w:ascii="Source Sans Pro" w:hAnsi="Source Sans Pro"/>
              </w:rPr>
              <w:t xml:space="preserve">: </w:t>
            </w:r>
            <w:permStart w:id="1977762032" w:edGrp="everyone"/>
          </w:p>
          <w:permEnd w:id="1977762032"/>
          <w:p w14:paraId="709B8699" w14:textId="75C02E20" w:rsidR="003B5F3C" w:rsidRPr="00FC7051" w:rsidRDefault="003B5F3C" w:rsidP="003B5F3C">
            <w:pPr>
              <w:pStyle w:val="Tablebul1"/>
              <w:numPr>
                <w:ilvl w:val="0"/>
                <w:numId w:val="0"/>
              </w:numPr>
              <w:ind w:left="245" w:hanging="245"/>
              <w:rPr>
                <w:rFonts w:ascii="Source Sans Pro" w:hAnsi="Source Sans Pro"/>
              </w:rPr>
            </w:pPr>
          </w:p>
        </w:tc>
        <w:tc>
          <w:tcPr>
            <w:tcW w:w="4051" w:type="dxa"/>
            <w:shd w:val="clear" w:color="auto" w:fill="FDE9D9" w:themeFill="accent6" w:themeFillTint="33"/>
          </w:tcPr>
          <w:p w14:paraId="2D0395EB"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Next steps:</w:t>
            </w:r>
          </w:p>
          <w:p w14:paraId="06A55439" w14:textId="4CD99940" w:rsidR="003B5F3C" w:rsidRPr="00AA3FD4" w:rsidRDefault="00AA3FD4" w:rsidP="00AA3FD4">
            <w:pPr>
              <w:pStyle w:val="Tablebul1"/>
              <w:rPr>
                <w:rFonts w:ascii="Source Sans Pro" w:hAnsi="Source Sans Pro"/>
              </w:rPr>
            </w:pPr>
            <w:permStart w:id="648898701" w:edGrp="everyone"/>
            <w:r>
              <w:rPr>
                <w:rFonts w:ascii="Source Sans Pro" w:hAnsi="Source Sans Pro"/>
              </w:rPr>
              <w:t xml:space="preserve">Fall 2019 </w:t>
            </w:r>
            <w:r w:rsidR="00BC2B42" w:rsidRPr="00AA3FD4">
              <w:rPr>
                <w:rFonts w:ascii="Source Sans Pro" w:hAnsi="Source Sans Pro"/>
              </w:rPr>
              <w:t>Entering Students Team will design and</w:t>
            </w:r>
            <w:r w:rsidR="000E3718" w:rsidRPr="00AA3FD4">
              <w:rPr>
                <w:rFonts w:ascii="Source Sans Pro" w:hAnsi="Source Sans Pro"/>
              </w:rPr>
              <w:t xml:space="preserve"> gain approval fo</w:t>
            </w:r>
            <w:r w:rsidR="00337BAB" w:rsidRPr="00AA3FD4">
              <w:rPr>
                <w:rFonts w:ascii="Source Sans Pro" w:hAnsi="Source Sans Pro"/>
              </w:rPr>
              <w:t xml:space="preserve">r Panther Days, a </w:t>
            </w:r>
            <w:r w:rsidR="000E3718" w:rsidRPr="00AA3FD4">
              <w:rPr>
                <w:rFonts w:ascii="Source Sans Pro" w:hAnsi="Source Sans Pro"/>
              </w:rPr>
              <w:t xml:space="preserve">summer bridge program, </w:t>
            </w:r>
            <w:r w:rsidR="00BC2B42" w:rsidRPr="00AA3FD4">
              <w:rPr>
                <w:rFonts w:ascii="Source Sans Pro" w:hAnsi="Source Sans Pro"/>
              </w:rPr>
              <w:t>aimed at cr</w:t>
            </w:r>
            <w:r w:rsidR="000E74AF" w:rsidRPr="00AA3FD4">
              <w:rPr>
                <w:rFonts w:ascii="Source Sans Pro" w:hAnsi="Source Sans Pro"/>
              </w:rPr>
              <w:t>eating a culture of welcome and engagement at the College so that students feel comfortable asking for help, they know where to seek help, and that College stakeholders as a whole (employees and students) are helpful to those with questions</w:t>
            </w:r>
            <w:r w:rsidR="009506DE" w:rsidRPr="00AA3FD4">
              <w:rPr>
                <w:rFonts w:ascii="Source Sans Pro" w:hAnsi="Source Sans Pro"/>
              </w:rPr>
              <w:t xml:space="preserve"> </w:t>
            </w:r>
          </w:p>
          <w:permEnd w:id="648898701"/>
          <w:p w14:paraId="465ACDDB" w14:textId="77777777" w:rsidR="003B5F3C" w:rsidRPr="00FC7051" w:rsidRDefault="003B5F3C" w:rsidP="003B5F3C">
            <w:pPr>
              <w:rPr>
                <w:rFonts w:ascii="Source Sans Pro" w:hAnsi="Source Sans Pro" w:cs="Arial"/>
                <w:sz w:val="22"/>
                <w:szCs w:val="22"/>
              </w:rPr>
            </w:pPr>
          </w:p>
          <w:p w14:paraId="249836AF"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Timeline for implementing next steps:</w:t>
            </w:r>
          </w:p>
          <w:p w14:paraId="7AA7313F" w14:textId="6908F1CB" w:rsidR="003B5F3C" w:rsidRPr="00FC7051" w:rsidRDefault="00CB3198" w:rsidP="003B5F3C">
            <w:pPr>
              <w:pStyle w:val="Tablebul1"/>
              <w:rPr>
                <w:rFonts w:ascii="Source Sans Pro" w:hAnsi="Source Sans Pro"/>
              </w:rPr>
            </w:pPr>
            <w:permStart w:id="822957612" w:edGrp="everyone"/>
            <w:r>
              <w:rPr>
                <w:rFonts w:ascii="Source Sans Pro" w:hAnsi="Source Sans Pro"/>
              </w:rPr>
              <w:t>2019</w:t>
            </w:r>
          </w:p>
          <w:permEnd w:id="822957612"/>
          <w:p w14:paraId="151CB5A4" w14:textId="77777777" w:rsidR="003B5F3C" w:rsidRPr="00FC7051" w:rsidRDefault="003B5F3C" w:rsidP="003B5F3C">
            <w:pPr>
              <w:pStyle w:val="Tablebul1"/>
              <w:numPr>
                <w:ilvl w:val="0"/>
                <w:numId w:val="0"/>
              </w:numPr>
              <w:ind w:left="245"/>
              <w:rPr>
                <w:rFonts w:ascii="Source Sans Pro" w:hAnsi="Source Sans Pro"/>
              </w:rPr>
            </w:pPr>
          </w:p>
        </w:tc>
      </w:tr>
      <w:tr w:rsidR="003B5F3C" w:rsidRPr="00593D81" w14:paraId="22821C69" w14:textId="09711C23" w:rsidTr="001B6680">
        <w:trPr>
          <w:jc w:val="center"/>
        </w:trPr>
        <w:tc>
          <w:tcPr>
            <w:tcW w:w="4315" w:type="dxa"/>
            <w:shd w:val="clear" w:color="auto" w:fill="E5DFEC" w:themeFill="accent4" w:themeFillTint="33"/>
            <w:tcMar>
              <w:top w:w="29" w:type="dxa"/>
              <w:bottom w:w="29" w:type="dxa"/>
            </w:tcMar>
          </w:tcPr>
          <w:p w14:paraId="7F4E43C5" w14:textId="50802CC6" w:rsidR="003B5F3C" w:rsidRPr="00FC7051" w:rsidRDefault="003B5F3C" w:rsidP="003B5F3C">
            <w:pPr>
              <w:pStyle w:val="Tableindent"/>
              <w:rPr>
                <w:rFonts w:ascii="Source Sans Pro" w:hAnsi="Source Sans Pro" w:cs="Arial"/>
                <w:sz w:val="22"/>
                <w:szCs w:val="22"/>
              </w:rPr>
            </w:pPr>
            <w:r w:rsidRPr="00FC705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E5DFEC" w:themeFill="accent4" w:themeFillTint="33"/>
            <w:tcMar>
              <w:top w:w="29" w:type="dxa"/>
              <w:bottom w:w="29" w:type="dxa"/>
            </w:tcMar>
            <w:vAlign w:val="center"/>
          </w:tcPr>
          <w:p w14:paraId="0065715F" w14:textId="77777777" w:rsidR="003B5F3C" w:rsidRPr="00FC7051" w:rsidRDefault="003B5F3C" w:rsidP="003B5F3C">
            <w:pPr>
              <w:tabs>
                <w:tab w:val="left" w:pos="275"/>
              </w:tabs>
              <w:spacing w:after="60"/>
              <w:rPr>
                <w:rFonts w:ascii="Source Sans Pro" w:hAnsi="Source Sans Pro" w:cs="Arial"/>
                <w:sz w:val="22"/>
                <w:szCs w:val="22"/>
              </w:rPr>
            </w:pPr>
            <w:permStart w:id="1614413895" w:edGrp="everyone"/>
            <w:r w:rsidRPr="00FC7051">
              <w:rPr>
                <w:rFonts w:ascii="Source Sans Pro" w:eastAsia="MS Gothic" w:hAnsi="Source Sans Pro" w:cs="MS Gothic"/>
                <w:sz w:val="22"/>
                <w:szCs w:val="22"/>
              </w:rPr>
              <w:t>☐</w:t>
            </w:r>
            <w:permEnd w:id="1614413895"/>
            <w:r w:rsidRPr="00FC7051">
              <w:rPr>
                <w:rFonts w:ascii="Source Sans Pro" w:eastAsia="MS Gothic" w:hAnsi="Source Sans Pro" w:cs="MS Gothic"/>
                <w:sz w:val="22"/>
                <w:szCs w:val="22"/>
              </w:rPr>
              <w:tab/>
            </w:r>
            <w:r w:rsidRPr="00FC7051">
              <w:rPr>
                <w:rFonts w:ascii="Source Sans Pro" w:hAnsi="Source Sans Pro" w:cs="Arial"/>
                <w:sz w:val="22"/>
                <w:szCs w:val="22"/>
              </w:rPr>
              <w:t>Not occurring</w:t>
            </w:r>
          </w:p>
          <w:p w14:paraId="4EBAF0C6" w14:textId="00CA1B35" w:rsidR="003B5F3C" w:rsidRPr="00FC7051" w:rsidRDefault="003F7E99" w:rsidP="003B5F3C">
            <w:pPr>
              <w:tabs>
                <w:tab w:val="left" w:pos="275"/>
              </w:tabs>
              <w:spacing w:after="60"/>
              <w:rPr>
                <w:rFonts w:ascii="Source Sans Pro" w:hAnsi="Source Sans Pro" w:cs="Arial"/>
                <w:sz w:val="22"/>
                <w:szCs w:val="22"/>
              </w:rPr>
            </w:pPr>
            <w:permStart w:id="636578700" w:edGrp="everyone"/>
            <w:r>
              <w:rPr>
                <w:rFonts w:ascii="Source Sans Pro" w:eastAsia="MS Gothic" w:hAnsi="Source Sans Pro" w:cs="MS Gothic"/>
                <w:sz w:val="22"/>
                <w:szCs w:val="22"/>
              </w:rPr>
              <w:t>X</w:t>
            </w:r>
            <w:permEnd w:id="636578700"/>
            <w:r w:rsidR="003B5F3C" w:rsidRPr="00FC7051">
              <w:rPr>
                <w:rFonts w:ascii="Source Sans Pro" w:eastAsia="MS Gothic" w:hAnsi="Source Sans Pro" w:cs="MS Gothic"/>
                <w:sz w:val="22"/>
                <w:szCs w:val="22"/>
              </w:rPr>
              <w:tab/>
            </w:r>
            <w:r w:rsidR="003B5F3C" w:rsidRPr="00FC7051">
              <w:rPr>
                <w:rFonts w:ascii="Source Sans Pro" w:hAnsi="Source Sans Pro" w:cs="Arial"/>
                <w:sz w:val="22"/>
                <w:szCs w:val="22"/>
              </w:rPr>
              <w:t>Not systematic</w:t>
            </w:r>
          </w:p>
          <w:p w14:paraId="74B3CB08" w14:textId="769CC028" w:rsidR="003B5F3C" w:rsidRPr="00FC7051" w:rsidRDefault="003B5F3C" w:rsidP="003B5F3C">
            <w:pPr>
              <w:tabs>
                <w:tab w:val="left" w:pos="275"/>
              </w:tabs>
              <w:spacing w:after="60"/>
              <w:rPr>
                <w:rFonts w:ascii="Source Sans Pro" w:hAnsi="Source Sans Pro" w:cs="Arial"/>
                <w:sz w:val="22"/>
                <w:szCs w:val="22"/>
              </w:rPr>
            </w:pPr>
            <w:permStart w:id="1135098855" w:edGrp="everyone"/>
            <w:r w:rsidRPr="00FC7051">
              <w:rPr>
                <w:rFonts w:ascii="Source Sans Pro" w:eastAsia="MS Gothic" w:hAnsi="Source Sans Pro" w:cs="MS Gothic"/>
                <w:sz w:val="22"/>
                <w:szCs w:val="22"/>
              </w:rPr>
              <w:t>☐</w:t>
            </w:r>
            <w:permEnd w:id="1135098855"/>
            <w:r w:rsidRPr="00FC7051">
              <w:rPr>
                <w:rFonts w:ascii="Source Sans Pro" w:eastAsia="MS Gothic" w:hAnsi="Source Sans Pro" w:cs="MS Gothic"/>
                <w:sz w:val="22"/>
                <w:szCs w:val="22"/>
              </w:rPr>
              <w:tab/>
            </w:r>
            <w:r w:rsidRPr="00FC7051">
              <w:rPr>
                <w:rFonts w:ascii="Source Sans Pro" w:hAnsi="Source Sans Pro" w:cs="Arial"/>
                <w:sz w:val="22"/>
                <w:szCs w:val="22"/>
              </w:rPr>
              <w:t>Planning to scale</w:t>
            </w:r>
          </w:p>
          <w:p w14:paraId="3080FACD" w14:textId="77777777" w:rsidR="003B5F3C" w:rsidRPr="00FC7051" w:rsidRDefault="003B5F3C" w:rsidP="003B5F3C">
            <w:pPr>
              <w:tabs>
                <w:tab w:val="left" w:pos="275"/>
              </w:tabs>
              <w:spacing w:after="60"/>
              <w:rPr>
                <w:rFonts w:ascii="Source Sans Pro" w:hAnsi="Source Sans Pro" w:cs="Arial"/>
                <w:sz w:val="22"/>
                <w:szCs w:val="22"/>
              </w:rPr>
            </w:pPr>
            <w:permStart w:id="993080651" w:edGrp="everyone"/>
            <w:r w:rsidRPr="00FC7051">
              <w:rPr>
                <w:rFonts w:ascii="Source Sans Pro" w:eastAsia="MS Gothic" w:hAnsi="Source Sans Pro" w:cs="MS Gothic"/>
                <w:sz w:val="22"/>
                <w:szCs w:val="22"/>
              </w:rPr>
              <w:t>☐</w:t>
            </w:r>
            <w:permEnd w:id="993080651"/>
            <w:r w:rsidRPr="00FC7051">
              <w:rPr>
                <w:rFonts w:ascii="Source Sans Pro" w:eastAsia="MS Gothic" w:hAnsi="Source Sans Pro" w:cs="MS Gothic"/>
                <w:sz w:val="22"/>
                <w:szCs w:val="22"/>
              </w:rPr>
              <w:tab/>
            </w:r>
            <w:r w:rsidRPr="00FC7051">
              <w:rPr>
                <w:rFonts w:ascii="Source Sans Pro" w:hAnsi="Source Sans Pro" w:cs="Arial"/>
                <w:sz w:val="22"/>
                <w:szCs w:val="22"/>
              </w:rPr>
              <w:t>Scaling in progress</w:t>
            </w:r>
          </w:p>
          <w:p w14:paraId="45534512" w14:textId="5F225EEA" w:rsidR="003B5F3C" w:rsidRPr="00FC7051" w:rsidRDefault="003B5F3C" w:rsidP="003B5F3C">
            <w:pPr>
              <w:rPr>
                <w:rFonts w:ascii="Source Sans Pro" w:hAnsi="Source Sans Pro" w:cs="Arial"/>
                <w:sz w:val="22"/>
                <w:szCs w:val="22"/>
              </w:rPr>
            </w:pPr>
            <w:permStart w:id="6689999" w:edGrp="everyone"/>
            <w:r w:rsidRPr="00FC7051">
              <w:rPr>
                <w:rFonts w:ascii="Source Sans Pro" w:eastAsia="MS Gothic" w:hAnsi="Source Sans Pro" w:cs="MS Gothic"/>
                <w:sz w:val="22"/>
                <w:szCs w:val="22"/>
              </w:rPr>
              <w:t>☐</w:t>
            </w:r>
            <w:permEnd w:id="6689999"/>
            <w:r w:rsidRPr="00FC7051">
              <w:rPr>
                <w:rFonts w:ascii="Source Sans Pro" w:hAnsi="Source Sans Pro" w:cs="Arial"/>
                <w:sz w:val="22"/>
                <w:szCs w:val="22"/>
              </w:rPr>
              <w:t xml:space="preserve"> At scale</w:t>
            </w:r>
          </w:p>
        </w:tc>
        <w:tc>
          <w:tcPr>
            <w:tcW w:w="4190" w:type="dxa"/>
            <w:shd w:val="clear" w:color="auto" w:fill="E5DFEC" w:themeFill="accent4" w:themeFillTint="33"/>
            <w:tcMar>
              <w:top w:w="29" w:type="dxa"/>
              <w:bottom w:w="29" w:type="dxa"/>
            </w:tcMar>
          </w:tcPr>
          <w:p w14:paraId="7571AD53" w14:textId="069C9421"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Progress to date:</w:t>
            </w:r>
          </w:p>
          <w:p w14:paraId="330E8293" w14:textId="4438DF95" w:rsidR="003B5F3C" w:rsidRPr="00FC7051" w:rsidRDefault="00456032" w:rsidP="003B5F3C">
            <w:pPr>
              <w:pStyle w:val="Tablebul1"/>
              <w:rPr>
                <w:rFonts w:ascii="Source Sans Pro" w:hAnsi="Source Sans Pro"/>
              </w:rPr>
            </w:pPr>
            <w:permStart w:id="1922905861" w:edGrp="everyone"/>
            <w:r w:rsidRPr="00FC7051">
              <w:rPr>
                <w:rFonts w:ascii="Source Sans Pro" w:hAnsi="Source Sans Pro"/>
              </w:rPr>
              <w:t>The College holds regular Panther Prep days at high schools to enroll and encourage attending Hartnell.  The College also works with Soledad Prison</w:t>
            </w:r>
            <w:r w:rsidR="00DE42BF" w:rsidRPr="00FC7051">
              <w:rPr>
                <w:rFonts w:ascii="Source Sans Pro" w:hAnsi="Source Sans Pro"/>
              </w:rPr>
              <w:t xml:space="preserve"> to schedule classes.  The College</w:t>
            </w:r>
            <w:r w:rsidRPr="00FC7051">
              <w:rPr>
                <w:rFonts w:ascii="Source Sans Pro" w:hAnsi="Source Sans Pro"/>
              </w:rPr>
              <w:t xml:space="preserve"> holds</w:t>
            </w:r>
            <w:r w:rsidR="00DE42BF" w:rsidRPr="00FC7051">
              <w:rPr>
                <w:rFonts w:ascii="Source Sans Pro" w:hAnsi="Source Sans Pro"/>
              </w:rPr>
              <w:t xml:space="preserve"> events such as Family Café, </w:t>
            </w:r>
            <w:r w:rsidRPr="00FC7051">
              <w:rPr>
                <w:rFonts w:ascii="Source Sans Pro" w:hAnsi="Source Sans Pro"/>
              </w:rPr>
              <w:t>Coder Dojo</w:t>
            </w:r>
            <w:r w:rsidR="00DE42BF" w:rsidRPr="00FC7051">
              <w:rPr>
                <w:rFonts w:ascii="Source Sans Pro" w:hAnsi="Source Sans Pro"/>
              </w:rPr>
              <w:t>, and parent education programs</w:t>
            </w:r>
            <w:r w:rsidRPr="00FC7051">
              <w:rPr>
                <w:rFonts w:ascii="Source Sans Pro" w:hAnsi="Source Sans Pro"/>
              </w:rPr>
              <w:t xml:space="preserve"> to reach out to younger children and their families.</w:t>
            </w:r>
          </w:p>
          <w:permEnd w:id="1922905861"/>
          <w:p w14:paraId="708F55B3" w14:textId="77777777" w:rsidR="003B5F3C" w:rsidRPr="00FC7051" w:rsidRDefault="003B5F3C" w:rsidP="003B5F3C">
            <w:pPr>
              <w:pStyle w:val="Tbul1"/>
              <w:numPr>
                <w:ilvl w:val="0"/>
                <w:numId w:val="0"/>
              </w:numPr>
              <w:ind w:left="245"/>
              <w:rPr>
                <w:rFonts w:ascii="Source Sans Pro" w:hAnsi="Source Sans Pro"/>
              </w:rPr>
            </w:pPr>
          </w:p>
          <w:p w14:paraId="296F2AC6" w14:textId="2AABC127" w:rsidR="003B5F3C" w:rsidRPr="00FC7051" w:rsidRDefault="003B5F3C" w:rsidP="003B5F3C">
            <w:pPr>
              <w:pStyle w:val="Tbul1"/>
              <w:numPr>
                <w:ilvl w:val="0"/>
                <w:numId w:val="0"/>
              </w:numPr>
              <w:ind w:left="245"/>
              <w:rPr>
                <w:rFonts w:ascii="Source Sans Pro" w:hAnsi="Source Sans Pro"/>
              </w:rPr>
            </w:pPr>
          </w:p>
          <w:p w14:paraId="1A1DC56B" w14:textId="77777777" w:rsidR="003B5F3C" w:rsidRPr="00FC7051" w:rsidRDefault="003B5F3C" w:rsidP="003B5F3C">
            <w:pPr>
              <w:pStyle w:val="Tbul1"/>
              <w:numPr>
                <w:ilvl w:val="0"/>
                <w:numId w:val="0"/>
              </w:numPr>
              <w:ind w:left="245"/>
              <w:rPr>
                <w:rFonts w:ascii="Source Sans Pro" w:hAnsi="Source Sans Pro"/>
              </w:rPr>
            </w:pPr>
          </w:p>
          <w:p w14:paraId="4D21A9A1" w14:textId="77777777" w:rsidR="003B5F3C" w:rsidRPr="00FC7051" w:rsidRDefault="003B5F3C" w:rsidP="003B5F3C">
            <w:pPr>
              <w:pStyle w:val="Tablebul1"/>
              <w:numPr>
                <w:ilvl w:val="0"/>
                <w:numId w:val="0"/>
              </w:numPr>
              <w:ind w:left="245" w:hanging="245"/>
              <w:rPr>
                <w:rFonts w:ascii="Source Sans Pro" w:hAnsi="Source Sans Pro"/>
              </w:rPr>
            </w:pPr>
            <w:r w:rsidRPr="00FC7051">
              <w:rPr>
                <w:rFonts w:ascii="Source Sans Pro" w:hAnsi="Source Sans Pro"/>
              </w:rPr>
              <w:t xml:space="preserve">Term, if </w:t>
            </w:r>
            <w:r w:rsidRPr="00FC7051">
              <w:rPr>
                <w:rFonts w:ascii="Source Sans Pro" w:hAnsi="Source Sans Pro"/>
                <w:i/>
              </w:rPr>
              <w:t>at scale</w:t>
            </w:r>
            <w:r w:rsidRPr="00FC7051">
              <w:rPr>
                <w:rFonts w:ascii="Source Sans Pro" w:hAnsi="Source Sans Pro"/>
              </w:rPr>
              <w:t xml:space="preserve"> or </w:t>
            </w:r>
            <w:r w:rsidRPr="00FC7051">
              <w:rPr>
                <w:rFonts w:ascii="Source Sans Pro" w:hAnsi="Source Sans Pro"/>
                <w:i/>
              </w:rPr>
              <w:t>scaling</w:t>
            </w:r>
            <w:r w:rsidRPr="00FC7051">
              <w:rPr>
                <w:rFonts w:ascii="Source Sans Pro" w:hAnsi="Source Sans Pro"/>
              </w:rPr>
              <w:t xml:space="preserve">: </w:t>
            </w:r>
            <w:permStart w:id="1379160474" w:edGrp="everyone"/>
          </w:p>
          <w:permEnd w:id="1379160474"/>
          <w:p w14:paraId="268DA1BA" w14:textId="5B9FC2EC" w:rsidR="003B5F3C" w:rsidRPr="00FC7051" w:rsidRDefault="003B5F3C" w:rsidP="003B5F3C">
            <w:pPr>
              <w:pStyle w:val="Tablebul1"/>
              <w:numPr>
                <w:ilvl w:val="0"/>
                <w:numId w:val="0"/>
              </w:numPr>
              <w:ind w:left="245" w:hanging="245"/>
              <w:rPr>
                <w:rFonts w:ascii="Source Sans Pro" w:hAnsi="Source Sans Pro"/>
              </w:rPr>
            </w:pPr>
          </w:p>
        </w:tc>
        <w:tc>
          <w:tcPr>
            <w:tcW w:w="4051" w:type="dxa"/>
            <w:shd w:val="clear" w:color="auto" w:fill="E5DFEC" w:themeFill="accent4" w:themeFillTint="33"/>
          </w:tcPr>
          <w:p w14:paraId="25134FCD"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Next steps:</w:t>
            </w:r>
          </w:p>
          <w:p w14:paraId="6159F243" w14:textId="2573CC36" w:rsidR="00A26E92" w:rsidRDefault="00A26E92" w:rsidP="008F431B">
            <w:pPr>
              <w:pStyle w:val="Tablebul1"/>
            </w:pPr>
            <w:permStart w:id="353398324" w:edGrp="everyone"/>
            <w:r w:rsidRPr="00FC7051">
              <w:t xml:space="preserve">2019-2020 </w:t>
            </w:r>
            <w:r w:rsidR="00456032" w:rsidRPr="00FC7051">
              <w:t xml:space="preserve">Pre-Enrolled Students Team will design &amp; approve </w:t>
            </w:r>
            <w:r w:rsidR="00083CC2" w:rsidRPr="00FC7051">
              <w:t>intentional outcomes</w:t>
            </w:r>
            <w:r w:rsidR="00456032" w:rsidRPr="00FC7051">
              <w:t xml:space="preserve"> for </w:t>
            </w:r>
            <w:r w:rsidR="00B00604">
              <w:t xml:space="preserve">outreach </w:t>
            </w:r>
            <w:r w:rsidR="00456032" w:rsidRPr="00FC7051">
              <w:t xml:space="preserve">and </w:t>
            </w:r>
            <w:r w:rsidR="00AF03CF" w:rsidRPr="00FC7051">
              <w:t>the institutionalization</w:t>
            </w:r>
            <w:r w:rsidR="00456032" w:rsidRPr="00FC7051">
              <w:t xml:space="preserve"> of</w:t>
            </w:r>
            <w:r w:rsidRPr="00FC7051">
              <w:t xml:space="preserve"> the </w:t>
            </w:r>
            <w:r w:rsidR="00456032" w:rsidRPr="00FC7051">
              <w:t xml:space="preserve">current informal </w:t>
            </w:r>
            <w:r w:rsidR="00B00604">
              <w:t>Pathways</w:t>
            </w:r>
            <w:r w:rsidRPr="00FC7051">
              <w:t xml:space="preserve"> Committee</w:t>
            </w:r>
          </w:p>
          <w:p w14:paraId="2836AE57" w14:textId="294C4FE6" w:rsidR="00337BAB" w:rsidRPr="00FC7051" w:rsidRDefault="00337BAB" w:rsidP="008F431B">
            <w:pPr>
              <w:pStyle w:val="Tablebul1"/>
            </w:pPr>
            <w:r>
              <w:t>2019-2020 Dual Enrollment will develop academic pathways</w:t>
            </w:r>
          </w:p>
          <w:permEnd w:id="353398324"/>
          <w:p w14:paraId="70E92EAE" w14:textId="77777777" w:rsidR="003B5F3C" w:rsidRPr="00FC7051" w:rsidRDefault="003B5F3C" w:rsidP="003B5F3C">
            <w:pPr>
              <w:pStyle w:val="Tablebul1"/>
              <w:numPr>
                <w:ilvl w:val="0"/>
                <w:numId w:val="0"/>
              </w:numPr>
              <w:ind w:left="245"/>
              <w:rPr>
                <w:rFonts w:ascii="Source Sans Pro" w:hAnsi="Source Sans Pro"/>
              </w:rPr>
            </w:pPr>
          </w:p>
          <w:p w14:paraId="3CB0C6CB" w14:textId="77777777" w:rsidR="003B5F3C" w:rsidRPr="00FC7051" w:rsidRDefault="003B5F3C" w:rsidP="003B5F3C">
            <w:pPr>
              <w:rPr>
                <w:rFonts w:ascii="Source Sans Pro" w:hAnsi="Source Sans Pro" w:cs="Arial"/>
                <w:sz w:val="22"/>
                <w:szCs w:val="22"/>
              </w:rPr>
            </w:pPr>
          </w:p>
          <w:p w14:paraId="64C71DB4"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Timeline for implementing next steps:</w:t>
            </w:r>
          </w:p>
          <w:p w14:paraId="4FF2DEC2" w14:textId="408FA2D9" w:rsidR="003B5F3C" w:rsidRPr="00FC7051" w:rsidRDefault="00A26E92" w:rsidP="00A26E92">
            <w:pPr>
              <w:pStyle w:val="Tablebul1"/>
            </w:pPr>
            <w:permStart w:id="425358090" w:edGrp="everyone"/>
            <w:r w:rsidRPr="00FC7051">
              <w:t>2019-2020</w:t>
            </w:r>
          </w:p>
          <w:permEnd w:id="425358090"/>
          <w:p w14:paraId="53513019" w14:textId="77777777" w:rsidR="003B5F3C" w:rsidRPr="00FC7051" w:rsidRDefault="003B5F3C" w:rsidP="003B5F3C">
            <w:pPr>
              <w:pStyle w:val="Tablebul1"/>
              <w:numPr>
                <w:ilvl w:val="0"/>
                <w:numId w:val="0"/>
              </w:numPr>
              <w:ind w:left="245"/>
              <w:rPr>
                <w:rFonts w:ascii="Source Sans Pro" w:hAnsi="Source Sans Pro"/>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172FAB">
        <w:trPr>
          <w:jc w:val="center"/>
        </w:trPr>
        <w:tc>
          <w:tcPr>
            <w:tcW w:w="14986" w:type="dxa"/>
            <w:gridSpan w:val="4"/>
            <w:tcBorders>
              <w:bottom w:val="single" w:sz="4" w:space="0" w:color="auto"/>
            </w:tcBorders>
            <w:shd w:val="clear" w:color="auto" w:fill="auto"/>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4D96E4DF"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w:t>
            </w:r>
            <w:r w:rsidR="00AF03CF" w:rsidRPr="00391113">
              <w:rPr>
                <w:rFonts w:ascii="Source Sans Pro" w:hAnsi="Source Sans Pro" w:cs="Arial"/>
                <w:sz w:val="20"/>
                <w:szCs w:val="22"/>
              </w:rPr>
              <w:t>do</w:t>
            </w:r>
            <w:r w:rsidRPr="00391113">
              <w:rPr>
                <w:rFonts w:ascii="Source Sans Pro" w:hAnsi="Source Sans Pro" w:cs="Arial"/>
                <w:sz w:val="20"/>
                <w:szCs w:val="22"/>
              </w:rPr>
              <w:t xml:space="preserve">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391113" w:rsidRPr="00593D81" w14:paraId="6DCD079D" w14:textId="77777777" w:rsidTr="001B6680">
        <w:trPr>
          <w:jc w:val="center"/>
        </w:trPr>
        <w:tc>
          <w:tcPr>
            <w:tcW w:w="4315" w:type="dxa"/>
            <w:tcBorders>
              <w:bottom w:val="single" w:sz="4" w:space="0" w:color="auto"/>
            </w:tcBorders>
            <w:shd w:val="clear" w:color="auto" w:fill="EAF1DD" w:themeFill="accent3" w:themeFillTint="33"/>
            <w:tcMar>
              <w:top w:w="29" w:type="dxa"/>
              <w:bottom w:w="29" w:type="dxa"/>
            </w:tcMar>
          </w:tcPr>
          <w:p w14:paraId="0918A0BC" w14:textId="78AD9DBB" w:rsidR="00391113" w:rsidRPr="00593D81" w:rsidRDefault="00391113" w:rsidP="00391113">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391113" w:rsidRPr="00593D81" w:rsidRDefault="00391113" w:rsidP="00391113">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shd w:val="clear" w:color="auto" w:fill="EAF1DD" w:themeFill="accent3" w:themeFillTint="33"/>
            <w:tcMar>
              <w:top w:w="29" w:type="dxa"/>
              <w:bottom w:w="29" w:type="dxa"/>
            </w:tcMar>
            <w:vAlign w:val="center"/>
          </w:tcPr>
          <w:p w14:paraId="7DC6932F" w14:textId="24FB5AD9" w:rsidR="00391113" w:rsidRPr="00593D81" w:rsidRDefault="00391113" w:rsidP="00391113">
            <w:pPr>
              <w:tabs>
                <w:tab w:val="left" w:pos="275"/>
              </w:tabs>
              <w:spacing w:after="60"/>
              <w:rPr>
                <w:rFonts w:ascii="Source Sans Pro" w:hAnsi="Source Sans Pro" w:cs="Arial"/>
                <w:sz w:val="22"/>
                <w:szCs w:val="22"/>
              </w:rPr>
            </w:pPr>
            <w:permStart w:id="673404954" w:edGrp="everyone"/>
            <w:r w:rsidRPr="00593D81">
              <w:rPr>
                <w:rFonts w:ascii="Source Sans Pro" w:eastAsia="MS Gothic" w:hAnsi="Source Sans Pro" w:cs="MS Gothic"/>
                <w:sz w:val="22"/>
                <w:szCs w:val="22"/>
              </w:rPr>
              <w:t>☐</w:t>
            </w:r>
            <w:permEnd w:id="67340495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97785" w14:textId="7332116E" w:rsidR="00391113" w:rsidRPr="00593D81" w:rsidRDefault="00172FAB" w:rsidP="00391113">
            <w:pPr>
              <w:tabs>
                <w:tab w:val="left" w:pos="275"/>
              </w:tabs>
              <w:spacing w:after="60"/>
              <w:rPr>
                <w:rFonts w:ascii="Source Sans Pro" w:hAnsi="Source Sans Pro" w:cs="Arial"/>
                <w:sz w:val="22"/>
                <w:szCs w:val="22"/>
              </w:rPr>
            </w:pPr>
            <w:permStart w:id="1377793183" w:edGrp="everyone"/>
            <w:r>
              <w:rPr>
                <w:rFonts w:ascii="Source Sans Pro" w:eastAsia="MS Gothic" w:hAnsi="Source Sans Pro" w:cs="MS Gothic"/>
                <w:sz w:val="22"/>
                <w:szCs w:val="22"/>
              </w:rPr>
              <w:t>X</w:t>
            </w:r>
            <w:r w:rsidR="00391113" w:rsidRPr="00593D81">
              <w:rPr>
                <w:rFonts w:ascii="Source Sans Pro" w:eastAsia="MS Gothic" w:hAnsi="Source Sans Pro" w:cs="MS Gothic"/>
                <w:sz w:val="22"/>
                <w:szCs w:val="22"/>
              </w:rPr>
              <w:t>☐</w:t>
            </w:r>
            <w:permEnd w:id="1377793183"/>
            <w:r w:rsidR="00391113" w:rsidRPr="00593D81">
              <w:rPr>
                <w:rFonts w:ascii="Source Sans Pro" w:eastAsia="MS Gothic" w:hAnsi="Source Sans Pro" w:cs="MS Gothic"/>
                <w:sz w:val="22"/>
                <w:szCs w:val="22"/>
              </w:rPr>
              <w:tab/>
            </w:r>
            <w:r w:rsidR="00391113" w:rsidRPr="00593D81">
              <w:rPr>
                <w:rFonts w:ascii="Source Sans Pro" w:hAnsi="Source Sans Pro" w:cs="Arial"/>
                <w:sz w:val="22"/>
                <w:szCs w:val="22"/>
              </w:rPr>
              <w:t>Not systematic</w:t>
            </w:r>
          </w:p>
          <w:p w14:paraId="743B167C" w14:textId="77777777" w:rsidR="00391113" w:rsidRPr="00593D81" w:rsidRDefault="00391113" w:rsidP="00391113">
            <w:pPr>
              <w:tabs>
                <w:tab w:val="left" w:pos="275"/>
              </w:tabs>
              <w:spacing w:after="60"/>
              <w:rPr>
                <w:rFonts w:ascii="Source Sans Pro" w:hAnsi="Source Sans Pro" w:cs="Arial"/>
                <w:sz w:val="22"/>
                <w:szCs w:val="22"/>
              </w:rPr>
            </w:pPr>
            <w:permStart w:id="1687767303" w:edGrp="everyone"/>
            <w:r w:rsidRPr="00593D81">
              <w:rPr>
                <w:rFonts w:ascii="Source Sans Pro" w:eastAsia="MS Gothic" w:hAnsi="Source Sans Pro" w:cs="MS Gothic"/>
                <w:sz w:val="22"/>
                <w:szCs w:val="22"/>
              </w:rPr>
              <w:t>☐</w:t>
            </w:r>
            <w:permEnd w:id="1687767303"/>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19DA85D7" w14:textId="24542F5D" w:rsidR="00391113" w:rsidRPr="00593D81" w:rsidRDefault="00391113" w:rsidP="00391113">
            <w:pPr>
              <w:tabs>
                <w:tab w:val="left" w:pos="275"/>
              </w:tabs>
              <w:spacing w:after="60"/>
              <w:rPr>
                <w:rFonts w:ascii="Source Sans Pro" w:hAnsi="Source Sans Pro" w:cs="Arial"/>
                <w:sz w:val="22"/>
                <w:szCs w:val="22"/>
              </w:rPr>
            </w:pPr>
            <w:permStart w:id="583994402" w:edGrp="everyone"/>
            <w:r w:rsidRPr="00593D81">
              <w:rPr>
                <w:rFonts w:ascii="Source Sans Pro" w:eastAsia="MS Gothic" w:hAnsi="Source Sans Pro" w:cs="MS Gothic"/>
                <w:sz w:val="22"/>
                <w:szCs w:val="22"/>
              </w:rPr>
              <w:t>☐</w:t>
            </w:r>
            <w:permEnd w:id="583994402"/>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6F4D4712" w14:textId="77777777" w:rsidR="00391113" w:rsidRPr="00593D81" w:rsidRDefault="00391113" w:rsidP="00391113">
            <w:pPr>
              <w:rPr>
                <w:rFonts w:ascii="Source Sans Pro" w:hAnsi="Source Sans Pro" w:cs="Arial"/>
                <w:sz w:val="22"/>
                <w:szCs w:val="22"/>
              </w:rPr>
            </w:pPr>
            <w:permStart w:id="465832213" w:edGrp="everyone"/>
            <w:r w:rsidRPr="00593D81">
              <w:rPr>
                <w:rFonts w:ascii="Source Sans Pro" w:eastAsia="MS Gothic" w:hAnsi="Source Sans Pro" w:cs="MS Gothic"/>
                <w:sz w:val="22"/>
                <w:szCs w:val="22"/>
              </w:rPr>
              <w:t>☐</w:t>
            </w:r>
            <w:permEnd w:id="465832213"/>
            <w:r w:rsidRPr="00593D81">
              <w:rPr>
                <w:rFonts w:ascii="Source Sans Pro" w:hAnsi="Source Sans Pro" w:cs="Arial"/>
                <w:sz w:val="22"/>
                <w:szCs w:val="22"/>
              </w:rPr>
              <w:t xml:space="preserve"> At scale</w:t>
            </w:r>
          </w:p>
        </w:tc>
        <w:tc>
          <w:tcPr>
            <w:tcW w:w="4190" w:type="dxa"/>
            <w:shd w:val="clear" w:color="auto" w:fill="EAF1DD" w:themeFill="accent3" w:themeFillTint="33"/>
            <w:tcMar>
              <w:top w:w="29" w:type="dxa"/>
              <w:bottom w:w="29" w:type="dxa"/>
            </w:tcMar>
          </w:tcPr>
          <w:p w14:paraId="02AC5FB3"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29E007B5" w14:textId="68E1B833" w:rsidR="00391113" w:rsidRDefault="00172FAB" w:rsidP="00391113">
            <w:pPr>
              <w:pStyle w:val="Tablebul1"/>
              <w:rPr>
                <w:rFonts w:ascii="Source Sans Pro" w:hAnsi="Source Sans Pro"/>
              </w:rPr>
            </w:pPr>
            <w:permStart w:id="864378113" w:edGrp="everyone"/>
            <w:r>
              <w:rPr>
                <w:rFonts w:ascii="Source Sans Pro" w:hAnsi="Source Sans Pro"/>
              </w:rPr>
              <w:t>An evaluation team reviews student progress when they petition for graduation, which is typically the semester they plan on graduating or the semester before planned graduation.</w:t>
            </w:r>
          </w:p>
          <w:p w14:paraId="36646295" w14:textId="22A4F529" w:rsidR="003905D9" w:rsidRPr="003905D9" w:rsidRDefault="003905D9" w:rsidP="00391113">
            <w:pPr>
              <w:pStyle w:val="Tablebul1"/>
              <w:rPr>
                <w:rFonts w:ascii="Source Sans Pro" w:hAnsi="Source Sans Pro"/>
              </w:rPr>
            </w:pPr>
            <w:r>
              <w:rPr>
                <w:bCs/>
                <w:color w:val="222222"/>
                <w:shd w:val="clear" w:color="auto" w:fill="FFFFFF"/>
              </w:rPr>
              <w:t xml:space="preserve">Advisors do this </w:t>
            </w:r>
            <w:r w:rsidRPr="003905D9">
              <w:rPr>
                <w:bCs/>
                <w:color w:val="222222"/>
                <w:shd w:val="clear" w:color="auto" w:fill="FFFFFF"/>
              </w:rPr>
              <w:t>in programs with cohorts like Nursing, CSin3, and Teacher Pa</w:t>
            </w:r>
            <w:r>
              <w:rPr>
                <w:bCs/>
                <w:color w:val="222222"/>
                <w:shd w:val="clear" w:color="auto" w:fill="FFFFFF"/>
              </w:rPr>
              <w:t>thways</w:t>
            </w:r>
            <w:r w:rsidRPr="003905D9">
              <w:rPr>
                <w:bCs/>
                <w:color w:val="222222"/>
                <w:shd w:val="clear" w:color="auto" w:fill="FFFFFF"/>
              </w:rPr>
              <w:t>. </w:t>
            </w:r>
          </w:p>
          <w:permEnd w:id="864378113"/>
          <w:p w14:paraId="12946EA5" w14:textId="77777777" w:rsidR="00391113" w:rsidRPr="00593D81" w:rsidRDefault="00391113" w:rsidP="00391113">
            <w:pPr>
              <w:pStyle w:val="Tbul1"/>
              <w:numPr>
                <w:ilvl w:val="0"/>
                <w:numId w:val="0"/>
              </w:numPr>
              <w:rPr>
                <w:rFonts w:ascii="Source Sans Pro" w:hAnsi="Source Sans Pro"/>
              </w:rPr>
            </w:pPr>
          </w:p>
          <w:p w14:paraId="636569C9" w14:textId="77777777" w:rsidR="00391113" w:rsidRPr="00593D81" w:rsidRDefault="00391113" w:rsidP="00391113">
            <w:pPr>
              <w:pStyle w:val="Tbul1"/>
              <w:numPr>
                <w:ilvl w:val="0"/>
                <w:numId w:val="0"/>
              </w:numPr>
              <w:rPr>
                <w:rFonts w:ascii="Source Sans Pro" w:hAnsi="Source Sans Pro"/>
              </w:rPr>
            </w:pPr>
          </w:p>
          <w:p w14:paraId="1C0BC398" w14:textId="77777777"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837057367" w:edGrp="everyone"/>
          </w:p>
          <w:permEnd w:id="1837057367"/>
          <w:p w14:paraId="0A5B65EE" w14:textId="77777777" w:rsidR="00391113" w:rsidRPr="00593D81" w:rsidRDefault="00391113" w:rsidP="00391113">
            <w:pPr>
              <w:pStyle w:val="Tbul1"/>
              <w:numPr>
                <w:ilvl w:val="0"/>
                <w:numId w:val="0"/>
              </w:numPr>
              <w:rPr>
                <w:rFonts w:ascii="Source Sans Pro" w:hAnsi="Source Sans Pro"/>
              </w:rPr>
            </w:pPr>
          </w:p>
        </w:tc>
        <w:tc>
          <w:tcPr>
            <w:tcW w:w="4051" w:type="dxa"/>
            <w:shd w:val="clear" w:color="auto" w:fill="EAF1DD" w:themeFill="accent3" w:themeFillTint="33"/>
          </w:tcPr>
          <w:p w14:paraId="6F62086A"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1EE9CA1D" w14:textId="77C65C71" w:rsidR="00391113" w:rsidRPr="00593D81" w:rsidRDefault="00172FAB" w:rsidP="00391113">
            <w:pPr>
              <w:pStyle w:val="Tablebul1"/>
              <w:numPr>
                <w:ilvl w:val="0"/>
                <w:numId w:val="11"/>
              </w:numPr>
              <w:rPr>
                <w:rFonts w:ascii="Source Sans Pro" w:hAnsi="Source Sans Pro"/>
              </w:rPr>
            </w:pPr>
            <w:permStart w:id="1081499101" w:edGrp="everyone"/>
            <w:r>
              <w:rPr>
                <w:rFonts w:ascii="Source Sans Pro" w:hAnsi="Source Sans Pro"/>
              </w:rPr>
              <w:t>2019-2020 Enrollment services plans to expand the number of employees on the evaluation team and/or to allow more uninterrupted, dedicated time to this task.</w:t>
            </w:r>
          </w:p>
          <w:permEnd w:id="1081499101"/>
          <w:p w14:paraId="09FB7AE7" w14:textId="77777777" w:rsidR="00391113" w:rsidRPr="00593D81" w:rsidRDefault="00391113" w:rsidP="00391113">
            <w:pPr>
              <w:rPr>
                <w:rFonts w:ascii="Source Sans Pro" w:hAnsi="Source Sans Pro" w:cs="Arial"/>
                <w:sz w:val="22"/>
                <w:szCs w:val="22"/>
              </w:rPr>
            </w:pPr>
          </w:p>
          <w:p w14:paraId="0FA6A485"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702496D" w14:textId="35588694" w:rsidR="00391113" w:rsidRPr="00593D81" w:rsidRDefault="00172FAB" w:rsidP="00391113">
            <w:pPr>
              <w:pStyle w:val="Tablebul1"/>
              <w:numPr>
                <w:ilvl w:val="0"/>
                <w:numId w:val="11"/>
              </w:numPr>
              <w:rPr>
                <w:rFonts w:ascii="Source Sans Pro" w:hAnsi="Source Sans Pro"/>
              </w:rPr>
            </w:pPr>
            <w:permStart w:id="494741290" w:edGrp="everyone"/>
            <w:r>
              <w:rPr>
                <w:rFonts w:ascii="Source Sans Pro" w:hAnsi="Source Sans Pro"/>
              </w:rPr>
              <w:t>2019-2020</w:t>
            </w:r>
          </w:p>
          <w:permEnd w:id="494741290"/>
          <w:p w14:paraId="7DC79C88" w14:textId="77777777" w:rsidR="00391113" w:rsidRPr="00593D81" w:rsidRDefault="00391113" w:rsidP="00391113">
            <w:pPr>
              <w:rPr>
                <w:rFonts w:ascii="Source Sans Pro" w:hAnsi="Source Sans Pro" w:cs="Arial"/>
                <w:i/>
                <w:sz w:val="22"/>
                <w:szCs w:val="22"/>
              </w:rPr>
            </w:pPr>
          </w:p>
        </w:tc>
      </w:tr>
      <w:tr w:rsidR="00391113" w:rsidRPr="00593D81" w14:paraId="05315A12" w14:textId="77777777" w:rsidTr="001B6680">
        <w:trPr>
          <w:jc w:val="center"/>
        </w:trPr>
        <w:tc>
          <w:tcPr>
            <w:tcW w:w="4315" w:type="dxa"/>
            <w:tcBorders>
              <w:top w:val="single" w:sz="4" w:space="0" w:color="auto"/>
            </w:tcBorders>
            <w:shd w:val="clear" w:color="auto" w:fill="FBFCD2"/>
            <w:tcMar>
              <w:top w:w="29" w:type="dxa"/>
              <w:bottom w:w="29" w:type="dxa"/>
            </w:tcMar>
          </w:tcPr>
          <w:p w14:paraId="6DA9F5C3" w14:textId="2FD0E885" w:rsidR="00391113" w:rsidRPr="00123066" w:rsidRDefault="00391113" w:rsidP="00391113">
            <w:pPr>
              <w:pStyle w:val="Tableindent"/>
              <w:rPr>
                <w:rFonts w:ascii="Source Sans Pro" w:hAnsi="Source Sans Pro"/>
                <w:sz w:val="22"/>
                <w:szCs w:val="22"/>
              </w:rPr>
            </w:pPr>
            <w:r w:rsidRPr="00123066">
              <w:rPr>
                <w:rFonts w:ascii="Source Sans Pro" w:hAnsi="Source Sans Pro"/>
                <w:sz w:val="22"/>
                <w:szCs w:val="22"/>
              </w:rPr>
              <w:t>Students can easily see how far they have come and what they need to do to complete their program.</w:t>
            </w:r>
          </w:p>
        </w:tc>
        <w:tc>
          <w:tcPr>
            <w:tcW w:w="2430" w:type="dxa"/>
            <w:shd w:val="clear" w:color="auto" w:fill="FBFCD2"/>
            <w:tcMar>
              <w:top w:w="29" w:type="dxa"/>
              <w:bottom w:w="29" w:type="dxa"/>
            </w:tcMar>
            <w:vAlign w:val="center"/>
          </w:tcPr>
          <w:p w14:paraId="2C46310D" w14:textId="28BB3E0B" w:rsidR="00391113" w:rsidRPr="00123066" w:rsidRDefault="001B6680" w:rsidP="00391113">
            <w:pPr>
              <w:tabs>
                <w:tab w:val="left" w:pos="275"/>
              </w:tabs>
              <w:spacing w:after="60"/>
              <w:rPr>
                <w:rFonts w:ascii="Source Sans Pro" w:hAnsi="Source Sans Pro" w:cs="Arial"/>
                <w:sz w:val="22"/>
                <w:szCs w:val="22"/>
              </w:rPr>
            </w:pPr>
            <w:permStart w:id="24997708" w:edGrp="everyone"/>
            <w:r>
              <w:rPr>
                <w:rFonts w:ascii="Source Sans Pro" w:eastAsia="MS Gothic" w:hAnsi="Source Sans Pro" w:cs="MS Gothic"/>
                <w:sz w:val="22"/>
                <w:szCs w:val="22"/>
              </w:rPr>
              <w:t>X</w:t>
            </w:r>
            <w:permEnd w:id="24997708"/>
            <w:r w:rsidR="00391113" w:rsidRPr="00123066">
              <w:rPr>
                <w:rFonts w:ascii="Source Sans Pro" w:eastAsia="MS Gothic" w:hAnsi="Source Sans Pro" w:cs="MS Gothic"/>
                <w:sz w:val="22"/>
                <w:szCs w:val="22"/>
              </w:rPr>
              <w:tab/>
            </w:r>
            <w:r w:rsidR="00391113" w:rsidRPr="00123066">
              <w:rPr>
                <w:rFonts w:ascii="Source Sans Pro" w:hAnsi="Source Sans Pro" w:cs="Arial"/>
                <w:sz w:val="22"/>
                <w:szCs w:val="22"/>
              </w:rPr>
              <w:t>Not occurring</w:t>
            </w:r>
          </w:p>
          <w:p w14:paraId="1BD49944" w14:textId="5CB3257F" w:rsidR="00391113" w:rsidRPr="00123066" w:rsidRDefault="001B6680" w:rsidP="00391113">
            <w:pPr>
              <w:tabs>
                <w:tab w:val="left" w:pos="275"/>
              </w:tabs>
              <w:spacing w:after="60"/>
              <w:rPr>
                <w:rFonts w:ascii="Source Sans Pro" w:hAnsi="Source Sans Pro" w:cs="Arial"/>
                <w:sz w:val="22"/>
                <w:szCs w:val="22"/>
              </w:rPr>
            </w:pPr>
            <w:permStart w:id="881612293" w:edGrp="everyone"/>
            <w:r>
              <w:rPr>
                <w:rFonts w:ascii="Source Sans Pro" w:eastAsia="MS Gothic" w:hAnsi="Source Sans Pro" w:cs="MS Gothic"/>
                <w:sz w:val="22"/>
                <w:szCs w:val="22"/>
              </w:rPr>
              <w:t xml:space="preserve"> </w:t>
            </w:r>
            <w:permEnd w:id="881612293"/>
            <w:r w:rsidR="00391113" w:rsidRPr="00123066">
              <w:rPr>
                <w:rFonts w:ascii="Source Sans Pro" w:eastAsia="MS Gothic" w:hAnsi="Source Sans Pro" w:cs="MS Gothic"/>
                <w:sz w:val="22"/>
                <w:szCs w:val="22"/>
              </w:rPr>
              <w:tab/>
            </w:r>
            <w:r w:rsidR="00391113" w:rsidRPr="00123066">
              <w:rPr>
                <w:rFonts w:ascii="Source Sans Pro" w:hAnsi="Source Sans Pro" w:cs="Arial"/>
                <w:sz w:val="22"/>
                <w:szCs w:val="22"/>
              </w:rPr>
              <w:t>Not systematic</w:t>
            </w:r>
          </w:p>
          <w:p w14:paraId="46087B80" w14:textId="77777777" w:rsidR="00391113" w:rsidRPr="00123066" w:rsidRDefault="00391113" w:rsidP="00391113">
            <w:pPr>
              <w:tabs>
                <w:tab w:val="left" w:pos="275"/>
              </w:tabs>
              <w:spacing w:after="60"/>
              <w:rPr>
                <w:rFonts w:ascii="Source Sans Pro" w:hAnsi="Source Sans Pro" w:cs="Arial"/>
                <w:sz w:val="22"/>
                <w:szCs w:val="22"/>
              </w:rPr>
            </w:pPr>
            <w:permStart w:id="2018448941" w:edGrp="everyone"/>
            <w:r w:rsidRPr="00123066">
              <w:rPr>
                <w:rFonts w:ascii="Source Sans Pro" w:eastAsia="MS Gothic" w:hAnsi="Source Sans Pro" w:cs="MS Gothic"/>
                <w:sz w:val="22"/>
                <w:szCs w:val="22"/>
              </w:rPr>
              <w:t>☐</w:t>
            </w:r>
            <w:permEnd w:id="2018448941"/>
            <w:r w:rsidRPr="00123066">
              <w:rPr>
                <w:rFonts w:ascii="Source Sans Pro" w:eastAsia="MS Gothic" w:hAnsi="Source Sans Pro" w:cs="MS Gothic"/>
                <w:sz w:val="22"/>
                <w:szCs w:val="22"/>
              </w:rPr>
              <w:tab/>
            </w:r>
            <w:r w:rsidRPr="00123066">
              <w:rPr>
                <w:rFonts w:ascii="Source Sans Pro" w:hAnsi="Source Sans Pro" w:cs="Arial"/>
                <w:sz w:val="22"/>
                <w:szCs w:val="22"/>
              </w:rPr>
              <w:t>Planning to scale</w:t>
            </w:r>
          </w:p>
          <w:p w14:paraId="4E76C760" w14:textId="77777777" w:rsidR="00391113" w:rsidRPr="00123066" w:rsidRDefault="00391113" w:rsidP="00391113">
            <w:pPr>
              <w:tabs>
                <w:tab w:val="left" w:pos="275"/>
              </w:tabs>
              <w:spacing w:after="60"/>
              <w:rPr>
                <w:rFonts w:ascii="Source Sans Pro" w:hAnsi="Source Sans Pro" w:cs="Arial"/>
                <w:sz w:val="22"/>
                <w:szCs w:val="22"/>
              </w:rPr>
            </w:pPr>
            <w:permStart w:id="945376038" w:edGrp="everyone"/>
            <w:r w:rsidRPr="00123066">
              <w:rPr>
                <w:rFonts w:ascii="Source Sans Pro" w:eastAsia="MS Gothic" w:hAnsi="Source Sans Pro" w:cs="MS Gothic"/>
                <w:sz w:val="22"/>
                <w:szCs w:val="22"/>
              </w:rPr>
              <w:t>☐</w:t>
            </w:r>
            <w:permEnd w:id="945376038"/>
            <w:r w:rsidRPr="00123066">
              <w:rPr>
                <w:rFonts w:ascii="Source Sans Pro" w:eastAsia="MS Gothic" w:hAnsi="Source Sans Pro" w:cs="MS Gothic"/>
                <w:sz w:val="22"/>
                <w:szCs w:val="22"/>
              </w:rPr>
              <w:tab/>
            </w:r>
            <w:r w:rsidRPr="00123066">
              <w:rPr>
                <w:rFonts w:ascii="Source Sans Pro" w:hAnsi="Source Sans Pro" w:cs="Arial"/>
                <w:sz w:val="22"/>
                <w:szCs w:val="22"/>
              </w:rPr>
              <w:t>Scaling in progress</w:t>
            </w:r>
          </w:p>
          <w:p w14:paraId="3DCB7A9A" w14:textId="77777777" w:rsidR="00391113" w:rsidRPr="00123066" w:rsidRDefault="00391113" w:rsidP="00391113">
            <w:pPr>
              <w:rPr>
                <w:rFonts w:ascii="Source Sans Pro" w:hAnsi="Source Sans Pro" w:cs="Arial"/>
                <w:sz w:val="22"/>
                <w:szCs w:val="22"/>
              </w:rPr>
            </w:pPr>
            <w:permStart w:id="1185833288" w:edGrp="everyone"/>
            <w:r w:rsidRPr="00123066">
              <w:rPr>
                <w:rFonts w:ascii="Source Sans Pro" w:eastAsia="MS Gothic" w:hAnsi="Source Sans Pro" w:cs="MS Gothic"/>
                <w:sz w:val="22"/>
                <w:szCs w:val="22"/>
              </w:rPr>
              <w:t>☐</w:t>
            </w:r>
            <w:permEnd w:id="1185833288"/>
            <w:r w:rsidRPr="00123066">
              <w:rPr>
                <w:rFonts w:ascii="Source Sans Pro" w:hAnsi="Source Sans Pro" w:cs="Arial"/>
                <w:sz w:val="22"/>
                <w:szCs w:val="22"/>
              </w:rPr>
              <w:t xml:space="preserve"> At scale</w:t>
            </w:r>
          </w:p>
        </w:tc>
        <w:tc>
          <w:tcPr>
            <w:tcW w:w="4190" w:type="dxa"/>
            <w:shd w:val="clear" w:color="auto" w:fill="FBFCD2"/>
            <w:tcMar>
              <w:top w:w="29" w:type="dxa"/>
              <w:bottom w:w="29" w:type="dxa"/>
            </w:tcMar>
          </w:tcPr>
          <w:p w14:paraId="422B3FC9"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Progress to date:</w:t>
            </w:r>
          </w:p>
          <w:p w14:paraId="103AD3B2" w14:textId="1EF168FC" w:rsidR="00391113" w:rsidRPr="00123066" w:rsidRDefault="00A55CFD" w:rsidP="00391113">
            <w:pPr>
              <w:pStyle w:val="Tablebul1"/>
              <w:rPr>
                <w:rFonts w:ascii="Source Sans Pro" w:hAnsi="Source Sans Pro"/>
              </w:rPr>
            </w:pPr>
            <w:permStart w:id="749032491" w:edGrp="everyone"/>
            <w:r w:rsidRPr="00123066">
              <w:rPr>
                <w:rFonts w:ascii="Source Sans Pro" w:hAnsi="Source Sans Pro"/>
              </w:rPr>
              <w:t>Every student has an Ed plan but students must make adjustments themselves or go see a counselor if changes occur.</w:t>
            </w:r>
          </w:p>
          <w:permEnd w:id="749032491"/>
          <w:p w14:paraId="3BD806B1" w14:textId="77777777" w:rsidR="00391113" w:rsidRPr="00123066" w:rsidRDefault="00391113" w:rsidP="00391113">
            <w:pPr>
              <w:pStyle w:val="Tbul1"/>
              <w:numPr>
                <w:ilvl w:val="0"/>
                <w:numId w:val="0"/>
              </w:numPr>
              <w:rPr>
                <w:rFonts w:ascii="Source Sans Pro" w:hAnsi="Source Sans Pro"/>
              </w:rPr>
            </w:pPr>
          </w:p>
          <w:p w14:paraId="69858286" w14:textId="77777777" w:rsidR="00391113" w:rsidRPr="00123066" w:rsidRDefault="00391113" w:rsidP="00391113">
            <w:pPr>
              <w:pStyle w:val="Tbul1"/>
              <w:numPr>
                <w:ilvl w:val="0"/>
                <w:numId w:val="0"/>
              </w:numPr>
              <w:ind w:left="245" w:hanging="245"/>
              <w:rPr>
                <w:rFonts w:ascii="Source Sans Pro" w:hAnsi="Source Sans Pro"/>
              </w:rPr>
            </w:pPr>
          </w:p>
          <w:p w14:paraId="41ED40CC" w14:textId="77777777" w:rsidR="00391113" w:rsidRPr="00123066" w:rsidRDefault="00391113" w:rsidP="00391113">
            <w:pPr>
              <w:pStyle w:val="Tablebul1"/>
              <w:numPr>
                <w:ilvl w:val="0"/>
                <w:numId w:val="0"/>
              </w:numPr>
              <w:ind w:left="245" w:hanging="245"/>
              <w:rPr>
                <w:rFonts w:ascii="Source Sans Pro" w:hAnsi="Source Sans Pro"/>
              </w:rPr>
            </w:pPr>
            <w:r w:rsidRPr="00123066">
              <w:rPr>
                <w:rFonts w:ascii="Source Sans Pro" w:hAnsi="Source Sans Pro"/>
              </w:rPr>
              <w:t xml:space="preserve">Term, if </w:t>
            </w:r>
            <w:r w:rsidRPr="00123066">
              <w:rPr>
                <w:rFonts w:ascii="Source Sans Pro" w:hAnsi="Source Sans Pro"/>
                <w:i/>
              </w:rPr>
              <w:t>at scale</w:t>
            </w:r>
            <w:r w:rsidRPr="00123066">
              <w:rPr>
                <w:rFonts w:ascii="Source Sans Pro" w:hAnsi="Source Sans Pro"/>
              </w:rPr>
              <w:t xml:space="preserve"> or </w:t>
            </w:r>
            <w:r w:rsidRPr="00123066">
              <w:rPr>
                <w:rFonts w:ascii="Source Sans Pro" w:hAnsi="Source Sans Pro"/>
                <w:i/>
              </w:rPr>
              <w:t>scaling</w:t>
            </w:r>
            <w:r w:rsidRPr="00123066">
              <w:rPr>
                <w:rFonts w:ascii="Source Sans Pro" w:hAnsi="Source Sans Pro"/>
              </w:rPr>
              <w:t xml:space="preserve">: </w:t>
            </w:r>
            <w:permStart w:id="2095738643" w:edGrp="everyone"/>
          </w:p>
          <w:permEnd w:id="2095738643"/>
          <w:p w14:paraId="45DB9E16" w14:textId="77777777" w:rsidR="00391113" w:rsidRPr="00123066" w:rsidRDefault="00391113" w:rsidP="00391113">
            <w:pPr>
              <w:pStyle w:val="Tablebul1"/>
              <w:numPr>
                <w:ilvl w:val="0"/>
                <w:numId w:val="0"/>
              </w:numPr>
              <w:ind w:left="245" w:hanging="245"/>
              <w:rPr>
                <w:rFonts w:ascii="Source Sans Pro" w:hAnsi="Source Sans Pro"/>
              </w:rPr>
            </w:pPr>
          </w:p>
        </w:tc>
        <w:tc>
          <w:tcPr>
            <w:tcW w:w="4051" w:type="dxa"/>
            <w:shd w:val="clear" w:color="auto" w:fill="FBFCD2"/>
          </w:tcPr>
          <w:p w14:paraId="154C92E1"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Next steps:</w:t>
            </w:r>
          </w:p>
          <w:p w14:paraId="22444BA9" w14:textId="0647F5AC" w:rsidR="00DA7259" w:rsidRDefault="00A55CFD" w:rsidP="00DA7259">
            <w:pPr>
              <w:pStyle w:val="Tablebul1"/>
              <w:numPr>
                <w:ilvl w:val="0"/>
                <w:numId w:val="11"/>
              </w:numPr>
              <w:rPr>
                <w:rFonts w:ascii="Source Sans Pro" w:hAnsi="Source Sans Pro"/>
              </w:rPr>
            </w:pPr>
            <w:permStart w:id="1139605942" w:edGrp="everyone"/>
            <w:r w:rsidRPr="00123066">
              <w:rPr>
                <w:rFonts w:ascii="Source Sans Pro" w:hAnsi="Source Sans Pro"/>
              </w:rPr>
              <w:t xml:space="preserve"> </w:t>
            </w:r>
            <w:r w:rsidR="00DA7259" w:rsidRPr="00123066">
              <w:rPr>
                <w:rFonts w:ascii="Source Sans Pro" w:hAnsi="Source Sans Pro"/>
              </w:rPr>
              <w:t>The Continuing Student</w:t>
            </w:r>
            <w:r w:rsidR="00DA7259">
              <w:rPr>
                <w:rFonts w:ascii="Source Sans Pro" w:hAnsi="Source Sans Pro"/>
              </w:rPr>
              <w:t>s</w:t>
            </w:r>
            <w:r w:rsidR="00DA7259" w:rsidRPr="00123066">
              <w:rPr>
                <w:rFonts w:ascii="Source Sans Pro" w:hAnsi="Source Sans Pro"/>
              </w:rPr>
              <w:t xml:space="preserve"> Team will design and approve a systemati</w:t>
            </w:r>
            <w:r w:rsidR="006B0F94">
              <w:rPr>
                <w:rFonts w:ascii="Source Sans Pro" w:hAnsi="Source Sans Pro"/>
              </w:rPr>
              <w:t>c “Second Year Experience”</w:t>
            </w:r>
          </w:p>
          <w:p w14:paraId="311764BE" w14:textId="4A4041C9" w:rsidR="00DA7259" w:rsidRPr="00FF01EE" w:rsidRDefault="00DA7259" w:rsidP="00DA7259">
            <w:pPr>
              <w:pStyle w:val="Tablebul1"/>
              <w:numPr>
                <w:ilvl w:val="0"/>
                <w:numId w:val="11"/>
              </w:numPr>
              <w:rPr>
                <w:rFonts w:ascii="Source Sans Pro" w:hAnsi="Source Sans Pro"/>
              </w:rPr>
            </w:pPr>
            <w:r>
              <w:rPr>
                <w:rFonts w:ascii="Source Sans Pro" w:hAnsi="Source Sans Pro"/>
              </w:rPr>
              <w:t xml:space="preserve">The Continuing Students Team will be piloting registration for targeted groups through </w:t>
            </w:r>
            <w:r w:rsidR="00083CC2">
              <w:rPr>
                <w:rFonts w:ascii="Source Sans Pro" w:hAnsi="Source Sans Pro"/>
              </w:rPr>
              <w:t>Lucian</w:t>
            </w:r>
            <w:r>
              <w:rPr>
                <w:rFonts w:ascii="Source Sans Pro" w:hAnsi="Source Sans Pro"/>
              </w:rPr>
              <w:t xml:space="preserve"> Go.</w:t>
            </w:r>
          </w:p>
          <w:p w14:paraId="0EE62FAE" w14:textId="22DED8D5" w:rsidR="00415BEF" w:rsidRPr="00FF01EE" w:rsidRDefault="00415BEF" w:rsidP="00FF01EE">
            <w:pPr>
              <w:pStyle w:val="Tablebul1"/>
              <w:numPr>
                <w:ilvl w:val="0"/>
                <w:numId w:val="11"/>
              </w:numPr>
              <w:rPr>
                <w:rFonts w:ascii="Source Sans Pro" w:hAnsi="Source Sans Pro"/>
              </w:rPr>
            </w:pPr>
            <w:r>
              <w:rPr>
                <w:rFonts w:ascii="Source Sans Pro" w:hAnsi="Source Sans Pro"/>
              </w:rPr>
              <w:t>The Continuing Students Team will</w:t>
            </w:r>
            <w:r w:rsidR="00337BAB">
              <w:rPr>
                <w:rFonts w:ascii="Source Sans Pro" w:hAnsi="Source Sans Pro"/>
              </w:rPr>
              <w:t xml:space="preserve"> design and approve a more student friendly </w:t>
            </w:r>
            <w:r w:rsidR="006B0F94">
              <w:rPr>
                <w:rFonts w:ascii="Source Sans Pro" w:hAnsi="Source Sans Pro"/>
              </w:rPr>
              <w:t>“night administrator” system</w:t>
            </w:r>
          </w:p>
          <w:permEnd w:id="1139605942"/>
          <w:p w14:paraId="0CF079D6" w14:textId="77777777" w:rsidR="00391113" w:rsidRPr="00123066" w:rsidRDefault="00391113" w:rsidP="00391113">
            <w:pPr>
              <w:rPr>
                <w:rFonts w:ascii="Source Sans Pro" w:hAnsi="Source Sans Pro" w:cs="Arial"/>
                <w:sz w:val="22"/>
                <w:szCs w:val="22"/>
              </w:rPr>
            </w:pPr>
          </w:p>
          <w:p w14:paraId="007ED1D3"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Timeline for implementing next steps:</w:t>
            </w:r>
          </w:p>
          <w:p w14:paraId="1C443F48" w14:textId="7BA9A9B0" w:rsidR="00391113" w:rsidRPr="00123066" w:rsidRDefault="00A55CFD" w:rsidP="00391113">
            <w:pPr>
              <w:pStyle w:val="Tablebul1"/>
              <w:numPr>
                <w:ilvl w:val="0"/>
                <w:numId w:val="11"/>
              </w:numPr>
              <w:rPr>
                <w:rFonts w:ascii="Source Sans Pro" w:hAnsi="Source Sans Pro"/>
              </w:rPr>
            </w:pPr>
            <w:permStart w:id="1716263696" w:edGrp="everyone"/>
            <w:r w:rsidRPr="00123066">
              <w:rPr>
                <w:rFonts w:ascii="Source Sans Pro" w:hAnsi="Source Sans Pro"/>
              </w:rPr>
              <w:t>2019-2020</w:t>
            </w:r>
          </w:p>
          <w:permEnd w:id="1716263696"/>
          <w:p w14:paraId="013C6668" w14:textId="77777777" w:rsidR="00391113" w:rsidRPr="00123066" w:rsidRDefault="00391113" w:rsidP="00391113">
            <w:pPr>
              <w:pStyle w:val="ListParagraph"/>
              <w:ind w:left="360"/>
              <w:rPr>
                <w:rFonts w:ascii="Source Sans Pro" w:hAnsi="Source Sans Pro" w:cs="Arial"/>
                <w:i/>
                <w:sz w:val="22"/>
                <w:szCs w:val="22"/>
              </w:rPr>
            </w:pPr>
          </w:p>
        </w:tc>
      </w:tr>
      <w:tr w:rsidR="00391113" w:rsidRPr="00593D81" w14:paraId="7ACB311D" w14:textId="77777777" w:rsidTr="001B6680">
        <w:trPr>
          <w:trHeight w:val="41"/>
          <w:jc w:val="center"/>
        </w:trPr>
        <w:tc>
          <w:tcPr>
            <w:tcW w:w="4315" w:type="dxa"/>
            <w:shd w:val="clear" w:color="auto" w:fill="FBFCD2"/>
            <w:tcMar>
              <w:top w:w="29" w:type="dxa"/>
              <w:bottom w:w="29" w:type="dxa"/>
            </w:tcMar>
          </w:tcPr>
          <w:p w14:paraId="51591BCD" w14:textId="7BD0BB1D"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shd w:val="clear" w:color="auto" w:fill="FBFCD2"/>
            <w:tcMar>
              <w:top w:w="29" w:type="dxa"/>
              <w:bottom w:w="29" w:type="dxa"/>
            </w:tcMar>
            <w:vAlign w:val="center"/>
          </w:tcPr>
          <w:p w14:paraId="628C5817" w14:textId="77777777" w:rsidR="00391113" w:rsidRPr="00593D81" w:rsidRDefault="00391113" w:rsidP="00391113">
            <w:pPr>
              <w:tabs>
                <w:tab w:val="left" w:pos="275"/>
              </w:tabs>
              <w:spacing w:after="60"/>
              <w:rPr>
                <w:rFonts w:ascii="Source Sans Pro" w:hAnsi="Source Sans Pro" w:cs="Arial"/>
                <w:sz w:val="22"/>
                <w:szCs w:val="22"/>
              </w:rPr>
            </w:pPr>
            <w:permStart w:id="375538392" w:edGrp="everyone"/>
            <w:r w:rsidRPr="00593D81">
              <w:rPr>
                <w:rFonts w:ascii="Source Sans Pro" w:eastAsia="MS Gothic" w:hAnsi="Source Sans Pro" w:cs="MS Gothic"/>
                <w:sz w:val="22"/>
                <w:szCs w:val="22"/>
              </w:rPr>
              <w:t>☐</w:t>
            </w:r>
            <w:permEnd w:id="37553839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3D1C4DA3" w14:textId="3E28A16E" w:rsidR="00391113" w:rsidRPr="00593D81" w:rsidRDefault="00BF1912" w:rsidP="00391113">
            <w:pPr>
              <w:tabs>
                <w:tab w:val="left" w:pos="275"/>
              </w:tabs>
              <w:spacing w:after="60"/>
              <w:rPr>
                <w:rFonts w:ascii="Source Sans Pro" w:hAnsi="Source Sans Pro" w:cs="Arial"/>
                <w:sz w:val="22"/>
                <w:szCs w:val="22"/>
              </w:rPr>
            </w:pPr>
            <w:permStart w:id="1698262916" w:edGrp="everyone"/>
            <w:r>
              <w:rPr>
                <w:rFonts w:ascii="Source Sans Pro" w:eastAsia="MS Gothic" w:hAnsi="Source Sans Pro" w:cs="MS Gothic"/>
                <w:sz w:val="22"/>
                <w:szCs w:val="22"/>
              </w:rPr>
              <w:t>X</w:t>
            </w:r>
            <w:permEnd w:id="1698262916"/>
            <w:r w:rsidR="00391113" w:rsidRPr="00593D81">
              <w:rPr>
                <w:rFonts w:ascii="Source Sans Pro" w:eastAsia="MS Gothic" w:hAnsi="Source Sans Pro" w:cs="MS Gothic"/>
                <w:sz w:val="22"/>
                <w:szCs w:val="22"/>
              </w:rPr>
              <w:tab/>
            </w:r>
            <w:r w:rsidR="00391113" w:rsidRPr="00593D81">
              <w:rPr>
                <w:rFonts w:ascii="Source Sans Pro" w:hAnsi="Source Sans Pro" w:cs="Arial"/>
                <w:sz w:val="22"/>
                <w:szCs w:val="22"/>
              </w:rPr>
              <w:t>Not systematic</w:t>
            </w:r>
          </w:p>
          <w:p w14:paraId="01DB338C" w14:textId="77777777" w:rsidR="00391113" w:rsidRPr="00593D81" w:rsidRDefault="00391113" w:rsidP="00391113">
            <w:pPr>
              <w:tabs>
                <w:tab w:val="left" w:pos="275"/>
              </w:tabs>
              <w:spacing w:after="60"/>
              <w:rPr>
                <w:rFonts w:ascii="Source Sans Pro" w:hAnsi="Source Sans Pro" w:cs="Arial"/>
                <w:sz w:val="22"/>
                <w:szCs w:val="22"/>
              </w:rPr>
            </w:pPr>
            <w:permStart w:id="121770658" w:edGrp="everyone"/>
            <w:r w:rsidRPr="00593D81">
              <w:rPr>
                <w:rFonts w:ascii="Source Sans Pro" w:eastAsia="MS Gothic" w:hAnsi="Source Sans Pro" w:cs="MS Gothic"/>
                <w:sz w:val="22"/>
                <w:szCs w:val="22"/>
              </w:rPr>
              <w:t>☐</w:t>
            </w:r>
            <w:permEnd w:id="12177065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5155205B" w14:textId="77777777" w:rsidR="00391113" w:rsidRPr="00593D81" w:rsidRDefault="00391113" w:rsidP="00391113">
            <w:pPr>
              <w:tabs>
                <w:tab w:val="left" w:pos="275"/>
              </w:tabs>
              <w:spacing w:after="60"/>
              <w:rPr>
                <w:rFonts w:ascii="Source Sans Pro" w:hAnsi="Source Sans Pro" w:cs="Arial"/>
                <w:sz w:val="22"/>
                <w:szCs w:val="22"/>
              </w:rPr>
            </w:pPr>
            <w:permStart w:id="641280436" w:edGrp="everyone"/>
            <w:r w:rsidRPr="00593D81">
              <w:rPr>
                <w:rFonts w:ascii="Source Sans Pro" w:eastAsia="MS Gothic" w:hAnsi="Source Sans Pro" w:cs="MS Gothic"/>
                <w:sz w:val="22"/>
                <w:szCs w:val="22"/>
              </w:rPr>
              <w:t>☐</w:t>
            </w:r>
            <w:permEnd w:id="64128043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9C71A21" w14:textId="77777777" w:rsidR="00391113" w:rsidRPr="00593D81" w:rsidRDefault="00391113" w:rsidP="00391113">
            <w:pPr>
              <w:rPr>
                <w:rFonts w:ascii="Source Sans Pro" w:hAnsi="Source Sans Pro" w:cs="Arial"/>
                <w:sz w:val="22"/>
                <w:szCs w:val="22"/>
              </w:rPr>
            </w:pPr>
            <w:permStart w:id="871108763" w:edGrp="everyone"/>
            <w:r w:rsidRPr="00593D81">
              <w:rPr>
                <w:rFonts w:ascii="Source Sans Pro" w:eastAsia="MS Gothic" w:hAnsi="Source Sans Pro" w:cs="MS Gothic"/>
                <w:sz w:val="22"/>
                <w:szCs w:val="22"/>
              </w:rPr>
              <w:t>☐</w:t>
            </w:r>
            <w:permEnd w:id="871108763"/>
            <w:r w:rsidRPr="00593D81">
              <w:rPr>
                <w:rFonts w:ascii="Source Sans Pro" w:hAnsi="Source Sans Pro" w:cs="Arial"/>
                <w:sz w:val="22"/>
                <w:szCs w:val="22"/>
              </w:rPr>
              <w:t xml:space="preserve"> At scale</w:t>
            </w:r>
          </w:p>
        </w:tc>
        <w:tc>
          <w:tcPr>
            <w:tcW w:w="4190" w:type="dxa"/>
            <w:shd w:val="clear" w:color="auto" w:fill="FBFCD2"/>
            <w:tcMar>
              <w:top w:w="29" w:type="dxa"/>
              <w:bottom w:w="29" w:type="dxa"/>
            </w:tcMar>
          </w:tcPr>
          <w:p w14:paraId="76423103"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645F35CD" w14:textId="24C8653A" w:rsidR="00391113" w:rsidRPr="00593D81" w:rsidRDefault="00045DCB" w:rsidP="00391113">
            <w:pPr>
              <w:pStyle w:val="Tablebul1"/>
              <w:numPr>
                <w:ilvl w:val="0"/>
                <w:numId w:val="11"/>
              </w:numPr>
              <w:rPr>
                <w:rFonts w:ascii="Source Sans Pro" w:hAnsi="Source Sans Pro"/>
              </w:rPr>
            </w:pPr>
            <w:permStart w:id="294326856" w:edGrp="everyone"/>
            <w:r>
              <w:rPr>
                <w:rFonts w:ascii="Source Sans Pro" w:hAnsi="Source Sans Pro"/>
              </w:rPr>
              <w:t>Students can make an appointment with a counselor if they want help rewriting their Ed plan or other assistance.  A few programs such as teacher education have program specific counselors who monitor students in the program closely</w:t>
            </w:r>
          </w:p>
          <w:permEnd w:id="294326856"/>
          <w:p w14:paraId="339FE119" w14:textId="77777777" w:rsidR="00391113" w:rsidRPr="00593D81" w:rsidRDefault="00391113" w:rsidP="00391113">
            <w:pPr>
              <w:pStyle w:val="Tbul1"/>
              <w:numPr>
                <w:ilvl w:val="0"/>
                <w:numId w:val="0"/>
              </w:numPr>
              <w:ind w:left="245"/>
              <w:rPr>
                <w:rFonts w:ascii="Source Sans Pro" w:hAnsi="Source Sans Pro"/>
              </w:rPr>
            </w:pPr>
          </w:p>
          <w:p w14:paraId="178B5DF1" w14:textId="77777777" w:rsidR="00391113" w:rsidRPr="00593D81" w:rsidRDefault="00391113" w:rsidP="00391113">
            <w:pPr>
              <w:pStyle w:val="Tbul1"/>
              <w:numPr>
                <w:ilvl w:val="0"/>
                <w:numId w:val="0"/>
              </w:numPr>
              <w:rPr>
                <w:rFonts w:ascii="Source Sans Pro" w:hAnsi="Source Sans Pro"/>
              </w:rPr>
            </w:pPr>
          </w:p>
          <w:p w14:paraId="589FA291" w14:textId="77777777"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16163168" w:edGrp="everyone"/>
          </w:p>
          <w:permEnd w:id="416163168"/>
          <w:p w14:paraId="7F2C8178" w14:textId="77777777" w:rsidR="00391113" w:rsidRPr="00593D81" w:rsidRDefault="00391113" w:rsidP="00391113">
            <w:pPr>
              <w:pStyle w:val="Tablebul1"/>
              <w:numPr>
                <w:ilvl w:val="0"/>
                <w:numId w:val="0"/>
              </w:numPr>
              <w:ind w:left="245" w:hanging="245"/>
              <w:rPr>
                <w:rFonts w:ascii="Source Sans Pro" w:hAnsi="Source Sans Pro"/>
              </w:rPr>
            </w:pPr>
          </w:p>
        </w:tc>
        <w:tc>
          <w:tcPr>
            <w:tcW w:w="4051" w:type="dxa"/>
            <w:shd w:val="clear" w:color="auto" w:fill="FBFCD2"/>
          </w:tcPr>
          <w:p w14:paraId="696FCEE7"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3E604E6F" w14:textId="7A6D5B56" w:rsidR="008A4177" w:rsidRPr="008A4177" w:rsidRDefault="00045DCB" w:rsidP="008A4177">
            <w:pPr>
              <w:pStyle w:val="Tablebul1"/>
              <w:numPr>
                <w:ilvl w:val="0"/>
                <w:numId w:val="11"/>
              </w:numPr>
              <w:rPr>
                <w:rFonts w:ascii="Source Sans Pro" w:hAnsi="Source Sans Pro"/>
              </w:rPr>
            </w:pPr>
            <w:permStart w:id="970867780" w:edGrp="everyone"/>
            <w:r>
              <w:rPr>
                <w:rFonts w:ascii="Source Sans Pro" w:hAnsi="Source Sans Pro"/>
              </w:rPr>
              <w:t>2020-2021 Once meta-majors are in place, the College plans to look more closely at how to best monitor and help students within these clusters stay on track</w:t>
            </w:r>
          </w:p>
          <w:p w14:paraId="4EBA5B14" w14:textId="77777777" w:rsidR="008A4177" w:rsidRDefault="008A4177" w:rsidP="008A4177">
            <w:pPr>
              <w:pStyle w:val="Tablebul1"/>
              <w:numPr>
                <w:ilvl w:val="0"/>
                <w:numId w:val="0"/>
              </w:numPr>
              <w:ind w:left="360"/>
              <w:rPr>
                <w:rFonts w:ascii="Source Sans Pro" w:hAnsi="Source Sans Pro"/>
              </w:rPr>
            </w:pPr>
          </w:p>
          <w:permEnd w:id="970867780"/>
          <w:p w14:paraId="41CCE6B6" w14:textId="2345FAFC" w:rsidR="00391113" w:rsidRPr="008A4177" w:rsidRDefault="00391113" w:rsidP="008A4177">
            <w:pPr>
              <w:pStyle w:val="Tablebul1"/>
              <w:numPr>
                <w:ilvl w:val="0"/>
                <w:numId w:val="0"/>
              </w:numPr>
              <w:ind w:left="360"/>
              <w:rPr>
                <w:rFonts w:ascii="Source Sans Pro" w:hAnsi="Source Sans Pro"/>
              </w:rPr>
            </w:pPr>
            <w:r w:rsidRPr="008A4177">
              <w:rPr>
                <w:rFonts w:ascii="Source Sans Pro" w:hAnsi="Source Sans Pro"/>
                <w:i/>
              </w:rPr>
              <w:t>Timeline for implementing next steps:</w:t>
            </w:r>
          </w:p>
          <w:p w14:paraId="77650DB1" w14:textId="550B9E08" w:rsidR="00391113" w:rsidRPr="00593D81" w:rsidRDefault="008A4177" w:rsidP="008A4177">
            <w:pPr>
              <w:pStyle w:val="Tablebul1"/>
              <w:numPr>
                <w:ilvl w:val="0"/>
                <w:numId w:val="11"/>
              </w:numPr>
              <w:rPr>
                <w:rFonts w:ascii="Source Sans Pro" w:hAnsi="Source Sans Pro"/>
                <w:i/>
              </w:rPr>
            </w:pPr>
            <w:permStart w:id="740772849" w:edGrp="everyone"/>
            <w:r>
              <w:rPr>
                <w:rFonts w:ascii="Source Sans Pro" w:hAnsi="Source Sans Pro"/>
              </w:rPr>
              <w:t xml:space="preserve">2019-2020 </w:t>
            </w:r>
            <w:permEnd w:id="740772849"/>
          </w:p>
        </w:tc>
      </w:tr>
      <w:tr w:rsidR="00391113" w:rsidRPr="00593D81" w14:paraId="2247B6D2" w14:textId="77777777" w:rsidTr="006741C9">
        <w:trPr>
          <w:jc w:val="center"/>
        </w:trPr>
        <w:tc>
          <w:tcPr>
            <w:tcW w:w="4315" w:type="dxa"/>
            <w:shd w:val="clear" w:color="auto" w:fill="FDE9D9" w:themeFill="accent6" w:themeFillTint="33"/>
            <w:tcMar>
              <w:top w:w="29" w:type="dxa"/>
              <w:bottom w:w="29" w:type="dxa"/>
            </w:tcMar>
          </w:tcPr>
          <w:p w14:paraId="60282270" w14:textId="574213E3"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DE9D9" w:themeFill="accent6" w:themeFillTint="33"/>
            <w:tcMar>
              <w:top w:w="29" w:type="dxa"/>
              <w:bottom w:w="29" w:type="dxa"/>
            </w:tcMar>
            <w:vAlign w:val="center"/>
          </w:tcPr>
          <w:p w14:paraId="7EBE1B18" w14:textId="349C0B7A" w:rsidR="00391113" w:rsidRPr="00593D81" w:rsidRDefault="00391113" w:rsidP="00391113">
            <w:pPr>
              <w:tabs>
                <w:tab w:val="left" w:pos="275"/>
              </w:tabs>
              <w:spacing w:after="60"/>
              <w:rPr>
                <w:rFonts w:ascii="Source Sans Pro" w:hAnsi="Source Sans Pro" w:cs="Arial"/>
                <w:sz w:val="22"/>
                <w:szCs w:val="22"/>
              </w:rPr>
            </w:pPr>
            <w:permStart w:id="843980319" w:edGrp="everyone"/>
            <w:permEnd w:id="84398031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E2263F3" w14:textId="5418F952" w:rsidR="00391113" w:rsidRPr="00593D81" w:rsidRDefault="00391113" w:rsidP="00391113">
            <w:pPr>
              <w:tabs>
                <w:tab w:val="left" w:pos="275"/>
              </w:tabs>
              <w:spacing w:after="60"/>
              <w:rPr>
                <w:rFonts w:ascii="Source Sans Pro" w:hAnsi="Source Sans Pro" w:cs="Arial"/>
                <w:sz w:val="22"/>
                <w:szCs w:val="22"/>
              </w:rPr>
            </w:pPr>
            <w:permStart w:id="399053818" w:edGrp="everyone"/>
            <w:r w:rsidRPr="00593D81">
              <w:rPr>
                <w:rFonts w:ascii="Source Sans Pro" w:eastAsia="MS Gothic" w:hAnsi="Source Sans Pro" w:cs="MS Gothic"/>
                <w:sz w:val="22"/>
                <w:szCs w:val="22"/>
              </w:rPr>
              <w:t>☐</w:t>
            </w:r>
            <w:permEnd w:id="399053818"/>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68614168" w14:textId="77777777" w:rsidR="00391113" w:rsidRPr="00593D81" w:rsidRDefault="00391113" w:rsidP="00391113">
            <w:pPr>
              <w:tabs>
                <w:tab w:val="left" w:pos="275"/>
              </w:tabs>
              <w:spacing w:after="60"/>
              <w:rPr>
                <w:rFonts w:ascii="Source Sans Pro" w:hAnsi="Source Sans Pro" w:cs="Arial"/>
                <w:sz w:val="22"/>
                <w:szCs w:val="22"/>
              </w:rPr>
            </w:pPr>
            <w:permStart w:id="467347055" w:edGrp="everyone"/>
            <w:r w:rsidRPr="00593D81">
              <w:rPr>
                <w:rFonts w:ascii="Source Sans Pro" w:eastAsia="MS Gothic" w:hAnsi="Source Sans Pro" w:cs="MS Gothic"/>
                <w:sz w:val="22"/>
                <w:szCs w:val="22"/>
              </w:rPr>
              <w:t>☐</w:t>
            </w:r>
            <w:permEnd w:id="467347055"/>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761734B4" w14:textId="77777777" w:rsidR="00391113" w:rsidRPr="00593D81" w:rsidRDefault="00391113" w:rsidP="00391113">
            <w:pPr>
              <w:tabs>
                <w:tab w:val="left" w:pos="275"/>
              </w:tabs>
              <w:spacing w:after="60"/>
              <w:rPr>
                <w:rFonts w:ascii="Source Sans Pro" w:hAnsi="Source Sans Pro" w:cs="Arial"/>
                <w:sz w:val="22"/>
                <w:szCs w:val="22"/>
              </w:rPr>
            </w:pPr>
            <w:permStart w:id="885679291" w:edGrp="everyone"/>
            <w:r w:rsidRPr="00593D81">
              <w:rPr>
                <w:rFonts w:ascii="Source Sans Pro" w:eastAsia="MS Gothic" w:hAnsi="Source Sans Pro" w:cs="MS Gothic"/>
                <w:sz w:val="22"/>
                <w:szCs w:val="22"/>
              </w:rPr>
              <w:t>☐</w:t>
            </w:r>
            <w:permEnd w:id="885679291"/>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734DDC3E" w14:textId="1EC1D0ED" w:rsidR="00391113" w:rsidRPr="00593D81" w:rsidRDefault="001B6680" w:rsidP="00391113">
            <w:pPr>
              <w:rPr>
                <w:rFonts w:ascii="Source Sans Pro" w:hAnsi="Source Sans Pro" w:cs="Arial"/>
                <w:sz w:val="22"/>
                <w:szCs w:val="22"/>
              </w:rPr>
            </w:pPr>
            <w:permStart w:id="1649635854" w:edGrp="everyone"/>
            <w:r>
              <w:rPr>
                <w:rFonts w:ascii="Source Sans Pro" w:eastAsia="MS Gothic" w:hAnsi="Source Sans Pro" w:cs="MS Gothic"/>
                <w:sz w:val="22"/>
                <w:szCs w:val="22"/>
              </w:rPr>
              <w:t>X</w:t>
            </w:r>
            <w:r w:rsidR="00391113" w:rsidRPr="00593D81">
              <w:rPr>
                <w:rFonts w:ascii="Source Sans Pro" w:eastAsia="MS Gothic" w:hAnsi="Source Sans Pro" w:cs="MS Gothic"/>
                <w:sz w:val="22"/>
                <w:szCs w:val="22"/>
              </w:rPr>
              <w:t>☐</w:t>
            </w:r>
            <w:permEnd w:id="1649635854"/>
            <w:r w:rsidR="00391113" w:rsidRPr="00593D81">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0D07244C"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66082F21" w14:textId="777351D5" w:rsidR="00391113" w:rsidRPr="00593D81" w:rsidRDefault="005C4600" w:rsidP="00391113">
            <w:pPr>
              <w:pStyle w:val="Tablebul1"/>
              <w:numPr>
                <w:ilvl w:val="0"/>
                <w:numId w:val="11"/>
              </w:numPr>
              <w:rPr>
                <w:rFonts w:ascii="Source Sans Pro" w:hAnsi="Source Sans Pro"/>
              </w:rPr>
            </w:pPr>
            <w:permStart w:id="921328316" w:edGrp="everyone"/>
            <w:r>
              <w:rPr>
                <w:rFonts w:ascii="Source Sans Pro" w:hAnsi="Source Sans Pro"/>
              </w:rPr>
              <w:t xml:space="preserve">Nursing and Respiratory Care are the only limited-access programs and they have been fully at scale for </w:t>
            </w:r>
            <w:r w:rsidR="001B6680">
              <w:rPr>
                <w:rFonts w:ascii="Source Sans Pro" w:hAnsi="Source Sans Pro"/>
              </w:rPr>
              <w:t>decades</w:t>
            </w:r>
            <w:r w:rsidR="006741C9">
              <w:rPr>
                <w:rFonts w:ascii="Source Sans Pro" w:hAnsi="Source Sans Pro"/>
              </w:rPr>
              <w:t xml:space="preserve"> as is required by law</w:t>
            </w:r>
            <w:r>
              <w:rPr>
                <w:rFonts w:ascii="Source Sans Pro" w:hAnsi="Source Sans Pro"/>
              </w:rPr>
              <w:t xml:space="preserve">. </w:t>
            </w:r>
            <w:r w:rsidR="006741C9">
              <w:rPr>
                <w:rFonts w:ascii="Source Sans Pro" w:hAnsi="Source Sans Pro"/>
              </w:rPr>
              <w:t>Students who are struggling are tracked and encouraged to move into related areas such as EMT.</w:t>
            </w:r>
          </w:p>
          <w:permEnd w:id="921328316"/>
          <w:p w14:paraId="6304F5AE" w14:textId="77777777" w:rsidR="00391113" w:rsidRPr="00593D81" w:rsidRDefault="00391113" w:rsidP="00391113">
            <w:pPr>
              <w:pStyle w:val="Tbul1"/>
              <w:numPr>
                <w:ilvl w:val="0"/>
                <w:numId w:val="0"/>
              </w:numPr>
              <w:rPr>
                <w:rFonts w:ascii="Source Sans Pro" w:hAnsi="Source Sans Pro"/>
              </w:rPr>
            </w:pPr>
          </w:p>
          <w:p w14:paraId="5051F53E" w14:textId="77777777" w:rsidR="00391113" w:rsidRPr="00593D81" w:rsidRDefault="00391113" w:rsidP="00391113">
            <w:pPr>
              <w:pStyle w:val="Tbul1"/>
              <w:numPr>
                <w:ilvl w:val="0"/>
                <w:numId w:val="0"/>
              </w:numPr>
              <w:ind w:left="245"/>
              <w:rPr>
                <w:rFonts w:ascii="Source Sans Pro" w:hAnsi="Source Sans Pro"/>
              </w:rPr>
            </w:pPr>
          </w:p>
          <w:p w14:paraId="733A2DFA" w14:textId="5E06F1A3"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342077962" w:edGrp="everyone"/>
            <w:r w:rsidR="006741C9">
              <w:rPr>
                <w:rFonts w:ascii="Source Sans Pro" w:hAnsi="Source Sans Pro"/>
              </w:rPr>
              <w:t>1972 and 2012</w:t>
            </w:r>
          </w:p>
          <w:permEnd w:id="1342077962"/>
          <w:p w14:paraId="1A02C396" w14:textId="77777777" w:rsidR="00391113" w:rsidRPr="00593D81" w:rsidRDefault="00391113" w:rsidP="00391113">
            <w:pPr>
              <w:pStyle w:val="Tablebul1"/>
              <w:numPr>
                <w:ilvl w:val="0"/>
                <w:numId w:val="0"/>
              </w:numPr>
              <w:ind w:left="245" w:hanging="245"/>
              <w:rPr>
                <w:rFonts w:ascii="Source Sans Pro" w:hAnsi="Source Sans Pro"/>
              </w:rPr>
            </w:pPr>
          </w:p>
        </w:tc>
        <w:tc>
          <w:tcPr>
            <w:tcW w:w="4051" w:type="dxa"/>
            <w:shd w:val="clear" w:color="auto" w:fill="FDE9D9" w:themeFill="accent6" w:themeFillTint="33"/>
          </w:tcPr>
          <w:p w14:paraId="77161D64"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2672859B" w14:textId="0B0F8DBA" w:rsidR="00391113" w:rsidRPr="00E45EBF" w:rsidRDefault="005C4600" w:rsidP="00E45EBF">
            <w:pPr>
              <w:pStyle w:val="Tablebul1"/>
              <w:rPr>
                <w:rFonts w:ascii="Source Sans Pro" w:hAnsi="Source Sans Pro"/>
              </w:rPr>
            </w:pPr>
            <w:permStart w:id="705429664" w:edGrp="everyone"/>
            <w:r>
              <w:rPr>
                <w:rFonts w:ascii="Source Sans Pro" w:hAnsi="Source Sans Pro"/>
              </w:rPr>
              <w:t>2019-2020</w:t>
            </w:r>
            <w:r w:rsidR="00E45EBF">
              <w:rPr>
                <w:rFonts w:ascii="Source Sans Pro" w:hAnsi="Source Sans Pro"/>
              </w:rPr>
              <w:t xml:space="preserve"> As t</w:t>
            </w:r>
            <w:r>
              <w:rPr>
                <w:rFonts w:ascii="Source Sans Pro" w:hAnsi="Source Sans Pro"/>
              </w:rPr>
              <w:t>he Entering Students Team</w:t>
            </w:r>
            <w:r w:rsidR="00E45EBF">
              <w:rPr>
                <w:rFonts w:ascii="Source Sans Pro" w:hAnsi="Source Sans Pro"/>
              </w:rPr>
              <w:t xml:space="preserve"> designs meta-majors and links</w:t>
            </w:r>
            <w:r w:rsidR="006741C9">
              <w:rPr>
                <w:rFonts w:ascii="Source Sans Pro" w:hAnsi="Source Sans Pro"/>
              </w:rPr>
              <w:t xml:space="preserve"> them to career paths, they will mindful of the connections between these programs.</w:t>
            </w:r>
            <w:r w:rsidRPr="00E45EBF">
              <w:rPr>
                <w:rFonts w:ascii="Source Sans Pro" w:hAnsi="Source Sans Pro"/>
              </w:rPr>
              <w:t xml:space="preserve"> </w:t>
            </w:r>
          </w:p>
          <w:permEnd w:id="705429664"/>
          <w:p w14:paraId="127C63F4" w14:textId="77777777" w:rsidR="00391113" w:rsidRPr="00593D81" w:rsidRDefault="00391113" w:rsidP="00391113">
            <w:pPr>
              <w:rPr>
                <w:rFonts w:ascii="Source Sans Pro" w:hAnsi="Source Sans Pro" w:cs="Arial"/>
                <w:sz w:val="22"/>
                <w:szCs w:val="22"/>
              </w:rPr>
            </w:pPr>
          </w:p>
          <w:p w14:paraId="4913368C"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1206777" w14:textId="40AC3738" w:rsidR="00391113" w:rsidRPr="00593D81" w:rsidRDefault="00E45EBF" w:rsidP="00391113">
            <w:pPr>
              <w:pStyle w:val="Tablebul1"/>
              <w:rPr>
                <w:rFonts w:ascii="Source Sans Pro" w:hAnsi="Source Sans Pro"/>
              </w:rPr>
            </w:pPr>
            <w:permStart w:id="170738842" w:edGrp="everyone"/>
            <w:r>
              <w:rPr>
                <w:rFonts w:ascii="Source Sans Pro" w:hAnsi="Source Sans Pro"/>
              </w:rPr>
              <w:t>2019-2020</w:t>
            </w:r>
          </w:p>
          <w:permEnd w:id="170738842"/>
          <w:p w14:paraId="532DE219" w14:textId="77777777" w:rsidR="00391113" w:rsidRPr="00593D81" w:rsidRDefault="00391113" w:rsidP="00391113">
            <w:pPr>
              <w:pStyle w:val="Tablebul1"/>
              <w:numPr>
                <w:ilvl w:val="0"/>
                <w:numId w:val="0"/>
              </w:numPr>
              <w:ind w:left="245"/>
              <w:rPr>
                <w:rFonts w:ascii="Source Sans Pro" w:hAnsi="Source Sans Pro"/>
              </w:rPr>
            </w:pPr>
          </w:p>
        </w:tc>
      </w:tr>
      <w:tr w:rsidR="00391113" w:rsidRPr="002A779C" w14:paraId="6E4F8161" w14:textId="77777777" w:rsidTr="00CE190C">
        <w:trPr>
          <w:jc w:val="center"/>
        </w:trPr>
        <w:tc>
          <w:tcPr>
            <w:tcW w:w="4315" w:type="dxa"/>
            <w:shd w:val="clear" w:color="auto" w:fill="FDE9D9" w:themeFill="accent6" w:themeFillTint="33"/>
            <w:tcMar>
              <w:top w:w="29" w:type="dxa"/>
              <w:bottom w:w="29" w:type="dxa"/>
            </w:tcMar>
          </w:tcPr>
          <w:p w14:paraId="3F18C61C" w14:textId="1210BA34" w:rsidR="00391113" w:rsidRPr="002A779C" w:rsidRDefault="00391113" w:rsidP="002A779C">
            <w:pPr>
              <w:pStyle w:val="Tableindent"/>
              <w:rPr>
                <w:rFonts w:ascii="Source Sans Pro" w:hAnsi="Source Sans Pro" w:cs="Arial"/>
                <w:sz w:val="22"/>
                <w:szCs w:val="22"/>
              </w:rPr>
            </w:pPr>
            <w:r w:rsidRPr="002A779C">
              <w:rPr>
                <w:rFonts w:ascii="Source Sans Pro" w:hAnsi="Source Sans Pro" w:cs="Arial"/>
                <w:sz w:val="22"/>
                <w:szCs w:val="22"/>
              </w:rPr>
              <w:t xml:space="preserve">The college schedules </w:t>
            </w:r>
            <w:r w:rsidR="00553841" w:rsidRPr="002A779C">
              <w:rPr>
                <w:rFonts w:ascii="Source Sans Pro" w:hAnsi="Source Sans Pro" w:cs="Arial"/>
                <w:sz w:val="22"/>
                <w:szCs w:val="22"/>
              </w:rPr>
              <w:t>course</w:t>
            </w:r>
            <w:r w:rsidRPr="002A779C">
              <w:rPr>
                <w:rFonts w:ascii="Source Sans Pro" w:hAnsi="Source Sans Pro" w:cs="Arial"/>
                <w:sz w:val="22"/>
                <w:szCs w:val="22"/>
              </w:rPr>
              <w:t xml:space="preserve"> to ensure students can take the courses they need when they need them, can plan their lives around school from one term to the next, and can complete their programs in as short a time as possible.</w:t>
            </w:r>
          </w:p>
          <w:p w14:paraId="343D5E25" w14:textId="38CD829E" w:rsidR="00391113" w:rsidRPr="002A779C" w:rsidRDefault="00391113" w:rsidP="002A779C">
            <w:pPr>
              <w:pStyle w:val="Tableindent"/>
              <w:numPr>
                <w:ilvl w:val="0"/>
                <w:numId w:val="0"/>
              </w:numPr>
              <w:ind w:left="360"/>
              <w:rPr>
                <w:rFonts w:ascii="Source Sans Pro" w:hAnsi="Source Sans Pro" w:cs="Arial"/>
                <w:sz w:val="22"/>
                <w:szCs w:val="22"/>
              </w:rPr>
            </w:pPr>
          </w:p>
        </w:tc>
        <w:tc>
          <w:tcPr>
            <w:tcW w:w="2430" w:type="dxa"/>
            <w:shd w:val="clear" w:color="auto" w:fill="FDE9D9" w:themeFill="accent6" w:themeFillTint="33"/>
            <w:tcMar>
              <w:top w:w="29" w:type="dxa"/>
              <w:bottom w:w="29" w:type="dxa"/>
            </w:tcMar>
            <w:vAlign w:val="center"/>
          </w:tcPr>
          <w:p w14:paraId="315192B3" w14:textId="77777777" w:rsidR="00391113" w:rsidRPr="002A779C" w:rsidRDefault="00391113" w:rsidP="002A779C">
            <w:pPr>
              <w:tabs>
                <w:tab w:val="left" w:pos="275"/>
              </w:tabs>
              <w:spacing w:after="60"/>
              <w:rPr>
                <w:rFonts w:ascii="Source Sans Pro" w:hAnsi="Source Sans Pro" w:cs="Arial"/>
                <w:sz w:val="22"/>
                <w:szCs w:val="22"/>
              </w:rPr>
            </w:pPr>
            <w:permStart w:id="1530143087" w:edGrp="everyone"/>
            <w:r w:rsidRPr="002A779C">
              <w:rPr>
                <w:rFonts w:ascii="Source Sans Pro" w:eastAsia="MS Gothic" w:hAnsi="Source Sans Pro" w:cs="MS Gothic"/>
                <w:sz w:val="22"/>
                <w:szCs w:val="22"/>
              </w:rPr>
              <w:t>☐</w:t>
            </w:r>
            <w:permEnd w:id="1530143087"/>
            <w:r w:rsidRPr="002A779C">
              <w:rPr>
                <w:rFonts w:ascii="Source Sans Pro" w:eastAsia="MS Gothic" w:hAnsi="Source Sans Pro" w:cs="MS Gothic"/>
                <w:sz w:val="22"/>
                <w:szCs w:val="22"/>
              </w:rPr>
              <w:tab/>
            </w:r>
            <w:r w:rsidRPr="002A779C">
              <w:rPr>
                <w:rFonts w:ascii="Source Sans Pro" w:hAnsi="Source Sans Pro" w:cs="Arial"/>
                <w:sz w:val="22"/>
                <w:szCs w:val="22"/>
              </w:rPr>
              <w:t>Not occurring</w:t>
            </w:r>
          </w:p>
          <w:p w14:paraId="2175AE07" w14:textId="7492D7E5" w:rsidR="00391113" w:rsidRPr="002A779C" w:rsidRDefault="00771EEC" w:rsidP="002A779C">
            <w:pPr>
              <w:tabs>
                <w:tab w:val="left" w:pos="275"/>
              </w:tabs>
              <w:spacing w:after="60"/>
              <w:rPr>
                <w:rFonts w:ascii="Source Sans Pro" w:hAnsi="Source Sans Pro" w:cs="Arial"/>
                <w:sz w:val="22"/>
                <w:szCs w:val="22"/>
              </w:rPr>
            </w:pPr>
            <w:permStart w:id="757998765" w:edGrp="everyone"/>
            <w:r w:rsidRPr="002A779C">
              <w:rPr>
                <w:rFonts w:ascii="Source Sans Pro" w:eastAsia="MS Gothic" w:hAnsi="Source Sans Pro" w:cs="MS Gothic"/>
                <w:sz w:val="22"/>
                <w:szCs w:val="22"/>
              </w:rPr>
              <w:t>X</w:t>
            </w:r>
            <w:permEnd w:id="757998765"/>
            <w:r w:rsidR="00391113" w:rsidRPr="002A779C">
              <w:rPr>
                <w:rFonts w:ascii="Source Sans Pro" w:eastAsia="MS Gothic" w:hAnsi="Source Sans Pro" w:cs="MS Gothic"/>
                <w:sz w:val="22"/>
                <w:szCs w:val="22"/>
              </w:rPr>
              <w:tab/>
            </w:r>
            <w:r w:rsidR="00391113" w:rsidRPr="002A779C">
              <w:rPr>
                <w:rFonts w:ascii="Source Sans Pro" w:hAnsi="Source Sans Pro" w:cs="Arial"/>
                <w:sz w:val="22"/>
                <w:szCs w:val="22"/>
              </w:rPr>
              <w:t>Not systematic</w:t>
            </w:r>
          </w:p>
          <w:p w14:paraId="3AA20395" w14:textId="77777777" w:rsidR="00391113" w:rsidRPr="002A779C" w:rsidRDefault="00391113" w:rsidP="002A779C">
            <w:pPr>
              <w:tabs>
                <w:tab w:val="left" w:pos="275"/>
              </w:tabs>
              <w:spacing w:after="60"/>
              <w:rPr>
                <w:rFonts w:ascii="Source Sans Pro" w:hAnsi="Source Sans Pro" w:cs="Arial"/>
                <w:sz w:val="22"/>
                <w:szCs w:val="22"/>
              </w:rPr>
            </w:pPr>
            <w:permStart w:id="1594294513" w:edGrp="everyone"/>
            <w:r w:rsidRPr="002A779C">
              <w:rPr>
                <w:rFonts w:ascii="Source Sans Pro" w:eastAsia="MS Gothic" w:hAnsi="Source Sans Pro" w:cs="MS Gothic"/>
                <w:sz w:val="22"/>
                <w:szCs w:val="22"/>
              </w:rPr>
              <w:t>☐</w:t>
            </w:r>
            <w:permEnd w:id="1594294513"/>
            <w:r w:rsidRPr="002A779C">
              <w:rPr>
                <w:rFonts w:ascii="Source Sans Pro" w:eastAsia="MS Gothic" w:hAnsi="Source Sans Pro" w:cs="MS Gothic"/>
                <w:sz w:val="22"/>
                <w:szCs w:val="22"/>
              </w:rPr>
              <w:tab/>
            </w:r>
            <w:r w:rsidRPr="002A779C">
              <w:rPr>
                <w:rFonts w:ascii="Source Sans Pro" w:hAnsi="Source Sans Pro" w:cs="Arial"/>
                <w:sz w:val="22"/>
                <w:szCs w:val="22"/>
              </w:rPr>
              <w:t>Planning to scale</w:t>
            </w:r>
          </w:p>
          <w:p w14:paraId="74703814" w14:textId="77777777" w:rsidR="00391113" w:rsidRPr="002A779C" w:rsidRDefault="00391113" w:rsidP="002A779C">
            <w:pPr>
              <w:tabs>
                <w:tab w:val="left" w:pos="275"/>
              </w:tabs>
              <w:spacing w:after="60"/>
              <w:rPr>
                <w:rFonts w:ascii="Source Sans Pro" w:hAnsi="Source Sans Pro" w:cs="Arial"/>
                <w:sz w:val="22"/>
                <w:szCs w:val="22"/>
              </w:rPr>
            </w:pPr>
            <w:permStart w:id="1149849069" w:edGrp="everyone"/>
            <w:r w:rsidRPr="002A779C">
              <w:rPr>
                <w:rFonts w:ascii="Source Sans Pro" w:eastAsia="MS Gothic" w:hAnsi="Source Sans Pro" w:cs="MS Gothic"/>
                <w:sz w:val="22"/>
                <w:szCs w:val="22"/>
              </w:rPr>
              <w:t>☐</w:t>
            </w:r>
            <w:permEnd w:id="1149849069"/>
            <w:r w:rsidRPr="002A779C">
              <w:rPr>
                <w:rFonts w:ascii="Source Sans Pro" w:eastAsia="MS Gothic" w:hAnsi="Source Sans Pro" w:cs="MS Gothic"/>
                <w:sz w:val="22"/>
                <w:szCs w:val="22"/>
              </w:rPr>
              <w:tab/>
            </w:r>
            <w:r w:rsidRPr="002A779C">
              <w:rPr>
                <w:rFonts w:ascii="Source Sans Pro" w:hAnsi="Source Sans Pro" w:cs="Arial"/>
                <w:sz w:val="22"/>
                <w:szCs w:val="22"/>
              </w:rPr>
              <w:t>Scaling in progress</w:t>
            </w:r>
          </w:p>
          <w:p w14:paraId="10244603" w14:textId="77777777" w:rsidR="00391113" w:rsidRPr="002A779C" w:rsidRDefault="00391113" w:rsidP="002A779C">
            <w:pPr>
              <w:rPr>
                <w:rFonts w:ascii="Source Sans Pro" w:hAnsi="Source Sans Pro" w:cs="Arial"/>
                <w:sz w:val="22"/>
                <w:szCs w:val="22"/>
              </w:rPr>
            </w:pPr>
            <w:permStart w:id="1054805203" w:edGrp="everyone"/>
            <w:r w:rsidRPr="002A779C">
              <w:rPr>
                <w:rFonts w:ascii="Source Sans Pro" w:eastAsia="MS Gothic" w:hAnsi="Source Sans Pro" w:cs="MS Gothic"/>
                <w:sz w:val="22"/>
                <w:szCs w:val="22"/>
              </w:rPr>
              <w:t>☐</w:t>
            </w:r>
            <w:permEnd w:id="1054805203"/>
            <w:r w:rsidRPr="002A779C">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5A9EA68C"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Progress to date:</w:t>
            </w:r>
          </w:p>
          <w:p w14:paraId="7C8FD5CF" w14:textId="2A9F5E50" w:rsidR="00391113" w:rsidRPr="002A779C" w:rsidRDefault="00183699" w:rsidP="002A779C">
            <w:pPr>
              <w:pStyle w:val="Tablebul1"/>
              <w:rPr>
                <w:rFonts w:ascii="Source Sans Pro" w:hAnsi="Source Sans Pro"/>
              </w:rPr>
            </w:pPr>
            <w:permStart w:id="498025576" w:edGrp="everyone"/>
            <w:r w:rsidRPr="002A779C">
              <w:rPr>
                <w:rFonts w:ascii="Source Sans Pro" w:hAnsi="Source Sans Pro"/>
              </w:rPr>
              <w:t>All programs have completed course sequencing.  However, issues arise when classes have to be cancelled due to low enrollment or when a student must withdrawal from a course that is only offered every two years. There are many courses offered online and at night.  More late-start classes are beginning to be utilized by programs.</w:t>
            </w:r>
          </w:p>
          <w:permEnd w:id="498025576"/>
          <w:p w14:paraId="13683150" w14:textId="77777777" w:rsidR="00391113" w:rsidRPr="002A779C" w:rsidRDefault="00391113" w:rsidP="002A779C">
            <w:pPr>
              <w:pStyle w:val="Tablebul1"/>
              <w:numPr>
                <w:ilvl w:val="0"/>
                <w:numId w:val="0"/>
              </w:numPr>
              <w:rPr>
                <w:rFonts w:ascii="Source Sans Pro" w:hAnsi="Source Sans Pro"/>
              </w:rPr>
            </w:pPr>
          </w:p>
          <w:p w14:paraId="1F38857C" w14:textId="77777777" w:rsidR="00391113" w:rsidRPr="002A779C" w:rsidRDefault="00391113" w:rsidP="002A779C">
            <w:pPr>
              <w:pStyle w:val="Tbul1"/>
              <w:numPr>
                <w:ilvl w:val="0"/>
                <w:numId w:val="0"/>
              </w:numPr>
              <w:ind w:left="245"/>
              <w:rPr>
                <w:rFonts w:ascii="Source Sans Pro" w:hAnsi="Source Sans Pro"/>
              </w:rPr>
            </w:pPr>
          </w:p>
          <w:p w14:paraId="12FBD8A4" w14:textId="77777777" w:rsidR="00391113" w:rsidRPr="002A779C" w:rsidRDefault="00391113" w:rsidP="002A779C">
            <w:pPr>
              <w:pStyle w:val="Tbul1"/>
              <w:numPr>
                <w:ilvl w:val="0"/>
                <w:numId w:val="0"/>
              </w:numPr>
              <w:ind w:left="245"/>
              <w:rPr>
                <w:rFonts w:ascii="Source Sans Pro" w:hAnsi="Source Sans Pro"/>
              </w:rPr>
            </w:pPr>
          </w:p>
          <w:p w14:paraId="62B2B4C9" w14:textId="77777777" w:rsidR="00391113" w:rsidRPr="002A779C" w:rsidRDefault="00391113" w:rsidP="002A779C">
            <w:pPr>
              <w:pStyle w:val="Tablebul1"/>
              <w:numPr>
                <w:ilvl w:val="0"/>
                <w:numId w:val="0"/>
              </w:numPr>
              <w:ind w:left="245" w:hanging="245"/>
              <w:rPr>
                <w:rFonts w:ascii="Source Sans Pro" w:hAnsi="Source Sans Pro"/>
              </w:rPr>
            </w:pPr>
            <w:r w:rsidRPr="002A779C">
              <w:rPr>
                <w:rFonts w:ascii="Source Sans Pro" w:hAnsi="Source Sans Pro"/>
              </w:rPr>
              <w:t xml:space="preserve">Term, if </w:t>
            </w:r>
            <w:r w:rsidRPr="002A779C">
              <w:rPr>
                <w:rFonts w:ascii="Source Sans Pro" w:hAnsi="Source Sans Pro"/>
                <w:i/>
              </w:rPr>
              <w:t>at scale</w:t>
            </w:r>
            <w:r w:rsidRPr="002A779C">
              <w:rPr>
                <w:rFonts w:ascii="Source Sans Pro" w:hAnsi="Source Sans Pro"/>
              </w:rPr>
              <w:t xml:space="preserve"> or </w:t>
            </w:r>
            <w:r w:rsidRPr="002A779C">
              <w:rPr>
                <w:rFonts w:ascii="Source Sans Pro" w:hAnsi="Source Sans Pro"/>
                <w:i/>
              </w:rPr>
              <w:t>scaling</w:t>
            </w:r>
            <w:r w:rsidRPr="002A779C">
              <w:rPr>
                <w:rFonts w:ascii="Source Sans Pro" w:hAnsi="Source Sans Pro"/>
              </w:rPr>
              <w:t xml:space="preserve">: </w:t>
            </w:r>
            <w:permStart w:id="1462255825" w:edGrp="everyone"/>
          </w:p>
          <w:permEnd w:id="1462255825"/>
          <w:p w14:paraId="7CCE7F79" w14:textId="77777777" w:rsidR="00391113" w:rsidRPr="002A779C" w:rsidRDefault="00391113" w:rsidP="002A779C">
            <w:pPr>
              <w:pStyle w:val="Tablebul1"/>
              <w:numPr>
                <w:ilvl w:val="0"/>
                <w:numId w:val="0"/>
              </w:numPr>
              <w:ind w:left="245" w:hanging="245"/>
              <w:rPr>
                <w:rFonts w:ascii="Source Sans Pro" w:hAnsi="Source Sans Pro"/>
              </w:rPr>
            </w:pPr>
          </w:p>
        </w:tc>
        <w:tc>
          <w:tcPr>
            <w:tcW w:w="4051" w:type="dxa"/>
            <w:shd w:val="clear" w:color="auto" w:fill="FDE9D9" w:themeFill="accent6" w:themeFillTint="33"/>
          </w:tcPr>
          <w:p w14:paraId="18FD39D9"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Next steps:</w:t>
            </w:r>
          </w:p>
          <w:p w14:paraId="4E17F783" w14:textId="75BE0263" w:rsidR="004D7BBE" w:rsidRPr="002A779C" w:rsidRDefault="004D7BBE" w:rsidP="002A779C">
            <w:pPr>
              <w:pStyle w:val="Tablebul1"/>
              <w:rPr>
                <w:rFonts w:ascii="Source Sans Pro" w:hAnsi="Source Sans Pro"/>
              </w:rPr>
            </w:pPr>
            <w:permStart w:id="523594295" w:edGrp="everyone"/>
            <w:r w:rsidRPr="002A779C">
              <w:rPr>
                <w:rFonts w:ascii="Source Sans Pro" w:hAnsi="Source Sans Pro"/>
              </w:rPr>
              <w:t xml:space="preserve">Spring 2019 </w:t>
            </w:r>
            <w:r w:rsidR="001558F7">
              <w:rPr>
                <w:rFonts w:ascii="Source Sans Pro" w:hAnsi="Source Sans Pro"/>
              </w:rPr>
              <w:t xml:space="preserve">and Fall 2019 </w:t>
            </w:r>
            <w:r w:rsidRPr="002A779C">
              <w:rPr>
                <w:rFonts w:ascii="Source Sans Pro" w:hAnsi="Source Sans Pro"/>
              </w:rPr>
              <w:t>Hartnell College Redesign Guided Pathways leadership is bringing key players at the College together to begin coordinating timeline for meta-majors, program mapping, SLOs, PLOs, and PPA</w:t>
            </w:r>
          </w:p>
          <w:p w14:paraId="087F3323" w14:textId="77777777" w:rsidR="004D7BBE" w:rsidRPr="002A779C" w:rsidRDefault="004D7BBE" w:rsidP="002A779C">
            <w:pPr>
              <w:pStyle w:val="Tablebul1"/>
              <w:rPr>
                <w:rFonts w:ascii="Source Sans Pro" w:hAnsi="Source Sans Pro"/>
              </w:rPr>
            </w:pPr>
            <w:r w:rsidRPr="002A779C">
              <w:rPr>
                <w:rFonts w:ascii="Source Sans Pro" w:hAnsi="Source Sans Pro"/>
              </w:rPr>
              <w:t>2019-2020 Some program mapping likely to happen as meta-majors are prepared to be put in place</w:t>
            </w:r>
          </w:p>
          <w:p w14:paraId="45A0FB18" w14:textId="327E5652" w:rsidR="00391113" w:rsidRPr="002A779C" w:rsidRDefault="004D7BBE" w:rsidP="002A779C">
            <w:pPr>
              <w:pStyle w:val="Tablebul1"/>
              <w:rPr>
                <w:rFonts w:ascii="Source Sans Pro" w:hAnsi="Source Sans Pro"/>
              </w:rPr>
            </w:pPr>
            <w:r w:rsidRPr="002A779C">
              <w:rPr>
                <w:rFonts w:ascii="Source Sans Pro" w:hAnsi="Source Sans Pro"/>
              </w:rPr>
              <w:t>2020-2021 Entering Students Team designs and approves plan for Program mapping to scale which includes user friendly scheduling of classes for students</w:t>
            </w:r>
            <w:r w:rsidR="00183699" w:rsidRPr="002A779C">
              <w:rPr>
                <w:rFonts w:ascii="Source Sans Pro" w:hAnsi="Source Sans Pro"/>
              </w:rPr>
              <w:t xml:space="preserve"> </w:t>
            </w:r>
          </w:p>
          <w:permEnd w:id="523594295"/>
          <w:p w14:paraId="4BCDA993" w14:textId="77777777" w:rsidR="00391113" w:rsidRPr="002A779C" w:rsidRDefault="00391113" w:rsidP="002A779C">
            <w:pPr>
              <w:pStyle w:val="Tablebul1"/>
              <w:numPr>
                <w:ilvl w:val="0"/>
                <w:numId w:val="0"/>
              </w:numPr>
              <w:ind w:left="245"/>
              <w:rPr>
                <w:rFonts w:ascii="Source Sans Pro" w:hAnsi="Source Sans Pro"/>
              </w:rPr>
            </w:pPr>
          </w:p>
          <w:p w14:paraId="2BEF4EC9" w14:textId="77777777" w:rsidR="00391113" w:rsidRPr="002A779C" w:rsidRDefault="00391113" w:rsidP="002A779C">
            <w:pPr>
              <w:rPr>
                <w:rFonts w:ascii="Source Sans Pro" w:hAnsi="Source Sans Pro" w:cs="Arial"/>
                <w:sz w:val="22"/>
                <w:szCs w:val="22"/>
              </w:rPr>
            </w:pPr>
          </w:p>
          <w:p w14:paraId="16AE3B74"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Timeline for implementing next steps:</w:t>
            </w:r>
          </w:p>
          <w:p w14:paraId="352BA117" w14:textId="0F5102FE" w:rsidR="00391113" w:rsidRPr="002A779C" w:rsidRDefault="004D7BBE" w:rsidP="002A779C">
            <w:pPr>
              <w:pStyle w:val="Tablebul1"/>
              <w:rPr>
                <w:rFonts w:ascii="Source Sans Pro" w:hAnsi="Source Sans Pro"/>
              </w:rPr>
            </w:pPr>
            <w:permStart w:id="1759602550" w:edGrp="everyone"/>
            <w:r w:rsidRPr="002A779C">
              <w:rPr>
                <w:rFonts w:ascii="Source Sans Pro" w:hAnsi="Source Sans Pro"/>
              </w:rPr>
              <w:t>2019-2020</w:t>
            </w:r>
          </w:p>
          <w:permEnd w:id="1759602550"/>
          <w:p w14:paraId="65CFC1ED" w14:textId="77777777" w:rsidR="00391113" w:rsidRPr="002A779C" w:rsidRDefault="00391113" w:rsidP="002A779C">
            <w:pPr>
              <w:pStyle w:val="Tablebul1"/>
              <w:numPr>
                <w:ilvl w:val="0"/>
                <w:numId w:val="0"/>
              </w:numPr>
              <w:ind w:left="245"/>
              <w:rPr>
                <w:rFonts w:ascii="Source Sans Pro" w:hAnsi="Source Sans Pro"/>
              </w:rPr>
            </w:pPr>
          </w:p>
        </w:tc>
      </w:tr>
    </w:tbl>
    <w:p w14:paraId="286DFB4A" w14:textId="77777777" w:rsidR="00743E74" w:rsidRPr="00593D81" w:rsidRDefault="00743E74" w:rsidP="002A779C">
      <w:pPr>
        <w:rPr>
          <w:rFonts w:ascii="Source Sans Pro" w:hAnsi="Source Sans Pro"/>
        </w:rPr>
      </w:pPr>
    </w:p>
    <w:p w14:paraId="198DFD83" w14:textId="381EF93F" w:rsidR="007F1494" w:rsidRPr="00593D81" w:rsidRDefault="007F1494" w:rsidP="002A779C">
      <w:pPr>
        <w:rPr>
          <w:rFonts w:ascii="Source Sans Pro" w:hAnsi="Source Sans Pro"/>
        </w:rPr>
      </w:pPr>
    </w:p>
    <w:p w14:paraId="174CC161" w14:textId="2F169497" w:rsidR="00391113" w:rsidRDefault="00391113" w:rsidP="002A779C">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7C6F98" w:rsidRPr="00593D81" w14:paraId="52F6C43B" w14:textId="77777777" w:rsidTr="00CE190C">
        <w:trPr>
          <w:jc w:val="center"/>
        </w:trPr>
        <w:tc>
          <w:tcPr>
            <w:tcW w:w="4315" w:type="dxa"/>
            <w:tcBorders>
              <w:bottom w:val="single" w:sz="4" w:space="0" w:color="auto"/>
            </w:tcBorders>
            <w:shd w:val="clear" w:color="auto" w:fill="FDE9D9" w:themeFill="accent6" w:themeFillTint="33"/>
            <w:tcMar>
              <w:top w:w="29" w:type="dxa"/>
              <w:bottom w:w="29" w:type="dxa"/>
            </w:tcMar>
          </w:tcPr>
          <w:p w14:paraId="1E426F45" w14:textId="77777777" w:rsidR="007C6F98" w:rsidRPr="00257D90" w:rsidRDefault="007C6F98" w:rsidP="00A02730">
            <w:pPr>
              <w:pStyle w:val="Table"/>
              <w:rPr>
                <w:rFonts w:ascii="Source Sans Pro" w:hAnsi="Source Sans Pro" w:cstheme="majorHAnsi"/>
                <w:sz w:val="22"/>
              </w:rPr>
            </w:pPr>
            <w:r w:rsidRPr="00257D90">
              <w:rPr>
                <w:rFonts w:ascii="Source Sans Pro" w:hAnsi="Source Sans Pro" w:cstheme="majorHAnsi"/>
                <w:sz w:val="22"/>
              </w:rPr>
              <w:t>ENSURING THAT STUDENTS ARE LEARNING</w:t>
            </w:r>
          </w:p>
          <w:p w14:paraId="069EB9FC" w14:textId="25E53CCC" w:rsidR="007C6F98" w:rsidRPr="00257D90" w:rsidRDefault="007C6F98" w:rsidP="00F93EA1">
            <w:pPr>
              <w:pStyle w:val="Tableindent"/>
              <w:numPr>
                <w:ilvl w:val="0"/>
                <w:numId w:val="26"/>
              </w:numPr>
              <w:rPr>
                <w:rFonts w:ascii="Source Sans Pro" w:hAnsi="Source Sans Pro"/>
              </w:rPr>
            </w:pPr>
            <w:r w:rsidRPr="00257D90">
              <w:rPr>
                <w:rFonts w:ascii="Source Sans Pro" w:hAnsi="Source Sans Pro"/>
                <w:sz w:val="22"/>
              </w:rPr>
              <w:t>Program learning outcomes are aligned with the requirements for success in the further education and employment outcomes targeted by each program.</w:t>
            </w:r>
          </w:p>
        </w:tc>
        <w:tc>
          <w:tcPr>
            <w:tcW w:w="2430" w:type="dxa"/>
            <w:shd w:val="clear" w:color="auto" w:fill="FDE9D9" w:themeFill="accent6" w:themeFillTint="33"/>
            <w:tcMar>
              <w:top w:w="29" w:type="dxa"/>
              <w:bottom w:w="29" w:type="dxa"/>
            </w:tcMar>
            <w:vAlign w:val="center"/>
          </w:tcPr>
          <w:p w14:paraId="1251B94A" w14:textId="77777777" w:rsidR="007C6F98" w:rsidRPr="00257D90" w:rsidRDefault="007C6F98" w:rsidP="00A56A6C">
            <w:pPr>
              <w:tabs>
                <w:tab w:val="left" w:pos="275"/>
              </w:tabs>
              <w:spacing w:after="60"/>
              <w:rPr>
                <w:rFonts w:ascii="Source Sans Pro" w:hAnsi="Source Sans Pro" w:cs="Arial"/>
                <w:sz w:val="22"/>
                <w:szCs w:val="22"/>
              </w:rPr>
            </w:pPr>
            <w:permStart w:id="2041085002" w:edGrp="everyone"/>
            <w:r w:rsidRPr="00257D90">
              <w:rPr>
                <w:rFonts w:ascii="Source Sans Pro" w:eastAsia="MS Gothic" w:hAnsi="Source Sans Pro" w:cs="MS Gothic"/>
                <w:sz w:val="22"/>
                <w:szCs w:val="22"/>
              </w:rPr>
              <w:t>☐</w:t>
            </w:r>
            <w:permEnd w:id="2041085002"/>
            <w:r w:rsidRPr="00257D90">
              <w:rPr>
                <w:rFonts w:ascii="Source Sans Pro" w:eastAsia="MS Gothic" w:hAnsi="Source Sans Pro" w:cs="MS Gothic"/>
                <w:sz w:val="22"/>
                <w:szCs w:val="22"/>
              </w:rPr>
              <w:tab/>
            </w:r>
            <w:r w:rsidRPr="00257D90">
              <w:rPr>
                <w:rFonts w:ascii="Source Sans Pro" w:hAnsi="Source Sans Pro" w:cs="Arial"/>
                <w:sz w:val="22"/>
                <w:szCs w:val="22"/>
              </w:rPr>
              <w:t>Not occurring</w:t>
            </w:r>
          </w:p>
          <w:p w14:paraId="643DFCF5" w14:textId="2D1C961E" w:rsidR="007C6F98" w:rsidRPr="00257D90" w:rsidRDefault="00771EEC" w:rsidP="00A56A6C">
            <w:pPr>
              <w:tabs>
                <w:tab w:val="left" w:pos="275"/>
              </w:tabs>
              <w:spacing w:after="60"/>
              <w:rPr>
                <w:rFonts w:ascii="Source Sans Pro" w:hAnsi="Source Sans Pro" w:cs="Arial"/>
                <w:sz w:val="22"/>
                <w:szCs w:val="22"/>
              </w:rPr>
            </w:pPr>
            <w:permStart w:id="1390150874" w:edGrp="everyone"/>
            <w:r w:rsidRPr="00257D90">
              <w:rPr>
                <w:rFonts w:ascii="Source Sans Pro" w:eastAsia="MS Gothic" w:hAnsi="Source Sans Pro" w:cs="MS Gothic"/>
                <w:sz w:val="22"/>
                <w:szCs w:val="22"/>
              </w:rPr>
              <w:t>X</w:t>
            </w:r>
            <w:permEnd w:id="1390150874"/>
            <w:r w:rsidR="007C6F98" w:rsidRPr="00257D90">
              <w:rPr>
                <w:rFonts w:ascii="Source Sans Pro" w:eastAsia="MS Gothic" w:hAnsi="Source Sans Pro" w:cs="MS Gothic"/>
                <w:sz w:val="22"/>
                <w:szCs w:val="22"/>
              </w:rPr>
              <w:tab/>
            </w:r>
            <w:r w:rsidR="007C6F98" w:rsidRPr="00257D90">
              <w:rPr>
                <w:rFonts w:ascii="Source Sans Pro" w:hAnsi="Source Sans Pro" w:cs="Arial"/>
                <w:sz w:val="22"/>
                <w:szCs w:val="22"/>
              </w:rPr>
              <w:t>Not systematic</w:t>
            </w:r>
          </w:p>
          <w:p w14:paraId="391E423C" w14:textId="77777777" w:rsidR="007C6F98" w:rsidRPr="00257D90" w:rsidRDefault="007C6F98" w:rsidP="00A56A6C">
            <w:pPr>
              <w:tabs>
                <w:tab w:val="left" w:pos="275"/>
              </w:tabs>
              <w:spacing w:after="60"/>
              <w:rPr>
                <w:rFonts w:ascii="Source Sans Pro" w:hAnsi="Source Sans Pro" w:cs="Arial"/>
                <w:sz w:val="22"/>
                <w:szCs w:val="22"/>
              </w:rPr>
            </w:pPr>
            <w:permStart w:id="1082592921" w:edGrp="everyone"/>
            <w:r w:rsidRPr="00257D90">
              <w:rPr>
                <w:rFonts w:ascii="Source Sans Pro" w:eastAsia="MS Gothic" w:hAnsi="Source Sans Pro" w:cs="MS Gothic"/>
                <w:sz w:val="22"/>
                <w:szCs w:val="22"/>
              </w:rPr>
              <w:t>☐</w:t>
            </w:r>
            <w:permEnd w:id="1082592921"/>
            <w:r w:rsidRPr="00257D90">
              <w:rPr>
                <w:rFonts w:ascii="Source Sans Pro" w:eastAsia="MS Gothic" w:hAnsi="Source Sans Pro" w:cs="MS Gothic"/>
                <w:sz w:val="22"/>
                <w:szCs w:val="22"/>
              </w:rPr>
              <w:tab/>
            </w:r>
            <w:r w:rsidRPr="00257D90">
              <w:rPr>
                <w:rFonts w:ascii="Source Sans Pro" w:hAnsi="Source Sans Pro" w:cs="Arial"/>
                <w:sz w:val="22"/>
                <w:szCs w:val="22"/>
              </w:rPr>
              <w:t>Planning to scale</w:t>
            </w:r>
          </w:p>
          <w:p w14:paraId="58DFBB9B" w14:textId="77777777" w:rsidR="007C6F98" w:rsidRPr="00257D90" w:rsidRDefault="007C6F98" w:rsidP="00A56A6C">
            <w:pPr>
              <w:tabs>
                <w:tab w:val="left" w:pos="275"/>
              </w:tabs>
              <w:spacing w:after="60"/>
              <w:rPr>
                <w:rFonts w:ascii="Source Sans Pro" w:hAnsi="Source Sans Pro" w:cs="Arial"/>
                <w:sz w:val="22"/>
                <w:szCs w:val="22"/>
              </w:rPr>
            </w:pPr>
            <w:permStart w:id="1353527227" w:edGrp="everyone"/>
            <w:r w:rsidRPr="00257D90">
              <w:rPr>
                <w:rFonts w:ascii="Source Sans Pro" w:eastAsia="MS Gothic" w:hAnsi="Source Sans Pro" w:cs="MS Gothic"/>
                <w:sz w:val="22"/>
                <w:szCs w:val="22"/>
              </w:rPr>
              <w:t>☐</w:t>
            </w:r>
            <w:permEnd w:id="1353527227"/>
            <w:r w:rsidRPr="00257D90">
              <w:rPr>
                <w:rFonts w:ascii="Source Sans Pro" w:eastAsia="MS Gothic" w:hAnsi="Source Sans Pro" w:cs="MS Gothic"/>
                <w:sz w:val="22"/>
                <w:szCs w:val="22"/>
              </w:rPr>
              <w:tab/>
            </w:r>
            <w:r w:rsidRPr="00257D90">
              <w:rPr>
                <w:rFonts w:ascii="Source Sans Pro" w:hAnsi="Source Sans Pro" w:cs="Arial"/>
                <w:sz w:val="22"/>
                <w:szCs w:val="22"/>
              </w:rPr>
              <w:t>Scaling in progress</w:t>
            </w:r>
          </w:p>
          <w:p w14:paraId="1A2D11E9" w14:textId="77777777" w:rsidR="007C6F98" w:rsidRPr="00257D90" w:rsidRDefault="007C6F98" w:rsidP="00A56A6C">
            <w:pPr>
              <w:rPr>
                <w:rFonts w:ascii="Source Sans Pro" w:hAnsi="Source Sans Pro" w:cs="Arial"/>
                <w:sz w:val="22"/>
                <w:szCs w:val="22"/>
              </w:rPr>
            </w:pPr>
            <w:permStart w:id="1629961692" w:edGrp="everyone"/>
            <w:r w:rsidRPr="00257D90">
              <w:rPr>
                <w:rFonts w:ascii="Source Sans Pro" w:eastAsia="MS Gothic" w:hAnsi="Source Sans Pro" w:cs="MS Gothic"/>
                <w:sz w:val="22"/>
                <w:szCs w:val="22"/>
              </w:rPr>
              <w:t>☐</w:t>
            </w:r>
            <w:permEnd w:id="1629961692"/>
            <w:r w:rsidRPr="00257D90">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4E14E100" w14:textId="77777777"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Progress to date:</w:t>
            </w:r>
          </w:p>
          <w:p w14:paraId="1208902C" w14:textId="26349AE5" w:rsidR="007C6F98" w:rsidRPr="00257D90" w:rsidRDefault="001167FF" w:rsidP="00A56A6C">
            <w:pPr>
              <w:pStyle w:val="Tablebul1"/>
              <w:rPr>
                <w:rFonts w:ascii="Source Sans Pro" w:hAnsi="Source Sans Pro"/>
              </w:rPr>
            </w:pPr>
            <w:permStart w:id="1744195721" w:edGrp="everyone"/>
            <w:r w:rsidRPr="00257D90">
              <w:rPr>
                <w:rFonts w:ascii="Source Sans Pro" w:hAnsi="Source Sans Pro"/>
              </w:rPr>
              <w:t xml:space="preserve">PLOs are aligned with educational and employment outcomes, but for most programs </w:t>
            </w:r>
            <w:r w:rsidR="00CE190C">
              <w:rPr>
                <w:rFonts w:ascii="Source Sans Pro" w:hAnsi="Source Sans Pro"/>
              </w:rPr>
              <w:t xml:space="preserve">outside CTE and ADT </w:t>
            </w:r>
            <w:r w:rsidRPr="00257D90">
              <w:rPr>
                <w:rFonts w:ascii="Source Sans Pro" w:hAnsi="Source Sans Pro"/>
              </w:rPr>
              <w:t>the connection to transfer and employment is implied rather than direct.</w:t>
            </w:r>
          </w:p>
          <w:permEnd w:id="1744195721"/>
          <w:p w14:paraId="6D8FB349" w14:textId="77777777" w:rsidR="007C6F98" w:rsidRPr="00257D90" w:rsidRDefault="007C6F98" w:rsidP="00A56A6C">
            <w:pPr>
              <w:pStyle w:val="Tbul1"/>
              <w:numPr>
                <w:ilvl w:val="0"/>
                <w:numId w:val="0"/>
              </w:numPr>
              <w:rPr>
                <w:rFonts w:ascii="Source Sans Pro" w:hAnsi="Source Sans Pro"/>
              </w:rPr>
            </w:pPr>
          </w:p>
          <w:p w14:paraId="3CDDE66A" w14:textId="77777777" w:rsidR="007C6F98" w:rsidRPr="00257D90" w:rsidRDefault="007C6F98" w:rsidP="00A56A6C">
            <w:pPr>
              <w:pStyle w:val="Tbul1"/>
              <w:numPr>
                <w:ilvl w:val="0"/>
                <w:numId w:val="0"/>
              </w:numPr>
              <w:rPr>
                <w:rFonts w:ascii="Source Sans Pro" w:hAnsi="Source Sans Pro"/>
              </w:rPr>
            </w:pPr>
          </w:p>
          <w:p w14:paraId="6E7D1562" w14:textId="77777777" w:rsidR="007C6F98" w:rsidRPr="00257D90" w:rsidRDefault="007C6F98" w:rsidP="00A56A6C">
            <w:pPr>
              <w:pStyle w:val="Tablebul1"/>
              <w:numPr>
                <w:ilvl w:val="0"/>
                <w:numId w:val="0"/>
              </w:numPr>
              <w:ind w:left="245" w:hanging="245"/>
              <w:rPr>
                <w:rFonts w:ascii="Source Sans Pro" w:hAnsi="Source Sans Pro"/>
              </w:rPr>
            </w:pPr>
            <w:r w:rsidRPr="00257D90">
              <w:rPr>
                <w:rFonts w:ascii="Source Sans Pro" w:hAnsi="Source Sans Pro"/>
              </w:rPr>
              <w:t xml:space="preserve">Term, if </w:t>
            </w:r>
            <w:r w:rsidRPr="00257D90">
              <w:rPr>
                <w:rFonts w:ascii="Source Sans Pro" w:hAnsi="Source Sans Pro"/>
                <w:i/>
              </w:rPr>
              <w:t>at scale</w:t>
            </w:r>
            <w:r w:rsidRPr="00257D90">
              <w:rPr>
                <w:rFonts w:ascii="Source Sans Pro" w:hAnsi="Source Sans Pro"/>
              </w:rPr>
              <w:t xml:space="preserve"> or </w:t>
            </w:r>
            <w:r w:rsidRPr="00257D90">
              <w:rPr>
                <w:rFonts w:ascii="Source Sans Pro" w:hAnsi="Source Sans Pro"/>
                <w:i/>
              </w:rPr>
              <w:t>scaling</w:t>
            </w:r>
            <w:r w:rsidRPr="00257D90">
              <w:rPr>
                <w:rFonts w:ascii="Source Sans Pro" w:hAnsi="Source Sans Pro"/>
              </w:rPr>
              <w:t xml:space="preserve">: </w:t>
            </w:r>
            <w:permStart w:id="289867619" w:edGrp="everyone"/>
          </w:p>
          <w:permEnd w:id="289867619"/>
          <w:p w14:paraId="4FAA3B60" w14:textId="77777777" w:rsidR="007C6F98" w:rsidRPr="00257D90" w:rsidRDefault="007C6F98" w:rsidP="00A56A6C">
            <w:pPr>
              <w:pStyle w:val="Tbul1"/>
              <w:numPr>
                <w:ilvl w:val="0"/>
                <w:numId w:val="0"/>
              </w:numPr>
              <w:rPr>
                <w:rFonts w:ascii="Source Sans Pro" w:hAnsi="Source Sans Pro"/>
              </w:rPr>
            </w:pPr>
          </w:p>
        </w:tc>
        <w:tc>
          <w:tcPr>
            <w:tcW w:w="4051" w:type="dxa"/>
            <w:shd w:val="clear" w:color="auto" w:fill="FDE9D9" w:themeFill="accent6" w:themeFillTint="33"/>
          </w:tcPr>
          <w:p w14:paraId="50B4A592" w14:textId="77777777"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Next steps:</w:t>
            </w:r>
          </w:p>
          <w:p w14:paraId="74708F85" w14:textId="4E460E46" w:rsidR="007C6F98" w:rsidRPr="00257D90" w:rsidRDefault="00257D90" w:rsidP="00A56A6C">
            <w:pPr>
              <w:pStyle w:val="Tablebul1"/>
              <w:numPr>
                <w:ilvl w:val="0"/>
                <w:numId w:val="11"/>
              </w:numPr>
              <w:rPr>
                <w:rFonts w:ascii="Source Sans Pro" w:hAnsi="Source Sans Pro"/>
              </w:rPr>
            </w:pPr>
            <w:permStart w:id="2077587450" w:edGrp="everyone"/>
            <w:r w:rsidRPr="00257D90">
              <w:rPr>
                <w:rFonts w:ascii="Source Sans Pro" w:hAnsi="Source Sans Pro"/>
              </w:rPr>
              <w:t xml:space="preserve">Spring 2019 </w:t>
            </w:r>
            <w:r w:rsidR="001558F7">
              <w:rPr>
                <w:rFonts w:ascii="Source Sans Pro" w:hAnsi="Source Sans Pro"/>
              </w:rPr>
              <w:t xml:space="preserve">and Fall 2019 </w:t>
            </w:r>
            <w:r w:rsidRPr="00257D90">
              <w:rPr>
                <w:rFonts w:ascii="Source Sans Pro" w:hAnsi="Source Sans Pro"/>
              </w:rPr>
              <w:t>Hartnell College Redesign Guided Pathways leadership is bringing key players at the College together to begin coordinating timeline for meta-majors, program mapping, SLOs, PLOs, and PPA</w:t>
            </w:r>
            <w:permEnd w:id="2077587450"/>
          </w:p>
          <w:p w14:paraId="12C82DC6" w14:textId="77777777" w:rsidR="00257D90" w:rsidRPr="00257D90" w:rsidRDefault="00257D90" w:rsidP="00A56A6C">
            <w:pPr>
              <w:rPr>
                <w:rFonts w:ascii="Source Sans Pro" w:hAnsi="Source Sans Pro" w:cs="Arial"/>
                <w:i/>
                <w:sz w:val="22"/>
                <w:szCs w:val="22"/>
              </w:rPr>
            </w:pPr>
          </w:p>
          <w:p w14:paraId="1D3EDD8D" w14:textId="42996BC5"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Timeline for implementing next steps:</w:t>
            </w:r>
          </w:p>
          <w:p w14:paraId="0FC623FF" w14:textId="0A6B4849" w:rsidR="007C6F98" w:rsidRPr="00257D90" w:rsidRDefault="00257D90" w:rsidP="00257D90">
            <w:pPr>
              <w:pStyle w:val="Tablebul1"/>
              <w:numPr>
                <w:ilvl w:val="0"/>
                <w:numId w:val="11"/>
              </w:numPr>
              <w:rPr>
                <w:rFonts w:ascii="Source Sans Pro" w:hAnsi="Source Sans Pro"/>
              </w:rPr>
            </w:pPr>
            <w:permStart w:id="642350999" w:edGrp="everyone"/>
            <w:r w:rsidRPr="00257D90">
              <w:rPr>
                <w:rFonts w:ascii="Source Sans Pro" w:hAnsi="Source Sans Pro"/>
              </w:rPr>
              <w:t>2019</w:t>
            </w:r>
          </w:p>
          <w:permEnd w:id="642350999"/>
          <w:p w14:paraId="3F5FA2D6" w14:textId="77777777" w:rsidR="007C6F98" w:rsidRPr="00257D90" w:rsidRDefault="007C6F98" w:rsidP="00A56A6C">
            <w:pPr>
              <w:rPr>
                <w:rFonts w:ascii="Source Sans Pro" w:hAnsi="Source Sans Pro" w:cs="Arial"/>
                <w:i/>
                <w:sz w:val="22"/>
                <w:szCs w:val="22"/>
              </w:rPr>
            </w:pPr>
          </w:p>
        </w:tc>
      </w:tr>
      <w:tr w:rsidR="00485D4E" w:rsidRPr="00593D81" w14:paraId="4E76FCBE" w14:textId="77777777" w:rsidTr="00EF1FE3">
        <w:trPr>
          <w:jc w:val="center"/>
        </w:trPr>
        <w:tc>
          <w:tcPr>
            <w:tcW w:w="4315" w:type="dxa"/>
            <w:tcBorders>
              <w:top w:val="single" w:sz="4" w:space="0" w:color="auto"/>
            </w:tcBorders>
            <w:shd w:val="clear" w:color="auto" w:fill="FCDAF8"/>
            <w:tcMar>
              <w:top w:w="29" w:type="dxa"/>
              <w:bottom w:w="29" w:type="dxa"/>
            </w:tcMar>
          </w:tcPr>
          <w:p w14:paraId="5FD2F921" w14:textId="76165D80"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w:t>
            </w:r>
            <w:r w:rsidR="006A5BC3" w:rsidRPr="00593D81">
              <w:rPr>
                <w:rFonts w:ascii="Source Sans Pro" w:hAnsi="Source Sans Pro" w:cs="Arial"/>
                <w:sz w:val="22"/>
                <w:szCs w:val="22"/>
              </w:rPr>
              <w:t xml:space="preserve">and applied </w:t>
            </w:r>
            <w:r w:rsidRPr="00593D81">
              <w:rPr>
                <w:rFonts w:ascii="Source Sans Pro" w:hAnsi="Source Sans Pro" w:cs="Arial"/>
                <w:sz w:val="22"/>
                <w:szCs w:val="22"/>
              </w:rPr>
              <w:t xml:space="preserve">learning, encouraging them to think critically, solve </w:t>
            </w:r>
            <w:r w:rsidR="006A5BC3" w:rsidRPr="00593D81">
              <w:rPr>
                <w:rFonts w:ascii="Source Sans Pro" w:hAnsi="Source Sans Pro" w:cs="Arial"/>
                <w:sz w:val="22"/>
                <w:szCs w:val="22"/>
              </w:rPr>
              <w:t>meaningful</w:t>
            </w:r>
            <w:r w:rsidRPr="00593D81">
              <w:rPr>
                <w:rFonts w:ascii="Source Sans Pro" w:hAnsi="Source Sans Pro" w:cs="Arial"/>
                <w:sz w:val="22"/>
                <w:szCs w:val="22"/>
              </w:rPr>
              <w:t xml:space="preserve"> problems, </w:t>
            </w:r>
            <w:r w:rsidR="00703BE2" w:rsidRPr="00593D81">
              <w:rPr>
                <w:rFonts w:ascii="Source Sans Pro" w:hAnsi="Source Sans Pro" w:cs="Arial"/>
                <w:sz w:val="22"/>
                <w:szCs w:val="22"/>
              </w:rPr>
              <w:t xml:space="preserve">and </w:t>
            </w:r>
            <w:r w:rsidRPr="00593D81">
              <w:rPr>
                <w:rFonts w:ascii="Source Sans Pro" w:hAnsi="Source Sans Pro" w:cs="Arial"/>
                <w:sz w:val="22"/>
                <w:szCs w:val="22"/>
              </w:rPr>
              <w:t xml:space="preserve">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CDAF8"/>
            <w:tcMar>
              <w:top w:w="29" w:type="dxa"/>
              <w:bottom w:w="29" w:type="dxa"/>
            </w:tcMar>
            <w:vAlign w:val="center"/>
          </w:tcPr>
          <w:p w14:paraId="36DD34C0" w14:textId="77777777" w:rsidR="00485D4E" w:rsidRPr="00593D81" w:rsidRDefault="00485D4E" w:rsidP="00485D4E">
            <w:pPr>
              <w:tabs>
                <w:tab w:val="left" w:pos="275"/>
              </w:tabs>
              <w:spacing w:after="60"/>
              <w:rPr>
                <w:rFonts w:ascii="Source Sans Pro" w:hAnsi="Source Sans Pro" w:cs="Arial"/>
                <w:sz w:val="22"/>
                <w:szCs w:val="22"/>
              </w:rPr>
            </w:pPr>
            <w:permStart w:id="1528718564" w:edGrp="everyone"/>
            <w:r w:rsidRPr="00593D81">
              <w:rPr>
                <w:rFonts w:ascii="Source Sans Pro" w:eastAsia="MS Gothic" w:hAnsi="Source Sans Pro" w:cs="MS Gothic"/>
                <w:sz w:val="22"/>
                <w:szCs w:val="22"/>
              </w:rPr>
              <w:t>☐</w:t>
            </w:r>
            <w:permEnd w:id="152871856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F3D8C81" w14:textId="300A22D6" w:rsidR="00485D4E" w:rsidRPr="00593D81" w:rsidRDefault="00771EEC" w:rsidP="00485D4E">
            <w:pPr>
              <w:tabs>
                <w:tab w:val="left" w:pos="275"/>
              </w:tabs>
              <w:spacing w:after="60"/>
              <w:rPr>
                <w:rFonts w:ascii="Source Sans Pro" w:hAnsi="Source Sans Pro" w:cs="Arial"/>
                <w:sz w:val="22"/>
                <w:szCs w:val="22"/>
              </w:rPr>
            </w:pPr>
            <w:permStart w:id="255219617" w:edGrp="everyone"/>
            <w:r>
              <w:rPr>
                <w:rFonts w:ascii="Source Sans Pro" w:eastAsia="MS Gothic" w:hAnsi="Source Sans Pro" w:cs="MS Gothic"/>
                <w:sz w:val="22"/>
                <w:szCs w:val="22"/>
              </w:rPr>
              <w:t>X</w:t>
            </w:r>
            <w:permEnd w:id="255219617"/>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57441A23" w14:textId="77777777" w:rsidR="00485D4E" w:rsidRPr="00593D81" w:rsidRDefault="00485D4E" w:rsidP="00485D4E">
            <w:pPr>
              <w:tabs>
                <w:tab w:val="left" w:pos="275"/>
              </w:tabs>
              <w:spacing w:after="60"/>
              <w:rPr>
                <w:rFonts w:ascii="Source Sans Pro" w:hAnsi="Source Sans Pro" w:cs="Arial"/>
                <w:sz w:val="22"/>
                <w:szCs w:val="22"/>
              </w:rPr>
            </w:pPr>
            <w:permStart w:id="537284023" w:edGrp="everyone"/>
            <w:r w:rsidRPr="00593D81">
              <w:rPr>
                <w:rFonts w:ascii="Source Sans Pro" w:eastAsia="MS Gothic" w:hAnsi="Source Sans Pro" w:cs="MS Gothic"/>
                <w:sz w:val="22"/>
                <w:szCs w:val="22"/>
              </w:rPr>
              <w:t>☐</w:t>
            </w:r>
            <w:permEnd w:id="537284023"/>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AAB926B" w14:textId="77777777" w:rsidR="00485D4E" w:rsidRPr="00593D81" w:rsidRDefault="00485D4E" w:rsidP="00485D4E">
            <w:pPr>
              <w:tabs>
                <w:tab w:val="left" w:pos="275"/>
              </w:tabs>
              <w:spacing w:after="60"/>
              <w:rPr>
                <w:rFonts w:ascii="Source Sans Pro" w:hAnsi="Source Sans Pro" w:cs="Arial"/>
                <w:sz w:val="22"/>
                <w:szCs w:val="22"/>
              </w:rPr>
            </w:pPr>
            <w:permStart w:id="2122201808" w:edGrp="everyone"/>
            <w:r w:rsidRPr="00593D81">
              <w:rPr>
                <w:rFonts w:ascii="Source Sans Pro" w:eastAsia="MS Gothic" w:hAnsi="Source Sans Pro" w:cs="MS Gothic"/>
                <w:sz w:val="22"/>
                <w:szCs w:val="22"/>
              </w:rPr>
              <w:t>☐</w:t>
            </w:r>
            <w:permEnd w:id="212220180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168E105" w14:textId="531D0DAD" w:rsidR="00485D4E" w:rsidRPr="00593D81" w:rsidRDefault="00485D4E" w:rsidP="00485D4E">
            <w:pPr>
              <w:rPr>
                <w:rFonts w:ascii="Source Sans Pro" w:hAnsi="Source Sans Pro" w:cs="Arial"/>
                <w:sz w:val="22"/>
                <w:szCs w:val="22"/>
              </w:rPr>
            </w:pPr>
            <w:permStart w:id="1074101244" w:edGrp="everyone"/>
            <w:r w:rsidRPr="00593D81">
              <w:rPr>
                <w:rFonts w:ascii="Source Sans Pro" w:eastAsia="MS Gothic" w:hAnsi="Source Sans Pro" w:cs="MS Gothic"/>
                <w:sz w:val="22"/>
                <w:szCs w:val="22"/>
              </w:rPr>
              <w:t>☐</w:t>
            </w:r>
            <w:permEnd w:id="1074101244"/>
            <w:r w:rsidRPr="00593D81">
              <w:rPr>
                <w:rFonts w:ascii="Source Sans Pro" w:hAnsi="Source Sans Pro" w:cs="Arial"/>
                <w:sz w:val="22"/>
                <w:szCs w:val="22"/>
              </w:rPr>
              <w:t xml:space="preserve"> At scale</w:t>
            </w:r>
          </w:p>
        </w:tc>
        <w:tc>
          <w:tcPr>
            <w:tcW w:w="4190" w:type="dxa"/>
            <w:shd w:val="clear" w:color="auto" w:fill="FCDAF8"/>
            <w:tcMar>
              <w:top w:w="29" w:type="dxa"/>
              <w:bottom w:w="29" w:type="dxa"/>
            </w:tcMar>
          </w:tcPr>
          <w:p w14:paraId="166FC05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583249FB" w14:textId="16EFC9CA" w:rsidR="00485D4E" w:rsidRPr="00593D81" w:rsidRDefault="00BE0A9D" w:rsidP="00485D4E">
            <w:pPr>
              <w:pStyle w:val="Tablebul1"/>
              <w:rPr>
                <w:rFonts w:ascii="Source Sans Pro" w:hAnsi="Source Sans Pro"/>
              </w:rPr>
            </w:pPr>
            <w:permStart w:id="622599330" w:edGrp="everyone"/>
            <w:r>
              <w:rPr>
                <w:rFonts w:ascii="Source Sans Pro" w:hAnsi="Source Sans Pro"/>
              </w:rPr>
              <w:t>Hartnell College has a Professional Development Center</w:t>
            </w:r>
            <w:r w:rsidR="00401941">
              <w:rPr>
                <w:rFonts w:ascii="Source Sans Pro" w:hAnsi="Source Sans Pro"/>
              </w:rPr>
              <w:t xml:space="preserve">.  In addition, the </w:t>
            </w:r>
            <w:r w:rsidR="00EF1FE3">
              <w:rPr>
                <w:rFonts w:ascii="Source Sans Pro" w:hAnsi="Source Sans Pro"/>
              </w:rPr>
              <w:t xml:space="preserve">Professional </w:t>
            </w:r>
            <w:r>
              <w:rPr>
                <w:rFonts w:ascii="Source Sans Pro" w:hAnsi="Source Sans Pro"/>
              </w:rPr>
              <w:t>Development Committee</w:t>
            </w:r>
            <w:r w:rsidR="00401941">
              <w:rPr>
                <w:rFonts w:ascii="Source Sans Pro" w:hAnsi="Source Sans Pro"/>
              </w:rPr>
              <w:t xml:space="preserve"> </w:t>
            </w:r>
            <w:r>
              <w:rPr>
                <w:rFonts w:ascii="Source Sans Pro" w:hAnsi="Source Sans Pro"/>
              </w:rPr>
              <w:t>brings</w:t>
            </w:r>
            <w:r w:rsidR="00F8376B">
              <w:rPr>
                <w:rFonts w:ascii="Source Sans Pro" w:hAnsi="Source Sans Pro"/>
              </w:rPr>
              <w:t xml:space="preserve"> </w:t>
            </w:r>
            <w:r>
              <w:rPr>
                <w:rFonts w:ascii="Source Sans Pro" w:hAnsi="Source Sans Pro"/>
              </w:rPr>
              <w:t>high impact instr</w:t>
            </w:r>
            <w:r w:rsidR="00401941">
              <w:rPr>
                <w:rFonts w:ascii="Source Sans Pro" w:hAnsi="Source Sans Pro"/>
              </w:rPr>
              <w:t>uctional training, hold</w:t>
            </w:r>
            <w:r w:rsidR="001558F7">
              <w:rPr>
                <w:rFonts w:ascii="Source Sans Pro" w:hAnsi="Source Sans Pro"/>
              </w:rPr>
              <w:t>s</w:t>
            </w:r>
            <w:r w:rsidR="00401941">
              <w:rPr>
                <w:rFonts w:ascii="Source Sans Pro" w:hAnsi="Source Sans Pro"/>
              </w:rPr>
              <w:t xml:space="preserve"> an annual Student Success Conference for two days before the start of Spring semester, </w:t>
            </w:r>
            <w:r>
              <w:rPr>
                <w:rFonts w:ascii="Source Sans Pro" w:hAnsi="Source Sans Pro"/>
              </w:rPr>
              <w:t xml:space="preserve">and evaluates other events to assess flex credit. </w:t>
            </w:r>
          </w:p>
          <w:permEnd w:id="622599330"/>
          <w:p w14:paraId="1C4CF881" w14:textId="77777777" w:rsidR="00485D4E" w:rsidRPr="00593D81" w:rsidRDefault="00485D4E" w:rsidP="00485D4E">
            <w:pPr>
              <w:pStyle w:val="Tbul1"/>
              <w:numPr>
                <w:ilvl w:val="0"/>
                <w:numId w:val="0"/>
              </w:numPr>
              <w:rPr>
                <w:rFonts w:ascii="Source Sans Pro" w:hAnsi="Source Sans Pro"/>
              </w:rPr>
            </w:pPr>
          </w:p>
          <w:p w14:paraId="4FE629EE" w14:textId="77777777" w:rsidR="00485D4E" w:rsidRPr="00593D81" w:rsidRDefault="00485D4E" w:rsidP="00485D4E">
            <w:pPr>
              <w:pStyle w:val="Tbul1"/>
              <w:numPr>
                <w:ilvl w:val="0"/>
                <w:numId w:val="0"/>
              </w:numPr>
              <w:ind w:left="245" w:hanging="245"/>
              <w:rPr>
                <w:rFonts w:ascii="Source Sans Pro" w:hAnsi="Source Sans Pro"/>
              </w:rPr>
            </w:pPr>
          </w:p>
          <w:p w14:paraId="4BE36AB9" w14:textId="77777777" w:rsidR="00485D4E" w:rsidRPr="00593D81" w:rsidRDefault="00485D4E" w:rsidP="00485D4E">
            <w:pPr>
              <w:pStyle w:val="Tbul1"/>
              <w:numPr>
                <w:ilvl w:val="0"/>
                <w:numId w:val="0"/>
              </w:numPr>
              <w:ind w:left="245" w:hanging="245"/>
              <w:rPr>
                <w:rFonts w:ascii="Source Sans Pro" w:hAnsi="Source Sans Pro"/>
              </w:rPr>
            </w:pPr>
          </w:p>
          <w:p w14:paraId="6E821E2F"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73423831" w:edGrp="everyone"/>
          </w:p>
          <w:permEnd w:id="73423831"/>
          <w:p w14:paraId="7B78C484" w14:textId="77777777" w:rsidR="00485D4E" w:rsidRPr="00593D81" w:rsidRDefault="00485D4E" w:rsidP="00485D4E">
            <w:pPr>
              <w:pStyle w:val="Tablebul1"/>
              <w:numPr>
                <w:ilvl w:val="0"/>
                <w:numId w:val="0"/>
              </w:numPr>
              <w:ind w:left="245" w:hanging="245"/>
              <w:rPr>
                <w:rFonts w:ascii="Source Sans Pro" w:hAnsi="Source Sans Pro"/>
              </w:rPr>
            </w:pPr>
          </w:p>
        </w:tc>
        <w:tc>
          <w:tcPr>
            <w:tcW w:w="4051" w:type="dxa"/>
            <w:shd w:val="clear" w:color="auto" w:fill="FCDAF8"/>
          </w:tcPr>
          <w:p w14:paraId="0E2223B4"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0FA038A2" w14:textId="77777777" w:rsidR="00EF1FE3" w:rsidRDefault="00EF1FE3" w:rsidP="00337BAB">
            <w:pPr>
              <w:pStyle w:val="Tablebul1"/>
              <w:numPr>
                <w:ilvl w:val="0"/>
                <w:numId w:val="11"/>
              </w:numPr>
              <w:rPr>
                <w:rFonts w:ascii="Source Sans Pro" w:hAnsi="Source Sans Pro"/>
              </w:rPr>
            </w:pPr>
            <w:permStart w:id="553849036" w:edGrp="everyone"/>
            <w:r>
              <w:rPr>
                <w:rFonts w:ascii="Source Sans Pro" w:hAnsi="Source Sans Pro"/>
              </w:rPr>
              <w:t>2019-2020 The Facilitation Team will design and gain approval for a coordinated, equitable system for selecting council and committee membership including staff, faculty, administrators, and students</w:t>
            </w:r>
          </w:p>
          <w:p w14:paraId="424812EB" w14:textId="0EA5FAEF" w:rsidR="00064911" w:rsidRPr="0032169A" w:rsidRDefault="00EF1FE3" w:rsidP="00337BAB">
            <w:pPr>
              <w:pStyle w:val="Tablebul1"/>
              <w:numPr>
                <w:ilvl w:val="0"/>
                <w:numId w:val="11"/>
              </w:numPr>
              <w:rPr>
                <w:rFonts w:ascii="Source Sans Pro" w:hAnsi="Source Sans Pro"/>
              </w:rPr>
            </w:pPr>
            <w:r>
              <w:rPr>
                <w:rFonts w:ascii="Source Sans Pro" w:hAnsi="Source Sans Pro"/>
              </w:rPr>
              <w:t>2019-2020 The Facilitation Team will design and gain approval for a structured professional development system focusing on student success for staff, faculty, and administrators</w:t>
            </w:r>
          </w:p>
          <w:permEnd w:id="553849036"/>
          <w:p w14:paraId="46930402" w14:textId="1242E5E2" w:rsidR="00485D4E" w:rsidRPr="00064911" w:rsidRDefault="00485D4E" w:rsidP="00064911">
            <w:pPr>
              <w:pStyle w:val="Tablebul1"/>
              <w:numPr>
                <w:ilvl w:val="0"/>
                <w:numId w:val="11"/>
              </w:numPr>
              <w:rPr>
                <w:rFonts w:ascii="Source Sans Pro" w:hAnsi="Source Sans Pro"/>
              </w:rPr>
            </w:pPr>
          </w:p>
          <w:p w14:paraId="110DA44F" w14:textId="38778D5E"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r w:rsidR="00FF1FF2">
              <w:rPr>
                <w:rFonts w:ascii="Source Sans Pro" w:hAnsi="Source Sans Pro" w:cs="Arial"/>
                <w:i/>
                <w:sz w:val="22"/>
                <w:szCs w:val="22"/>
              </w:rPr>
              <w:t xml:space="preserve"> 2</w:t>
            </w:r>
          </w:p>
          <w:p w14:paraId="53652D89" w14:textId="3D919069" w:rsidR="00485D4E" w:rsidRPr="00593D81" w:rsidRDefault="00FF1FF2" w:rsidP="00064911">
            <w:pPr>
              <w:pStyle w:val="Tablebul1"/>
              <w:numPr>
                <w:ilvl w:val="0"/>
                <w:numId w:val="11"/>
              </w:numPr>
              <w:rPr>
                <w:rFonts w:ascii="Source Sans Pro" w:hAnsi="Source Sans Pro"/>
              </w:rPr>
            </w:pPr>
            <w:permStart w:id="522525291" w:edGrp="everyone"/>
            <w:r>
              <w:rPr>
                <w:rFonts w:ascii="Source Sans Pro" w:hAnsi="Source Sans Pro"/>
              </w:rPr>
              <w:t>2019-</w:t>
            </w:r>
            <w:r w:rsidR="0032169A">
              <w:rPr>
                <w:rFonts w:ascii="Source Sans Pro" w:hAnsi="Source Sans Pro"/>
              </w:rPr>
              <w:t>2020</w:t>
            </w:r>
          </w:p>
          <w:permEnd w:id="522525291"/>
          <w:p w14:paraId="071868BE" w14:textId="77777777" w:rsidR="00485D4E" w:rsidRPr="00593D81" w:rsidRDefault="00485D4E" w:rsidP="00485D4E">
            <w:pPr>
              <w:pStyle w:val="ListParagraph"/>
              <w:ind w:left="360"/>
              <w:rPr>
                <w:rFonts w:ascii="Source Sans Pro" w:hAnsi="Source Sans Pro" w:cs="Arial"/>
                <w:i/>
                <w:sz w:val="22"/>
                <w:szCs w:val="22"/>
              </w:rPr>
            </w:pPr>
          </w:p>
        </w:tc>
      </w:tr>
      <w:tr w:rsidR="00485D4E" w:rsidRPr="00593D81" w14:paraId="523507A7" w14:textId="77777777" w:rsidTr="00230785">
        <w:trPr>
          <w:jc w:val="center"/>
        </w:trPr>
        <w:tc>
          <w:tcPr>
            <w:tcW w:w="4315" w:type="dxa"/>
            <w:tcBorders>
              <w:top w:val="single" w:sz="4" w:space="0" w:color="auto"/>
            </w:tcBorders>
            <w:shd w:val="clear" w:color="auto" w:fill="EAF1DD" w:themeFill="accent3" w:themeFillTint="33"/>
            <w:tcMar>
              <w:top w:w="29" w:type="dxa"/>
              <w:bottom w:w="29" w:type="dxa"/>
            </w:tcMar>
          </w:tcPr>
          <w:p w14:paraId="169E57C8" w14:textId="0FDC608E"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shd w:val="clear" w:color="auto" w:fill="EAF1DD" w:themeFill="accent3" w:themeFillTint="33"/>
            <w:tcMar>
              <w:top w:w="29" w:type="dxa"/>
              <w:bottom w:w="29" w:type="dxa"/>
            </w:tcMar>
            <w:vAlign w:val="center"/>
          </w:tcPr>
          <w:p w14:paraId="3386D7C2" w14:textId="77777777" w:rsidR="00485D4E" w:rsidRPr="00593D81" w:rsidRDefault="00485D4E" w:rsidP="00485D4E">
            <w:pPr>
              <w:tabs>
                <w:tab w:val="left" w:pos="275"/>
              </w:tabs>
              <w:spacing w:after="60"/>
              <w:rPr>
                <w:rFonts w:ascii="Source Sans Pro" w:hAnsi="Source Sans Pro" w:cs="Arial"/>
                <w:sz w:val="22"/>
                <w:szCs w:val="22"/>
              </w:rPr>
            </w:pPr>
            <w:permStart w:id="508444389" w:edGrp="everyone"/>
            <w:r w:rsidRPr="00593D81">
              <w:rPr>
                <w:rFonts w:ascii="Source Sans Pro" w:eastAsia="MS Gothic" w:hAnsi="Source Sans Pro" w:cs="MS Gothic"/>
                <w:sz w:val="22"/>
                <w:szCs w:val="22"/>
              </w:rPr>
              <w:t>☐</w:t>
            </w:r>
            <w:permEnd w:id="50844438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7100C56" w14:textId="5EBB10D3" w:rsidR="00485D4E" w:rsidRPr="00593D81" w:rsidRDefault="00771EEC" w:rsidP="00485D4E">
            <w:pPr>
              <w:tabs>
                <w:tab w:val="left" w:pos="275"/>
              </w:tabs>
              <w:spacing w:after="60"/>
              <w:rPr>
                <w:rFonts w:ascii="Source Sans Pro" w:hAnsi="Source Sans Pro" w:cs="Arial"/>
                <w:sz w:val="22"/>
                <w:szCs w:val="22"/>
              </w:rPr>
            </w:pPr>
            <w:permStart w:id="1018839092" w:edGrp="everyone"/>
            <w:r>
              <w:rPr>
                <w:rFonts w:ascii="Source Sans Pro" w:eastAsia="MS Gothic" w:hAnsi="Source Sans Pro" w:cs="MS Gothic"/>
                <w:sz w:val="22"/>
                <w:szCs w:val="22"/>
              </w:rPr>
              <w:t>X</w:t>
            </w:r>
            <w:permEnd w:id="1018839092"/>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1DB6176F" w14:textId="77777777" w:rsidR="00485D4E" w:rsidRPr="00593D81" w:rsidRDefault="00485D4E" w:rsidP="00485D4E">
            <w:pPr>
              <w:tabs>
                <w:tab w:val="left" w:pos="275"/>
              </w:tabs>
              <w:spacing w:after="60"/>
              <w:rPr>
                <w:rFonts w:ascii="Source Sans Pro" w:hAnsi="Source Sans Pro" w:cs="Arial"/>
                <w:sz w:val="22"/>
                <w:szCs w:val="22"/>
              </w:rPr>
            </w:pPr>
            <w:permStart w:id="1541302441" w:edGrp="everyone"/>
            <w:r w:rsidRPr="00593D81">
              <w:rPr>
                <w:rFonts w:ascii="Source Sans Pro" w:eastAsia="MS Gothic" w:hAnsi="Source Sans Pro" w:cs="MS Gothic"/>
                <w:sz w:val="22"/>
                <w:szCs w:val="22"/>
              </w:rPr>
              <w:t>☐</w:t>
            </w:r>
            <w:permEnd w:id="1541302441"/>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DADCF25" w14:textId="77777777" w:rsidR="00485D4E" w:rsidRPr="00593D81" w:rsidRDefault="00485D4E" w:rsidP="00485D4E">
            <w:pPr>
              <w:tabs>
                <w:tab w:val="left" w:pos="275"/>
              </w:tabs>
              <w:spacing w:after="60"/>
              <w:rPr>
                <w:rFonts w:ascii="Source Sans Pro" w:hAnsi="Source Sans Pro" w:cs="Arial"/>
                <w:sz w:val="22"/>
                <w:szCs w:val="22"/>
              </w:rPr>
            </w:pPr>
            <w:permStart w:id="1386881718" w:edGrp="everyone"/>
            <w:r w:rsidRPr="00593D81">
              <w:rPr>
                <w:rFonts w:ascii="Source Sans Pro" w:eastAsia="MS Gothic" w:hAnsi="Source Sans Pro" w:cs="MS Gothic"/>
                <w:sz w:val="22"/>
                <w:szCs w:val="22"/>
              </w:rPr>
              <w:t>☐</w:t>
            </w:r>
            <w:permEnd w:id="138688171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539A61E1" w14:textId="3FF0A5C5" w:rsidR="00485D4E" w:rsidRPr="00593D81" w:rsidRDefault="00485D4E" w:rsidP="00485D4E">
            <w:pPr>
              <w:tabs>
                <w:tab w:val="left" w:pos="275"/>
              </w:tabs>
              <w:spacing w:after="60"/>
              <w:rPr>
                <w:rFonts w:ascii="Source Sans Pro" w:eastAsia="MS Gothic" w:hAnsi="Source Sans Pro" w:cs="MS Gothic"/>
                <w:sz w:val="22"/>
                <w:szCs w:val="22"/>
              </w:rPr>
            </w:pPr>
            <w:permStart w:id="1179850134" w:edGrp="everyone"/>
            <w:r w:rsidRPr="00593D81">
              <w:rPr>
                <w:rFonts w:ascii="Source Sans Pro" w:eastAsia="MS Gothic" w:hAnsi="Source Sans Pro" w:cs="MS Gothic"/>
                <w:sz w:val="22"/>
                <w:szCs w:val="22"/>
              </w:rPr>
              <w:t>☐</w:t>
            </w:r>
            <w:permEnd w:id="1179850134"/>
            <w:r w:rsidRPr="00593D81">
              <w:rPr>
                <w:rFonts w:ascii="Source Sans Pro" w:hAnsi="Source Sans Pro" w:cs="Arial"/>
                <w:sz w:val="22"/>
                <w:szCs w:val="22"/>
              </w:rPr>
              <w:t xml:space="preserve"> At scale</w:t>
            </w:r>
          </w:p>
        </w:tc>
        <w:tc>
          <w:tcPr>
            <w:tcW w:w="4190" w:type="dxa"/>
            <w:shd w:val="clear" w:color="auto" w:fill="EAF1DD" w:themeFill="accent3" w:themeFillTint="33"/>
            <w:tcMar>
              <w:top w:w="29" w:type="dxa"/>
              <w:bottom w:w="29" w:type="dxa"/>
            </w:tcMar>
          </w:tcPr>
          <w:p w14:paraId="7665B230"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3671C5FD" w14:textId="3E63FA22" w:rsidR="00485D4E" w:rsidRPr="00593D81" w:rsidRDefault="00320D44" w:rsidP="00485D4E">
            <w:pPr>
              <w:pStyle w:val="Tablebul1"/>
              <w:rPr>
                <w:rFonts w:ascii="Source Sans Pro" w:hAnsi="Source Sans Pro"/>
              </w:rPr>
            </w:pPr>
            <w:permStart w:id="962989588" w:edGrp="everyone"/>
            <w:r>
              <w:rPr>
                <w:rFonts w:ascii="Source Sans Pro" w:hAnsi="Source Sans Pro"/>
              </w:rPr>
              <w:t>The College has a Career &amp; Transfer Center, offers internships, and offers co-ops and clinical placements in some programs such as nursing.  We have a long-standing study abroad summer opportunity through the Boranda Program.  Service learning and experiential learning used by some instructors.</w:t>
            </w:r>
          </w:p>
          <w:permEnd w:id="962989588"/>
          <w:p w14:paraId="45C539C6" w14:textId="77777777" w:rsidR="00485D4E" w:rsidRPr="00593D81" w:rsidRDefault="00485D4E" w:rsidP="00485D4E">
            <w:pPr>
              <w:pStyle w:val="Tbul1"/>
              <w:numPr>
                <w:ilvl w:val="0"/>
                <w:numId w:val="0"/>
              </w:numPr>
              <w:rPr>
                <w:rFonts w:ascii="Source Sans Pro" w:hAnsi="Source Sans Pro"/>
              </w:rPr>
            </w:pPr>
          </w:p>
          <w:p w14:paraId="3A4649FB" w14:textId="77777777" w:rsidR="00485D4E" w:rsidRPr="00593D81" w:rsidRDefault="00485D4E" w:rsidP="00485D4E">
            <w:pPr>
              <w:pStyle w:val="Tbul1"/>
              <w:numPr>
                <w:ilvl w:val="0"/>
                <w:numId w:val="0"/>
              </w:numPr>
              <w:ind w:left="245" w:hanging="245"/>
              <w:rPr>
                <w:rFonts w:ascii="Source Sans Pro" w:hAnsi="Source Sans Pro"/>
              </w:rPr>
            </w:pPr>
          </w:p>
          <w:p w14:paraId="3590EEFC" w14:textId="77777777" w:rsidR="00485D4E" w:rsidRPr="00593D81" w:rsidRDefault="00485D4E" w:rsidP="00485D4E">
            <w:pPr>
              <w:pStyle w:val="Tbul1"/>
              <w:numPr>
                <w:ilvl w:val="0"/>
                <w:numId w:val="0"/>
              </w:numPr>
              <w:ind w:left="245" w:hanging="245"/>
              <w:rPr>
                <w:rFonts w:ascii="Source Sans Pro" w:hAnsi="Source Sans Pro"/>
              </w:rPr>
            </w:pPr>
          </w:p>
          <w:p w14:paraId="142D1A5B"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9906590" w:edGrp="everyone"/>
          </w:p>
          <w:permEnd w:id="979906590"/>
          <w:p w14:paraId="64A9E6DA" w14:textId="77777777" w:rsidR="00485D4E" w:rsidRPr="00593D81" w:rsidRDefault="00485D4E" w:rsidP="00485D4E">
            <w:pPr>
              <w:rPr>
                <w:rFonts w:ascii="Source Sans Pro" w:hAnsi="Source Sans Pro" w:cs="Arial"/>
                <w:i/>
                <w:sz w:val="22"/>
                <w:szCs w:val="22"/>
              </w:rPr>
            </w:pPr>
          </w:p>
        </w:tc>
        <w:tc>
          <w:tcPr>
            <w:tcW w:w="4051" w:type="dxa"/>
            <w:shd w:val="clear" w:color="auto" w:fill="EAF1DD" w:themeFill="accent3" w:themeFillTint="33"/>
          </w:tcPr>
          <w:p w14:paraId="42C3E9F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3BD02360" w14:textId="72636287" w:rsidR="00485D4E" w:rsidRDefault="00CB10FE" w:rsidP="00485D4E">
            <w:pPr>
              <w:rPr>
                <w:rFonts w:ascii="Source Sans Pro" w:hAnsi="Source Sans Pro" w:cs="Arial"/>
                <w:sz w:val="22"/>
                <w:szCs w:val="22"/>
              </w:rPr>
            </w:pPr>
            <w:r>
              <w:rPr>
                <w:rFonts w:ascii="Source Sans Pro" w:hAnsi="Source Sans Pro"/>
              </w:rPr>
              <w:t>2020 -2021 IT plans to implement resources for students, such as creating a communication portal which will include access information about internships, work-based learning, and job readiness activities</w:t>
            </w:r>
            <w:r w:rsidRPr="00593D81">
              <w:rPr>
                <w:rFonts w:ascii="Source Sans Pro" w:hAnsi="Source Sans Pro" w:cs="Arial"/>
                <w:sz w:val="22"/>
                <w:szCs w:val="22"/>
              </w:rPr>
              <w:t xml:space="preserve"> </w:t>
            </w:r>
          </w:p>
          <w:p w14:paraId="69C7CFB3" w14:textId="77777777" w:rsidR="00CB10FE" w:rsidRPr="00593D81" w:rsidRDefault="00CB10FE" w:rsidP="00485D4E">
            <w:pPr>
              <w:rPr>
                <w:rFonts w:ascii="Source Sans Pro" w:hAnsi="Source Sans Pro" w:cs="Arial"/>
                <w:sz w:val="22"/>
                <w:szCs w:val="22"/>
              </w:rPr>
            </w:pPr>
          </w:p>
          <w:p w14:paraId="3AE9F8F6"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3D00BC1A" w14:textId="43F1F21B" w:rsidR="00485D4E" w:rsidRPr="00593D81" w:rsidRDefault="00CB10FE" w:rsidP="00485D4E">
            <w:pPr>
              <w:pStyle w:val="Tablebul1"/>
              <w:numPr>
                <w:ilvl w:val="0"/>
                <w:numId w:val="11"/>
              </w:numPr>
              <w:rPr>
                <w:rFonts w:ascii="Source Sans Pro" w:hAnsi="Source Sans Pro"/>
              </w:rPr>
            </w:pPr>
            <w:permStart w:id="171721605" w:edGrp="everyone"/>
            <w:r>
              <w:rPr>
                <w:rFonts w:ascii="Source Sans Pro" w:hAnsi="Source Sans Pro"/>
              </w:rPr>
              <w:t>2020-2021</w:t>
            </w:r>
          </w:p>
          <w:permEnd w:id="171721605"/>
          <w:p w14:paraId="650A2B89" w14:textId="77777777" w:rsidR="00485D4E" w:rsidRPr="00593D81" w:rsidRDefault="00485D4E" w:rsidP="00485D4E">
            <w:pPr>
              <w:rPr>
                <w:rFonts w:ascii="Source Sans Pro" w:hAnsi="Source Sans Pro" w:cs="Arial"/>
                <w:i/>
                <w:sz w:val="22"/>
                <w:szCs w:val="22"/>
              </w:rPr>
            </w:pPr>
          </w:p>
        </w:tc>
      </w:tr>
      <w:tr w:rsidR="00485D4E" w:rsidRPr="00593D81" w14:paraId="6D5FF54B" w14:textId="77777777" w:rsidTr="00CE190C">
        <w:trPr>
          <w:jc w:val="center"/>
        </w:trPr>
        <w:tc>
          <w:tcPr>
            <w:tcW w:w="4315" w:type="dxa"/>
            <w:shd w:val="clear" w:color="auto" w:fill="FDE9D9" w:themeFill="accent6" w:themeFillTint="33"/>
            <w:tcMar>
              <w:top w:w="29" w:type="dxa"/>
              <w:bottom w:w="29" w:type="dxa"/>
            </w:tcMar>
          </w:tcPr>
          <w:p w14:paraId="45CAD5F2" w14:textId="21DA0C6A" w:rsidR="00485D4E" w:rsidRPr="00D55ABE" w:rsidRDefault="00485D4E" w:rsidP="00485D4E">
            <w:pPr>
              <w:pStyle w:val="Tableindent"/>
              <w:rPr>
                <w:rFonts w:ascii="Source Sans Pro" w:hAnsi="Source Sans Pro" w:cs="Arial"/>
                <w:sz w:val="22"/>
                <w:szCs w:val="22"/>
              </w:rPr>
            </w:pPr>
            <w:r w:rsidRPr="00D55ABE">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DE9D9" w:themeFill="accent6" w:themeFillTint="33"/>
            <w:tcMar>
              <w:top w:w="29" w:type="dxa"/>
              <w:bottom w:w="29" w:type="dxa"/>
            </w:tcMar>
            <w:vAlign w:val="center"/>
          </w:tcPr>
          <w:p w14:paraId="117E855A" w14:textId="77777777" w:rsidR="00485D4E" w:rsidRPr="00D55ABE" w:rsidRDefault="00485D4E" w:rsidP="00485D4E">
            <w:pPr>
              <w:tabs>
                <w:tab w:val="left" w:pos="275"/>
              </w:tabs>
              <w:spacing w:after="60"/>
              <w:rPr>
                <w:rFonts w:ascii="Source Sans Pro" w:hAnsi="Source Sans Pro" w:cs="Arial"/>
                <w:sz w:val="22"/>
                <w:szCs w:val="22"/>
              </w:rPr>
            </w:pPr>
            <w:permStart w:id="2105168984" w:edGrp="everyone"/>
            <w:r w:rsidRPr="00D55ABE">
              <w:rPr>
                <w:rFonts w:ascii="Source Sans Pro" w:eastAsia="MS Gothic" w:hAnsi="Source Sans Pro" w:cs="MS Gothic"/>
                <w:sz w:val="22"/>
                <w:szCs w:val="22"/>
              </w:rPr>
              <w:t>☐</w:t>
            </w:r>
            <w:permEnd w:id="2105168984"/>
            <w:r w:rsidRPr="00D55ABE">
              <w:rPr>
                <w:rFonts w:ascii="Source Sans Pro" w:eastAsia="MS Gothic" w:hAnsi="Source Sans Pro" w:cs="MS Gothic"/>
                <w:sz w:val="22"/>
                <w:szCs w:val="22"/>
              </w:rPr>
              <w:tab/>
            </w:r>
            <w:r w:rsidRPr="00D55ABE">
              <w:rPr>
                <w:rFonts w:ascii="Source Sans Pro" w:hAnsi="Source Sans Pro" w:cs="Arial"/>
                <w:sz w:val="22"/>
                <w:szCs w:val="22"/>
              </w:rPr>
              <w:t>Not occurring</w:t>
            </w:r>
          </w:p>
          <w:p w14:paraId="3DCE7868" w14:textId="77777777" w:rsidR="00485D4E" w:rsidRPr="00D55ABE" w:rsidRDefault="00485D4E" w:rsidP="00485D4E">
            <w:pPr>
              <w:tabs>
                <w:tab w:val="left" w:pos="275"/>
              </w:tabs>
              <w:spacing w:after="60"/>
              <w:rPr>
                <w:rFonts w:ascii="Source Sans Pro" w:hAnsi="Source Sans Pro" w:cs="Arial"/>
                <w:sz w:val="22"/>
                <w:szCs w:val="22"/>
              </w:rPr>
            </w:pPr>
            <w:permStart w:id="90601980" w:edGrp="everyone"/>
            <w:r w:rsidRPr="00D55ABE">
              <w:rPr>
                <w:rFonts w:ascii="Source Sans Pro" w:eastAsia="MS Gothic" w:hAnsi="Source Sans Pro" w:cs="MS Gothic"/>
                <w:sz w:val="22"/>
                <w:szCs w:val="22"/>
              </w:rPr>
              <w:t>☐</w:t>
            </w:r>
            <w:permEnd w:id="90601980"/>
            <w:r w:rsidRPr="00D55ABE">
              <w:rPr>
                <w:rFonts w:ascii="Source Sans Pro" w:eastAsia="MS Gothic" w:hAnsi="Source Sans Pro" w:cs="MS Gothic"/>
                <w:sz w:val="22"/>
                <w:szCs w:val="22"/>
              </w:rPr>
              <w:tab/>
            </w:r>
            <w:r w:rsidRPr="00D55ABE">
              <w:rPr>
                <w:rFonts w:ascii="Source Sans Pro" w:hAnsi="Source Sans Pro" w:cs="Arial"/>
                <w:sz w:val="22"/>
                <w:szCs w:val="22"/>
              </w:rPr>
              <w:t>Not systematic</w:t>
            </w:r>
          </w:p>
          <w:p w14:paraId="34EDF5CA" w14:textId="77777777" w:rsidR="00485D4E" w:rsidRPr="00D55ABE" w:rsidRDefault="00485D4E" w:rsidP="00485D4E">
            <w:pPr>
              <w:tabs>
                <w:tab w:val="left" w:pos="275"/>
              </w:tabs>
              <w:spacing w:after="60"/>
              <w:rPr>
                <w:rFonts w:ascii="Source Sans Pro" w:hAnsi="Source Sans Pro" w:cs="Arial"/>
                <w:sz w:val="22"/>
                <w:szCs w:val="22"/>
              </w:rPr>
            </w:pPr>
            <w:permStart w:id="418925112" w:edGrp="everyone"/>
            <w:r w:rsidRPr="00D55ABE">
              <w:rPr>
                <w:rFonts w:ascii="Source Sans Pro" w:eastAsia="MS Gothic" w:hAnsi="Source Sans Pro" w:cs="MS Gothic"/>
                <w:sz w:val="22"/>
                <w:szCs w:val="22"/>
              </w:rPr>
              <w:t>☐</w:t>
            </w:r>
            <w:permEnd w:id="418925112"/>
            <w:r w:rsidRPr="00D55ABE">
              <w:rPr>
                <w:rFonts w:ascii="Source Sans Pro" w:eastAsia="MS Gothic" w:hAnsi="Source Sans Pro" w:cs="MS Gothic"/>
                <w:sz w:val="22"/>
                <w:szCs w:val="22"/>
              </w:rPr>
              <w:tab/>
            </w:r>
            <w:r w:rsidRPr="00D55ABE">
              <w:rPr>
                <w:rFonts w:ascii="Source Sans Pro" w:hAnsi="Source Sans Pro" w:cs="Arial"/>
                <w:sz w:val="22"/>
                <w:szCs w:val="22"/>
              </w:rPr>
              <w:t>Planning to scale</w:t>
            </w:r>
          </w:p>
          <w:p w14:paraId="27FB0F37" w14:textId="77777777" w:rsidR="00485D4E" w:rsidRPr="00D55ABE" w:rsidRDefault="00485D4E" w:rsidP="00485D4E">
            <w:pPr>
              <w:tabs>
                <w:tab w:val="left" w:pos="275"/>
              </w:tabs>
              <w:spacing w:after="60"/>
              <w:rPr>
                <w:rFonts w:ascii="Source Sans Pro" w:hAnsi="Source Sans Pro" w:cs="Arial"/>
                <w:sz w:val="22"/>
                <w:szCs w:val="22"/>
              </w:rPr>
            </w:pPr>
            <w:permStart w:id="1240213411" w:edGrp="everyone"/>
            <w:r w:rsidRPr="00D55ABE">
              <w:rPr>
                <w:rFonts w:ascii="Source Sans Pro" w:eastAsia="MS Gothic" w:hAnsi="Source Sans Pro" w:cs="MS Gothic"/>
                <w:sz w:val="22"/>
                <w:szCs w:val="22"/>
              </w:rPr>
              <w:t>☐</w:t>
            </w:r>
            <w:permEnd w:id="1240213411"/>
            <w:r w:rsidRPr="00D55ABE">
              <w:rPr>
                <w:rFonts w:ascii="Source Sans Pro" w:eastAsia="MS Gothic" w:hAnsi="Source Sans Pro" w:cs="MS Gothic"/>
                <w:sz w:val="22"/>
                <w:szCs w:val="22"/>
              </w:rPr>
              <w:tab/>
            </w:r>
            <w:r w:rsidRPr="00D55ABE">
              <w:rPr>
                <w:rFonts w:ascii="Source Sans Pro" w:hAnsi="Source Sans Pro" w:cs="Arial"/>
                <w:sz w:val="22"/>
                <w:szCs w:val="22"/>
              </w:rPr>
              <w:t>Scaling in progress</w:t>
            </w:r>
          </w:p>
          <w:p w14:paraId="658379BC" w14:textId="0B8F398E" w:rsidR="00485D4E" w:rsidRPr="00D55ABE" w:rsidRDefault="00771EEC" w:rsidP="00485D4E">
            <w:pPr>
              <w:rPr>
                <w:rFonts w:ascii="Source Sans Pro" w:hAnsi="Source Sans Pro" w:cs="Arial"/>
                <w:sz w:val="22"/>
                <w:szCs w:val="22"/>
              </w:rPr>
            </w:pPr>
            <w:permStart w:id="1536697051" w:edGrp="everyone"/>
            <w:r w:rsidRPr="00D55ABE">
              <w:rPr>
                <w:rFonts w:ascii="Source Sans Pro" w:eastAsia="MS Gothic" w:hAnsi="Source Sans Pro" w:cs="MS Gothic"/>
                <w:sz w:val="22"/>
                <w:szCs w:val="22"/>
              </w:rPr>
              <w:t>X</w:t>
            </w:r>
            <w:permEnd w:id="1536697051"/>
            <w:r w:rsidR="00485D4E" w:rsidRPr="00D55ABE">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7FE20972"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Progress to date:</w:t>
            </w:r>
          </w:p>
          <w:p w14:paraId="43A5D739" w14:textId="77777777" w:rsidR="00A73EAC" w:rsidRPr="00E76084" w:rsidRDefault="00A73EAC" w:rsidP="00A73EAC">
            <w:pPr>
              <w:pStyle w:val="ListParagraph"/>
              <w:numPr>
                <w:ilvl w:val="0"/>
                <w:numId w:val="34"/>
              </w:numPr>
              <w:shd w:val="clear" w:color="auto" w:fill="FFFFFF"/>
              <w:rPr>
                <w:rFonts w:ascii="Source sans" w:eastAsia="Times New Roman" w:hAnsi="Source sans" w:cs="Arial"/>
                <w:color w:val="222222"/>
                <w:sz w:val="22"/>
                <w:szCs w:val="22"/>
              </w:rPr>
            </w:pPr>
            <w:permStart w:id="1477126598" w:edGrp="everyone"/>
            <w:r w:rsidRPr="00E76084">
              <w:rPr>
                <w:rFonts w:ascii="Source sans" w:eastAsia="Times New Roman" w:hAnsi="Source sans" w:cs="Arial"/>
                <w:color w:val="222222"/>
                <w:sz w:val="22"/>
                <w:szCs w:val="22"/>
              </w:rPr>
              <w:t>O&amp;A Committee worked with Faculty to develop assessment calendars for each program</w:t>
            </w:r>
          </w:p>
          <w:p w14:paraId="4C3E81B8" w14:textId="77777777" w:rsidR="00A73EAC" w:rsidRPr="00E76084" w:rsidRDefault="00A73EAC" w:rsidP="00A73EAC">
            <w:pPr>
              <w:pStyle w:val="ListParagraph"/>
              <w:numPr>
                <w:ilvl w:val="0"/>
                <w:numId w:val="34"/>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The O&amp;A Committee vetted, tested and implemented an electronic assessment system in Fall 2016</w:t>
            </w:r>
          </w:p>
          <w:p w14:paraId="1D9146B0" w14:textId="2BF31F0B" w:rsidR="00485D4E" w:rsidRPr="00E76084" w:rsidRDefault="00A73EAC" w:rsidP="00E76084">
            <w:pPr>
              <w:pStyle w:val="ListParagraph"/>
              <w:numPr>
                <w:ilvl w:val="0"/>
                <w:numId w:val="34"/>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Hartnell has been conducting SLO and PLO assessment every term since with a program review occurring in Fall 2019/Spring 2020</w:t>
            </w:r>
          </w:p>
          <w:permEnd w:id="1477126598"/>
          <w:p w14:paraId="6951938B" w14:textId="77777777" w:rsidR="00485D4E" w:rsidRPr="00E76084" w:rsidRDefault="00485D4E" w:rsidP="00485D4E">
            <w:pPr>
              <w:pStyle w:val="Tbul1"/>
              <w:numPr>
                <w:ilvl w:val="0"/>
                <w:numId w:val="0"/>
              </w:numPr>
              <w:ind w:left="245"/>
              <w:rPr>
                <w:rFonts w:ascii="Source sans" w:hAnsi="Source sans" w:hint="eastAsia"/>
              </w:rPr>
            </w:pPr>
          </w:p>
          <w:p w14:paraId="120484A5" w14:textId="42E6F352" w:rsidR="00485D4E" w:rsidRPr="00E76084" w:rsidRDefault="00485D4E" w:rsidP="00E76084">
            <w:pPr>
              <w:pStyle w:val="Tablebul1"/>
              <w:numPr>
                <w:ilvl w:val="0"/>
                <w:numId w:val="0"/>
              </w:numPr>
              <w:rPr>
                <w:rFonts w:ascii="Source sans" w:hAnsi="Source sans" w:hint="eastAsia"/>
              </w:rPr>
            </w:pPr>
            <w:r w:rsidRPr="00E76084">
              <w:rPr>
                <w:rFonts w:ascii="Source sans" w:hAnsi="Source sans"/>
              </w:rPr>
              <w:t xml:space="preserve">Term, if </w:t>
            </w:r>
            <w:r w:rsidRPr="00E76084">
              <w:rPr>
                <w:rFonts w:ascii="Source sans" w:hAnsi="Source sans"/>
                <w:i/>
              </w:rPr>
              <w:t>at scale</w:t>
            </w:r>
            <w:r w:rsidRPr="00E76084">
              <w:rPr>
                <w:rFonts w:ascii="Source sans" w:hAnsi="Source sans"/>
              </w:rPr>
              <w:t xml:space="preserve"> or </w:t>
            </w:r>
            <w:r w:rsidRPr="00E76084">
              <w:rPr>
                <w:rFonts w:ascii="Source sans" w:hAnsi="Source sans"/>
                <w:i/>
              </w:rPr>
              <w:t>scaling</w:t>
            </w:r>
            <w:r w:rsidRPr="00E76084">
              <w:rPr>
                <w:rFonts w:ascii="Source sans" w:hAnsi="Source sans"/>
              </w:rPr>
              <w:t xml:space="preserve">: </w:t>
            </w:r>
            <w:permStart w:id="1011641636" w:edGrp="everyone"/>
            <w:r w:rsidR="00A73EAC" w:rsidRPr="00E76084">
              <w:rPr>
                <w:rFonts w:ascii="Source sans" w:hAnsi="Source sans"/>
              </w:rPr>
              <w:t>Fall 2016</w:t>
            </w:r>
          </w:p>
          <w:permEnd w:id="1011641636"/>
          <w:p w14:paraId="526163D0" w14:textId="77777777" w:rsidR="00485D4E" w:rsidRPr="00E76084" w:rsidRDefault="00485D4E" w:rsidP="00485D4E">
            <w:pPr>
              <w:pStyle w:val="Tablebul1"/>
              <w:numPr>
                <w:ilvl w:val="0"/>
                <w:numId w:val="0"/>
              </w:numPr>
              <w:ind w:left="245" w:hanging="245"/>
              <w:rPr>
                <w:rFonts w:ascii="Source sans" w:hAnsi="Source sans" w:hint="eastAsia"/>
              </w:rPr>
            </w:pPr>
          </w:p>
        </w:tc>
        <w:tc>
          <w:tcPr>
            <w:tcW w:w="4051" w:type="dxa"/>
            <w:shd w:val="clear" w:color="auto" w:fill="FDE9D9" w:themeFill="accent6" w:themeFillTint="33"/>
          </w:tcPr>
          <w:p w14:paraId="7D3F1367"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Next steps:</w:t>
            </w:r>
          </w:p>
          <w:p w14:paraId="21180F60" w14:textId="2FD13A07" w:rsidR="00A73EAC" w:rsidRPr="00406A5B" w:rsidRDefault="00406A5B" w:rsidP="00406A5B">
            <w:pPr>
              <w:pStyle w:val="ListParagraph"/>
              <w:numPr>
                <w:ilvl w:val="0"/>
                <w:numId w:val="36"/>
              </w:numPr>
              <w:shd w:val="clear" w:color="auto" w:fill="FFFFFF"/>
              <w:rPr>
                <w:rFonts w:ascii="Source sans" w:eastAsia="Times New Roman" w:hAnsi="Source sans" w:cs="Arial"/>
                <w:color w:val="222222"/>
                <w:sz w:val="22"/>
                <w:szCs w:val="22"/>
              </w:rPr>
            </w:pPr>
            <w:permStart w:id="1799946" w:edGrp="everyone"/>
            <w:r>
              <w:rPr>
                <w:rFonts w:ascii="Source sans" w:eastAsia="Times New Roman" w:hAnsi="Source sans" w:cs="Arial"/>
                <w:color w:val="222222"/>
                <w:sz w:val="22"/>
                <w:szCs w:val="22"/>
              </w:rPr>
              <w:t xml:space="preserve">Overseen by the Outcomes and </w:t>
            </w:r>
            <w:r w:rsidR="00553841">
              <w:rPr>
                <w:rFonts w:ascii="Source sans" w:eastAsia="Times New Roman" w:hAnsi="Source sans" w:cs="Arial"/>
                <w:color w:val="222222"/>
                <w:sz w:val="22"/>
                <w:szCs w:val="22"/>
              </w:rPr>
              <w:t>Assessment Specialist</w:t>
            </w:r>
            <w:r>
              <w:rPr>
                <w:rFonts w:ascii="Source sans" w:eastAsia="Times New Roman" w:hAnsi="Source sans" w:cs="Arial"/>
                <w:color w:val="222222"/>
                <w:sz w:val="22"/>
                <w:szCs w:val="22"/>
              </w:rPr>
              <w:t>, i</w:t>
            </w:r>
            <w:r w:rsidR="00A73EAC" w:rsidRPr="00406A5B">
              <w:rPr>
                <w:rFonts w:ascii="Source sans" w:eastAsia="Times New Roman" w:hAnsi="Source sans" w:cs="Arial"/>
                <w:color w:val="222222"/>
                <w:sz w:val="22"/>
                <w:szCs w:val="22"/>
              </w:rPr>
              <w:t>nterventions and changes will be made and implemented based on data to the SLOs and PLOs for the re-assessment in Fall 2020</w:t>
            </w:r>
          </w:p>
          <w:p w14:paraId="33129723" w14:textId="77777777" w:rsidR="00A73EAC" w:rsidRPr="00406A5B" w:rsidRDefault="00A73EAC" w:rsidP="00406A5B">
            <w:pPr>
              <w:pStyle w:val="ListParagraph"/>
              <w:numPr>
                <w:ilvl w:val="0"/>
                <w:numId w:val="36"/>
              </w:numPr>
              <w:shd w:val="clear" w:color="auto" w:fill="FFFFFF"/>
              <w:rPr>
                <w:rFonts w:ascii="Source sans" w:eastAsia="Times New Roman" w:hAnsi="Source sans" w:cs="Arial"/>
                <w:color w:val="222222"/>
                <w:sz w:val="22"/>
                <w:szCs w:val="22"/>
              </w:rPr>
            </w:pPr>
            <w:r w:rsidRPr="00406A5B">
              <w:rPr>
                <w:rFonts w:ascii="Source sans" w:eastAsia="Times New Roman" w:hAnsi="Source sans" w:cs="Arial"/>
                <w:color w:val="222222"/>
                <w:sz w:val="22"/>
                <w:szCs w:val="22"/>
              </w:rPr>
              <w:t>Continue assessment cycle</w:t>
            </w:r>
          </w:p>
          <w:p w14:paraId="77D84562" w14:textId="3CAEB258" w:rsidR="00485D4E" w:rsidRPr="00E76084" w:rsidRDefault="00485D4E" w:rsidP="00406A5B">
            <w:pPr>
              <w:pStyle w:val="Tablebul1"/>
              <w:numPr>
                <w:ilvl w:val="0"/>
                <w:numId w:val="0"/>
              </w:numPr>
              <w:ind w:left="360"/>
              <w:rPr>
                <w:rFonts w:ascii="Source sans" w:hAnsi="Source sans" w:hint="eastAsia"/>
              </w:rPr>
            </w:pPr>
          </w:p>
          <w:permEnd w:id="1799946"/>
          <w:p w14:paraId="3EEAC141" w14:textId="77777777" w:rsidR="00485D4E" w:rsidRPr="00E76084" w:rsidRDefault="00485D4E" w:rsidP="00485D4E">
            <w:pPr>
              <w:rPr>
                <w:rFonts w:ascii="Source sans" w:hAnsi="Source sans" w:cs="Arial" w:hint="eastAsia"/>
                <w:sz w:val="22"/>
                <w:szCs w:val="22"/>
              </w:rPr>
            </w:pPr>
          </w:p>
          <w:p w14:paraId="4F04AFCE"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Timeline for implementing next steps:</w:t>
            </w:r>
          </w:p>
          <w:p w14:paraId="4DD28DF0" w14:textId="77777777" w:rsidR="00A73EAC" w:rsidRPr="00E76084" w:rsidRDefault="00A73EAC" w:rsidP="00A73EAC">
            <w:pPr>
              <w:pStyle w:val="ListParagraph"/>
              <w:numPr>
                <w:ilvl w:val="0"/>
                <w:numId w:val="35"/>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Program review Fall 2019 / Spring 2020</w:t>
            </w:r>
          </w:p>
          <w:p w14:paraId="219C0E60" w14:textId="77777777" w:rsidR="00A73EAC" w:rsidRPr="00E76084" w:rsidRDefault="00A73EAC" w:rsidP="00A73EAC">
            <w:pPr>
              <w:pStyle w:val="ListParagraph"/>
              <w:numPr>
                <w:ilvl w:val="0"/>
                <w:numId w:val="35"/>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Re-assessment cycle continues Fall 2020</w:t>
            </w:r>
          </w:p>
          <w:p w14:paraId="0B3E3ABC" w14:textId="77777777" w:rsidR="00485D4E" w:rsidRPr="00E76084" w:rsidRDefault="00485D4E" w:rsidP="00485D4E">
            <w:pPr>
              <w:pStyle w:val="ListParagraph"/>
              <w:ind w:left="360"/>
              <w:rPr>
                <w:rFonts w:ascii="Source sans" w:hAnsi="Source sans" w:cs="Arial" w:hint="eastAsia"/>
                <w:i/>
                <w:sz w:val="22"/>
                <w:szCs w:val="22"/>
              </w:rPr>
            </w:pPr>
          </w:p>
        </w:tc>
      </w:tr>
      <w:tr w:rsidR="00485D4E" w:rsidRPr="00593D81" w14:paraId="51CD9195" w14:textId="77777777" w:rsidTr="00211B9A">
        <w:trPr>
          <w:jc w:val="center"/>
        </w:trPr>
        <w:tc>
          <w:tcPr>
            <w:tcW w:w="4315" w:type="dxa"/>
            <w:shd w:val="clear" w:color="auto" w:fill="FDE9D9" w:themeFill="accent6" w:themeFillTint="33"/>
            <w:tcMar>
              <w:top w:w="29" w:type="dxa"/>
              <w:bottom w:w="29" w:type="dxa"/>
            </w:tcMar>
          </w:tcPr>
          <w:p w14:paraId="15523B85" w14:textId="42A24546" w:rsidR="00485D4E" w:rsidRPr="00D55ABE" w:rsidRDefault="00485D4E" w:rsidP="00703BE2">
            <w:pPr>
              <w:pStyle w:val="Tableindent"/>
              <w:rPr>
                <w:rFonts w:ascii="Source Sans Pro" w:hAnsi="Source Sans Pro"/>
              </w:rPr>
            </w:pPr>
            <w:r w:rsidRPr="00D55ABE">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shd w:val="clear" w:color="auto" w:fill="FDE9D9" w:themeFill="accent6" w:themeFillTint="33"/>
            <w:tcMar>
              <w:top w:w="29" w:type="dxa"/>
              <w:bottom w:w="29" w:type="dxa"/>
            </w:tcMar>
            <w:vAlign w:val="center"/>
          </w:tcPr>
          <w:p w14:paraId="0EC21CA2" w14:textId="77777777" w:rsidR="00485D4E" w:rsidRPr="00D55ABE" w:rsidRDefault="00485D4E" w:rsidP="00485D4E">
            <w:pPr>
              <w:tabs>
                <w:tab w:val="left" w:pos="275"/>
              </w:tabs>
              <w:spacing w:after="60"/>
              <w:rPr>
                <w:rFonts w:ascii="Source Sans Pro" w:hAnsi="Source Sans Pro" w:cs="Arial"/>
                <w:sz w:val="22"/>
                <w:szCs w:val="22"/>
              </w:rPr>
            </w:pPr>
            <w:permStart w:id="478282288" w:edGrp="everyone"/>
            <w:r w:rsidRPr="00D55ABE">
              <w:rPr>
                <w:rFonts w:ascii="Source Sans Pro" w:eastAsia="MS Gothic" w:hAnsi="Source Sans Pro" w:cs="MS Gothic"/>
                <w:sz w:val="22"/>
                <w:szCs w:val="22"/>
              </w:rPr>
              <w:t>☐</w:t>
            </w:r>
            <w:permEnd w:id="478282288"/>
            <w:r w:rsidRPr="00D55ABE">
              <w:rPr>
                <w:rFonts w:ascii="Source Sans Pro" w:eastAsia="MS Gothic" w:hAnsi="Source Sans Pro" w:cs="MS Gothic"/>
                <w:sz w:val="22"/>
                <w:szCs w:val="22"/>
              </w:rPr>
              <w:tab/>
            </w:r>
            <w:r w:rsidRPr="00D55ABE">
              <w:rPr>
                <w:rFonts w:ascii="Source Sans Pro" w:hAnsi="Source Sans Pro" w:cs="Arial"/>
                <w:sz w:val="22"/>
                <w:szCs w:val="22"/>
              </w:rPr>
              <w:t>Not occurring</w:t>
            </w:r>
          </w:p>
          <w:p w14:paraId="47D138FC" w14:textId="4E9B64CF" w:rsidR="00485D4E" w:rsidRPr="00D55ABE" w:rsidRDefault="00771EEC" w:rsidP="00485D4E">
            <w:pPr>
              <w:tabs>
                <w:tab w:val="left" w:pos="275"/>
              </w:tabs>
              <w:spacing w:after="60"/>
              <w:rPr>
                <w:rFonts w:ascii="Source Sans Pro" w:hAnsi="Source Sans Pro" w:cs="Arial"/>
                <w:sz w:val="22"/>
                <w:szCs w:val="22"/>
              </w:rPr>
            </w:pPr>
            <w:permStart w:id="1856397197" w:edGrp="everyone"/>
            <w:r w:rsidRPr="00D55ABE">
              <w:rPr>
                <w:rFonts w:ascii="Source Sans Pro" w:eastAsia="MS Gothic" w:hAnsi="Source Sans Pro" w:cs="MS Gothic"/>
                <w:sz w:val="22"/>
                <w:szCs w:val="22"/>
              </w:rPr>
              <w:t>X</w:t>
            </w:r>
            <w:permEnd w:id="1856397197"/>
            <w:r w:rsidR="00485D4E" w:rsidRPr="00D55ABE">
              <w:rPr>
                <w:rFonts w:ascii="Source Sans Pro" w:eastAsia="MS Gothic" w:hAnsi="Source Sans Pro" w:cs="MS Gothic"/>
                <w:sz w:val="22"/>
                <w:szCs w:val="22"/>
              </w:rPr>
              <w:tab/>
            </w:r>
            <w:r w:rsidR="00485D4E" w:rsidRPr="00D55ABE">
              <w:rPr>
                <w:rFonts w:ascii="Source Sans Pro" w:hAnsi="Source Sans Pro" w:cs="Arial"/>
                <w:sz w:val="22"/>
                <w:szCs w:val="22"/>
              </w:rPr>
              <w:t>Not systematic</w:t>
            </w:r>
          </w:p>
          <w:p w14:paraId="4083F5FC" w14:textId="77777777" w:rsidR="00485D4E" w:rsidRPr="00D55ABE" w:rsidRDefault="00485D4E" w:rsidP="00485D4E">
            <w:pPr>
              <w:tabs>
                <w:tab w:val="left" w:pos="275"/>
              </w:tabs>
              <w:spacing w:after="60"/>
              <w:rPr>
                <w:rFonts w:ascii="Source Sans Pro" w:hAnsi="Source Sans Pro" w:cs="Arial"/>
                <w:sz w:val="22"/>
                <w:szCs w:val="22"/>
              </w:rPr>
            </w:pPr>
            <w:permStart w:id="983116146" w:edGrp="everyone"/>
            <w:r w:rsidRPr="00D55ABE">
              <w:rPr>
                <w:rFonts w:ascii="Source Sans Pro" w:eastAsia="MS Gothic" w:hAnsi="Source Sans Pro" w:cs="MS Gothic"/>
                <w:sz w:val="22"/>
                <w:szCs w:val="22"/>
              </w:rPr>
              <w:t>☐</w:t>
            </w:r>
            <w:permEnd w:id="983116146"/>
            <w:r w:rsidRPr="00D55ABE">
              <w:rPr>
                <w:rFonts w:ascii="Source Sans Pro" w:eastAsia="MS Gothic" w:hAnsi="Source Sans Pro" w:cs="MS Gothic"/>
                <w:sz w:val="22"/>
                <w:szCs w:val="22"/>
              </w:rPr>
              <w:tab/>
            </w:r>
            <w:r w:rsidRPr="00D55ABE">
              <w:rPr>
                <w:rFonts w:ascii="Source Sans Pro" w:hAnsi="Source Sans Pro" w:cs="Arial"/>
                <w:sz w:val="22"/>
                <w:szCs w:val="22"/>
              </w:rPr>
              <w:t>Planning to scale</w:t>
            </w:r>
          </w:p>
          <w:p w14:paraId="2180A79B" w14:textId="77777777" w:rsidR="00485D4E" w:rsidRPr="00D55ABE" w:rsidRDefault="00485D4E" w:rsidP="00485D4E">
            <w:pPr>
              <w:tabs>
                <w:tab w:val="left" w:pos="275"/>
              </w:tabs>
              <w:spacing w:after="60"/>
              <w:rPr>
                <w:rFonts w:ascii="Source Sans Pro" w:hAnsi="Source Sans Pro" w:cs="Arial"/>
                <w:sz w:val="22"/>
                <w:szCs w:val="22"/>
              </w:rPr>
            </w:pPr>
            <w:permStart w:id="844576619" w:edGrp="everyone"/>
            <w:r w:rsidRPr="00D55ABE">
              <w:rPr>
                <w:rFonts w:ascii="Source Sans Pro" w:eastAsia="MS Gothic" w:hAnsi="Source Sans Pro" w:cs="MS Gothic"/>
                <w:sz w:val="22"/>
                <w:szCs w:val="22"/>
              </w:rPr>
              <w:t>☐</w:t>
            </w:r>
            <w:permEnd w:id="844576619"/>
            <w:r w:rsidRPr="00D55ABE">
              <w:rPr>
                <w:rFonts w:ascii="Source Sans Pro" w:eastAsia="MS Gothic" w:hAnsi="Source Sans Pro" w:cs="MS Gothic"/>
                <w:sz w:val="22"/>
                <w:szCs w:val="22"/>
              </w:rPr>
              <w:tab/>
            </w:r>
            <w:r w:rsidRPr="00D55ABE">
              <w:rPr>
                <w:rFonts w:ascii="Source Sans Pro" w:hAnsi="Source Sans Pro" w:cs="Arial"/>
                <w:sz w:val="22"/>
                <w:szCs w:val="22"/>
              </w:rPr>
              <w:t>Scaling in progress</w:t>
            </w:r>
          </w:p>
          <w:p w14:paraId="5FAA9DBA" w14:textId="77777777" w:rsidR="00485D4E" w:rsidRPr="00D55ABE" w:rsidRDefault="00485D4E" w:rsidP="00485D4E">
            <w:pPr>
              <w:rPr>
                <w:rFonts w:ascii="Source Sans Pro" w:hAnsi="Source Sans Pro" w:cs="Arial"/>
                <w:sz w:val="22"/>
                <w:szCs w:val="22"/>
              </w:rPr>
            </w:pPr>
            <w:permStart w:id="572552497" w:edGrp="everyone"/>
            <w:r w:rsidRPr="00D55ABE">
              <w:rPr>
                <w:rFonts w:ascii="Source Sans Pro" w:eastAsia="MS Gothic" w:hAnsi="Source Sans Pro" w:cs="MS Gothic"/>
                <w:sz w:val="22"/>
                <w:szCs w:val="22"/>
              </w:rPr>
              <w:t>☐</w:t>
            </w:r>
            <w:permEnd w:id="572552497"/>
            <w:r w:rsidRPr="00D55ABE">
              <w:rPr>
                <w:rFonts w:ascii="Source Sans Pro" w:hAnsi="Source Sans Pro" w:cs="Arial"/>
                <w:sz w:val="22"/>
                <w:szCs w:val="22"/>
              </w:rPr>
              <w:t xml:space="preserve"> At scale</w:t>
            </w:r>
          </w:p>
        </w:tc>
        <w:tc>
          <w:tcPr>
            <w:tcW w:w="4190" w:type="dxa"/>
            <w:shd w:val="clear" w:color="auto" w:fill="FDE9D9" w:themeFill="accent6" w:themeFillTint="33"/>
            <w:tcMar>
              <w:top w:w="29" w:type="dxa"/>
              <w:bottom w:w="29" w:type="dxa"/>
            </w:tcMar>
          </w:tcPr>
          <w:p w14:paraId="2F71E028"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Progress to date:</w:t>
            </w:r>
          </w:p>
          <w:p w14:paraId="3EB13479" w14:textId="419C305C" w:rsidR="00485D4E" w:rsidRPr="00064911" w:rsidRDefault="008F431B" w:rsidP="00485D4E">
            <w:pPr>
              <w:pStyle w:val="Tablebul1"/>
              <w:numPr>
                <w:ilvl w:val="0"/>
                <w:numId w:val="11"/>
              </w:numPr>
              <w:rPr>
                <w:rFonts w:ascii="Source sans" w:hAnsi="Source sans" w:hint="eastAsia"/>
              </w:rPr>
            </w:pPr>
            <w:permStart w:id="1851544167" w:edGrp="everyone"/>
            <w:r w:rsidRPr="00064911">
              <w:rPr>
                <w:rFonts w:ascii="Source sans" w:hAnsi="Source sans"/>
              </w:rPr>
              <w:t xml:space="preserve">SLOs are regularly assessed to improve teaching and learning. Some PPA budgeting requests and professional development are the result of SLO review. </w:t>
            </w:r>
          </w:p>
          <w:permEnd w:id="1851544167"/>
          <w:p w14:paraId="2F36ECE9" w14:textId="77777777" w:rsidR="00485D4E" w:rsidRPr="00064911" w:rsidRDefault="00485D4E" w:rsidP="00485D4E">
            <w:pPr>
              <w:pStyle w:val="Tbul1"/>
              <w:numPr>
                <w:ilvl w:val="0"/>
                <w:numId w:val="0"/>
              </w:numPr>
              <w:rPr>
                <w:rFonts w:ascii="Source sans" w:hAnsi="Source sans" w:hint="eastAsia"/>
              </w:rPr>
            </w:pPr>
          </w:p>
          <w:p w14:paraId="692B7026" w14:textId="77777777" w:rsidR="00485D4E" w:rsidRPr="00064911" w:rsidRDefault="00485D4E" w:rsidP="00485D4E">
            <w:pPr>
              <w:pStyle w:val="Tbul1"/>
              <w:numPr>
                <w:ilvl w:val="0"/>
                <w:numId w:val="0"/>
              </w:numPr>
              <w:ind w:left="245"/>
              <w:rPr>
                <w:rFonts w:ascii="Source sans" w:hAnsi="Source sans" w:hint="eastAsia"/>
              </w:rPr>
            </w:pPr>
          </w:p>
          <w:p w14:paraId="427A42E9" w14:textId="77777777" w:rsidR="00485D4E" w:rsidRPr="00064911" w:rsidRDefault="00485D4E" w:rsidP="00485D4E">
            <w:pPr>
              <w:pStyle w:val="Tablebul1"/>
              <w:numPr>
                <w:ilvl w:val="0"/>
                <w:numId w:val="0"/>
              </w:numPr>
              <w:ind w:left="245" w:hanging="245"/>
              <w:rPr>
                <w:rFonts w:ascii="Source sans" w:hAnsi="Source sans" w:hint="eastAsia"/>
              </w:rPr>
            </w:pPr>
            <w:r w:rsidRPr="00064911">
              <w:rPr>
                <w:rFonts w:ascii="Source sans" w:hAnsi="Source sans"/>
              </w:rPr>
              <w:t xml:space="preserve">Term, if </w:t>
            </w:r>
            <w:r w:rsidRPr="00064911">
              <w:rPr>
                <w:rFonts w:ascii="Source sans" w:hAnsi="Source sans"/>
                <w:i/>
              </w:rPr>
              <w:t>at scale</w:t>
            </w:r>
            <w:r w:rsidRPr="00064911">
              <w:rPr>
                <w:rFonts w:ascii="Source sans" w:hAnsi="Source sans"/>
              </w:rPr>
              <w:t xml:space="preserve"> or </w:t>
            </w:r>
            <w:r w:rsidRPr="00064911">
              <w:rPr>
                <w:rFonts w:ascii="Source sans" w:hAnsi="Source sans"/>
                <w:i/>
              </w:rPr>
              <w:t>scaling</w:t>
            </w:r>
            <w:r w:rsidRPr="00064911">
              <w:rPr>
                <w:rFonts w:ascii="Source sans" w:hAnsi="Source sans"/>
              </w:rPr>
              <w:t xml:space="preserve">: </w:t>
            </w:r>
            <w:permStart w:id="29036404" w:edGrp="everyone"/>
          </w:p>
          <w:permEnd w:id="29036404"/>
          <w:p w14:paraId="6765CE11" w14:textId="77777777" w:rsidR="00485D4E" w:rsidRPr="00064911" w:rsidRDefault="00485D4E" w:rsidP="00485D4E">
            <w:pPr>
              <w:pStyle w:val="Tablebul1"/>
              <w:numPr>
                <w:ilvl w:val="0"/>
                <w:numId w:val="0"/>
              </w:numPr>
              <w:ind w:left="245" w:hanging="245"/>
              <w:rPr>
                <w:rFonts w:ascii="Source sans" w:hAnsi="Source sans" w:hint="eastAsia"/>
              </w:rPr>
            </w:pPr>
          </w:p>
        </w:tc>
        <w:tc>
          <w:tcPr>
            <w:tcW w:w="4051" w:type="dxa"/>
            <w:shd w:val="clear" w:color="auto" w:fill="FDE9D9" w:themeFill="accent6" w:themeFillTint="33"/>
          </w:tcPr>
          <w:p w14:paraId="479F51D2"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Next steps:</w:t>
            </w:r>
          </w:p>
          <w:p w14:paraId="4612B17E" w14:textId="07EB348D" w:rsidR="00485D4E" w:rsidRPr="00064911" w:rsidRDefault="001C1699" w:rsidP="001C1699">
            <w:pPr>
              <w:pStyle w:val="Tablebul1"/>
              <w:rPr>
                <w:rFonts w:ascii="Source sans" w:hAnsi="Source sans" w:hint="eastAsia"/>
              </w:rPr>
            </w:pPr>
            <w:permStart w:id="1476751489" w:edGrp="everyone"/>
            <w:permStart w:id="1331367247" w:edGrp="everyone"/>
            <w:r w:rsidRPr="00064911">
              <w:rPr>
                <w:rFonts w:ascii="Source sans" w:hAnsi="Source sans"/>
              </w:rPr>
              <w:t xml:space="preserve">Spring 2019 </w:t>
            </w:r>
            <w:r w:rsidR="00EF1FE3">
              <w:rPr>
                <w:rFonts w:ascii="Source sans" w:hAnsi="Source sans"/>
              </w:rPr>
              <w:t xml:space="preserve">and Fall 2019 </w:t>
            </w:r>
            <w:r w:rsidRPr="00064911">
              <w:rPr>
                <w:rFonts w:ascii="Source sans" w:hAnsi="Source sans"/>
              </w:rPr>
              <w:t>Hartnell College Redesign Guided Pathways leadership is bringing key players at the College together to begin coordinating timeline for meta-majors, program mapping, SLOs, PLOs, and PPA</w:t>
            </w:r>
            <w:permEnd w:id="1476751489"/>
          </w:p>
          <w:permEnd w:id="1331367247"/>
          <w:p w14:paraId="562FFE32" w14:textId="77777777" w:rsidR="00485D4E" w:rsidRPr="00064911" w:rsidRDefault="00485D4E" w:rsidP="00485D4E">
            <w:pPr>
              <w:rPr>
                <w:rFonts w:ascii="Source sans" w:hAnsi="Source sans" w:cs="Arial" w:hint="eastAsia"/>
                <w:sz w:val="22"/>
                <w:szCs w:val="22"/>
              </w:rPr>
            </w:pPr>
          </w:p>
          <w:p w14:paraId="0A37B2B0"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Timeline for implementing next steps:</w:t>
            </w:r>
          </w:p>
          <w:p w14:paraId="15CEBA58" w14:textId="7A4DD7F2" w:rsidR="00485D4E" w:rsidRPr="00064911" w:rsidRDefault="001C1699" w:rsidP="00485D4E">
            <w:pPr>
              <w:pStyle w:val="Tablebul1"/>
              <w:rPr>
                <w:rFonts w:ascii="Source sans" w:hAnsi="Source sans" w:hint="eastAsia"/>
              </w:rPr>
            </w:pPr>
            <w:permStart w:id="1866080637" w:edGrp="everyone"/>
            <w:r w:rsidRPr="00064911">
              <w:rPr>
                <w:rFonts w:ascii="Source sans" w:hAnsi="Source sans"/>
              </w:rPr>
              <w:t>2019</w:t>
            </w:r>
          </w:p>
          <w:permEnd w:id="1866080637"/>
          <w:p w14:paraId="36CF827C" w14:textId="77777777" w:rsidR="00485D4E" w:rsidRPr="00064911" w:rsidRDefault="00485D4E" w:rsidP="00485D4E">
            <w:pPr>
              <w:pStyle w:val="Tablebul1"/>
              <w:numPr>
                <w:ilvl w:val="0"/>
                <w:numId w:val="0"/>
              </w:numPr>
              <w:ind w:left="245"/>
              <w:rPr>
                <w:rFonts w:ascii="Source sans" w:hAnsi="Source sans" w:hint="eastAsia"/>
              </w:rPr>
            </w:pPr>
          </w:p>
        </w:tc>
      </w:tr>
      <w:tr w:rsidR="00485D4E" w:rsidRPr="00593D81" w14:paraId="34064EFA" w14:textId="77777777" w:rsidTr="00230785">
        <w:trPr>
          <w:jc w:val="center"/>
        </w:trPr>
        <w:tc>
          <w:tcPr>
            <w:tcW w:w="4315" w:type="dxa"/>
            <w:shd w:val="clear" w:color="auto" w:fill="EAF1DD" w:themeFill="accent3" w:themeFillTint="33"/>
            <w:tcMar>
              <w:top w:w="29" w:type="dxa"/>
              <w:bottom w:w="29" w:type="dxa"/>
            </w:tcMar>
          </w:tcPr>
          <w:p w14:paraId="5ED01A1B" w14:textId="04FA29C0" w:rsidR="00485D4E" w:rsidRPr="00593D81" w:rsidRDefault="00485D4E" w:rsidP="00485D4E">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EAF1DD" w:themeFill="accent3" w:themeFillTint="33"/>
            <w:tcMar>
              <w:top w:w="29" w:type="dxa"/>
              <w:bottom w:w="29" w:type="dxa"/>
            </w:tcMar>
            <w:vAlign w:val="center"/>
          </w:tcPr>
          <w:p w14:paraId="708670F9" w14:textId="27FE590E" w:rsidR="00485D4E" w:rsidRPr="00191A9B" w:rsidRDefault="00211B9A" w:rsidP="00485D4E">
            <w:pPr>
              <w:tabs>
                <w:tab w:val="left" w:pos="275"/>
              </w:tabs>
              <w:spacing w:after="60"/>
              <w:rPr>
                <w:rFonts w:ascii="Source Sans Pro" w:hAnsi="Source Sans Pro" w:cs="Arial"/>
                <w:sz w:val="22"/>
                <w:szCs w:val="22"/>
              </w:rPr>
            </w:pPr>
            <w:permStart w:id="896684305" w:edGrp="everyone"/>
            <w:r>
              <w:rPr>
                <w:rFonts w:ascii="Source Sans Pro" w:eastAsia="MS Gothic" w:hAnsi="Source Sans Pro" w:cs="MS Gothic"/>
                <w:sz w:val="22"/>
                <w:szCs w:val="22"/>
              </w:rPr>
              <w:t>X</w:t>
            </w:r>
            <w:permEnd w:id="896684305"/>
            <w:r w:rsidR="00485D4E" w:rsidRPr="00191A9B">
              <w:rPr>
                <w:rFonts w:ascii="Source Sans Pro" w:eastAsia="MS Gothic" w:hAnsi="Source Sans Pro" w:cs="MS Gothic"/>
                <w:sz w:val="22"/>
                <w:szCs w:val="22"/>
              </w:rPr>
              <w:tab/>
            </w:r>
            <w:r w:rsidR="00485D4E" w:rsidRPr="00191A9B">
              <w:rPr>
                <w:rFonts w:ascii="Source Sans Pro" w:hAnsi="Source Sans Pro" w:cs="Arial"/>
                <w:sz w:val="22"/>
                <w:szCs w:val="22"/>
              </w:rPr>
              <w:t>Not occurring</w:t>
            </w:r>
          </w:p>
          <w:p w14:paraId="70A8E143" w14:textId="3D5923A7" w:rsidR="00485D4E" w:rsidRPr="00191A9B" w:rsidRDefault="00211B9A" w:rsidP="00485D4E">
            <w:pPr>
              <w:tabs>
                <w:tab w:val="left" w:pos="275"/>
              </w:tabs>
              <w:spacing w:after="60"/>
              <w:rPr>
                <w:rFonts w:ascii="Source Sans Pro" w:hAnsi="Source Sans Pro" w:cs="Arial"/>
                <w:sz w:val="22"/>
                <w:szCs w:val="22"/>
              </w:rPr>
            </w:pPr>
            <w:permStart w:id="1383532102" w:edGrp="everyone"/>
            <w:r>
              <w:rPr>
                <w:rFonts w:ascii="Source Sans Pro" w:eastAsia="MS Gothic" w:hAnsi="Source Sans Pro" w:cs="MS Gothic"/>
                <w:sz w:val="22"/>
                <w:szCs w:val="22"/>
              </w:rPr>
              <w:t xml:space="preserve"> </w:t>
            </w:r>
            <w:permEnd w:id="1383532102"/>
            <w:r w:rsidR="00485D4E" w:rsidRPr="00191A9B">
              <w:rPr>
                <w:rFonts w:ascii="Source Sans Pro" w:eastAsia="MS Gothic" w:hAnsi="Source Sans Pro" w:cs="MS Gothic"/>
                <w:sz w:val="22"/>
                <w:szCs w:val="22"/>
              </w:rPr>
              <w:tab/>
            </w:r>
            <w:r w:rsidR="00485D4E" w:rsidRPr="00191A9B">
              <w:rPr>
                <w:rFonts w:ascii="Source Sans Pro" w:hAnsi="Source Sans Pro" w:cs="Arial"/>
                <w:sz w:val="22"/>
                <w:szCs w:val="22"/>
              </w:rPr>
              <w:t>Not systematic</w:t>
            </w:r>
          </w:p>
          <w:p w14:paraId="19D6BB42" w14:textId="77777777" w:rsidR="00485D4E" w:rsidRPr="00191A9B" w:rsidRDefault="00485D4E" w:rsidP="00485D4E">
            <w:pPr>
              <w:tabs>
                <w:tab w:val="left" w:pos="275"/>
              </w:tabs>
              <w:spacing w:after="60"/>
              <w:rPr>
                <w:rFonts w:ascii="Source Sans Pro" w:hAnsi="Source Sans Pro" w:cs="Arial"/>
                <w:sz w:val="22"/>
                <w:szCs w:val="22"/>
              </w:rPr>
            </w:pPr>
            <w:permStart w:id="94984651" w:edGrp="everyone"/>
            <w:r w:rsidRPr="00191A9B">
              <w:rPr>
                <w:rFonts w:ascii="Source Sans Pro" w:eastAsia="MS Gothic" w:hAnsi="Source Sans Pro" w:cs="MS Gothic"/>
                <w:sz w:val="22"/>
                <w:szCs w:val="22"/>
              </w:rPr>
              <w:t>☐</w:t>
            </w:r>
            <w:permEnd w:id="94984651"/>
            <w:r w:rsidRPr="00191A9B">
              <w:rPr>
                <w:rFonts w:ascii="Source Sans Pro" w:eastAsia="MS Gothic" w:hAnsi="Source Sans Pro" w:cs="MS Gothic"/>
                <w:sz w:val="22"/>
                <w:szCs w:val="22"/>
              </w:rPr>
              <w:tab/>
            </w:r>
            <w:r w:rsidRPr="00191A9B">
              <w:rPr>
                <w:rFonts w:ascii="Source Sans Pro" w:hAnsi="Source Sans Pro" w:cs="Arial"/>
                <w:sz w:val="22"/>
                <w:szCs w:val="22"/>
              </w:rPr>
              <w:t>Planning to scale</w:t>
            </w:r>
          </w:p>
          <w:p w14:paraId="5DDA8673" w14:textId="77777777" w:rsidR="00485D4E" w:rsidRPr="00191A9B" w:rsidRDefault="00485D4E" w:rsidP="00485D4E">
            <w:pPr>
              <w:tabs>
                <w:tab w:val="left" w:pos="275"/>
              </w:tabs>
              <w:spacing w:after="60"/>
              <w:rPr>
                <w:rFonts w:ascii="Source Sans Pro" w:hAnsi="Source Sans Pro" w:cs="Arial"/>
                <w:sz w:val="22"/>
                <w:szCs w:val="22"/>
              </w:rPr>
            </w:pPr>
            <w:permStart w:id="1617323470" w:edGrp="everyone"/>
            <w:r w:rsidRPr="00191A9B">
              <w:rPr>
                <w:rFonts w:ascii="Source Sans Pro" w:eastAsia="MS Gothic" w:hAnsi="Source Sans Pro" w:cs="MS Gothic"/>
                <w:sz w:val="22"/>
                <w:szCs w:val="22"/>
              </w:rPr>
              <w:t>☐</w:t>
            </w:r>
            <w:permEnd w:id="1617323470"/>
            <w:r w:rsidRPr="00191A9B">
              <w:rPr>
                <w:rFonts w:ascii="Source Sans Pro" w:eastAsia="MS Gothic" w:hAnsi="Source Sans Pro" w:cs="MS Gothic"/>
                <w:sz w:val="22"/>
                <w:szCs w:val="22"/>
              </w:rPr>
              <w:tab/>
            </w:r>
            <w:r w:rsidRPr="00191A9B">
              <w:rPr>
                <w:rFonts w:ascii="Source Sans Pro" w:hAnsi="Source Sans Pro" w:cs="Arial"/>
                <w:sz w:val="22"/>
                <w:szCs w:val="22"/>
              </w:rPr>
              <w:t>Scaling in progress</w:t>
            </w:r>
          </w:p>
          <w:p w14:paraId="2364E1D1" w14:textId="77777777" w:rsidR="00485D4E" w:rsidRPr="00191A9B" w:rsidRDefault="00485D4E" w:rsidP="00485D4E">
            <w:pPr>
              <w:rPr>
                <w:rFonts w:ascii="Source Sans Pro" w:hAnsi="Source Sans Pro" w:cs="Arial"/>
                <w:sz w:val="22"/>
                <w:szCs w:val="22"/>
              </w:rPr>
            </w:pPr>
            <w:permStart w:id="13008844" w:edGrp="everyone"/>
            <w:r w:rsidRPr="00191A9B">
              <w:rPr>
                <w:rFonts w:ascii="Source Sans Pro" w:eastAsia="MS Gothic" w:hAnsi="Source Sans Pro" w:cs="MS Gothic"/>
                <w:sz w:val="22"/>
                <w:szCs w:val="22"/>
              </w:rPr>
              <w:t>☐</w:t>
            </w:r>
            <w:permEnd w:id="13008844"/>
            <w:r w:rsidRPr="00191A9B">
              <w:rPr>
                <w:rFonts w:ascii="Source Sans Pro" w:hAnsi="Source Sans Pro" w:cs="Arial"/>
                <w:sz w:val="22"/>
                <w:szCs w:val="22"/>
              </w:rPr>
              <w:t xml:space="preserve"> At scale</w:t>
            </w:r>
          </w:p>
        </w:tc>
        <w:tc>
          <w:tcPr>
            <w:tcW w:w="4190" w:type="dxa"/>
            <w:shd w:val="clear" w:color="auto" w:fill="EAF1DD" w:themeFill="accent3" w:themeFillTint="33"/>
            <w:tcMar>
              <w:top w:w="29" w:type="dxa"/>
              <w:bottom w:w="29" w:type="dxa"/>
            </w:tcMar>
          </w:tcPr>
          <w:p w14:paraId="7037C1F3"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56BF01FB" w14:textId="68AED6D3" w:rsidR="00485D4E" w:rsidRPr="00593D81" w:rsidRDefault="003D1E2D" w:rsidP="00485D4E">
            <w:pPr>
              <w:pStyle w:val="Tablebul1"/>
              <w:rPr>
                <w:rFonts w:ascii="Source Sans Pro" w:hAnsi="Source Sans Pro"/>
              </w:rPr>
            </w:pPr>
            <w:permStart w:id="1073486297" w:edGrp="everyone"/>
            <w:r>
              <w:rPr>
                <w:rFonts w:ascii="Source Sans Pro" w:hAnsi="Source Sans Pro"/>
              </w:rPr>
              <w:t>Individual instructors assign projects such as in statistics and some clubs hold contexts for work such as writing</w:t>
            </w:r>
            <w:r w:rsidR="00211B9A">
              <w:rPr>
                <w:rFonts w:ascii="Source Sans Pro" w:hAnsi="Source Sans Pro"/>
              </w:rPr>
              <w:t>, but there is not College-wide system</w:t>
            </w:r>
            <w:r>
              <w:rPr>
                <w:rFonts w:ascii="Source Sans Pro" w:hAnsi="Source Sans Pro"/>
              </w:rPr>
              <w:t>.</w:t>
            </w:r>
          </w:p>
          <w:permEnd w:id="1073486297"/>
          <w:p w14:paraId="26187BDE" w14:textId="77777777" w:rsidR="00485D4E" w:rsidRPr="00593D81" w:rsidRDefault="00485D4E" w:rsidP="00485D4E">
            <w:pPr>
              <w:pStyle w:val="Tablebul1"/>
              <w:numPr>
                <w:ilvl w:val="0"/>
                <w:numId w:val="0"/>
              </w:numPr>
              <w:ind w:left="245"/>
              <w:rPr>
                <w:rFonts w:ascii="Source Sans Pro" w:hAnsi="Source Sans Pro"/>
              </w:rPr>
            </w:pPr>
          </w:p>
          <w:p w14:paraId="1454BF67" w14:textId="77777777" w:rsidR="00485D4E" w:rsidRPr="00593D81" w:rsidRDefault="00485D4E" w:rsidP="00485D4E">
            <w:pPr>
              <w:pStyle w:val="Tbul1"/>
              <w:numPr>
                <w:ilvl w:val="0"/>
                <w:numId w:val="0"/>
              </w:numPr>
              <w:ind w:left="245"/>
              <w:rPr>
                <w:rFonts w:ascii="Source Sans Pro" w:hAnsi="Source Sans Pro"/>
              </w:rPr>
            </w:pPr>
          </w:p>
          <w:p w14:paraId="123F9E66" w14:textId="77777777" w:rsidR="00485D4E" w:rsidRPr="00593D81" w:rsidRDefault="00485D4E" w:rsidP="00485D4E">
            <w:pPr>
              <w:pStyle w:val="Tbul1"/>
              <w:numPr>
                <w:ilvl w:val="0"/>
                <w:numId w:val="0"/>
              </w:numPr>
              <w:ind w:left="245"/>
              <w:rPr>
                <w:rFonts w:ascii="Source Sans Pro" w:hAnsi="Source Sans Pro"/>
              </w:rPr>
            </w:pPr>
          </w:p>
          <w:p w14:paraId="4A5B00EC"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804691508" w:edGrp="everyone"/>
          </w:p>
          <w:permEnd w:id="1804691508"/>
          <w:p w14:paraId="203F3361" w14:textId="77777777" w:rsidR="00485D4E" w:rsidRPr="00593D81" w:rsidRDefault="00485D4E" w:rsidP="00485D4E">
            <w:pPr>
              <w:pStyle w:val="Tablebul1"/>
              <w:numPr>
                <w:ilvl w:val="0"/>
                <w:numId w:val="0"/>
              </w:numPr>
              <w:ind w:left="245" w:hanging="245"/>
              <w:rPr>
                <w:rFonts w:ascii="Source Sans Pro" w:hAnsi="Source Sans Pro"/>
              </w:rPr>
            </w:pPr>
          </w:p>
        </w:tc>
        <w:tc>
          <w:tcPr>
            <w:tcW w:w="4051" w:type="dxa"/>
            <w:shd w:val="clear" w:color="auto" w:fill="EAF1DD" w:themeFill="accent3" w:themeFillTint="33"/>
          </w:tcPr>
          <w:p w14:paraId="33A2DB51"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09C48C6B" w14:textId="364FD652" w:rsidR="00485D4E" w:rsidRPr="00593D81" w:rsidRDefault="00CB10FE" w:rsidP="00485D4E">
            <w:pPr>
              <w:pStyle w:val="Tablebul1"/>
              <w:rPr>
                <w:rFonts w:ascii="Source Sans Pro" w:hAnsi="Source Sans Pro"/>
              </w:rPr>
            </w:pPr>
            <w:permStart w:id="2071553197" w:edGrp="everyone"/>
            <w:r>
              <w:rPr>
                <w:rFonts w:ascii="Source Sans Pro" w:hAnsi="Source Sans Pro"/>
              </w:rPr>
              <w:t>2020 -2021 IT</w:t>
            </w:r>
            <w:r w:rsidR="00CB0873">
              <w:rPr>
                <w:rFonts w:ascii="Source Sans Pro" w:hAnsi="Source Sans Pro"/>
              </w:rPr>
              <w:t xml:space="preserve"> plan</w:t>
            </w:r>
            <w:r>
              <w:rPr>
                <w:rFonts w:ascii="Source Sans Pro" w:hAnsi="Source Sans Pro"/>
              </w:rPr>
              <w:t>s</w:t>
            </w:r>
            <w:r w:rsidR="00CB0873">
              <w:rPr>
                <w:rFonts w:ascii="Source Sans Pro" w:hAnsi="Source Sans Pro"/>
              </w:rPr>
              <w:t xml:space="preserve"> to implement resources for students, such as career placement</w:t>
            </w:r>
            <w:r>
              <w:rPr>
                <w:rFonts w:ascii="Source Sans Pro" w:hAnsi="Source Sans Pro"/>
              </w:rPr>
              <w:t xml:space="preserve"> and tracking software. </w:t>
            </w:r>
            <w:r w:rsidR="00CB0873">
              <w:rPr>
                <w:rFonts w:ascii="Source Sans Pro" w:hAnsi="Source Sans Pro"/>
              </w:rPr>
              <w:t xml:space="preserve"> </w:t>
            </w:r>
          </w:p>
          <w:permEnd w:id="2071553197"/>
          <w:p w14:paraId="544B9E1E" w14:textId="77777777" w:rsidR="00485D4E" w:rsidRPr="00593D81" w:rsidRDefault="00485D4E" w:rsidP="00485D4E">
            <w:pPr>
              <w:pStyle w:val="Tablebul1"/>
              <w:numPr>
                <w:ilvl w:val="0"/>
                <w:numId w:val="0"/>
              </w:numPr>
              <w:ind w:left="245"/>
              <w:rPr>
                <w:rFonts w:ascii="Source Sans Pro" w:hAnsi="Source Sans Pro"/>
              </w:rPr>
            </w:pPr>
          </w:p>
          <w:p w14:paraId="73FDB60B" w14:textId="77777777" w:rsidR="00485D4E" w:rsidRPr="00593D81" w:rsidRDefault="00485D4E" w:rsidP="00485D4E">
            <w:pPr>
              <w:rPr>
                <w:rFonts w:ascii="Source Sans Pro" w:hAnsi="Source Sans Pro" w:cs="Arial"/>
                <w:sz w:val="22"/>
                <w:szCs w:val="22"/>
              </w:rPr>
            </w:pPr>
          </w:p>
          <w:p w14:paraId="673DB95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5FBDD1A" w14:textId="045E989C" w:rsidR="00485D4E" w:rsidRPr="00593D81" w:rsidRDefault="00C76806" w:rsidP="00485D4E">
            <w:pPr>
              <w:pStyle w:val="Tablebul1"/>
              <w:rPr>
                <w:rFonts w:ascii="Source Sans Pro" w:hAnsi="Source Sans Pro"/>
              </w:rPr>
            </w:pPr>
            <w:permStart w:id="1419713282" w:edGrp="everyone"/>
            <w:r>
              <w:rPr>
                <w:rFonts w:ascii="Source Sans Pro" w:hAnsi="Source Sans Pro"/>
              </w:rPr>
              <w:t>20</w:t>
            </w:r>
            <w:r w:rsidR="00CB10FE">
              <w:rPr>
                <w:rFonts w:ascii="Source Sans Pro" w:hAnsi="Source Sans Pro"/>
              </w:rPr>
              <w:t>20-2021</w:t>
            </w:r>
          </w:p>
          <w:permEnd w:id="1419713282"/>
          <w:p w14:paraId="6A5E0582" w14:textId="77777777" w:rsidR="00485D4E" w:rsidRPr="00593D81" w:rsidRDefault="00485D4E" w:rsidP="00485D4E">
            <w:pPr>
              <w:pStyle w:val="Tablebul1"/>
              <w:numPr>
                <w:ilvl w:val="0"/>
                <w:numId w:val="0"/>
              </w:numPr>
              <w:ind w:left="245"/>
              <w:rPr>
                <w:rFonts w:ascii="Source Sans Pro" w:hAnsi="Source Sans Pro"/>
              </w:rPr>
            </w:pPr>
          </w:p>
        </w:tc>
      </w:tr>
      <w:tr w:rsidR="00485D4E" w:rsidRPr="00593D81" w14:paraId="190ABA5F" w14:textId="77777777" w:rsidTr="00EF1FE3">
        <w:trPr>
          <w:jc w:val="center"/>
        </w:trPr>
        <w:tc>
          <w:tcPr>
            <w:tcW w:w="4315" w:type="dxa"/>
            <w:shd w:val="clear" w:color="auto" w:fill="FCDAF8"/>
            <w:tcMar>
              <w:top w:w="29" w:type="dxa"/>
              <w:bottom w:w="29" w:type="dxa"/>
            </w:tcMar>
          </w:tcPr>
          <w:p w14:paraId="4945A591" w14:textId="2137937E" w:rsidR="00485D4E" w:rsidRPr="00593D81" w:rsidRDefault="00485D4E" w:rsidP="00230785">
            <w:pPr>
              <w:pStyle w:val="Tableindent"/>
              <w:shd w:val="clear" w:color="auto" w:fill="FFFFFF"/>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shd w:val="clear" w:color="auto" w:fill="FCDAF8"/>
            <w:tcMar>
              <w:top w:w="29" w:type="dxa"/>
              <w:bottom w:w="29" w:type="dxa"/>
            </w:tcMar>
            <w:vAlign w:val="center"/>
          </w:tcPr>
          <w:p w14:paraId="4B242E21" w14:textId="28D2F3FE"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894935585" w:edGrp="everyone"/>
            <w:permEnd w:id="189493558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A81E7" w14:textId="02EF34D4" w:rsidR="00485D4E" w:rsidRPr="00593D81" w:rsidRDefault="00342801" w:rsidP="00230785">
            <w:pPr>
              <w:shd w:val="clear" w:color="auto" w:fill="FFFFFF"/>
              <w:tabs>
                <w:tab w:val="left" w:pos="275"/>
              </w:tabs>
              <w:spacing w:after="60"/>
              <w:rPr>
                <w:rFonts w:ascii="Source Sans Pro" w:hAnsi="Source Sans Pro" w:cs="Arial"/>
                <w:sz w:val="22"/>
                <w:szCs w:val="22"/>
              </w:rPr>
            </w:pPr>
            <w:permStart w:id="1421427508" w:edGrp="everyone"/>
            <w:r>
              <w:rPr>
                <w:rFonts w:ascii="Source Sans Pro" w:eastAsia="MS Gothic" w:hAnsi="Source Sans Pro" w:cs="MS Gothic"/>
                <w:sz w:val="22"/>
                <w:szCs w:val="22"/>
              </w:rPr>
              <w:t>X</w:t>
            </w:r>
            <w:r w:rsidR="00485D4E" w:rsidRPr="00593D81">
              <w:rPr>
                <w:rFonts w:ascii="Source Sans Pro" w:eastAsia="MS Gothic" w:hAnsi="Source Sans Pro" w:cs="MS Gothic"/>
                <w:sz w:val="22"/>
                <w:szCs w:val="22"/>
              </w:rPr>
              <w:t>☐</w:t>
            </w:r>
            <w:permEnd w:id="1421427508"/>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1C265390" w14:textId="77777777"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099527997" w:edGrp="everyone"/>
            <w:r w:rsidRPr="00593D81">
              <w:rPr>
                <w:rFonts w:ascii="Source Sans Pro" w:eastAsia="MS Gothic" w:hAnsi="Source Sans Pro" w:cs="MS Gothic"/>
                <w:sz w:val="22"/>
                <w:szCs w:val="22"/>
              </w:rPr>
              <w:t>☐</w:t>
            </w:r>
            <w:permEnd w:id="1099527997"/>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05606A39" w14:textId="77777777"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283741987" w:edGrp="everyone"/>
            <w:r w:rsidRPr="00593D81">
              <w:rPr>
                <w:rFonts w:ascii="Source Sans Pro" w:eastAsia="MS Gothic" w:hAnsi="Source Sans Pro" w:cs="MS Gothic"/>
                <w:sz w:val="22"/>
                <w:szCs w:val="22"/>
              </w:rPr>
              <w:t>☐</w:t>
            </w:r>
            <w:permEnd w:id="128374198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FED74F5" w14:textId="5ED7B4F1" w:rsidR="00485D4E" w:rsidRPr="00593D81" w:rsidRDefault="00485D4E" w:rsidP="00230785">
            <w:pPr>
              <w:shd w:val="clear" w:color="auto" w:fill="FFFFFF"/>
              <w:tabs>
                <w:tab w:val="left" w:pos="275"/>
              </w:tabs>
              <w:spacing w:after="60"/>
              <w:rPr>
                <w:rFonts w:ascii="Source Sans Pro" w:eastAsia="MS Gothic" w:hAnsi="Source Sans Pro" w:cs="MS Gothic"/>
                <w:sz w:val="22"/>
                <w:szCs w:val="22"/>
              </w:rPr>
            </w:pPr>
            <w:permStart w:id="1495670671" w:edGrp="everyone"/>
            <w:r w:rsidRPr="00593D81">
              <w:rPr>
                <w:rFonts w:ascii="Source Sans Pro" w:eastAsia="MS Gothic" w:hAnsi="Source Sans Pro" w:cs="MS Gothic"/>
                <w:sz w:val="22"/>
                <w:szCs w:val="22"/>
              </w:rPr>
              <w:t>☐</w:t>
            </w:r>
            <w:permEnd w:id="1495670671"/>
            <w:r w:rsidRPr="00593D81">
              <w:rPr>
                <w:rFonts w:ascii="Source Sans Pro" w:hAnsi="Source Sans Pro" w:cs="Arial"/>
                <w:sz w:val="22"/>
                <w:szCs w:val="22"/>
              </w:rPr>
              <w:t xml:space="preserve"> At scale</w:t>
            </w:r>
          </w:p>
        </w:tc>
        <w:tc>
          <w:tcPr>
            <w:tcW w:w="4190" w:type="dxa"/>
            <w:shd w:val="clear" w:color="auto" w:fill="FCDAF8"/>
            <w:tcMar>
              <w:top w:w="29" w:type="dxa"/>
              <w:bottom w:w="29" w:type="dxa"/>
            </w:tcMar>
          </w:tcPr>
          <w:p w14:paraId="3F42308D"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Progress to date:</w:t>
            </w:r>
          </w:p>
          <w:p w14:paraId="694D65AA" w14:textId="5032C426" w:rsidR="00485D4E" w:rsidRPr="00593D81" w:rsidRDefault="00F44FA3" w:rsidP="00230785">
            <w:pPr>
              <w:pStyle w:val="Tablebul1"/>
              <w:shd w:val="clear" w:color="auto" w:fill="FFFFFF"/>
              <w:rPr>
                <w:rFonts w:ascii="Source Sans Pro" w:hAnsi="Source Sans Pro"/>
              </w:rPr>
            </w:pPr>
            <w:permStart w:id="1189811269" w:edGrp="everyone"/>
            <w:r>
              <w:rPr>
                <w:rFonts w:ascii="Source Sans Pro" w:hAnsi="Source Sans Pro"/>
              </w:rPr>
              <w:t xml:space="preserve">IPRE has held </w:t>
            </w:r>
            <w:r w:rsidR="00267BD5">
              <w:rPr>
                <w:rFonts w:ascii="Source Sans Pro" w:hAnsi="Source Sans Pro"/>
              </w:rPr>
              <w:t xml:space="preserve">CCSSE and SENSE </w:t>
            </w:r>
            <w:r>
              <w:rPr>
                <w:rFonts w:ascii="Source Sans Pro" w:hAnsi="Source Sans Pro"/>
              </w:rPr>
              <w:t xml:space="preserve">workshops and incorporates data analysis in the PPA process.  The Director of Institutional Research </w:t>
            </w:r>
            <w:r w:rsidR="00992703">
              <w:rPr>
                <w:rFonts w:ascii="Source Sans Pro" w:hAnsi="Source Sans Pro"/>
              </w:rPr>
              <w:t>assists groups throughout the College with data collection and interpretation.</w:t>
            </w:r>
          </w:p>
          <w:permEnd w:id="1189811269"/>
          <w:p w14:paraId="59421FCB" w14:textId="77777777" w:rsidR="00485D4E" w:rsidRPr="00593D81" w:rsidRDefault="00485D4E" w:rsidP="00230785">
            <w:pPr>
              <w:shd w:val="clear" w:color="auto" w:fill="FFFFFF"/>
              <w:rPr>
                <w:rFonts w:ascii="Source Sans Pro" w:hAnsi="Source Sans Pro" w:cs="Arial"/>
                <w:sz w:val="22"/>
                <w:szCs w:val="22"/>
              </w:rPr>
            </w:pPr>
          </w:p>
          <w:p w14:paraId="58CAA44F" w14:textId="77777777" w:rsidR="00485D4E" w:rsidRPr="00593D81" w:rsidRDefault="00485D4E" w:rsidP="00230785">
            <w:pPr>
              <w:shd w:val="clear" w:color="auto" w:fill="FFFFFF"/>
              <w:rPr>
                <w:rFonts w:ascii="Source Sans Pro" w:hAnsi="Source Sans Pro" w:cs="Arial"/>
                <w:sz w:val="22"/>
                <w:szCs w:val="22"/>
              </w:rPr>
            </w:pPr>
          </w:p>
          <w:p w14:paraId="710E4450" w14:textId="77777777" w:rsidR="00485D4E" w:rsidRPr="00593D81" w:rsidRDefault="00485D4E" w:rsidP="00230785">
            <w:pPr>
              <w:pStyle w:val="Tablebul1"/>
              <w:numPr>
                <w:ilvl w:val="0"/>
                <w:numId w:val="0"/>
              </w:numPr>
              <w:shd w:val="clear" w:color="auto" w:fill="FFFFFF"/>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146134669" w:edGrp="everyone"/>
          </w:p>
          <w:permEnd w:id="2146134669"/>
          <w:p w14:paraId="23ACA735" w14:textId="77777777" w:rsidR="00485D4E" w:rsidRPr="00593D81" w:rsidRDefault="00485D4E" w:rsidP="00230785">
            <w:pPr>
              <w:shd w:val="clear" w:color="auto" w:fill="FFFFFF"/>
              <w:rPr>
                <w:rFonts w:ascii="Source Sans Pro" w:hAnsi="Source Sans Pro" w:cs="Arial"/>
                <w:i/>
                <w:sz w:val="22"/>
                <w:szCs w:val="22"/>
              </w:rPr>
            </w:pPr>
          </w:p>
        </w:tc>
        <w:tc>
          <w:tcPr>
            <w:tcW w:w="4051" w:type="dxa"/>
            <w:shd w:val="clear" w:color="auto" w:fill="FCDAF8"/>
          </w:tcPr>
          <w:p w14:paraId="4BCC483F"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Next steps:</w:t>
            </w:r>
          </w:p>
          <w:p w14:paraId="76FC70A0" w14:textId="744D1568" w:rsidR="00485D4E" w:rsidRDefault="00342801" w:rsidP="00230785">
            <w:pPr>
              <w:pStyle w:val="Tablebul1"/>
              <w:shd w:val="clear" w:color="auto" w:fill="FFFFFF"/>
              <w:rPr>
                <w:rFonts w:ascii="Source Sans Pro" w:hAnsi="Source Sans Pro"/>
              </w:rPr>
            </w:pPr>
            <w:permStart w:id="751061854" w:edGrp="everyone"/>
            <w:r>
              <w:rPr>
                <w:rFonts w:ascii="Source Sans Pro" w:hAnsi="Source Sans Pro"/>
              </w:rPr>
              <w:t xml:space="preserve">Fall 2019 Hartnell College Redesign Guided Pathways </w:t>
            </w:r>
            <w:r w:rsidR="00E76084">
              <w:rPr>
                <w:rFonts w:ascii="Source Sans Pro" w:hAnsi="Source Sans Pro"/>
              </w:rPr>
              <w:t xml:space="preserve">leadership </w:t>
            </w:r>
            <w:r>
              <w:rPr>
                <w:rFonts w:ascii="Source Sans Pro" w:hAnsi="Source Sans Pro"/>
              </w:rPr>
              <w:t>has been awarded a small grant to embed data coaches within the five teams for fall semester</w:t>
            </w:r>
          </w:p>
          <w:p w14:paraId="37647739" w14:textId="7327BC76" w:rsidR="00342801" w:rsidRDefault="00342801" w:rsidP="00230785">
            <w:pPr>
              <w:pStyle w:val="Tablebul1"/>
              <w:shd w:val="clear" w:color="auto" w:fill="FFFFFF"/>
              <w:rPr>
                <w:rFonts w:ascii="Source Sans Pro" w:hAnsi="Source Sans Pro"/>
              </w:rPr>
            </w:pPr>
            <w:r>
              <w:rPr>
                <w:rFonts w:ascii="Source Sans Pro" w:hAnsi="Source Sans Pro"/>
              </w:rPr>
              <w:t>Fall/Winter 2019 The data coaches program will be assessed and pending institutional funding will be improved, institutionalized, and/or expanded</w:t>
            </w:r>
            <w:r w:rsidR="00211B9A">
              <w:rPr>
                <w:rFonts w:ascii="Source Sans Pro" w:hAnsi="Source Sans Pro"/>
              </w:rPr>
              <w:t xml:space="preserve"> to include staff</w:t>
            </w:r>
          </w:p>
          <w:p w14:paraId="5675E471" w14:textId="6C57BE9A" w:rsidR="00FF1FF2" w:rsidRPr="00593D81" w:rsidRDefault="00FF1FF2" w:rsidP="00230785">
            <w:pPr>
              <w:pStyle w:val="Tablebul1"/>
              <w:shd w:val="clear" w:color="auto" w:fill="FFFFFF"/>
              <w:rPr>
                <w:rFonts w:ascii="Source Sans Pro" w:hAnsi="Source Sans Pro"/>
              </w:rPr>
            </w:pPr>
            <w:r>
              <w:rPr>
                <w:rFonts w:ascii="Source Sans Pro" w:hAnsi="Source Sans Pro"/>
              </w:rPr>
              <w:t>2019-2020 The Facilitation Team will design and gain approval for a structured professional development system focusing on student success for staff, faculty, and administrators</w:t>
            </w:r>
          </w:p>
          <w:permEnd w:id="751061854"/>
          <w:p w14:paraId="4D799EDD" w14:textId="77777777" w:rsidR="00485D4E" w:rsidRPr="00593D81" w:rsidRDefault="00485D4E" w:rsidP="00230785">
            <w:pPr>
              <w:shd w:val="clear" w:color="auto" w:fill="FFFFFF"/>
              <w:rPr>
                <w:rFonts w:ascii="Source Sans Pro" w:hAnsi="Source Sans Pro" w:cs="Arial"/>
                <w:sz w:val="22"/>
                <w:szCs w:val="22"/>
              </w:rPr>
            </w:pPr>
          </w:p>
          <w:p w14:paraId="4DD05E20"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DB7C34C" w14:textId="6A5083A2" w:rsidR="00485D4E" w:rsidRPr="00593D81" w:rsidRDefault="00342801" w:rsidP="00230785">
            <w:pPr>
              <w:pStyle w:val="Tablebul1"/>
              <w:shd w:val="clear" w:color="auto" w:fill="FFFFFF"/>
              <w:rPr>
                <w:rFonts w:ascii="Source Sans Pro" w:hAnsi="Source Sans Pro"/>
              </w:rPr>
            </w:pPr>
            <w:permStart w:id="1261509852" w:edGrp="everyone"/>
            <w:r>
              <w:rPr>
                <w:rFonts w:ascii="Source Sans Pro" w:hAnsi="Source Sans Pro"/>
              </w:rPr>
              <w:t>2019</w:t>
            </w:r>
            <w:r w:rsidR="00FF1FF2">
              <w:rPr>
                <w:rFonts w:ascii="Source Sans Pro" w:hAnsi="Source Sans Pro"/>
              </w:rPr>
              <w:t>-2020</w:t>
            </w:r>
          </w:p>
          <w:permEnd w:id="1261509852"/>
          <w:p w14:paraId="31976BAE" w14:textId="77777777" w:rsidR="00485D4E" w:rsidRPr="00593D81" w:rsidRDefault="00485D4E" w:rsidP="00230785">
            <w:pPr>
              <w:shd w:val="clear" w:color="auto" w:fill="FFFFFF"/>
              <w:rPr>
                <w:rFonts w:ascii="Source Sans Pro" w:hAnsi="Source Sans Pro" w:cs="Arial"/>
                <w:i/>
                <w:sz w:val="22"/>
                <w:szCs w:val="22"/>
              </w:rPr>
            </w:pPr>
          </w:p>
        </w:tc>
      </w:tr>
    </w:tbl>
    <w:p w14:paraId="58FD83FF" w14:textId="77777777" w:rsidR="00640CA1" w:rsidRPr="00593D81" w:rsidRDefault="00640CA1" w:rsidP="00230785">
      <w:pPr>
        <w:shd w:val="clear" w:color="auto" w:fill="FFFFFF"/>
        <w:rPr>
          <w:rFonts w:ascii="Source Sans Pro" w:hAnsi="Source Sans Pro" w:cs="Arial"/>
          <w:b/>
          <w:sz w:val="22"/>
          <w:szCs w:val="22"/>
        </w:rPr>
      </w:pPr>
    </w:p>
    <w:p w14:paraId="04DF98BA" w14:textId="63E39BB5" w:rsidR="00640CA1" w:rsidRPr="00593D81" w:rsidRDefault="00640CA1" w:rsidP="001B7E33">
      <w:pPr>
        <w:rPr>
          <w:rFonts w:ascii="Source Sans Pro" w:hAnsi="Source Sans Pro" w:cs="Arial"/>
          <w:b/>
          <w:sz w:val="22"/>
          <w:szCs w:val="22"/>
        </w:rPr>
      </w:pPr>
    </w:p>
    <w:sectPr w:rsidR="00640CA1" w:rsidRPr="00593D81" w:rsidSect="001B7E33">
      <w:headerReference w:type="even" r:id="rId13"/>
      <w:headerReference w:type="default" r:id="rId14"/>
      <w:footerReference w:type="even" r:id="rId15"/>
      <w:footerReference w:type="default" r:id="rId16"/>
      <w:headerReference w:type="first" r:id="rId17"/>
      <w:footerReference w:type="first" r:id="rId18"/>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EE07E" w14:textId="77777777" w:rsidR="005E0513" w:rsidRDefault="005E0513" w:rsidP="006B1068">
      <w:r>
        <w:separator/>
      </w:r>
    </w:p>
  </w:endnote>
  <w:endnote w:type="continuationSeparator" w:id="0">
    <w:p w14:paraId="77B9AC91" w14:textId="77777777" w:rsidR="005E0513" w:rsidRDefault="005E0513"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libri"/>
    <w:charset w:val="00"/>
    <w:family w:val="auto"/>
    <w:pitch w:val="variable"/>
    <w:sig w:usb0="A00000EF" w:usb1="10000062" w:usb2="00000010" w:usb3="00000000" w:csb0="00000093" w:csb1="00000000"/>
  </w:font>
  <w:font w:name="Source Sans Pro">
    <w:altName w:val="Cambria Math"/>
    <w:charset w:val="00"/>
    <w:family w:val="swiss"/>
    <w:pitch w:val="variable"/>
    <w:sig w:usb0="600002F7" w:usb1="02000001" w:usb2="00000000" w:usb3="00000000" w:csb0="0000019F" w:csb1="00000000"/>
  </w:font>
  <w:font w:name="Source sans p">
    <w:altName w:val="Times New Roman"/>
    <w:panose1 w:val="00000000000000000000"/>
    <w:charset w:val="00"/>
    <w:family w:val="roman"/>
    <w:notTrueType/>
    <w:pitch w:val="default"/>
  </w:font>
  <w:font w:name="Source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726DC" w14:textId="77777777" w:rsidR="00045DCB" w:rsidRDefault="00045DCB" w:rsidP="006B1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BA9040" w14:textId="77777777" w:rsidR="00045DCB" w:rsidRDefault="00045DCB" w:rsidP="006B1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620484"/>
      <w:docPartObj>
        <w:docPartGallery w:val="Page Numbers (Bottom of Page)"/>
        <w:docPartUnique/>
      </w:docPartObj>
    </w:sdtPr>
    <w:sdtEndPr>
      <w:rPr>
        <w:rFonts w:asciiTheme="majorHAnsi" w:hAnsiTheme="majorHAnsi" w:cstheme="majorHAnsi"/>
        <w:noProof/>
        <w:sz w:val="22"/>
      </w:rPr>
    </w:sdtEndPr>
    <w:sdtContent>
      <w:p w14:paraId="2BBAB97A" w14:textId="731F39D6" w:rsidR="00045DCB" w:rsidRPr="00C52226" w:rsidRDefault="00045DCB">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083CC2">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79A6D86F" w14:textId="77777777" w:rsidR="00045DCB" w:rsidRPr="006B1068" w:rsidRDefault="00045DCB" w:rsidP="006B1068">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232310"/>
      <w:docPartObj>
        <w:docPartGallery w:val="Page Numbers (Bottom of Page)"/>
        <w:docPartUnique/>
      </w:docPartObj>
    </w:sdtPr>
    <w:sdtEndPr>
      <w:rPr>
        <w:rFonts w:asciiTheme="majorHAnsi" w:hAnsiTheme="majorHAnsi" w:cstheme="majorHAnsi"/>
        <w:noProof/>
        <w:sz w:val="22"/>
      </w:rPr>
    </w:sdtEndPr>
    <w:sdtContent>
      <w:p w14:paraId="133E8C61" w14:textId="0F39B423" w:rsidR="00045DCB" w:rsidRPr="00BA3106" w:rsidRDefault="00045DCB">
        <w:pPr>
          <w:pStyle w:val="Footer"/>
          <w:jc w:val="center"/>
          <w:rPr>
            <w:rFonts w:asciiTheme="majorHAnsi" w:hAnsiTheme="majorHAnsi" w:cstheme="majorHAnsi"/>
            <w:sz w:val="22"/>
          </w:rPr>
        </w:pPr>
        <w:r w:rsidRPr="00BA3106">
          <w:rPr>
            <w:rFonts w:asciiTheme="majorHAnsi" w:hAnsiTheme="majorHAnsi" w:cstheme="majorHAnsi"/>
            <w:sz w:val="22"/>
          </w:rPr>
          <w:fldChar w:fldCharType="begin"/>
        </w:r>
        <w:r w:rsidRPr="00BA3106">
          <w:rPr>
            <w:rFonts w:asciiTheme="majorHAnsi" w:hAnsiTheme="majorHAnsi" w:cstheme="majorHAnsi"/>
            <w:sz w:val="22"/>
          </w:rPr>
          <w:instrText xml:space="preserve"> PAGE   \* MERGEFORMAT </w:instrText>
        </w:r>
        <w:r w:rsidRPr="00BA3106">
          <w:rPr>
            <w:rFonts w:asciiTheme="majorHAnsi" w:hAnsiTheme="majorHAnsi" w:cstheme="majorHAnsi"/>
            <w:sz w:val="22"/>
          </w:rPr>
          <w:fldChar w:fldCharType="separate"/>
        </w:r>
        <w:r w:rsidR="00083CC2">
          <w:rPr>
            <w:rFonts w:asciiTheme="majorHAnsi" w:hAnsiTheme="majorHAnsi" w:cstheme="majorHAnsi"/>
            <w:noProof/>
            <w:sz w:val="22"/>
          </w:rPr>
          <w:t>1</w:t>
        </w:r>
        <w:r w:rsidRPr="00BA3106">
          <w:rPr>
            <w:rFonts w:asciiTheme="majorHAnsi" w:hAnsiTheme="majorHAnsi" w:cstheme="majorHAnsi"/>
            <w:noProof/>
            <w:sz w:val="22"/>
          </w:rPr>
          <w:fldChar w:fldCharType="end"/>
        </w:r>
      </w:p>
    </w:sdtContent>
  </w:sdt>
  <w:p w14:paraId="4000C87B" w14:textId="77777777" w:rsidR="00045DCB" w:rsidRDefault="00045D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3C655" w14:textId="77777777" w:rsidR="00045DCB" w:rsidRDefault="00045D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6BEAC26" w:rsidR="00045DCB" w:rsidRPr="00C52226" w:rsidRDefault="00045DCB">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083CC2">
          <w:rPr>
            <w:rFonts w:asciiTheme="majorHAnsi" w:hAnsiTheme="majorHAnsi" w:cstheme="majorHAnsi"/>
            <w:noProof/>
            <w:sz w:val="22"/>
          </w:rPr>
          <w:t>11</w:t>
        </w:r>
        <w:r w:rsidRPr="00C52226">
          <w:rPr>
            <w:rFonts w:asciiTheme="majorHAnsi" w:hAnsiTheme="majorHAnsi" w:cstheme="majorHAnsi"/>
            <w:noProof/>
            <w:sz w:val="22"/>
          </w:rPr>
          <w:fldChar w:fldCharType="end"/>
        </w:r>
      </w:p>
    </w:sdtContent>
  </w:sdt>
  <w:p w14:paraId="5D27301C" w14:textId="77777777" w:rsidR="00045DCB" w:rsidRDefault="00045DC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67160EF6" w:rsidR="00045DCB" w:rsidRDefault="00045DCB">
        <w:pPr>
          <w:pStyle w:val="Footer"/>
          <w:jc w:val="right"/>
        </w:pPr>
        <w:r>
          <w:fldChar w:fldCharType="begin"/>
        </w:r>
        <w:r>
          <w:instrText xml:space="preserve"> PAGE   \* MERGEFORMAT </w:instrText>
        </w:r>
        <w:r>
          <w:fldChar w:fldCharType="separate"/>
        </w:r>
        <w:r w:rsidR="00083CC2">
          <w:rPr>
            <w:noProof/>
          </w:rPr>
          <w:t>3</w:t>
        </w:r>
        <w:r>
          <w:rPr>
            <w:noProof/>
          </w:rPr>
          <w:fldChar w:fldCharType="end"/>
        </w:r>
      </w:p>
    </w:sdtContent>
  </w:sdt>
  <w:p w14:paraId="5A43F05F" w14:textId="77777777" w:rsidR="00045DCB" w:rsidRDefault="00045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0B3A7" w14:textId="77777777" w:rsidR="005E0513" w:rsidRDefault="005E0513" w:rsidP="006B1068">
      <w:bookmarkStart w:id="0" w:name="_Hlk481666542"/>
      <w:bookmarkEnd w:id="0"/>
      <w:r>
        <w:separator/>
      </w:r>
    </w:p>
  </w:footnote>
  <w:footnote w:type="continuationSeparator" w:id="0">
    <w:p w14:paraId="75E76CB8" w14:textId="77777777" w:rsidR="005E0513" w:rsidRDefault="005E0513"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F6E6" w14:textId="52A1B964" w:rsidR="00045DCB" w:rsidRDefault="00045DCB" w:rsidP="00B519AE">
    <w:pPr>
      <w:pStyle w:val="Header"/>
      <w:rPr>
        <w:rFonts w:ascii="Arial" w:eastAsiaTheme="minorHAnsi" w:hAnsi="Arial" w:cs="Arial"/>
        <w:noProof/>
      </w:rPr>
    </w:pPr>
    <w:r>
      <w:t xml:space="preserve">                                             </w:t>
    </w:r>
  </w:p>
  <w:p w14:paraId="332C3AB4" w14:textId="02002161" w:rsidR="00045DCB" w:rsidRDefault="00045DCB" w:rsidP="00C52226">
    <w:pPr>
      <w:pStyle w:val="Header"/>
      <w:tabs>
        <w:tab w:val="clear" w:pos="8640"/>
        <w:tab w:val="left" w:pos="4320"/>
      </w:tabs>
      <w:rPr>
        <w:noProof/>
      </w:rPr>
    </w:pPr>
    <w:r>
      <w:t xml:space="preserve">                                </w:t>
    </w:r>
  </w:p>
  <w:p w14:paraId="38947FF7" w14:textId="00F3E151" w:rsidR="00045DCB" w:rsidRDefault="00045DCB" w:rsidP="00C52226">
    <w:pPr>
      <w:pStyle w:val="Header"/>
      <w:tabs>
        <w:tab w:val="clear" w:pos="8640"/>
        <w:tab w:val="left" w:pos="4320"/>
      </w:tabs>
      <w:rPr>
        <w:noProof/>
      </w:rPr>
    </w:pPr>
    <w:r>
      <w:rPr>
        <w:noProof/>
      </w:rPr>
      <w:drawing>
        <wp:anchor distT="0" distB="0" distL="114300" distR="114300" simplePos="0" relativeHeight="251662336" behindDoc="0" locked="0" layoutInCell="1" allowOverlap="1" wp14:anchorId="26C0B2DD" wp14:editId="68D9E732">
          <wp:simplePos x="0" y="0"/>
          <wp:positionH relativeFrom="column">
            <wp:posOffset>5171440</wp:posOffset>
          </wp:positionH>
          <wp:positionV relativeFrom="page">
            <wp:posOffset>543560</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7C1A526" w14:textId="27178345" w:rsidR="00045DCB" w:rsidRDefault="00045DCB" w:rsidP="00C52226">
    <w:pPr>
      <w:pStyle w:val="Header"/>
      <w:tabs>
        <w:tab w:val="clear" w:pos="8640"/>
        <w:tab w:val="left" w:pos="4320"/>
      </w:tabs>
      <w:rPr>
        <w:noProof/>
      </w:rPr>
    </w:pPr>
    <w:r>
      <w:rPr>
        <w:noProof/>
      </w:rPr>
      <w:drawing>
        <wp:anchor distT="0" distB="0" distL="114300" distR="114300" simplePos="0" relativeHeight="251664384" behindDoc="1" locked="0" layoutInCell="1" allowOverlap="1" wp14:anchorId="6D5680DC" wp14:editId="0727353B">
          <wp:simplePos x="0" y="0"/>
          <wp:positionH relativeFrom="margin">
            <wp:posOffset>781050</wp:posOffset>
          </wp:positionH>
          <wp:positionV relativeFrom="paragraph">
            <wp:posOffset>10795</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32C78E72" w14:textId="77777777" w:rsidR="00045DCB" w:rsidRDefault="00045DCB" w:rsidP="00C52226">
    <w:pPr>
      <w:pStyle w:val="Header"/>
      <w:tabs>
        <w:tab w:val="clear" w:pos="8640"/>
        <w:tab w:val="left" w:pos="4320"/>
      </w:tabs>
      <w:rPr>
        <w:noProof/>
      </w:rPr>
    </w:pPr>
  </w:p>
  <w:p w14:paraId="1A62B252" w14:textId="33FE030B" w:rsidR="00045DCB" w:rsidRDefault="00045DCB" w:rsidP="00C52226">
    <w:pPr>
      <w:pStyle w:val="Header"/>
      <w:tabs>
        <w:tab w:val="clear" w:pos="8640"/>
        <w:tab w:val="left" w:pos="43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4C6A7" w14:textId="77777777" w:rsidR="00045DCB" w:rsidRDefault="00045D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995E9" w14:textId="77777777" w:rsidR="00045DCB" w:rsidRDefault="00045D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E12EF" w14:textId="7A02D982" w:rsidR="00045DCB" w:rsidRDefault="00045DCB" w:rsidP="00B519AE">
    <w:pPr>
      <w:pStyle w:val="Header"/>
      <w:rPr>
        <w:rFonts w:ascii="Arial" w:eastAsiaTheme="minorHAnsi" w:hAnsi="Arial" w:cs="Arial"/>
        <w:noProof/>
      </w:rPr>
    </w:pPr>
    <w:r>
      <w:t xml:space="preserve">                                             </w:t>
    </w:r>
  </w:p>
  <w:p w14:paraId="65893C15" w14:textId="77777777" w:rsidR="00045DCB" w:rsidRDefault="00045DCB" w:rsidP="00B519A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286A03"/>
    <w:multiLevelType w:val="hybridMultilevel"/>
    <w:tmpl w:val="A6DA8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D12B5"/>
    <w:multiLevelType w:val="hybridMultilevel"/>
    <w:tmpl w:val="CE262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7C319D"/>
    <w:multiLevelType w:val="hybridMultilevel"/>
    <w:tmpl w:val="4716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FB5A94"/>
    <w:multiLevelType w:val="hybridMultilevel"/>
    <w:tmpl w:val="6AC0A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12DF0"/>
    <w:multiLevelType w:val="hybridMultilevel"/>
    <w:tmpl w:val="1D5CD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2244F"/>
    <w:multiLevelType w:val="hybridMultilevel"/>
    <w:tmpl w:val="328A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B0D86"/>
    <w:multiLevelType w:val="hybridMultilevel"/>
    <w:tmpl w:val="8F542D1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4175FE"/>
    <w:multiLevelType w:val="hybridMultilevel"/>
    <w:tmpl w:val="D7CA1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036E6"/>
    <w:multiLevelType w:val="hybridMultilevel"/>
    <w:tmpl w:val="BF387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D02663"/>
    <w:multiLevelType w:val="multilevel"/>
    <w:tmpl w:val="E6667378"/>
    <w:lvl w:ilvl="0">
      <w:start w:val="1"/>
      <w:numFmt w:val="decimal"/>
      <w:pStyle w:val="Table"/>
      <w:lvlText w:val="%1."/>
      <w:lvlJc w:val="left"/>
      <w:pPr>
        <w:ind w:left="189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25" w15:restartNumberingAfterBreak="0">
    <w:nsid w:val="74E840A5"/>
    <w:multiLevelType w:val="hybridMultilevel"/>
    <w:tmpl w:val="820C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8"/>
  </w:num>
  <w:num w:numId="7">
    <w:abstractNumId w:val="13"/>
  </w:num>
  <w:num w:numId="8">
    <w:abstractNumId w:val="26"/>
  </w:num>
  <w:num w:numId="9">
    <w:abstractNumId w:val="5"/>
  </w:num>
  <w:num w:numId="10">
    <w:abstractNumId w:val="19"/>
  </w:num>
  <w:num w:numId="11">
    <w:abstractNumId w:val="21"/>
  </w:num>
  <w:num w:numId="12">
    <w:abstractNumId w:val="3"/>
    <w:lvlOverride w:ilvl="0">
      <w:startOverride w:val="1"/>
    </w:lvlOverride>
  </w:num>
  <w:num w:numId="13">
    <w:abstractNumId w:val="10"/>
  </w:num>
  <w:num w:numId="14">
    <w:abstractNumId w:val="6"/>
  </w:num>
  <w:num w:numId="15">
    <w:abstractNumId w:val="3"/>
    <w:lvlOverride w:ilvl="0">
      <w:startOverride w:val="1"/>
    </w:lvlOverride>
  </w:num>
  <w:num w:numId="16">
    <w:abstractNumId w:val="20"/>
  </w:num>
  <w:num w:numId="17">
    <w:abstractNumId w:val="11"/>
  </w:num>
  <w:num w:numId="18">
    <w:abstractNumId w:val="8"/>
  </w:num>
  <w:num w:numId="19">
    <w:abstractNumId w:val="2"/>
  </w:num>
  <w:num w:numId="20">
    <w:abstractNumId w:val="27"/>
  </w:num>
  <w:num w:numId="21">
    <w:abstractNumId w:val="0"/>
  </w:num>
  <w:num w:numId="22">
    <w:abstractNumId w:val="18"/>
  </w:num>
  <w:num w:numId="23">
    <w:abstractNumId w:val="16"/>
  </w:num>
  <w:num w:numId="24">
    <w:abstractNumId w:val="17"/>
  </w:num>
  <w:num w:numId="25">
    <w:abstractNumId w:val="3"/>
    <w:lvlOverride w:ilvl="0">
      <w:startOverride w:val="1"/>
    </w:lvlOverride>
  </w:num>
  <w:num w:numId="26">
    <w:abstractNumId w:val="3"/>
    <w:lvlOverride w:ilvl="0">
      <w:startOverride w:val="1"/>
    </w:lvlOverride>
  </w:num>
  <w:num w:numId="27">
    <w:abstractNumId w:val="15"/>
  </w:num>
  <w:num w:numId="28">
    <w:abstractNumId w:val="25"/>
  </w:num>
  <w:num w:numId="29">
    <w:abstractNumId w:val="4"/>
  </w:num>
  <w:num w:numId="30">
    <w:abstractNumId w:val="22"/>
  </w:num>
  <w:num w:numId="31">
    <w:abstractNumId w:val="1"/>
  </w:num>
  <w:num w:numId="32">
    <w:abstractNumId w:val="14"/>
  </w:num>
  <w:num w:numId="33">
    <w:abstractNumId w:val="9"/>
  </w:num>
  <w:num w:numId="34">
    <w:abstractNumId w:val="12"/>
  </w:num>
  <w:num w:numId="35">
    <w:abstractNumId w:val="23"/>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3F28"/>
    <w:rsid w:val="00012661"/>
    <w:rsid w:val="00013C45"/>
    <w:rsid w:val="000207B4"/>
    <w:rsid w:val="00027BDC"/>
    <w:rsid w:val="00045DCB"/>
    <w:rsid w:val="0004647C"/>
    <w:rsid w:val="00050ACB"/>
    <w:rsid w:val="00057626"/>
    <w:rsid w:val="00064911"/>
    <w:rsid w:val="00064EB7"/>
    <w:rsid w:val="00070B75"/>
    <w:rsid w:val="000726C0"/>
    <w:rsid w:val="00075ABF"/>
    <w:rsid w:val="00077306"/>
    <w:rsid w:val="0008175E"/>
    <w:rsid w:val="00083CC2"/>
    <w:rsid w:val="00084BEA"/>
    <w:rsid w:val="00085FF7"/>
    <w:rsid w:val="00091AFB"/>
    <w:rsid w:val="0009216B"/>
    <w:rsid w:val="00095AED"/>
    <w:rsid w:val="00096E27"/>
    <w:rsid w:val="00097412"/>
    <w:rsid w:val="000A7F6F"/>
    <w:rsid w:val="000B3256"/>
    <w:rsid w:val="000B455E"/>
    <w:rsid w:val="000C11D1"/>
    <w:rsid w:val="000C1791"/>
    <w:rsid w:val="000C2A26"/>
    <w:rsid w:val="000D17B5"/>
    <w:rsid w:val="000D4A3C"/>
    <w:rsid w:val="000D5BEF"/>
    <w:rsid w:val="000E3718"/>
    <w:rsid w:val="000E74AF"/>
    <w:rsid w:val="000F20C5"/>
    <w:rsid w:val="000F31F8"/>
    <w:rsid w:val="00101989"/>
    <w:rsid w:val="001120F1"/>
    <w:rsid w:val="00113E91"/>
    <w:rsid w:val="001146CA"/>
    <w:rsid w:val="001162E6"/>
    <w:rsid w:val="001167FF"/>
    <w:rsid w:val="001177A4"/>
    <w:rsid w:val="00121D67"/>
    <w:rsid w:val="00123066"/>
    <w:rsid w:val="001241BF"/>
    <w:rsid w:val="00127546"/>
    <w:rsid w:val="00132B8E"/>
    <w:rsid w:val="00132DED"/>
    <w:rsid w:val="00132E5A"/>
    <w:rsid w:val="0013476E"/>
    <w:rsid w:val="001401B6"/>
    <w:rsid w:val="00140DBB"/>
    <w:rsid w:val="00141151"/>
    <w:rsid w:val="00142592"/>
    <w:rsid w:val="00143C38"/>
    <w:rsid w:val="001543D8"/>
    <w:rsid w:val="001558F7"/>
    <w:rsid w:val="00156DBD"/>
    <w:rsid w:val="001573C2"/>
    <w:rsid w:val="00160822"/>
    <w:rsid w:val="00160C74"/>
    <w:rsid w:val="00161953"/>
    <w:rsid w:val="00172FAB"/>
    <w:rsid w:val="001740ED"/>
    <w:rsid w:val="0018198C"/>
    <w:rsid w:val="00183699"/>
    <w:rsid w:val="0018466A"/>
    <w:rsid w:val="00191A9B"/>
    <w:rsid w:val="001A18E0"/>
    <w:rsid w:val="001A33A6"/>
    <w:rsid w:val="001B02A4"/>
    <w:rsid w:val="001B0824"/>
    <w:rsid w:val="001B17AF"/>
    <w:rsid w:val="001B1FCB"/>
    <w:rsid w:val="001B41DF"/>
    <w:rsid w:val="001B6680"/>
    <w:rsid w:val="001B7E33"/>
    <w:rsid w:val="001C05F4"/>
    <w:rsid w:val="001C1699"/>
    <w:rsid w:val="001C4DEE"/>
    <w:rsid w:val="001C6439"/>
    <w:rsid w:val="001D6A4B"/>
    <w:rsid w:val="001F09C5"/>
    <w:rsid w:val="001F5073"/>
    <w:rsid w:val="00200195"/>
    <w:rsid w:val="00203D63"/>
    <w:rsid w:val="00203E44"/>
    <w:rsid w:val="00203E9D"/>
    <w:rsid w:val="00207CD0"/>
    <w:rsid w:val="00210C7C"/>
    <w:rsid w:val="00211B9A"/>
    <w:rsid w:val="002238A8"/>
    <w:rsid w:val="0022716A"/>
    <w:rsid w:val="00230785"/>
    <w:rsid w:val="00230A80"/>
    <w:rsid w:val="0023292F"/>
    <w:rsid w:val="00234BD9"/>
    <w:rsid w:val="002370BB"/>
    <w:rsid w:val="00237695"/>
    <w:rsid w:val="00237C76"/>
    <w:rsid w:val="002472DE"/>
    <w:rsid w:val="00247C71"/>
    <w:rsid w:val="00251162"/>
    <w:rsid w:val="002516E6"/>
    <w:rsid w:val="00256FDC"/>
    <w:rsid w:val="00257D90"/>
    <w:rsid w:val="0026183E"/>
    <w:rsid w:val="0026673F"/>
    <w:rsid w:val="00267BD5"/>
    <w:rsid w:val="00270EEE"/>
    <w:rsid w:val="00276E0D"/>
    <w:rsid w:val="00280C3B"/>
    <w:rsid w:val="00294B14"/>
    <w:rsid w:val="002A0B4D"/>
    <w:rsid w:val="002A20A3"/>
    <w:rsid w:val="002A3A75"/>
    <w:rsid w:val="002A779C"/>
    <w:rsid w:val="002B1D19"/>
    <w:rsid w:val="002C04CC"/>
    <w:rsid w:val="002C35D5"/>
    <w:rsid w:val="002C3C43"/>
    <w:rsid w:val="002C7E7E"/>
    <w:rsid w:val="002D408C"/>
    <w:rsid w:val="002D6764"/>
    <w:rsid w:val="002D677C"/>
    <w:rsid w:val="002E3431"/>
    <w:rsid w:val="002E3537"/>
    <w:rsid w:val="002E4A8D"/>
    <w:rsid w:val="002E71F0"/>
    <w:rsid w:val="002F3CF0"/>
    <w:rsid w:val="002F5712"/>
    <w:rsid w:val="002F61AB"/>
    <w:rsid w:val="00301331"/>
    <w:rsid w:val="00301856"/>
    <w:rsid w:val="00301B0F"/>
    <w:rsid w:val="00301F2B"/>
    <w:rsid w:val="003035A0"/>
    <w:rsid w:val="00306A14"/>
    <w:rsid w:val="003072A2"/>
    <w:rsid w:val="003079D0"/>
    <w:rsid w:val="00310054"/>
    <w:rsid w:val="0031419A"/>
    <w:rsid w:val="003154B2"/>
    <w:rsid w:val="00320D44"/>
    <w:rsid w:val="0032169A"/>
    <w:rsid w:val="00323AE5"/>
    <w:rsid w:val="00335225"/>
    <w:rsid w:val="00337BAB"/>
    <w:rsid w:val="00342801"/>
    <w:rsid w:val="003457C4"/>
    <w:rsid w:val="00346018"/>
    <w:rsid w:val="003460FA"/>
    <w:rsid w:val="00352273"/>
    <w:rsid w:val="00354849"/>
    <w:rsid w:val="00372222"/>
    <w:rsid w:val="003732F0"/>
    <w:rsid w:val="00374930"/>
    <w:rsid w:val="003756F5"/>
    <w:rsid w:val="003831A1"/>
    <w:rsid w:val="003905D9"/>
    <w:rsid w:val="00390E2A"/>
    <w:rsid w:val="00391113"/>
    <w:rsid w:val="0039162D"/>
    <w:rsid w:val="003970F9"/>
    <w:rsid w:val="00397260"/>
    <w:rsid w:val="003A7272"/>
    <w:rsid w:val="003B208F"/>
    <w:rsid w:val="003B3AFC"/>
    <w:rsid w:val="003B5F3C"/>
    <w:rsid w:val="003B628A"/>
    <w:rsid w:val="003C026E"/>
    <w:rsid w:val="003C322E"/>
    <w:rsid w:val="003C36EA"/>
    <w:rsid w:val="003C5FCF"/>
    <w:rsid w:val="003D1E2D"/>
    <w:rsid w:val="003D36BE"/>
    <w:rsid w:val="003E251B"/>
    <w:rsid w:val="003F20AD"/>
    <w:rsid w:val="003F7E99"/>
    <w:rsid w:val="00401941"/>
    <w:rsid w:val="00406A5B"/>
    <w:rsid w:val="00415BEF"/>
    <w:rsid w:val="0041727A"/>
    <w:rsid w:val="0042569A"/>
    <w:rsid w:val="00430308"/>
    <w:rsid w:val="00430490"/>
    <w:rsid w:val="00432B11"/>
    <w:rsid w:val="00434CBF"/>
    <w:rsid w:val="00435E70"/>
    <w:rsid w:val="00444991"/>
    <w:rsid w:val="00450EF5"/>
    <w:rsid w:val="004546FB"/>
    <w:rsid w:val="004556AE"/>
    <w:rsid w:val="00456032"/>
    <w:rsid w:val="00461CF2"/>
    <w:rsid w:val="00463BDA"/>
    <w:rsid w:val="004640CD"/>
    <w:rsid w:val="00466F05"/>
    <w:rsid w:val="00470809"/>
    <w:rsid w:val="0047528F"/>
    <w:rsid w:val="00485D4E"/>
    <w:rsid w:val="00491058"/>
    <w:rsid w:val="004913A5"/>
    <w:rsid w:val="00493A13"/>
    <w:rsid w:val="00497691"/>
    <w:rsid w:val="004A5724"/>
    <w:rsid w:val="004B4E87"/>
    <w:rsid w:val="004C10C1"/>
    <w:rsid w:val="004C593A"/>
    <w:rsid w:val="004C5DE2"/>
    <w:rsid w:val="004C5E10"/>
    <w:rsid w:val="004D0881"/>
    <w:rsid w:val="004D2D8B"/>
    <w:rsid w:val="004D345F"/>
    <w:rsid w:val="004D6DE5"/>
    <w:rsid w:val="004D7BBE"/>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841"/>
    <w:rsid w:val="00553DBD"/>
    <w:rsid w:val="00555040"/>
    <w:rsid w:val="00556A08"/>
    <w:rsid w:val="00556F84"/>
    <w:rsid w:val="00560009"/>
    <w:rsid w:val="00560077"/>
    <w:rsid w:val="00560D2E"/>
    <w:rsid w:val="00581C58"/>
    <w:rsid w:val="00582A87"/>
    <w:rsid w:val="00591D12"/>
    <w:rsid w:val="00593D81"/>
    <w:rsid w:val="00594630"/>
    <w:rsid w:val="005A089D"/>
    <w:rsid w:val="005B32FE"/>
    <w:rsid w:val="005B39AC"/>
    <w:rsid w:val="005B3DD9"/>
    <w:rsid w:val="005B4079"/>
    <w:rsid w:val="005B431C"/>
    <w:rsid w:val="005B499D"/>
    <w:rsid w:val="005C2509"/>
    <w:rsid w:val="005C4600"/>
    <w:rsid w:val="005D2C45"/>
    <w:rsid w:val="005D32F6"/>
    <w:rsid w:val="005D4D8A"/>
    <w:rsid w:val="005E0513"/>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5E3B"/>
    <w:rsid w:val="00640CA1"/>
    <w:rsid w:val="00656697"/>
    <w:rsid w:val="006600D7"/>
    <w:rsid w:val="00662934"/>
    <w:rsid w:val="006633A6"/>
    <w:rsid w:val="00665345"/>
    <w:rsid w:val="00666998"/>
    <w:rsid w:val="00671FDD"/>
    <w:rsid w:val="00673F83"/>
    <w:rsid w:val="006741C9"/>
    <w:rsid w:val="0068144B"/>
    <w:rsid w:val="00681457"/>
    <w:rsid w:val="00684700"/>
    <w:rsid w:val="00686F7C"/>
    <w:rsid w:val="006965B8"/>
    <w:rsid w:val="00696785"/>
    <w:rsid w:val="006A588C"/>
    <w:rsid w:val="006A5BC3"/>
    <w:rsid w:val="006A7E44"/>
    <w:rsid w:val="006B0F94"/>
    <w:rsid w:val="006B1068"/>
    <w:rsid w:val="006B34A5"/>
    <w:rsid w:val="006B43AF"/>
    <w:rsid w:val="006C072E"/>
    <w:rsid w:val="006D0523"/>
    <w:rsid w:val="006D47CB"/>
    <w:rsid w:val="006D520C"/>
    <w:rsid w:val="006D5881"/>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2A32"/>
    <w:rsid w:val="00755580"/>
    <w:rsid w:val="007566D7"/>
    <w:rsid w:val="007644FE"/>
    <w:rsid w:val="00771EEC"/>
    <w:rsid w:val="00772378"/>
    <w:rsid w:val="007743A1"/>
    <w:rsid w:val="00776459"/>
    <w:rsid w:val="00777036"/>
    <w:rsid w:val="00777DE6"/>
    <w:rsid w:val="0078014B"/>
    <w:rsid w:val="00781FAA"/>
    <w:rsid w:val="007835A8"/>
    <w:rsid w:val="0078501F"/>
    <w:rsid w:val="00785B15"/>
    <w:rsid w:val="00785D7B"/>
    <w:rsid w:val="00794D4C"/>
    <w:rsid w:val="007A3957"/>
    <w:rsid w:val="007B5EBC"/>
    <w:rsid w:val="007B7748"/>
    <w:rsid w:val="007C3616"/>
    <w:rsid w:val="007C6F98"/>
    <w:rsid w:val="007D35DB"/>
    <w:rsid w:val="007D3FD7"/>
    <w:rsid w:val="007D5C1F"/>
    <w:rsid w:val="007D6A63"/>
    <w:rsid w:val="007E33A6"/>
    <w:rsid w:val="007E7262"/>
    <w:rsid w:val="007E77F8"/>
    <w:rsid w:val="007E7ABA"/>
    <w:rsid w:val="007F096B"/>
    <w:rsid w:val="007F1494"/>
    <w:rsid w:val="007F337A"/>
    <w:rsid w:val="007F3D87"/>
    <w:rsid w:val="007F7AF4"/>
    <w:rsid w:val="008023B9"/>
    <w:rsid w:val="00814A8C"/>
    <w:rsid w:val="00814AB7"/>
    <w:rsid w:val="00822A81"/>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90AFF"/>
    <w:rsid w:val="00892BB8"/>
    <w:rsid w:val="0089431E"/>
    <w:rsid w:val="008A0EA3"/>
    <w:rsid w:val="008A0EEF"/>
    <w:rsid w:val="008A4177"/>
    <w:rsid w:val="008A7D24"/>
    <w:rsid w:val="008B3FEF"/>
    <w:rsid w:val="008B44BF"/>
    <w:rsid w:val="008C112B"/>
    <w:rsid w:val="008C2DCF"/>
    <w:rsid w:val="008D089B"/>
    <w:rsid w:val="008D112B"/>
    <w:rsid w:val="008D175C"/>
    <w:rsid w:val="008D49D1"/>
    <w:rsid w:val="008D5611"/>
    <w:rsid w:val="008E6721"/>
    <w:rsid w:val="008F431B"/>
    <w:rsid w:val="008F787C"/>
    <w:rsid w:val="0090719F"/>
    <w:rsid w:val="009101A7"/>
    <w:rsid w:val="00912A6F"/>
    <w:rsid w:val="0091399A"/>
    <w:rsid w:val="00913DCC"/>
    <w:rsid w:val="00916D31"/>
    <w:rsid w:val="0092161F"/>
    <w:rsid w:val="009273DD"/>
    <w:rsid w:val="009441E7"/>
    <w:rsid w:val="00944D8F"/>
    <w:rsid w:val="009506DE"/>
    <w:rsid w:val="009564B2"/>
    <w:rsid w:val="00963B4E"/>
    <w:rsid w:val="00967C2B"/>
    <w:rsid w:val="00971C4D"/>
    <w:rsid w:val="00980D99"/>
    <w:rsid w:val="00981EE1"/>
    <w:rsid w:val="009923FD"/>
    <w:rsid w:val="00992703"/>
    <w:rsid w:val="00993233"/>
    <w:rsid w:val="0099599D"/>
    <w:rsid w:val="009A1956"/>
    <w:rsid w:val="009B2250"/>
    <w:rsid w:val="009B7209"/>
    <w:rsid w:val="009C0657"/>
    <w:rsid w:val="009C4B86"/>
    <w:rsid w:val="009C4FB3"/>
    <w:rsid w:val="009D63B0"/>
    <w:rsid w:val="009D663F"/>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26E92"/>
    <w:rsid w:val="00A33273"/>
    <w:rsid w:val="00A3349A"/>
    <w:rsid w:val="00A34372"/>
    <w:rsid w:val="00A41056"/>
    <w:rsid w:val="00A41A87"/>
    <w:rsid w:val="00A44EA1"/>
    <w:rsid w:val="00A454A2"/>
    <w:rsid w:val="00A517CB"/>
    <w:rsid w:val="00A55CFD"/>
    <w:rsid w:val="00A56A6C"/>
    <w:rsid w:val="00A57D00"/>
    <w:rsid w:val="00A6161D"/>
    <w:rsid w:val="00A73EAC"/>
    <w:rsid w:val="00A750F5"/>
    <w:rsid w:val="00A77838"/>
    <w:rsid w:val="00A81D45"/>
    <w:rsid w:val="00A84136"/>
    <w:rsid w:val="00A84B20"/>
    <w:rsid w:val="00A87041"/>
    <w:rsid w:val="00A91E5D"/>
    <w:rsid w:val="00A94DDA"/>
    <w:rsid w:val="00AA1E94"/>
    <w:rsid w:val="00AA3234"/>
    <w:rsid w:val="00AA3FD4"/>
    <w:rsid w:val="00AA44F3"/>
    <w:rsid w:val="00AA548C"/>
    <w:rsid w:val="00AC0EB1"/>
    <w:rsid w:val="00AC2D20"/>
    <w:rsid w:val="00AE0B82"/>
    <w:rsid w:val="00AF03CF"/>
    <w:rsid w:val="00AF13E3"/>
    <w:rsid w:val="00AF2968"/>
    <w:rsid w:val="00AF3868"/>
    <w:rsid w:val="00AF3F1E"/>
    <w:rsid w:val="00B00604"/>
    <w:rsid w:val="00B00D3E"/>
    <w:rsid w:val="00B16928"/>
    <w:rsid w:val="00B2163F"/>
    <w:rsid w:val="00B26378"/>
    <w:rsid w:val="00B26B03"/>
    <w:rsid w:val="00B306D0"/>
    <w:rsid w:val="00B4195A"/>
    <w:rsid w:val="00B42261"/>
    <w:rsid w:val="00B519AE"/>
    <w:rsid w:val="00B5233D"/>
    <w:rsid w:val="00B52D24"/>
    <w:rsid w:val="00B544AE"/>
    <w:rsid w:val="00B54B2E"/>
    <w:rsid w:val="00B5603B"/>
    <w:rsid w:val="00B5715A"/>
    <w:rsid w:val="00B61263"/>
    <w:rsid w:val="00B61E01"/>
    <w:rsid w:val="00B62F14"/>
    <w:rsid w:val="00B6592A"/>
    <w:rsid w:val="00B66107"/>
    <w:rsid w:val="00B67B10"/>
    <w:rsid w:val="00B72A48"/>
    <w:rsid w:val="00B73F6B"/>
    <w:rsid w:val="00B7495B"/>
    <w:rsid w:val="00B753F2"/>
    <w:rsid w:val="00B769FB"/>
    <w:rsid w:val="00B80BE0"/>
    <w:rsid w:val="00B83273"/>
    <w:rsid w:val="00B832BC"/>
    <w:rsid w:val="00B836F3"/>
    <w:rsid w:val="00B87833"/>
    <w:rsid w:val="00B937AE"/>
    <w:rsid w:val="00B9507D"/>
    <w:rsid w:val="00BA2C08"/>
    <w:rsid w:val="00BA3106"/>
    <w:rsid w:val="00BC29A0"/>
    <w:rsid w:val="00BC2B42"/>
    <w:rsid w:val="00BC6024"/>
    <w:rsid w:val="00BC7F4D"/>
    <w:rsid w:val="00BD0B65"/>
    <w:rsid w:val="00BD29DC"/>
    <w:rsid w:val="00BD3769"/>
    <w:rsid w:val="00BE0A9D"/>
    <w:rsid w:val="00BE4067"/>
    <w:rsid w:val="00BE4801"/>
    <w:rsid w:val="00BF1912"/>
    <w:rsid w:val="00BF2D08"/>
    <w:rsid w:val="00BF4646"/>
    <w:rsid w:val="00BF496C"/>
    <w:rsid w:val="00C05536"/>
    <w:rsid w:val="00C11C66"/>
    <w:rsid w:val="00C13D6F"/>
    <w:rsid w:val="00C13E3E"/>
    <w:rsid w:val="00C177DD"/>
    <w:rsid w:val="00C17E9D"/>
    <w:rsid w:val="00C21DF1"/>
    <w:rsid w:val="00C32C27"/>
    <w:rsid w:val="00C4445C"/>
    <w:rsid w:val="00C45783"/>
    <w:rsid w:val="00C52226"/>
    <w:rsid w:val="00C53C35"/>
    <w:rsid w:val="00C602EF"/>
    <w:rsid w:val="00C64396"/>
    <w:rsid w:val="00C64FE8"/>
    <w:rsid w:val="00C70A7A"/>
    <w:rsid w:val="00C761F6"/>
    <w:rsid w:val="00C76806"/>
    <w:rsid w:val="00C8323A"/>
    <w:rsid w:val="00C943FA"/>
    <w:rsid w:val="00C9509E"/>
    <w:rsid w:val="00CA363C"/>
    <w:rsid w:val="00CB0873"/>
    <w:rsid w:val="00CB10FE"/>
    <w:rsid w:val="00CB3198"/>
    <w:rsid w:val="00CB333D"/>
    <w:rsid w:val="00CC23E7"/>
    <w:rsid w:val="00CC6BED"/>
    <w:rsid w:val="00CD5235"/>
    <w:rsid w:val="00CD6B5C"/>
    <w:rsid w:val="00CE190C"/>
    <w:rsid w:val="00CE6D4B"/>
    <w:rsid w:val="00CE6E48"/>
    <w:rsid w:val="00CF06B1"/>
    <w:rsid w:val="00CF16E3"/>
    <w:rsid w:val="00CF2086"/>
    <w:rsid w:val="00CF2EE6"/>
    <w:rsid w:val="00CF4930"/>
    <w:rsid w:val="00CF52DB"/>
    <w:rsid w:val="00D040DD"/>
    <w:rsid w:val="00D072ED"/>
    <w:rsid w:val="00D073BA"/>
    <w:rsid w:val="00D10E0A"/>
    <w:rsid w:val="00D111FC"/>
    <w:rsid w:val="00D11E68"/>
    <w:rsid w:val="00D1233D"/>
    <w:rsid w:val="00D12FEA"/>
    <w:rsid w:val="00D15B45"/>
    <w:rsid w:val="00D15C6F"/>
    <w:rsid w:val="00D177D5"/>
    <w:rsid w:val="00D268E8"/>
    <w:rsid w:val="00D26AF0"/>
    <w:rsid w:val="00D31DE1"/>
    <w:rsid w:val="00D32275"/>
    <w:rsid w:val="00D43534"/>
    <w:rsid w:val="00D54110"/>
    <w:rsid w:val="00D55ABE"/>
    <w:rsid w:val="00D60EC7"/>
    <w:rsid w:val="00D619AD"/>
    <w:rsid w:val="00D626E6"/>
    <w:rsid w:val="00D738C1"/>
    <w:rsid w:val="00D752F9"/>
    <w:rsid w:val="00D758BF"/>
    <w:rsid w:val="00D77705"/>
    <w:rsid w:val="00D81987"/>
    <w:rsid w:val="00D82483"/>
    <w:rsid w:val="00D92B01"/>
    <w:rsid w:val="00D94CBE"/>
    <w:rsid w:val="00D96B40"/>
    <w:rsid w:val="00D97C78"/>
    <w:rsid w:val="00D97F7E"/>
    <w:rsid w:val="00DA46C8"/>
    <w:rsid w:val="00DA70EA"/>
    <w:rsid w:val="00DA7259"/>
    <w:rsid w:val="00DB0643"/>
    <w:rsid w:val="00DB28EF"/>
    <w:rsid w:val="00DB78D1"/>
    <w:rsid w:val="00DC2BC9"/>
    <w:rsid w:val="00DC551B"/>
    <w:rsid w:val="00DC6846"/>
    <w:rsid w:val="00DD50E6"/>
    <w:rsid w:val="00DD6844"/>
    <w:rsid w:val="00DD6981"/>
    <w:rsid w:val="00DE1367"/>
    <w:rsid w:val="00DE1BA1"/>
    <w:rsid w:val="00DE22C5"/>
    <w:rsid w:val="00DE42BF"/>
    <w:rsid w:val="00DE5C36"/>
    <w:rsid w:val="00DE61A2"/>
    <w:rsid w:val="00DF3A5A"/>
    <w:rsid w:val="00E000B8"/>
    <w:rsid w:val="00E01B6C"/>
    <w:rsid w:val="00E07AD1"/>
    <w:rsid w:val="00E14E87"/>
    <w:rsid w:val="00E25313"/>
    <w:rsid w:val="00E26206"/>
    <w:rsid w:val="00E27434"/>
    <w:rsid w:val="00E32EEA"/>
    <w:rsid w:val="00E33369"/>
    <w:rsid w:val="00E40ED3"/>
    <w:rsid w:val="00E42D4E"/>
    <w:rsid w:val="00E45DDA"/>
    <w:rsid w:val="00E45EBF"/>
    <w:rsid w:val="00E46460"/>
    <w:rsid w:val="00E50804"/>
    <w:rsid w:val="00E50B32"/>
    <w:rsid w:val="00E57B2B"/>
    <w:rsid w:val="00E617E9"/>
    <w:rsid w:val="00E6716C"/>
    <w:rsid w:val="00E7078A"/>
    <w:rsid w:val="00E71806"/>
    <w:rsid w:val="00E74AC8"/>
    <w:rsid w:val="00E76084"/>
    <w:rsid w:val="00E83DB8"/>
    <w:rsid w:val="00E86479"/>
    <w:rsid w:val="00E86AAE"/>
    <w:rsid w:val="00EA033D"/>
    <w:rsid w:val="00EA6F51"/>
    <w:rsid w:val="00EB6E6A"/>
    <w:rsid w:val="00EB6F53"/>
    <w:rsid w:val="00EB709D"/>
    <w:rsid w:val="00EB78CC"/>
    <w:rsid w:val="00EC07F4"/>
    <w:rsid w:val="00EC1EE7"/>
    <w:rsid w:val="00ED0E24"/>
    <w:rsid w:val="00ED5F9D"/>
    <w:rsid w:val="00ED679B"/>
    <w:rsid w:val="00ED712D"/>
    <w:rsid w:val="00ED7738"/>
    <w:rsid w:val="00EE1AFC"/>
    <w:rsid w:val="00EE7016"/>
    <w:rsid w:val="00EF1FE3"/>
    <w:rsid w:val="00EF25A2"/>
    <w:rsid w:val="00EF341D"/>
    <w:rsid w:val="00EF3478"/>
    <w:rsid w:val="00EF63F2"/>
    <w:rsid w:val="00EF6A76"/>
    <w:rsid w:val="00EF6D71"/>
    <w:rsid w:val="00EF7C0F"/>
    <w:rsid w:val="00F00121"/>
    <w:rsid w:val="00F0348B"/>
    <w:rsid w:val="00F12A7F"/>
    <w:rsid w:val="00F134BB"/>
    <w:rsid w:val="00F154F9"/>
    <w:rsid w:val="00F20BA2"/>
    <w:rsid w:val="00F20DD0"/>
    <w:rsid w:val="00F34A5C"/>
    <w:rsid w:val="00F412B3"/>
    <w:rsid w:val="00F41327"/>
    <w:rsid w:val="00F44C1C"/>
    <w:rsid w:val="00F44FA3"/>
    <w:rsid w:val="00F52B6F"/>
    <w:rsid w:val="00F614A0"/>
    <w:rsid w:val="00F72794"/>
    <w:rsid w:val="00F7478F"/>
    <w:rsid w:val="00F752C7"/>
    <w:rsid w:val="00F81072"/>
    <w:rsid w:val="00F81E08"/>
    <w:rsid w:val="00F8376B"/>
    <w:rsid w:val="00F926DF"/>
    <w:rsid w:val="00F930E8"/>
    <w:rsid w:val="00F93EA1"/>
    <w:rsid w:val="00FA1405"/>
    <w:rsid w:val="00FB621F"/>
    <w:rsid w:val="00FB632E"/>
    <w:rsid w:val="00FC3347"/>
    <w:rsid w:val="00FC7051"/>
    <w:rsid w:val="00FD7BCD"/>
    <w:rsid w:val="00FE1FF0"/>
    <w:rsid w:val="00FE3155"/>
    <w:rsid w:val="00FF01EE"/>
    <w:rsid w:val="00FF1FF2"/>
    <w:rsid w:val="00FF45EB"/>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68"/>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2864">
      <w:bodyDiv w:val="1"/>
      <w:marLeft w:val="0"/>
      <w:marRight w:val="0"/>
      <w:marTop w:val="0"/>
      <w:marBottom w:val="0"/>
      <w:divBdr>
        <w:top w:val="none" w:sz="0" w:space="0" w:color="auto"/>
        <w:left w:val="none" w:sz="0" w:space="0" w:color="auto"/>
        <w:bottom w:val="none" w:sz="0" w:space="0" w:color="auto"/>
        <w:right w:val="none" w:sz="0" w:space="0" w:color="auto"/>
      </w:divBdr>
      <w:divsChild>
        <w:div w:id="2020234224">
          <w:marLeft w:val="0"/>
          <w:marRight w:val="0"/>
          <w:marTop w:val="0"/>
          <w:marBottom w:val="0"/>
          <w:divBdr>
            <w:top w:val="none" w:sz="0" w:space="0" w:color="auto"/>
            <w:left w:val="none" w:sz="0" w:space="0" w:color="auto"/>
            <w:bottom w:val="none" w:sz="0" w:space="0" w:color="auto"/>
            <w:right w:val="none" w:sz="0" w:space="0" w:color="auto"/>
          </w:divBdr>
        </w:div>
        <w:div w:id="789324240">
          <w:marLeft w:val="0"/>
          <w:marRight w:val="0"/>
          <w:marTop w:val="0"/>
          <w:marBottom w:val="0"/>
          <w:divBdr>
            <w:top w:val="none" w:sz="0" w:space="0" w:color="auto"/>
            <w:left w:val="none" w:sz="0" w:space="0" w:color="auto"/>
            <w:bottom w:val="none" w:sz="0" w:space="0" w:color="auto"/>
            <w:right w:val="none" w:sz="0" w:space="0" w:color="auto"/>
          </w:divBdr>
        </w:div>
        <w:div w:id="788084396">
          <w:marLeft w:val="0"/>
          <w:marRight w:val="0"/>
          <w:marTop w:val="0"/>
          <w:marBottom w:val="0"/>
          <w:divBdr>
            <w:top w:val="none" w:sz="0" w:space="0" w:color="auto"/>
            <w:left w:val="none" w:sz="0" w:space="0" w:color="auto"/>
            <w:bottom w:val="none" w:sz="0" w:space="0" w:color="auto"/>
            <w:right w:val="none" w:sz="0" w:space="0" w:color="auto"/>
          </w:divBdr>
        </w:div>
      </w:divsChild>
    </w:div>
    <w:div w:id="266277866">
      <w:bodyDiv w:val="1"/>
      <w:marLeft w:val="0"/>
      <w:marRight w:val="0"/>
      <w:marTop w:val="0"/>
      <w:marBottom w:val="0"/>
      <w:divBdr>
        <w:top w:val="none" w:sz="0" w:space="0" w:color="auto"/>
        <w:left w:val="none" w:sz="0" w:space="0" w:color="auto"/>
        <w:bottom w:val="none" w:sz="0" w:space="0" w:color="auto"/>
        <w:right w:val="none" w:sz="0" w:space="0" w:color="auto"/>
      </w:divBdr>
      <w:divsChild>
        <w:div w:id="498614272">
          <w:marLeft w:val="0"/>
          <w:marRight w:val="0"/>
          <w:marTop w:val="0"/>
          <w:marBottom w:val="0"/>
          <w:divBdr>
            <w:top w:val="none" w:sz="0" w:space="0" w:color="auto"/>
            <w:left w:val="none" w:sz="0" w:space="0" w:color="auto"/>
            <w:bottom w:val="none" w:sz="0" w:space="0" w:color="auto"/>
            <w:right w:val="none" w:sz="0" w:space="0" w:color="auto"/>
          </w:divBdr>
        </w:div>
        <w:div w:id="1442063993">
          <w:marLeft w:val="0"/>
          <w:marRight w:val="0"/>
          <w:marTop w:val="0"/>
          <w:marBottom w:val="0"/>
          <w:divBdr>
            <w:top w:val="none" w:sz="0" w:space="0" w:color="auto"/>
            <w:left w:val="none" w:sz="0" w:space="0" w:color="auto"/>
            <w:bottom w:val="none" w:sz="0" w:space="0" w:color="auto"/>
            <w:right w:val="none" w:sz="0" w:space="0" w:color="auto"/>
          </w:divBdr>
        </w:div>
      </w:divsChild>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 w:id="1829320488">
      <w:bodyDiv w:val="1"/>
      <w:marLeft w:val="0"/>
      <w:marRight w:val="0"/>
      <w:marTop w:val="0"/>
      <w:marBottom w:val="0"/>
      <w:divBdr>
        <w:top w:val="none" w:sz="0" w:space="0" w:color="auto"/>
        <w:left w:val="none" w:sz="0" w:space="0" w:color="auto"/>
        <w:bottom w:val="none" w:sz="0" w:space="0" w:color="auto"/>
        <w:right w:val="none" w:sz="0" w:space="0" w:color="auto"/>
      </w:divBdr>
      <w:divsChild>
        <w:div w:id="1427775653">
          <w:marLeft w:val="0"/>
          <w:marRight w:val="0"/>
          <w:marTop w:val="0"/>
          <w:marBottom w:val="0"/>
          <w:divBdr>
            <w:top w:val="none" w:sz="0" w:space="0" w:color="auto"/>
            <w:left w:val="none" w:sz="0" w:space="0" w:color="auto"/>
            <w:bottom w:val="none" w:sz="0" w:space="0" w:color="auto"/>
            <w:right w:val="none" w:sz="0" w:space="0" w:color="auto"/>
          </w:divBdr>
        </w:div>
        <w:div w:id="18790033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NUL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79401-7246-4EA4-A2D8-79EE8CFD5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556</Words>
  <Characters>2597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tty Yelland</dc:creator>
  <cp:lastModifiedBy>Lisa Storm</cp:lastModifiedBy>
  <cp:revision>2</cp:revision>
  <cp:lastPrinted>2019-03-19T17:15:00Z</cp:lastPrinted>
  <dcterms:created xsi:type="dcterms:W3CDTF">2019-04-22T22:29:00Z</dcterms:created>
  <dcterms:modified xsi:type="dcterms:W3CDTF">2019-04-22T22:29:00Z</dcterms:modified>
</cp:coreProperties>
</file>